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1378" w14:textId="332A9EFE" w:rsidR="000849AC" w:rsidRPr="000849AC" w:rsidRDefault="000849AC" w:rsidP="00E834AF">
      <w:pPr>
        <w:pStyle w:val="ASMScJTitle"/>
        <w:ind w:left="0"/>
      </w:pPr>
      <w:bookmarkStart w:id="0" w:name="_Hlk28263016"/>
      <w:r>
        <w:t>Time Series Model Performance Analysis with ARIMA</w:t>
      </w:r>
      <w:r w:rsidR="00D26EA1">
        <w:t xml:space="preserve"> and</w:t>
      </w:r>
      <w:r w:rsidR="00E834AF">
        <w:t xml:space="preserve"> </w:t>
      </w:r>
      <w:r>
        <w:t xml:space="preserve">SARIMA for Streamflow </w:t>
      </w:r>
      <w:r w:rsidR="00E834AF">
        <w:t xml:space="preserve">Forecasting </w:t>
      </w:r>
      <w:r>
        <w:t xml:space="preserve">in the Appalachia </w:t>
      </w:r>
    </w:p>
    <w:p w14:paraId="51C1DC03" w14:textId="77777777" w:rsidR="003E7A0B" w:rsidRPr="00375DBA" w:rsidRDefault="003E7A0B" w:rsidP="0087434C">
      <w:pPr>
        <w:pStyle w:val="ASMScJSpacer"/>
        <w:rPr>
          <w:noProof/>
          <w:lang w:val="en-MY"/>
        </w:rPr>
      </w:pPr>
    </w:p>
    <w:p w14:paraId="15223230" w14:textId="2399A0CA" w:rsidR="00AC2958" w:rsidRPr="00BB1CA3" w:rsidRDefault="00580E68" w:rsidP="0087434C">
      <w:pPr>
        <w:pStyle w:val="ASMScJAuthor"/>
        <w:rPr>
          <w:lang w:eastAsia="zh-CN"/>
        </w:rPr>
      </w:pPr>
      <w:r>
        <w:t>Adam O. Taylor</w:t>
      </w:r>
      <w:r w:rsidR="009E51FC" w:rsidRPr="00BB1CA3">
        <w:rPr>
          <w:vertAlign w:val="superscript"/>
        </w:rPr>
        <w:t>1</w:t>
      </w:r>
    </w:p>
    <w:p w14:paraId="1F88C338" w14:textId="77777777" w:rsidR="001555FA" w:rsidRPr="001555FA" w:rsidRDefault="001555FA" w:rsidP="001555FA">
      <w:pPr>
        <w:rPr>
          <w:lang w:val="en-MY"/>
        </w:rPr>
      </w:pPr>
    </w:p>
    <w:p w14:paraId="00C66997" w14:textId="4DE29E0C" w:rsidR="00AC2958" w:rsidRPr="008C2841" w:rsidRDefault="00580E68" w:rsidP="0087434C">
      <w:pPr>
        <w:pStyle w:val="ASMScJAbstract"/>
      </w:pPr>
      <w:r>
        <w:rPr>
          <w:b/>
          <w:bCs/>
        </w:rPr>
        <w:t xml:space="preserve">Abstract: </w:t>
      </w:r>
      <w:r>
        <w:t xml:space="preserve">The primary goal of this study was to identify a model that can be used to accurately forecast streamflow within the temperate humid subtropical and oceanic climates of </w:t>
      </w:r>
      <w:proofErr w:type="gramStart"/>
      <w:r>
        <w:t>the southern</w:t>
      </w:r>
      <w:proofErr w:type="gramEnd"/>
      <w:r>
        <w:t xml:space="preserve"> Appalachia. Data was compiled for the Pound and Russell Fork rivers from both USGS web interface and NOAA API requests at 15-minute intervals. The data was then analyzed and cleaned before proceeding with the study. Previous studies were found which made monthly streamflow predictions using the stochastic univariate </w:t>
      </w:r>
      <w:r w:rsidR="002D0083">
        <w:t>autoregressive integrated moving average (</w:t>
      </w:r>
      <w:r>
        <w:t>ARIMA</w:t>
      </w:r>
      <w:r w:rsidR="002D0083">
        <w:t>)</w:t>
      </w:r>
      <w:r>
        <w:t xml:space="preserve"> model with acceptable results [1], however monthly predictions are not particularly useful for every application. The 15-minute data was aggregated into 9 time-intervals ranging from 15-minutes to 1-month, where each time-interval was generated by using a) the first datapoint, b) the datapoint with the maximum value within the range, and c) the mean of all datapoints within the range, giving 25 unique datasets. The ARIMA model produced good results with the </w:t>
      </w:r>
      <w:r w:rsidR="002A730B">
        <w:t xml:space="preserve">1-hour, </w:t>
      </w:r>
      <w:r>
        <w:t>6-hour, 12-hour, and daily mean time intervals, and the seasonal autoregressive integrated moving average (SARIMA) model gave acceptable results for the 7-day, 14-day, and monthly mean time intervals. The hyper-parameters for each model were selected and optimized by using the augmented Dickey-Fuller (ADF) test for stationarity, autocorrelation (ACF)</w:t>
      </w:r>
      <w:r w:rsidR="002D0083">
        <w:t xml:space="preserve">, </w:t>
      </w:r>
      <w:r>
        <w:t>partial autocorrelation (PACF), Akaike information criterion (AIC), root mean square error (RMSE), and mean absolute percentage error (MAPE). The results were validated using time series cross validation and residual analysis</w:t>
      </w:r>
      <w:r w:rsidR="00E834AF">
        <w:t xml:space="preserve"> for in-sample and out-of-sample forecasts</w:t>
      </w:r>
      <w:r>
        <w:t>. It was found that time interval and aggregation method were</w:t>
      </w:r>
      <w:r w:rsidR="000849AC">
        <w:t xml:space="preserve"> both </w:t>
      </w:r>
      <w:r>
        <w:t>highly significant in model performance</w:t>
      </w:r>
      <w:r w:rsidR="00E834AF">
        <w:t xml:space="preserve">. </w:t>
      </w:r>
    </w:p>
    <w:p w14:paraId="56CD7FD9" w14:textId="5637A404" w:rsidR="00AC2958" w:rsidRPr="00BB1CA3" w:rsidRDefault="00AC2958" w:rsidP="006C4C5E">
      <w:pPr>
        <w:widowControl w:val="0"/>
        <w:autoSpaceDE w:val="0"/>
        <w:autoSpaceDN w:val="0"/>
        <w:adjustRightInd w:val="0"/>
        <w:spacing w:before="4" w:line="360" w:lineRule="auto"/>
        <w:ind w:left="792" w:right="778" w:firstLine="202"/>
        <w:rPr>
          <w:szCs w:val="18"/>
        </w:rPr>
      </w:pPr>
      <w:r w:rsidRPr="00BB1CA3">
        <w:rPr>
          <w:b/>
          <w:w w:val="114"/>
          <w:szCs w:val="18"/>
        </w:rPr>
        <w:t>Key</w:t>
      </w:r>
      <w:r w:rsidRPr="00BB1CA3">
        <w:rPr>
          <w:b/>
          <w:spacing w:val="-7"/>
          <w:w w:val="114"/>
          <w:szCs w:val="18"/>
        </w:rPr>
        <w:t>w</w:t>
      </w:r>
      <w:r w:rsidRPr="00BB1CA3">
        <w:rPr>
          <w:b/>
          <w:w w:val="114"/>
          <w:szCs w:val="18"/>
        </w:rPr>
        <w:t>ords:</w:t>
      </w:r>
      <w:r w:rsidR="007476F8">
        <w:rPr>
          <w:bCs/>
          <w:szCs w:val="18"/>
        </w:rPr>
        <w:t xml:space="preserve"> time series; SARIMA; ARIMA; </w:t>
      </w:r>
      <w:r w:rsidR="00E834AF">
        <w:rPr>
          <w:bCs/>
          <w:szCs w:val="18"/>
        </w:rPr>
        <w:t xml:space="preserve">VAR; </w:t>
      </w:r>
      <w:r w:rsidR="007476F8">
        <w:rPr>
          <w:bCs/>
          <w:szCs w:val="18"/>
        </w:rPr>
        <w:t>streamflow forecasting; model optimization</w:t>
      </w:r>
    </w:p>
    <w:p w14:paraId="24AE984D" w14:textId="77777777" w:rsidR="00AC2958" w:rsidRPr="00375DBA" w:rsidRDefault="00AC2958" w:rsidP="0087434C">
      <w:pPr>
        <w:pStyle w:val="ASMScJSpacer"/>
      </w:pPr>
    </w:p>
    <w:p w14:paraId="59159990" w14:textId="77777777" w:rsidR="00AC2958" w:rsidRDefault="00AC2958" w:rsidP="0087434C">
      <w:pPr>
        <w:pStyle w:val="ASMScJSpacer"/>
      </w:pPr>
    </w:p>
    <w:p w14:paraId="2CB1101E" w14:textId="77777777" w:rsidR="0087434C" w:rsidRPr="0087434C" w:rsidRDefault="0087434C" w:rsidP="0087434C">
      <w:pPr>
        <w:sectPr w:rsidR="0087434C" w:rsidRPr="0087434C" w:rsidSect="009A176F">
          <w:headerReference w:type="default" r:id="rId8"/>
          <w:footerReference w:type="default" r:id="rId9"/>
          <w:footerReference w:type="first" r:id="rId10"/>
          <w:pgSz w:w="11920" w:h="16840"/>
          <w:pgMar w:top="1181" w:right="1037" w:bottom="1181" w:left="1037" w:header="720" w:footer="720" w:gutter="0"/>
          <w:cols w:space="720"/>
          <w:noEndnote/>
          <w:titlePg/>
          <w:docGrid w:linePitch="299"/>
        </w:sectPr>
      </w:pPr>
    </w:p>
    <w:p w14:paraId="1FC40A78" w14:textId="77777777" w:rsidR="00C440AC" w:rsidRPr="00096ABB" w:rsidRDefault="00AC2958" w:rsidP="0087434C">
      <w:pPr>
        <w:pStyle w:val="ASMScJSection"/>
      </w:pPr>
      <w:r w:rsidRPr="008C2841">
        <w:t>INTRODUCTION</w:t>
      </w:r>
    </w:p>
    <w:p w14:paraId="3ED26094" w14:textId="77777777" w:rsidR="00BB1CA3" w:rsidRPr="00375DBA" w:rsidRDefault="00BB1CA3" w:rsidP="0087434C">
      <w:pPr>
        <w:pStyle w:val="ASMScJSpacer"/>
      </w:pPr>
    </w:p>
    <w:p w14:paraId="702E1D5F" w14:textId="150FEB5B" w:rsidR="002034BF" w:rsidRDefault="00E834AF" w:rsidP="00E834AF">
      <w:pPr>
        <w:pStyle w:val="ASMScJText"/>
        <w:ind w:firstLine="284"/>
      </w:pPr>
      <w:r>
        <w:t>Time Series analysis is a way of analyzing data to understand past trends and forecast future trends by extracting useful statistical information from sets of data that are arranged chronologically. A time series dataset is a collection of data points that are recorded at specific time intervals where time itself is the independent variable. The applications are far reached and extend through many disciplines such as medicine, bioinformatics, weather, economics, and finance. Time series forecasting, like most methodologies in data science, is a multidisciplinary approach that incorporates techniques from the fields of mathematics, statistics, and computer science. Depending on the type of data, a deeper understanding in other fields may be necessary.</w:t>
      </w:r>
    </w:p>
    <w:p w14:paraId="3FF4E1DA" w14:textId="110265DF" w:rsidR="00AB18D3" w:rsidRPr="00BB1CA3" w:rsidRDefault="002A730B" w:rsidP="00A06EDC">
      <w:pPr>
        <w:ind w:firstLine="284"/>
      </w:pPr>
      <w:r>
        <w:rPr>
          <w:rFonts w:cstheme="minorHAnsi"/>
        </w:rPr>
        <w:t>This study focuses</w:t>
      </w:r>
      <w:r w:rsidR="00E834AF">
        <w:rPr>
          <w:rFonts w:cstheme="minorHAnsi"/>
        </w:rPr>
        <w:t xml:space="preserve"> on several time series forecasting models, including ARIMA, SARIMA, and vector </w:t>
      </w:r>
      <w:r w:rsidR="00E834AF">
        <w:rPr>
          <w:rFonts w:cstheme="minorHAnsi"/>
        </w:rPr>
        <w:t xml:space="preserve">autoregression (VAR). </w:t>
      </w:r>
      <w:r w:rsidR="00E834AF">
        <w:t>The ARIMA(p,d,q) model is a combination of an autoregressive model and a moving average model, coupled with an additional parameter to handle datasets where mean and/or variance change over time. It is a stochastic model</w:t>
      </w:r>
      <w:r>
        <w:t xml:space="preserve"> since</w:t>
      </w:r>
      <w:r w:rsidR="00E834AF">
        <w:t xml:space="preserve"> it allows for random variation, and it is quantitative</w:t>
      </w:r>
      <w:r>
        <w:t xml:space="preserve">, meaning </w:t>
      </w:r>
      <w:r w:rsidR="00E834AF">
        <w:t>the data is structured, objective, and measurable. The equations for Autoregression (AR) and  linear regression (LR) are similar, but the main difference is that in AR the predictions are made based on lagged values of the dependent variable, whereas in LR the forecasts are derived f</w:t>
      </w:r>
      <w:r>
        <w:t>rom</w:t>
      </w:r>
      <w:r w:rsidR="00E834AF">
        <w:t xml:space="preserve"> a separate independent variable. As mentioned above</w:t>
      </w:r>
      <w:r>
        <w:t>,</w:t>
      </w:r>
      <w:r w:rsidR="00E834AF">
        <w:t xml:space="preserve"> the independent variable in univariate time series analysis is time. The autoregressive term is denoted by (p), and is the first parameter in the ARIMA(p,d,q) model. It is also known as the non-seasonal autoregressive term. The moving average (MA) term (q), also known as the non-seasonal moving average term, refers to the </w:t>
      </w:r>
      <w:r w:rsidR="00E834AF">
        <w:lastRenderedPageBreak/>
        <w:t>lags of the forecasted errors</w:t>
      </w:r>
      <w:r w:rsidR="00A06EDC">
        <w:t>, or the residuals</w:t>
      </w:r>
      <w:r w:rsidR="00E834AF">
        <w:t xml:space="preserve">. The third hyperparameter (d) represents the number of non-seasonal differences that will be applied to the dataset. </w:t>
      </w:r>
      <w:r>
        <w:t xml:space="preserve"> </w:t>
      </w:r>
      <w:r w:rsidR="00E834AF">
        <w:t>The ARIMA model requires the data to be stationary to make accurate predictions, and a dataset is non-stationary if its mean or variance change over time. The goal is to eliminate any trend that may exist</w:t>
      </w:r>
      <w:r w:rsidR="00A06EDC">
        <w:t xml:space="preserve"> in the data. T</w:t>
      </w:r>
      <w:r w:rsidR="00E834AF">
        <w:t xml:space="preserve">his detrending can be achieved through numerous methods, but here differencing will be the </w:t>
      </w:r>
      <w:r w:rsidR="00A06EDC">
        <w:t>type of data transforamtion used, Figure 1</w:t>
      </w:r>
      <w:r w:rsidR="00E834AF">
        <w:t>.</w:t>
      </w:r>
      <w:r>
        <w:t xml:space="preserve"> This method  simply subtracts each datapoint from the previous datapoint.</w:t>
      </w:r>
    </w:p>
    <w:p w14:paraId="3089342D" w14:textId="795F632C" w:rsidR="00AB18D3" w:rsidRDefault="00E834AF" w:rsidP="006062BF">
      <w:pPr>
        <w:spacing w:line="360" w:lineRule="auto"/>
        <w:ind w:right="61"/>
        <w:rPr>
          <w:rFonts w:eastAsia="Times New Roman"/>
          <w:color w:val="000000"/>
          <w:lang w:eastAsia="en-MY"/>
        </w:rPr>
      </w:pPr>
      <w:r>
        <w:rPr>
          <w:noProof/>
        </w:rPr>
        <w:drawing>
          <wp:anchor distT="0" distB="0" distL="114300" distR="114300" simplePos="0" relativeHeight="251659264" behindDoc="0" locked="0" layoutInCell="1" allowOverlap="1" wp14:anchorId="5B84FF54" wp14:editId="29269BFF">
            <wp:simplePos x="0" y="0"/>
            <wp:positionH relativeFrom="column">
              <wp:posOffset>-3175</wp:posOffset>
            </wp:positionH>
            <wp:positionV relativeFrom="paragraph">
              <wp:posOffset>1270</wp:posOffset>
            </wp:positionV>
            <wp:extent cx="3069025" cy="813816"/>
            <wp:effectExtent l="0" t="0" r="0" b="5715"/>
            <wp:wrapTopAndBottom/>
            <wp:docPr id="1113963178" name="Picture 4" descr="A picture containing line, plot,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963178" name="Picture 4" descr="A picture containing line, plot, text, fon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9025" cy="8138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0242475" wp14:editId="195070FB">
            <wp:extent cx="3063240" cy="814573"/>
            <wp:effectExtent l="0" t="0" r="3810" b="5080"/>
            <wp:docPr id="915580517" name="Picture 3" descr="A picture containing text, fon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80517" name="Picture 3" descr="A picture containing text, font, line, plo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3240" cy="814573"/>
                    </a:xfrm>
                    <a:prstGeom prst="rect">
                      <a:avLst/>
                    </a:prstGeom>
                    <a:noFill/>
                    <a:ln>
                      <a:noFill/>
                    </a:ln>
                  </pic:spPr>
                </pic:pic>
              </a:graphicData>
            </a:graphic>
          </wp:inline>
        </w:drawing>
      </w:r>
    </w:p>
    <w:p w14:paraId="47E3F1DB" w14:textId="0EC23867" w:rsidR="00A06EDC" w:rsidRDefault="00A06EDC" w:rsidP="00A06EDC">
      <w:pPr>
        <w:spacing w:line="360" w:lineRule="auto"/>
        <w:ind w:right="61"/>
        <w:jc w:val="center"/>
        <w:rPr>
          <w:rFonts w:eastAsia="Times New Roman"/>
          <w:color w:val="000000"/>
          <w:lang w:eastAsia="en-MY"/>
        </w:rPr>
      </w:pPr>
      <w:r>
        <w:t>Figure</w:t>
      </w:r>
      <w:r w:rsidRPr="00BB1CA3">
        <w:t xml:space="preserve">  1. </w:t>
      </w:r>
      <w:r>
        <w:t>Line plots of the air passenger dataset before and after differencing with Pandas diff() method as an example of a change in mean over time causing the dataset to be non-stationary. The second graph which is the result of passing the dataframe to diff() is an example of a change in variance over time.</w:t>
      </w:r>
    </w:p>
    <w:p w14:paraId="1AA35CDF" w14:textId="77777777" w:rsidR="00AB18D3" w:rsidRDefault="00AB18D3" w:rsidP="0087434C">
      <w:pPr>
        <w:pStyle w:val="ASMScJSpacer"/>
        <w:rPr>
          <w:lang w:val="en-GB"/>
        </w:rPr>
      </w:pPr>
    </w:p>
    <w:p w14:paraId="47617C00" w14:textId="539D442C" w:rsidR="00B33140" w:rsidRDefault="00B33140" w:rsidP="00B33140">
      <w:r>
        <w:t xml:space="preserve">       Other factors that negatively impact model performance are the presence of anomalies, irregular data, and missing data. These are generally handled in the pre-processing stage and require anomaly detection and imputation after close analysis of the data. For example, the USGS Pound and Russell Fork river data contained duplicate rows and some missing data. The duplicates were removed and it was determined the missing data could be imputed by forward filling without any significant change in the overall dataset. After preprocessing, it is common practice to begin with the Box-Jenkins methodology. This describes the process of ARIMA optimal parameter selection as an iterative approach that cycles through model identification, parameter estimation, and model checking. Further optimization and parameter tuning can be done with Auto-ARIMA and other more custom approaches, which will be described later.</w:t>
      </w:r>
    </w:p>
    <w:p w14:paraId="47137897" w14:textId="77777777" w:rsidR="00B33140" w:rsidRDefault="00B33140" w:rsidP="00B33140">
      <w:pPr>
        <w:rPr>
          <w:b/>
          <w:bCs/>
        </w:rPr>
      </w:pPr>
    </w:p>
    <w:p w14:paraId="510748F4" w14:textId="09882581" w:rsidR="00B33140" w:rsidRPr="00B33140" w:rsidRDefault="00B33140" w:rsidP="00B33140">
      <w:pPr>
        <w:rPr>
          <w:b/>
          <w:bCs/>
        </w:rPr>
      </w:pPr>
      <w:r>
        <w:rPr>
          <w:b/>
          <w:bCs/>
        </w:rPr>
        <w:t>ARIMA(p,d,q) Model Equation:</w:t>
      </w:r>
    </w:p>
    <w:p w14:paraId="082E852C" w14:textId="288B41A8" w:rsidR="00AB18D3" w:rsidRDefault="00000000" w:rsidP="00E834AF">
      <w:pPr>
        <w:pStyle w:val="ASMScJText"/>
        <w:jc w:val="left"/>
      </w:pPr>
      <m:oMath>
        <m:sSub>
          <m:sSubPr>
            <m:ctrlPr>
              <w:rPr>
                <w:rFonts w:ascii="Cambria Math" w:hAnsi="Cambria Math"/>
                <w:b/>
                <w:bCs/>
                <w:iCs/>
                <w:sz w:val="16"/>
                <w:szCs w:val="16"/>
              </w:rPr>
            </m:ctrlPr>
          </m:sSubPr>
          <m:e>
            <m:r>
              <m:rPr>
                <m:sty m:val="b"/>
              </m:rPr>
              <w:rPr>
                <w:rFonts w:ascii="Cambria Math" w:hAnsi="Cambria Math"/>
                <w:sz w:val="16"/>
                <w:szCs w:val="16"/>
              </w:rPr>
              <m:t>y'</m:t>
            </m:r>
          </m:e>
          <m:sub>
            <m:r>
              <m:rPr>
                <m:sty m:val="b"/>
              </m:rPr>
              <w:rPr>
                <w:rFonts w:ascii="Cambria Math" w:hAnsi="Cambria Math"/>
                <w:sz w:val="16"/>
                <w:szCs w:val="16"/>
              </w:rPr>
              <m:t>t</m:t>
            </m:r>
          </m:sub>
        </m:sSub>
        <m:r>
          <m:rPr>
            <m:sty m:val="b"/>
          </m:rPr>
          <w:rPr>
            <w:rFonts w:ascii="Cambria Math" w:hAnsi="Cambria Math"/>
            <w:sz w:val="16"/>
            <w:szCs w:val="16"/>
          </w:rPr>
          <m:t xml:space="preserve">=c+ </m:t>
        </m:r>
        <m:sSub>
          <m:sSubPr>
            <m:ctrlPr>
              <w:rPr>
                <w:rFonts w:ascii="Cambria Math" w:hAnsi="Cambria Math"/>
                <w:b/>
                <w:bCs/>
                <w:iCs/>
                <w:sz w:val="16"/>
                <w:szCs w:val="16"/>
              </w:rPr>
            </m:ctrlPr>
          </m:sSubPr>
          <m:e>
            <m:r>
              <m:rPr>
                <m:sty m:val="b"/>
              </m:rPr>
              <w:rPr>
                <w:rFonts w:ascii="Cambria Math" w:hAnsi="Cambria Math"/>
                <w:sz w:val="16"/>
                <w:szCs w:val="16"/>
              </w:rPr>
              <m:t>ϕ</m:t>
            </m:r>
          </m:e>
          <m:sub>
            <m:r>
              <m:rPr>
                <m:sty m:val="b"/>
              </m:rPr>
              <w:rPr>
                <w:rFonts w:ascii="Cambria Math" w:hAnsi="Cambria Math"/>
                <w:sz w:val="16"/>
                <w:szCs w:val="16"/>
              </w:rPr>
              <m:t>1</m:t>
            </m:r>
          </m:sub>
        </m:sSub>
        <m:sSub>
          <m:sSubPr>
            <m:ctrlPr>
              <w:rPr>
                <w:rFonts w:ascii="Cambria Math" w:hAnsi="Cambria Math"/>
                <w:b/>
                <w:bCs/>
                <w:iCs/>
                <w:sz w:val="16"/>
                <w:szCs w:val="16"/>
              </w:rPr>
            </m:ctrlPr>
          </m:sSubPr>
          <m:e>
            <m:r>
              <m:rPr>
                <m:sty m:val="b"/>
              </m:rPr>
              <w:rPr>
                <w:rFonts w:ascii="Cambria Math" w:hAnsi="Cambria Math"/>
                <w:sz w:val="16"/>
                <w:szCs w:val="16"/>
              </w:rPr>
              <m:t>y'</m:t>
            </m:r>
          </m:e>
          <m:sub>
            <m:r>
              <m:rPr>
                <m:sty m:val="b"/>
              </m:rPr>
              <w:rPr>
                <w:rFonts w:ascii="Cambria Math" w:hAnsi="Cambria Math"/>
                <w:sz w:val="16"/>
                <w:szCs w:val="16"/>
              </w:rPr>
              <m:t>t-1</m:t>
            </m:r>
          </m:sub>
        </m:sSub>
        <m:r>
          <m:rPr>
            <m:sty m:val="b"/>
          </m:rPr>
          <w:rPr>
            <w:rFonts w:ascii="Cambria Math" w:hAnsi="Cambria Math"/>
            <w:sz w:val="16"/>
            <w:szCs w:val="16"/>
          </w:rPr>
          <m:t xml:space="preserve">+…+ </m:t>
        </m:r>
        <m:sSub>
          <m:sSubPr>
            <m:ctrlPr>
              <w:rPr>
                <w:rFonts w:ascii="Cambria Math" w:hAnsi="Cambria Math"/>
                <w:b/>
                <w:bCs/>
                <w:iCs/>
                <w:sz w:val="16"/>
                <w:szCs w:val="16"/>
              </w:rPr>
            </m:ctrlPr>
          </m:sSubPr>
          <m:e>
            <m:r>
              <m:rPr>
                <m:sty m:val="b"/>
              </m:rPr>
              <w:rPr>
                <w:rFonts w:ascii="Cambria Math" w:hAnsi="Cambria Math"/>
                <w:sz w:val="16"/>
                <w:szCs w:val="16"/>
              </w:rPr>
              <m:t>ϕ</m:t>
            </m:r>
          </m:e>
          <m:sub>
            <m:r>
              <m:rPr>
                <m:sty m:val="b"/>
              </m:rPr>
              <w:rPr>
                <w:rFonts w:ascii="Cambria Math" w:hAnsi="Cambria Math"/>
                <w:sz w:val="16"/>
                <w:szCs w:val="16"/>
              </w:rPr>
              <m:t>p</m:t>
            </m:r>
          </m:sub>
        </m:sSub>
        <m:sSub>
          <m:sSubPr>
            <m:ctrlPr>
              <w:rPr>
                <w:rFonts w:ascii="Cambria Math" w:hAnsi="Cambria Math"/>
                <w:b/>
                <w:bCs/>
                <w:iCs/>
                <w:sz w:val="16"/>
                <w:szCs w:val="16"/>
              </w:rPr>
            </m:ctrlPr>
          </m:sSubPr>
          <m:e>
            <m:sSup>
              <m:sSupPr>
                <m:ctrlPr>
                  <w:rPr>
                    <w:rFonts w:ascii="Cambria Math" w:hAnsi="Cambria Math"/>
                    <w:b/>
                    <w:bCs/>
                    <w:iCs/>
                    <w:sz w:val="16"/>
                    <w:szCs w:val="16"/>
                  </w:rPr>
                </m:ctrlPr>
              </m:sSupPr>
              <m:e>
                <m:r>
                  <m:rPr>
                    <m:sty m:val="b"/>
                  </m:rPr>
                  <w:rPr>
                    <w:rFonts w:ascii="Cambria Math" w:hAnsi="Cambria Math"/>
                    <w:sz w:val="16"/>
                    <w:szCs w:val="16"/>
                  </w:rPr>
                  <m:t>y</m:t>
                </m:r>
              </m:e>
              <m:sup>
                <m:r>
                  <m:rPr>
                    <m:sty m:val="b"/>
                  </m:rPr>
                  <w:rPr>
                    <w:rFonts w:ascii="Cambria Math" w:hAnsi="Cambria Math"/>
                    <w:sz w:val="16"/>
                    <w:szCs w:val="16"/>
                  </w:rPr>
                  <m:t>'</m:t>
                </m:r>
              </m:sup>
            </m:sSup>
          </m:e>
          <m:sub>
            <m:r>
              <m:rPr>
                <m:sty m:val="b"/>
              </m:rPr>
              <w:rPr>
                <w:rFonts w:ascii="Cambria Math" w:hAnsi="Cambria Math"/>
                <w:sz w:val="16"/>
                <w:szCs w:val="16"/>
              </w:rPr>
              <m:t>t-p</m:t>
            </m:r>
          </m:sub>
        </m:sSub>
        <m:r>
          <m:rPr>
            <m:sty m:val="b"/>
          </m:rPr>
          <w:rPr>
            <w:rFonts w:ascii="Cambria Math" w:hAnsi="Cambria Math"/>
            <w:sz w:val="16"/>
            <w:szCs w:val="16"/>
          </w:rPr>
          <m:t xml:space="preserve">+ </m:t>
        </m:r>
        <m:sSub>
          <m:sSubPr>
            <m:ctrlPr>
              <w:rPr>
                <w:rFonts w:ascii="Cambria Math" w:hAnsi="Cambria Math"/>
                <w:b/>
                <w:bCs/>
                <w:iCs/>
                <w:sz w:val="16"/>
                <w:szCs w:val="16"/>
              </w:rPr>
            </m:ctrlPr>
          </m:sSubPr>
          <m:e>
            <m:r>
              <m:rPr>
                <m:sty m:val="b"/>
              </m:rPr>
              <w:rPr>
                <w:rFonts w:ascii="Cambria Math" w:hAnsi="Cambria Math"/>
                <w:sz w:val="16"/>
                <w:szCs w:val="16"/>
              </w:rPr>
              <m:t>Θ</m:t>
            </m:r>
          </m:e>
          <m:sub>
            <m:r>
              <m:rPr>
                <m:sty m:val="b"/>
              </m:rPr>
              <w:rPr>
                <w:rFonts w:ascii="Cambria Math" w:hAnsi="Cambria Math"/>
                <w:sz w:val="16"/>
                <w:szCs w:val="16"/>
              </w:rPr>
              <m:t>1</m:t>
            </m:r>
          </m:sub>
        </m:sSub>
        <m:sSub>
          <m:sSubPr>
            <m:ctrlPr>
              <w:rPr>
                <w:rFonts w:ascii="Cambria Math" w:hAnsi="Cambria Math"/>
                <w:b/>
                <w:bCs/>
                <w:iCs/>
                <w:sz w:val="16"/>
                <w:szCs w:val="16"/>
              </w:rPr>
            </m:ctrlPr>
          </m:sSubPr>
          <m:e>
            <m:r>
              <m:rPr>
                <m:sty m:val="b"/>
              </m:rPr>
              <w:rPr>
                <w:rFonts w:ascii="Cambria Math" w:hAnsi="Cambria Math"/>
                <w:sz w:val="16"/>
                <w:szCs w:val="16"/>
              </w:rPr>
              <m:t>ε</m:t>
            </m:r>
          </m:e>
          <m:sub>
            <m:r>
              <m:rPr>
                <m:sty m:val="b"/>
              </m:rPr>
              <w:rPr>
                <w:rFonts w:ascii="Cambria Math" w:hAnsi="Cambria Math"/>
                <w:sz w:val="16"/>
                <w:szCs w:val="16"/>
              </w:rPr>
              <m:t>t-1</m:t>
            </m:r>
          </m:sub>
        </m:sSub>
        <m:r>
          <m:rPr>
            <m:sty m:val="b"/>
          </m:rPr>
          <w:rPr>
            <w:rFonts w:ascii="Cambria Math" w:hAnsi="Cambria Math"/>
            <w:sz w:val="16"/>
            <w:szCs w:val="16"/>
          </w:rPr>
          <m:t xml:space="preserve">+…+ </m:t>
        </m:r>
        <m:sSub>
          <m:sSubPr>
            <m:ctrlPr>
              <w:rPr>
                <w:rFonts w:ascii="Cambria Math" w:hAnsi="Cambria Math"/>
                <w:b/>
                <w:bCs/>
                <w:iCs/>
                <w:sz w:val="16"/>
                <w:szCs w:val="16"/>
              </w:rPr>
            </m:ctrlPr>
          </m:sSubPr>
          <m:e>
            <m:r>
              <m:rPr>
                <m:sty m:val="b"/>
              </m:rPr>
              <w:rPr>
                <w:rFonts w:ascii="Cambria Math" w:hAnsi="Cambria Math"/>
                <w:sz w:val="16"/>
                <w:szCs w:val="16"/>
              </w:rPr>
              <m:t>Θ</m:t>
            </m:r>
          </m:e>
          <m:sub>
            <m:r>
              <m:rPr>
                <m:sty m:val="b"/>
              </m:rPr>
              <w:rPr>
                <w:rFonts w:ascii="Cambria Math" w:hAnsi="Cambria Math"/>
                <w:sz w:val="16"/>
                <w:szCs w:val="16"/>
              </w:rPr>
              <m:t>q</m:t>
            </m:r>
          </m:sub>
        </m:sSub>
        <m:sSub>
          <m:sSubPr>
            <m:ctrlPr>
              <w:rPr>
                <w:rFonts w:ascii="Cambria Math" w:hAnsi="Cambria Math"/>
                <w:b/>
                <w:bCs/>
                <w:iCs/>
                <w:sz w:val="16"/>
                <w:szCs w:val="16"/>
              </w:rPr>
            </m:ctrlPr>
          </m:sSubPr>
          <m:e>
            <m:r>
              <m:rPr>
                <m:sty m:val="b"/>
              </m:rPr>
              <w:rPr>
                <w:rFonts w:ascii="Cambria Math" w:hAnsi="Cambria Math"/>
                <w:sz w:val="16"/>
                <w:szCs w:val="16"/>
              </w:rPr>
              <m:t>ε</m:t>
            </m:r>
          </m:e>
          <m:sub>
            <m:r>
              <m:rPr>
                <m:sty m:val="b"/>
              </m:rPr>
              <w:rPr>
                <w:rFonts w:ascii="Cambria Math" w:hAnsi="Cambria Math"/>
                <w:sz w:val="16"/>
                <w:szCs w:val="16"/>
              </w:rPr>
              <m:t>t-q</m:t>
            </m:r>
          </m:sub>
        </m:sSub>
        <m:r>
          <m:rPr>
            <m:sty m:val="b"/>
          </m:rPr>
          <w:rPr>
            <w:rFonts w:ascii="Cambria Math" w:hAnsi="Cambria Math"/>
            <w:sz w:val="16"/>
            <w:szCs w:val="16"/>
          </w:rPr>
          <m:t xml:space="preserve">+ </m:t>
        </m:r>
        <m:sSub>
          <m:sSubPr>
            <m:ctrlPr>
              <w:rPr>
                <w:rFonts w:ascii="Cambria Math" w:hAnsi="Cambria Math"/>
                <w:b/>
                <w:bCs/>
                <w:iCs/>
                <w:sz w:val="16"/>
                <w:szCs w:val="16"/>
              </w:rPr>
            </m:ctrlPr>
          </m:sSubPr>
          <m:e>
            <m:r>
              <m:rPr>
                <m:sty m:val="b"/>
              </m:rPr>
              <w:rPr>
                <w:rFonts w:ascii="Cambria Math" w:hAnsi="Cambria Math"/>
                <w:sz w:val="16"/>
                <w:szCs w:val="16"/>
              </w:rPr>
              <m:t>ε</m:t>
            </m:r>
          </m:e>
          <m:sub>
            <m:r>
              <m:rPr>
                <m:sty m:val="b"/>
              </m:rPr>
              <w:rPr>
                <w:rFonts w:ascii="Cambria Math" w:hAnsi="Cambria Math"/>
                <w:sz w:val="16"/>
                <w:szCs w:val="16"/>
              </w:rPr>
              <m:t>t</m:t>
            </m:r>
          </m:sub>
        </m:sSub>
      </m:oMath>
      <w:r w:rsidR="00E834AF" w:rsidRPr="00D26EA1">
        <w:t xml:space="preserve">      </w:t>
      </w:r>
      <w:r w:rsidR="00AB18D3" w:rsidRPr="00BB1CA3">
        <w:t>(1)</w:t>
      </w:r>
    </w:p>
    <w:p w14:paraId="1C3E24E4" w14:textId="77777777" w:rsidR="00E834AF" w:rsidRPr="00E834AF" w:rsidRDefault="00000000" w:rsidP="00E834AF">
      <w:pPr>
        <w:rPr>
          <w:color w:val="000000" w:themeColor="text1"/>
          <w:szCs w:val="18"/>
        </w:rPr>
      </w:pPr>
      <m:oMath>
        <m:sSub>
          <m:sSubPr>
            <m:ctrlPr>
              <w:rPr>
                <w:rFonts w:ascii="Cambria Math" w:hAnsi="Cambria Math"/>
                <w:i/>
                <w:color w:val="000000" w:themeColor="text1"/>
                <w:szCs w:val="18"/>
              </w:rPr>
            </m:ctrlPr>
          </m:sSubPr>
          <m:e>
            <m:r>
              <w:rPr>
                <w:rFonts w:ascii="Cambria Math" w:hAnsi="Cambria Math"/>
                <w:color w:val="000000" w:themeColor="text1"/>
                <w:szCs w:val="18"/>
              </w:rPr>
              <m:t>y'</m:t>
            </m:r>
          </m:e>
          <m:sub>
            <m:r>
              <w:rPr>
                <w:rFonts w:ascii="Cambria Math" w:hAnsi="Cambria Math"/>
                <w:color w:val="000000" w:themeColor="text1"/>
                <w:szCs w:val="18"/>
              </w:rPr>
              <m:t>t</m:t>
            </m:r>
          </m:sub>
        </m:sSub>
      </m:oMath>
      <w:r w:rsidR="00E834AF" w:rsidRPr="00E834AF">
        <w:rPr>
          <w:color w:val="000000" w:themeColor="text1"/>
          <w:szCs w:val="18"/>
        </w:rPr>
        <w:t xml:space="preserve"> = differenced time series (I) or (d) at time (t)</w:t>
      </w:r>
    </w:p>
    <w:p w14:paraId="1719FDD8" w14:textId="77777777" w:rsidR="00E834AF" w:rsidRPr="00E834AF" w:rsidRDefault="00E834AF" w:rsidP="00E834AF">
      <w:pPr>
        <w:rPr>
          <w:color w:val="000000" w:themeColor="text1"/>
          <w:szCs w:val="18"/>
        </w:rPr>
      </w:pPr>
      <w:r w:rsidRPr="00E834AF">
        <w:rPr>
          <w:color w:val="000000" w:themeColor="text1"/>
          <w:szCs w:val="18"/>
        </w:rPr>
        <w:t>C = intercept or constant</w:t>
      </w:r>
    </w:p>
    <w:p w14:paraId="5B2C1817" w14:textId="77777777" w:rsidR="00E834AF" w:rsidRPr="00E834AF" w:rsidRDefault="00E834AF" w:rsidP="00E834AF">
      <w:pPr>
        <w:rPr>
          <w:bCs/>
          <w:iCs/>
          <w:color w:val="000000" w:themeColor="text1"/>
          <w:szCs w:val="18"/>
        </w:rPr>
      </w:pPr>
      <m:oMath>
        <m:r>
          <m:rPr>
            <m:sty m:val="p"/>
          </m:rPr>
          <w:rPr>
            <w:rFonts w:ascii="Cambria Math" w:hAnsi="Cambria Math"/>
            <w:color w:val="000000" w:themeColor="text1"/>
            <w:szCs w:val="18"/>
          </w:rPr>
          <m:t>Φ</m:t>
        </m:r>
      </m:oMath>
      <w:r w:rsidRPr="00E834AF">
        <w:rPr>
          <w:bCs/>
          <w:iCs/>
          <w:color w:val="000000" w:themeColor="text1"/>
          <w:szCs w:val="18"/>
        </w:rPr>
        <w:t xml:space="preserve"> = autoregressve parameters of order p</w:t>
      </w:r>
    </w:p>
    <w:p w14:paraId="45A51547" w14:textId="77777777" w:rsidR="00E834AF" w:rsidRPr="00E834AF" w:rsidRDefault="00E834AF" w:rsidP="00E834AF">
      <w:pPr>
        <w:rPr>
          <w:bCs/>
          <w:color w:val="000000" w:themeColor="text1"/>
          <w:szCs w:val="18"/>
        </w:rPr>
      </w:pPr>
      <m:oMath>
        <m:r>
          <m:rPr>
            <m:sty m:val="p"/>
          </m:rPr>
          <w:rPr>
            <w:rFonts w:ascii="Cambria Math" w:hAnsi="Cambria Math"/>
            <w:color w:val="000000" w:themeColor="text1"/>
            <w:szCs w:val="18"/>
          </w:rPr>
          <m:t>Θ</m:t>
        </m:r>
      </m:oMath>
      <w:r w:rsidRPr="00E834AF">
        <w:rPr>
          <w:bCs/>
          <w:color w:val="000000" w:themeColor="text1"/>
          <w:szCs w:val="18"/>
        </w:rPr>
        <w:t xml:space="preserve"> = moving average parameters of order q</w:t>
      </w:r>
    </w:p>
    <w:p w14:paraId="692E2659" w14:textId="77777777" w:rsidR="00E834AF" w:rsidRPr="00E834AF" w:rsidRDefault="00000000" w:rsidP="00E834AF">
      <w:pPr>
        <w:rPr>
          <w:iCs/>
          <w:color w:val="000000" w:themeColor="text1"/>
          <w:szCs w:val="18"/>
        </w:rPr>
      </w:pPr>
      <m:oMath>
        <m:sSub>
          <m:sSubPr>
            <m:ctrlPr>
              <w:rPr>
                <w:rFonts w:ascii="Cambria Math" w:hAnsi="Cambria Math"/>
                <w:iCs/>
                <w:color w:val="000000" w:themeColor="text1"/>
                <w:szCs w:val="18"/>
              </w:rPr>
            </m:ctrlPr>
          </m:sSubPr>
          <m:e>
            <m:sSup>
              <m:sSupPr>
                <m:ctrlPr>
                  <w:rPr>
                    <w:rFonts w:ascii="Cambria Math" w:hAnsi="Cambria Math"/>
                    <w:iCs/>
                    <w:color w:val="000000" w:themeColor="text1"/>
                    <w:szCs w:val="18"/>
                  </w:rPr>
                </m:ctrlPr>
              </m:sSupPr>
              <m:e>
                <m:r>
                  <m:rPr>
                    <m:sty m:val="p"/>
                  </m:rPr>
                  <w:rPr>
                    <w:rFonts w:ascii="Cambria Math" w:hAnsi="Cambria Math"/>
                    <w:color w:val="000000" w:themeColor="text1"/>
                    <w:szCs w:val="18"/>
                  </w:rPr>
                  <m:t>y</m:t>
                </m:r>
              </m:e>
              <m:sup>
                <m:r>
                  <m:rPr>
                    <m:sty m:val="p"/>
                  </m:rPr>
                  <w:rPr>
                    <w:rFonts w:ascii="Cambria Math" w:hAnsi="Cambria Math"/>
                    <w:color w:val="000000" w:themeColor="text1"/>
                    <w:szCs w:val="18"/>
                  </w:rPr>
                  <m:t>'</m:t>
                </m:r>
              </m:sup>
            </m:sSup>
          </m:e>
          <m:sub>
            <m:r>
              <m:rPr>
                <m:sty m:val="p"/>
              </m:rPr>
              <w:rPr>
                <w:rFonts w:ascii="Cambria Math" w:hAnsi="Cambria Math"/>
                <w:color w:val="000000" w:themeColor="text1"/>
                <w:szCs w:val="18"/>
              </w:rPr>
              <m:t>t-p</m:t>
            </m:r>
          </m:sub>
        </m:sSub>
      </m:oMath>
      <w:r w:rsidR="00E834AF" w:rsidRPr="00E834AF">
        <w:rPr>
          <w:iCs/>
          <w:color w:val="000000" w:themeColor="text1"/>
          <w:szCs w:val="18"/>
        </w:rPr>
        <w:t xml:space="preserve"> = lagged values of y</w:t>
      </w:r>
    </w:p>
    <w:p w14:paraId="2A821134" w14:textId="77777777" w:rsidR="00E834AF" w:rsidRPr="00D26EA1" w:rsidRDefault="00E834AF" w:rsidP="00E834AF">
      <w:pPr>
        <w:rPr>
          <w:bCs/>
          <w:iCs/>
          <w:sz w:val="24"/>
          <w:szCs w:val="24"/>
        </w:rPr>
      </w:pPr>
      <m:oMath>
        <m:r>
          <m:rPr>
            <m:sty m:val="p"/>
          </m:rPr>
          <w:rPr>
            <w:rFonts w:ascii="Cambria Math" w:hAnsi="Cambria Math"/>
            <w:szCs w:val="18"/>
          </w:rPr>
          <m:t>ε</m:t>
        </m:r>
      </m:oMath>
      <w:r w:rsidRPr="00D26EA1">
        <w:rPr>
          <w:bCs/>
          <w:iCs/>
          <w:szCs w:val="18"/>
        </w:rPr>
        <w:t xml:space="preserve">  = error term</w:t>
      </w:r>
    </w:p>
    <w:p w14:paraId="5ADACECE" w14:textId="77777777" w:rsidR="00E834AF" w:rsidRPr="00D26EA1" w:rsidRDefault="00000000" w:rsidP="001C696F">
      <w:pPr>
        <w:rPr>
          <w:szCs w:val="18"/>
        </w:rPr>
      </w:pPr>
      <m:oMath>
        <m:sSub>
          <m:sSubPr>
            <m:ctrlPr>
              <w:rPr>
                <w:rFonts w:ascii="Cambria Math" w:hAnsi="Cambria Math"/>
                <w:iCs/>
                <w:szCs w:val="18"/>
              </w:rPr>
            </m:ctrlPr>
          </m:sSubPr>
          <m:e>
            <m:r>
              <m:rPr>
                <m:sty m:val="p"/>
              </m:rPr>
              <w:rPr>
                <w:rFonts w:ascii="Cambria Math" w:hAnsi="Cambria Math"/>
                <w:szCs w:val="18"/>
              </w:rPr>
              <m:t>ϕ</m:t>
            </m:r>
          </m:e>
          <m:sub>
            <m:r>
              <m:rPr>
                <m:sty m:val="p"/>
              </m:rPr>
              <w:rPr>
                <w:rFonts w:ascii="Cambria Math" w:hAnsi="Cambria Math"/>
                <w:szCs w:val="18"/>
              </w:rPr>
              <m:t>1</m:t>
            </m:r>
          </m:sub>
        </m:sSub>
        <m:sSub>
          <m:sSubPr>
            <m:ctrlPr>
              <w:rPr>
                <w:rFonts w:ascii="Cambria Math" w:hAnsi="Cambria Math"/>
                <w:iCs/>
                <w:szCs w:val="18"/>
              </w:rPr>
            </m:ctrlPr>
          </m:sSubPr>
          <m:e>
            <m:r>
              <m:rPr>
                <m:sty m:val="p"/>
              </m:rPr>
              <w:rPr>
                <w:rFonts w:ascii="Cambria Math" w:hAnsi="Cambria Math"/>
                <w:szCs w:val="18"/>
              </w:rPr>
              <m:t>y'</m:t>
            </m:r>
          </m:e>
          <m:sub>
            <m:r>
              <m:rPr>
                <m:sty m:val="p"/>
              </m:rPr>
              <w:rPr>
                <w:rFonts w:ascii="Cambria Math" w:hAnsi="Cambria Math"/>
                <w:szCs w:val="18"/>
              </w:rPr>
              <m:t>t-1</m:t>
            </m:r>
          </m:sub>
        </m:sSub>
        <m:r>
          <m:rPr>
            <m:sty m:val="p"/>
          </m:rPr>
          <w:rPr>
            <w:rFonts w:ascii="Cambria Math" w:hAnsi="Cambria Math"/>
            <w:szCs w:val="18"/>
          </w:rPr>
          <m:t xml:space="preserve">+…+ </m:t>
        </m:r>
        <m:sSub>
          <m:sSubPr>
            <m:ctrlPr>
              <w:rPr>
                <w:rFonts w:ascii="Cambria Math" w:hAnsi="Cambria Math"/>
                <w:iCs/>
                <w:szCs w:val="18"/>
              </w:rPr>
            </m:ctrlPr>
          </m:sSubPr>
          <m:e>
            <m:r>
              <m:rPr>
                <m:sty m:val="p"/>
              </m:rPr>
              <w:rPr>
                <w:rFonts w:ascii="Cambria Math" w:hAnsi="Cambria Math"/>
                <w:szCs w:val="18"/>
              </w:rPr>
              <m:t>ϕ</m:t>
            </m:r>
          </m:e>
          <m:sub>
            <m:r>
              <m:rPr>
                <m:sty m:val="p"/>
              </m:rPr>
              <w:rPr>
                <w:rFonts w:ascii="Cambria Math" w:hAnsi="Cambria Math"/>
                <w:szCs w:val="18"/>
              </w:rPr>
              <m:t>p</m:t>
            </m:r>
          </m:sub>
        </m:sSub>
        <m:sSub>
          <m:sSubPr>
            <m:ctrlPr>
              <w:rPr>
                <w:rFonts w:ascii="Cambria Math" w:hAnsi="Cambria Math"/>
                <w:iCs/>
                <w:szCs w:val="18"/>
              </w:rPr>
            </m:ctrlPr>
          </m:sSubPr>
          <m:e>
            <m:sSup>
              <m:sSupPr>
                <m:ctrlPr>
                  <w:rPr>
                    <w:rFonts w:ascii="Cambria Math" w:hAnsi="Cambria Math"/>
                    <w:iCs/>
                    <w:szCs w:val="18"/>
                  </w:rPr>
                </m:ctrlPr>
              </m:sSupPr>
              <m:e>
                <m:r>
                  <m:rPr>
                    <m:sty m:val="p"/>
                  </m:rPr>
                  <w:rPr>
                    <w:rFonts w:ascii="Cambria Math" w:hAnsi="Cambria Math"/>
                    <w:szCs w:val="18"/>
                  </w:rPr>
                  <m:t>y</m:t>
                </m:r>
              </m:e>
              <m:sup>
                <m:r>
                  <m:rPr>
                    <m:sty m:val="p"/>
                  </m:rPr>
                  <w:rPr>
                    <w:rFonts w:ascii="Cambria Math" w:hAnsi="Cambria Math"/>
                    <w:szCs w:val="18"/>
                  </w:rPr>
                  <m:t>'</m:t>
                </m:r>
              </m:sup>
            </m:sSup>
          </m:e>
          <m:sub>
            <m:r>
              <m:rPr>
                <m:sty m:val="p"/>
              </m:rPr>
              <w:rPr>
                <w:rFonts w:ascii="Cambria Math" w:hAnsi="Cambria Math"/>
                <w:szCs w:val="18"/>
              </w:rPr>
              <m:t>t-p</m:t>
            </m:r>
          </m:sub>
        </m:sSub>
      </m:oMath>
      <w:r w:rsidR="00E834AF" w:rsidRPr="00D26EA1">
        <w:rPr>
          <w:szCs w:val="18"/>
        </w:rPr>
        <w:t xml:space="preserve"> = lagged values (AR) or (p)</w:t>
      </w:r>
    </w:p>
    <w:p w14:paraId="7BB79843" w14:textId="173CA9A7" w:rsidR="00B36011" w:rsidRPr="00D26EA1" w:rsidRDefault="00000000" w:rsidP="001C696F">
      <w:pPr>
        <w:pStyle w:val="ASMScJSpacer"/>
        <w:spacing w:before="0"/>
        <w:rPr>
          <w:szCs w:val="18"/>
          <w:lang w:eastAsia="en-MY"/>
        </w:rPr>
      </w:pPr>
      <m:oMath>
        <m:sSub>
          <m:sSubPr>
            <m:ctrlPr>
              <w:rPr>
                <w:rFonts w:ascii="Cambria Math" w:hAnsi="Cambria Math"/>
                <w:iCs/>
                <w:szCs w:val="18"/>
              </w:rPr>
            </m:ctrlPr>
          </m:sSubPr>
          <m:e>
            <m:r>
              <m:rPr>
                <m:sty m:val="p"/>
              </m:rPr>
              <w:rPr>
                <w:rFonts w:ascii="Cambria Math" w:hAnsi="Cambria Math"/>
                <w:szCs w:val="18"/>
              </w:rPr>
              <m:t>Θ</m:t>
            </m:r>
          </m:e>
          <m:sub>
            <m:r>
              <m:rPr>
                <m:sty m:val="p"/>
              </m:rPr>
              <w:rPr>
                <w:rFonts w:ascii="Cambria Math" w:hAnsi="Cambria Math"/>
                <w:szCs w:val="18"/>
              </w:rPr>
              <m:t>1</m:t>
            </m:r>
          </m:sub>
        </m:sSub>
        <m:sSub>
          <m:sSubPr>
            <m:ctrlPr>
              <w:rPr>
                <w:rFonts w:ascii="Cambria Math" w:hAnsi="Cambria Math"/>
                <w:iCs/>
                <w:szCs w:val="18"/>
              </w:rPr>
            </m:ctrlPr>
          </m:sSubPr>
          <m:e>
            <m:r>
              <m:rPr>
                <m:sty m:val="p"/>
              </m:rPr>
              <w:rPr>
                <w:rFonts w:ascii="Cambria Math" w:hAnsi="Cambria Math"/>
                <w:szCs w:val="18"/>
              </w:rPr>
              <m:t>ε</m:t>
            </m:r>
          </m:e>
          <m:sub>
            <m:r>
              <m:rPr>
                <m:sty m:val="p"/>
              </m:rPr>
              <w:rPr>
                <w:rFonts w:ascii="Cambria Math" w:hAnsi="Cambria Math"/>
                <w:szCs w:val="18"/>
              </w:rPr>
              <m:t>t-1</m:t>
            </m:r>
          </m:sub>
        </m:sSub>
        <m:r>
          <m:rPr>
            <m:sty m:val="p"/>
          </m:rPr>
          <w:rPr>
            <w:rFonts w:ascii="Cambria Math" w:hAnsi="Cambria Math"/>
            <w:szCs w:val="18"/>
          </w:rPr>
          <m:t xml:space="preserve">+…+ </m:t>
        </m:r>
        <m:sSub>
          <m:sSubPr>
            <m:ctrlPr>
              <w:rPr>
                <w:rFonts w:ascii="Cambria Math" w:hAnsi="Cambria Math"/>
                <w:iCs/>
                <w:szCs w:val="18"/>
              </w:rPr>
            </m:ctrlPr>
          </m:sSubPr>
          <m:e>
            <m:r>
              <m:rPr>
                <m:sty m:val="p"/>
              </m:rPr>
              <w:rPr>
                <w:rFonts w:ascii="Cambria Math" w:hAnsi="Cambria Math"/>
                <w:szCs w:val="18"/>
              </w:rPr>
              <m:t>Θ</m:t>
            </m:r>
          </m:e>
          <m:sub>
            <m:r>
              <m:rPr>
                <m:sty m:val="p"/>
              </m:rPr>
              <w:rPr>
                <w:rFonts w:ascii="Cambria Math" w:hAnsi="Cambria Math"/>
                <w:szCs w:val="18"/>
              </w:rPr>
              <m:t>q</m:t>
            </m:r>
          </m:sub>
        </m:sSub>
        <m:sSub>
          <m:sSubPr>
            <m:ctrlPr>
              <w:rPr>
                <w:rFonts w:ascii="Cambria Math" w:hAnsi="Cambria Math"/>
                <w:iCs/>
                <w:szCs w:val="18"/>
              </w:rPr>
            </m:ctrlPr>
          </m:sSubPr>
          <m:e>
            <m:r>
              <m:rPr>
                <m:sty m:val="p"/>
              </m:rPr>
              <w:rPr>
                <w:rFonts w:ascii="Cambria Math" w:hAnsi="Cambria Math"/>
                <w:szCs w:val="18"/>
              </w:rPr>
              <m:t>ε</m:t>
            </m:r>
          </m:e>
          <m:sub>
            <m:r>
              <m:rPr>
                <m:sty m:val="p"/>
              </m:rPr>
              <w:rPr>
                <w:rFonts w:ascii="Cambria Math" w:hAnsi="Cambria Math"/>
                <w:szCs w:val="18"/>
              </w:rPr>
              <m:t>t-q</m:t>
            </m:r>
          </m:sub>
        </m:sSub>
        <m:r>
          <m:rPr>
            <m:sty m:val="p"/>
          </m:rPr>
          <w:rPr>
            <w:rFonts w:ascii="Cambria Math" w:hAnsi="Cambria Math"/>
            <w:szCs w:val="18"/>
          </w:rPr>
          <m:t xml:space="preserve">+ </m:t>
        </m:r>
        <m:sSub>
          <m:sSubPr>
            <m:ctrlPr>
              <w:rPr>
                <w:rFonts w:ascii="Cambria Math" w:hAnsi="Cambria Math"/>
                <w:iCs/>
                <w:szCs w:val="18"/>
              </w:rPr>
            </m:ctrlPr>
          </m:sSubPr>
          <m:e>
            <m:r>
              <m:rPr>
                <m:sty m:val="p"/>
              </m:rPr>
              <w:rPr>
                <w:rFonts w:ascii="Cambria Math" w:hAnsi="Cambria Math"/>
                <w:szCs w:val="18"/>
              </w:rPr>
              <m:t>ε</m:t>
            </m:r>
          </m:e>
          <m:sub>
            <m:r>
              <m:rPr>
                <m:sty m:val="p"/>
              </m:rPr>
              <w:rPr>
                <w:rFonts w:ascii="Cambria Math" w:hAnsi="Cambria Math"/>
                <w:szCs w:val="18"/>
              </w:rPr>
              <m:t>t</m:t>
            </m:r>
          </m:sub>
        </m:sSub>
      </m:oMath>
      <w:r w:rsidR="00E834AF" w:rsidRPr="00D26EA1">
        <w:rPr>
          <w:rFonts w:eastAsiaTheme="minorEastAsia"/>
          <w:iCs/>
          <w:szCs w:val="18"/>
        </w:rPr>
        <w:t xml:space="preserve"> </w:t>
      </w:r>
      <w:r w:rsidR="00E834AF" w:rsidRPr="00D26EA1">
        <w:rPr>
          <w:rFonts w:eastAsiaTheme="minorEastAsia"/>
          <w:szCs w:val="18"/>
        </w:rPr>
        <w:t>= lagged errors (MA) or (q)</w:t>
      </w:r>
    </w:p>
    <w:p w14:paraId="3E6F481E" w14:textId="77777777" w:rsidR="00E834AF" w:rsidRDefault="00E834AF" w:rsidP="008C2841">
      <w:pPr>
        <w:ind w:firstLine="120"/>
        <w:rPr>
          <w:lang w:val="en-MY"/>
        </w:rPr>
      </w:pPr>
    </w:p>
    <w:p w14:paraId="4D5933C8" w14:textId="69F6F712" w:rsidR="00AB18D3" w:rsidRDefault="00E834AF" w:rsidP="00E834AF">
      <w:pPr>
        <w:ind w:firstLine="284"/>
        <w:rPr>
          <w:lang w:val="en-US"/>
        </w:rPr>
      </w:pPr>
      <w:r w:rsidRPr="00E834AF">
        <w:rPr>
          <w:lang w:val="en-US"/>
        </w:rPr>
        <w:t>By looking at the above equation it can be noted that if p = 2, then the predictors for y’(t) will be y’(t-</w:t>
      </w:r>
      <w:proofErr w:type="gramStart"/>
      <w:r w:rsidRPr="00E834AF">
        <w:rPr>
          <w:lang w:val="en-US"/>
        </w:rPr>
        <w:t>1)…</w:t>
      </w:r>
      <w:proofErr w:type="gramEnd"/>
      <w:r w:rsidRPr="00E834AF">
        <w:rPr>
          <w:lang w:val="en-US"/>
        </w:rPr>
        <w:t>y’(t-2). Likewise, if q = 2 then the predictors for y’(t) will be E(t-</w:t>
      </w:r>
      <w:proofErr w:type="gramStart"/>
      <w:r w:rsidRPr="00E834AF">
        <w:rPr>
          <w:lang w:val="en-US"/>
        </w:rPr>
        <w:t>1)…</w:t>
      </w:r>
      <w:proofErr w:type="gramEnd"/>
      <w:r w:rsidRPr="00E834AF">
        <w:rPr>
          <w:lang w:val="en-US"/>
        </w:rPr>
        <w:t>E(t-2).</w:t>
      </w:r>
    </w:p>
    <w:p w14:paraId="6A57AF9F" w14:textId="2D80DD21" w:rsidR="002C2A3D" w:rsidRDefault="001E7FCE" w:rsidP="00E834AF">
      <w:pPr>
        <w:ind w:firstLine="284"/>
        <w:rPr>
          <w:rFonts w:eastAsia="Times New Roman" w:cstheme="minorHAnsi"/>
          <w:color w:val="000000"/>
        </w:rPr>
      </w:pPr>
      <w:r>
        <w:rPr>
          <w:rFonts w:eastAsia="Times New Roman" w:cstheme="minorHAnsi"/>
          <w:color w:val="000000"/>
        </w:rPr>
        <w:t>SARIMA, also referred to as seasonal ARIMA, is an extension of ARIMA that adds functionality to handle seasonal trend. As discussed above</w:t>
      </w:r>
      <w:r w:rsidR="002A730B">
        <w:rPr>
          <w:rFonts w:eastAsia="Times New Roman" w:cstheme="minorHAnsi"/>
          <w:color w:val="000000"/>
        </w:rPr>
        <w:t>,</w:t>
      </w:r>
      <w:r>
        <w:rPr>
          <w:rFonts w:eastAsia="Times New Roman" w:cstheme="minorHAnsi"/>
          <w:color w:val="000000"/>
        </w:rPr>
        <w:t xml:space="preserve"> the ARIMA model requires the data to be stationary to make accurate forecasts</w:t>
      </w:r>
      <w:r w:rsidR="002A730B">
        <w:rPr>
          <w:rFonts w:eastAsia="Times New Roman" w:cstheme="minorHAnsi"/>
          <w:color w:val="000000"/>
        </w:rPr>
        <w:t>,</w:t>
      </w:r>
      <w:r>
        <w:rPr>
          <w:rFonts w:eastAsia="Times New Roman" w:cstheme="minorHAnsi"/>
          <w:color w:val="000000"/>
        </w:rPr>
        <w:t xml:space="preserve"> </w:t>
      </w:r>
      <w:r w:rsidR="002A730B">
        <w:rPr>
          <w:rFonts w:eastAsia="Times New Roman" w:cstheme="minorHAnsi"/>
          <w:color w:val="000000"/>
        </w:rPr>
        <w:t>and f</w:t>
      </w:r>
      <w:r>
        <w:rPr>
          <w:rFonts w:eastAsia="Times New Roman" w:cstheme="minorHAnsi"/>
          <w:color w:val="000000"/>
        </w:rPr>
        <w:t>or data to become stationary</w:t>
      </w:r>
      <w:r w:rsidR="002A730B">
        <w:rPr>
          <w:rFonts w:eastAsia="Times New Roman" w:cstheme="minorHAnsi"/>
          <w:color w:val="000000"/>
        </w:rPr>
        <w:t>,</w:t>
      </w:r>
      <w:r>
        <w:rPr>
          <w:rFonts w:eastAsia="Times New Roman" w:cstheme="minorHAnsi"/>
          <w:color w:val="000000"/>
        </w:rPr>
        <w:t xml:space="preserve"> trend must be reduced. Seasonal trend or seasonality can be described as patterns that exist in a time series dataset where repetitions can be observed at predictable time intervals. During the study it was noticed that the effects of seasonality on forecast outcome is determined by the time interval of the data. SARIMA deals with seasonal trend by adding additional parameters (P,D,Q,m), where (m) represents the length of the season</w:t>
      </w:r>
      <w:r w:rsidR="002A730B">
        <w:rPr>
          <w:rFonts w:eastAsia="Times New Roman" w:cstheme="minorHAnsi"/>
          <w:color w:val="000000"/>
        </w:rPr>
        <w:t>;</w:t>
      </w:r>
      <w:r>
        <w:rPr>
          <w:rFonts w:eastAsia="Times New Roman" w:cstheme="minorHAnsi"/>
          <w:color w:val="000000"/>
        </w:rPr>
        <w:t xml:space="preserve"> </w:t>
      </w:r>
      <w:r w:rsidR="002A730B">
        <w:rPr>
          <w:rFonts w:eastAsia="Times New Roman" w:cstheme="minorHAnsi"/>
          <w:color w:val="000000"/>
        </w:rPr>
        <w:t>f</w:t>
      </w:r>
      <w:r>
        <w:rPr>
          <w:rFonts w:eastAsia="Times New Roman" w:cstheme="minorHAnsi"/>
          <w:color w:val="000000"/>
        </w:rPr>
        <w:t>or example, if you have a monthly dataset and a yearly seasonal pattern is noticed, m or the seasonal period will be 12.</w:t>
      </w:r>
    </w:p>
    <w:p w14:paraId="1C74A1A1" w14:textId="77777777" w:rsidR="001C696F" w:rsidRDefault="001C696F" w:rsidP="00E834AF">
      <w:pPr>
        <w:ind w:firstLine="284"/>
        <w:rPr>
          <w:lang w:val="en-US"/>
        </w:rPr>
      </w:pPr>
    </w:p>
    <w:p w14:paraId="35A32072" w14:textId="6DB739EE" w:rsidR="002C2A3D" w:rsidRDefault="001E7FCE" w:rsidP="001E7FCE">
      <w:pPr>
        <w:rPr>
          <w:b/>
          <w:bCs/>
        </w:rPr>
      </w:pPr>
      <w:r>
        <w:rPr>
          <w:b/>
          <w:bCs/>
        </w:rPr>
        <w:t>SARIMA(p,d,q)(P,D,Q,m) Model Equation:</w:t>
      </w:r>
    </w:p>
    <w:p w14:paraId="2DCA084C" w14:textId="416958E8" w:rsidR="001C696F" w:rsidRPr="005E3BE0" w:rsidRDefault="00000000" w:rsidP="003A200E">
      <w:pPr>
        <w:rPr>
          <w:rFonts w:cstheme="minorHAnsi"/>
          <w:b/>
          <w:iCs/>
          <w:kern w:val="2"/>
          <w:sz w:val="14"/>
          <w:szCs w:val="14"/>
          <w:lang w:val="en-US" w:eastAsia="en-US"/>
        </w:rPr>
      </w:pPr>
      <m:oMath>
        <m:sSub>
          <m:sSubPr>
            <m:ctrlPr>
              <w:rPr>
                <w:rFonts w:ascii="Cambria Math" w:hAnsi="Cambria Math"/>
                <w:b/>
                <w:bCs/>
                <w:iCs/>
                <w:color w:val="000000" w:themeColor="text1"/>
                <w:sz w:val="14"/>
                <w:szCs w:val="14"/>
              </w:rPr>
            </m:ctrlPr>
          </m:sSubPr>
          <m:e>
            <m:r>
              <m:rPr>
                <m:sty m:val="b"/>
              </m:rPr>
              <w:rPr>
                <w:rFonts w:ascii="Cambria Math" w:hAnsi="Cambria Math"/>
                <w:color w:val="000000" w:themeColor="text1"/>
                <w:sz w:val="14"/>
                <w:szCs w:val="14"/>
              </w:rPr>
              <m:t>y'</m:t>
            </m:r>
          </m:e>
          <m:sub>
            <m:r>
              <m:rPr>
                <m:sty m:val="b"/>
              </m:rPr>
              <w:rPr>
                <w:rFonts w:ascii="Cambria Math" w:hAnsi="Cambria Math"/>
                <w:color w:val="000000" w:themeColor="text1"/>
                <w:sz w:val="14"/>
                <w:szCs w:val="14"/>
              </w:rPr>
              <m:t>t</m:t>
            </m:r>
          </m:sub>
        </m:sSub>
        <m:r>
          <m:rPr>
            <m:sty m:val="b"/>
          </m:rPr>
          <w:rPr>
            <w:rFonts w:ascii="Cambria Math" w:hAnsi="Cambria Math"/>
            <w:sz w:val="14"/>
            <w:szCs w:val="14"/>
          </w:rPr>
          <m:t>=</m:t>
        </m:r>
        <m:r>
          <m:rPr>
            <m:sty m:val="b"/>
          </m:rPr>
          <w:rPr>
            <w:rFonts w:ascii="Cambria Math" w:hAnsi="Cambria Math"/>
            <w:color w:val="000000" w:themeColor="text1"/>
            <w:sz w:val="14"/>
            <w:szCs w:val="14"/>
          </w:rPr>
          <m:t>c</m:t>
        </m:r>
        <m:r>
          <m:rPr>
            <m:sty m:val="b"/>
          </m:rPr>
          <w:rPr>
            <w:rFonts w:ascii="Cambria Math" w:hAnsi="Cambria Math"/>
            <w:sz w:val="14"/>
            <w:szCs w:val="14"/>
          </w:rPr>
          <m:t>+</m:t>
        </m:r>
        <m:nary>
          <m:naryPr>
            <m:chr m:val="∑"/>
            <m:limLoc m:val="undOvr"/>
            <m:ctrlPr>
              <w:rPr>
                <w:rFonts w:ascii="Cambria Math" w:eastAsiaTheme="minorHAnsi" w:hAnsi="Cambria Math" w:cstheme="minorBidi"/>
                <w:b/>
                <w:iCs/>
                <w:kern w:val="2"/>
                <w:sz w:val="14"/>
                <w:szCs w:val="14"/>
                <w:lang w:val="en-US" w:eastAsia="en-US"/>
              </w:rPr>
            </m:ctrlPr>
          </m:naryPr>
          <m:sub>
            <m:r>
              <m:rPr>
                <m:sty m:val="bi"/>
              </m:rPr>
              <w:rPr>
                <w:rFonts w:ascii="Cambria Math" w:hAnsi="Cambria Math"/>
                <w:sz w:val="14"/>
                <w:szCs w:val="14"/>
              </w:rPr>
              <m:t>n=1</m:t>
            </m:r>
          </m:sub>
          <m:sup>
            <m:r>
              <m:rPr>
                <m:sty m:val="bi"/>
              </m:rPr>
              <w:rPr>
                <w:rFonts w:ascii="Cambria Math" w:hAnsi="Cambria Math"/>
                <w:sz w:val="14"/>
                <w:szCs w:val="14"/>
              </w:rPr>
              <m:t>p</m:t>
            </m:r>
          </m:sup>
          <m:e>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m:t>
                </m:r>
              </m:e>
              <m:sub>
                <m:r>
                  <m:rPr>
                    <m:sty m:val="bi"/>
                  </m:rPr>
                  <w:rPr>
                    <w:rFonts w:ascii="Cambria Math" w:hAnsi="Cambria Math"/>
                    <w:sz w:val="14"/>
                    <w:szCs w:val="14"/>
                  </w:rPr>
                  <m:t>n</m:t>
                </m:r>
              </m:sub>
            </m:sSub>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y'</m:t>
                </m:r>
              </m:e>
              <m:sub>
                <m:r>
                  <m:rPr>
                    <m:sty m:val="bi"/>
                  </m:rPr>
                  <w:rPr>
                    <w:rFonts w:ascii="Cambria Math" w:hAnsi="Cambria Math"/>
                    <w:sz w:val="14"/>
                    <w:szCs w:val="14"/>
                  </w:rPr>
                  <m:t>t-n</m:t>
                </m:r>
              </m:sub>
            </m:sSub>
          </m:e>
        </m:nary>
        <m:r>
          <m:rPr>
            <m:sty m:val="bi"/>
          </m:rPr>
          <w:rPr>
            <w:rFonts w:ascii="Cambria Math" w:hAnsi="Cambria Math"/>
            <w:sz w:val="14"/>
            <w:szCs w:val="14"/>
          </w:rPr>
          <m:t xml:space="preserve">+ </m:t>
        </m:r>
        <m:nary>
          <m:naryPr>
            <m:chr m:val="∑"/>
            <m:limLoc m:val="undOvr"/>
            <m:ctrlPr>
              <w:rPr>
                <w:rFonts w:ascii="Cambria Math" w:eastAsiaTheme="minorHAnsi" w:hAnsi="Cambria Math" w:cstheme="minorBidi"/>
                <w:b/>
                <w:i/>
                <w:iCs/>
                <w:kern w:val="2"/>
                <w:sz w:val="14"/>
                <w:szCs w:val="14"/>
                <w:lang w:val="en-US" w:eastAsia="en-US"/>
              </w:rPr>
            </m:ctrlPr>
          </m:naryPr>
          <m:sub>
            <m:r>
              <m:rPr>
                <m:sty m:val="bi"/>
              </m:rPr>
              <w:rPr>
                <w:rFonts w:ascii="Cambria Math" w:hAnsi="Cambria Math"/>
                <w:sz w:val="14"/>
                <w:szCs w:val="14"/>
              </w:rPr>
              <m:t>n=1</m:t>
            </m:r>
          </m:sub>
          <m:sup>
            <m:r>
              <m:rPr>
                <m:sty m:val="bi"/>
              </m:rPr>
              <w:rPr>
                <w:rFonts w:ascii="Cambria Math" w:hAnsi="Cambria Math"/>
                <w:sz w:val="14"/>
                <w:szCs w:val="14"/>
              </w:rPr>
              <m:t>q</m:t>
            </m:r>
          </m:sup>
          <m:e>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θ</m:t>
                </m:r>
              </m:e>
              <m:sub>
                <m:r>
                  <m:rPr>
                    <m:sty m:val="bi"/>
                  </m:rPr>
                  <w:rPr>
                    <w:rFonts w:ascii="Cambria Math" w:hAnsi="Cambria Math"/>
                    <w:sz w:val="14"/>
                    <w:szCs w:val="14"/>
                  </w:rPr>
                  <m:t>n</m:t>
                </m:r>
              </m:sub>
            </m:sSub>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ε</m:t>
                </m:r>
              </m:e>
              <m:sub>
                <m:r>
                  <m:rPr>
                    <m:sty m:val="bi"/>
                  </m:rPr>
                  <w:rPr>
                    <w:rFonts w:ascii="Cambria Math" w:hAnsi="Cambria Math"/>
                    <w:sz w:val="14"/>
                    <w:szCs w:val="14"/>
                  </w:rPr>
                  <m:t>t-n</m:t>
                </m:r>
              </m:sub>
            </m:sSub>
          </m:e>
        </m:nary>
        <m:r>
          <m:rPr>
            <m:sty m:val="bi"/>
          </m:rPr>
          <w:rPr>
            <w:rFonts w:ascii="Cambria Math" w:hAnsi="Cambria Math"/>
            <w:sz w:val="14"/>
            <w:szCs w:val="14"/>
          </w:rPr>
          <m:t xml:space="preserve">+ </m:t>
        </m:r>
        <m:nary>
          <m:naryPr>
            <m:chr m:val="∑"/>
            <m:limLoc m:val="undOvr"/>
            <m:ctrlPr>
              <w:rPr>
                <w:rFonts w:ascii="Cambria Math" w:eastAsiaTheme="minorHAnsi" w:hAnsi="Cambria Math" w:cstheme="minorBidi"/>
                <w:b/>
                <w:i/>
                <w:iCs/>
                <w:kern w:val="2"/>
                <w:sz w:val="14"/>
                <w:szCs w:val="14"/>
                <w:lang w:val="en-US" w:eastAsia="en-US"/>
              </w:rPr>
            </m:ctrlPr>
          </m:naryPr>
          <m:sub>
            <m:r>
              <m:rPr>
                <m:sty m:val="bi"/>
              </m:rPr>
              <w:rPr>
                <w:rFonts w:ascii="Cambria Math" w:hAnsi="Cambria Math"/>
                <w:sz w:val="14"/>
                <w:szCs w:val="14"/>
              </w:rPr>
              <m:t>n=1</m:t>
            </m:r>
          </m:sub>
          <m:sup>
            <m:r>
              <m:rPr>
                <m:sty m:val="bi"/>
              </m:rPr>
              <w:rPr>
                <w:rFonts w:ascii="Cambria Math" w:hAnsi="Cambria Math"/>
                <w:sz w:val="14"/>
                <w:szCs w:val="14"/>
              </w:rPr>
              <m:t>P</m:t>
            </m:r>
          </m:sup>
          <m:e>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η</m:t>
                </m:r>
              </m:e>
              <m:sub>
                <m:r>
                  <m:rPr>
                    <m:sty m:val="bi"/>
                  </m:rPr>
                  <w:rPr>
                    <w:rFonts w:ascii="Cambria Math" w:hAnsi="Cambria Math"/>
                    <w:sz w:val="14"/>
                    <w:szCs w:val="14"/>
                  </w:rPr>
                  <m:t>n</m:t>
                </m:r>
              </m:sub>
            </m:sSub>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y'</m:t>
                </m:r>
              </m:e>
              <m:sub>
                <m:r>
                  <m:rPr>
                    <m:sty m:val="bi"/>
                  </m:rPr>
                  <w:rPr>
                    <w:rFonts w:ascii="Cambria Math" w:hAnsi="Cambria Math"/>
                    <w:sz w:val="14"/>
                    <w:szCs w:val="14"/>
                  </w:rPr>
                  <m:t>t-mn</m:t>
                </m:r>
              </m:sub>
            </m:sSub>
          </m:e>
        </m:nary>
        <m:r>
          <m:rPr>
            <m:sty m:val="bi"/>
          </m:rPr>
          <w:rPr>
            <w:rFonts w:ascii="Cambria Math" w:hAnsi="Cambria Math"/>
            <w:sz w:val="14"/>
            <w:szCs w:val="14"/>
          </w:rPr>
          <m:t xml:space="preserve">+ </m:t>
        </m:r>
        <m:nary>
          <m:naryPr>
            <m:chr m:val="∑"/>
            <m:limLoc m:val="undOvr"/>
            <m:ctrlPr>
              <w:rPr>
                <w:rFonts w:ascii="Cambria Math" w:eastAsiaTheme="minorHAnsi" w:hAnsi="Cambria Math" w:cstheme="minorBidi"/>
                <w:b/>
                <w:i/>
                <w:iCs/>
                <w:kern w:val="2"/>
                <w:sz w:val="14"/>
                <w:szCs w:val="14"/>
                <w:lang w:val="en-US" w:eastAsia="en-US"/>
              </w:rPr>
            </m:ctrlPr>
          </m:naryPr>
          <m:sub>
            <m:r>
              <m:rPr>
                <m:sty m:val="bi"/>
              </m:rPr>
              <w:rPr>
                <w:rFonts w:ascii="Cambria Math" w:hAnsi="Cambria Math"/>
                <w:sz w:val="14"/>
                <w:szCs w:val="14"/>
              </w:rPr>
              <m:t>n=1</m:t>
            </m:r>
          </m:sub>
          <m:sup>
            <m:r>
              <m:rPr>
                <m:sty m:val="bi"/>
              </m:rPr>
              <w:rPr>
                <w:rFonts w:ascii="Cambria Math" w:hAnsi="Cambria Math"/>
                <w:sz w:val="14"/>
                <w:szCs w:val="14"/>
              </w:rPr>
              <m:t>Q</m:t>
            </m:r>
          </m:sup>
          <m:e>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ω</m:t>
                </m:r>
              </m:e>
              <m:sub>
                <m:r>
                  <m:rPr>
                    <m:sty m:val="bi"/>
                  </m:rPr>
                  <w:rPr>
                    <w:rFonts w:ascii="Cambria Math" w:hAnsi="Cambria Math"/>
                    <w:sz w:val="14"/>
                    <w:szCs w:val="14"/>
                  </w:rPr>
                  <m:t>n</m:t>
                </m:r>
              </m:sub>
            </m:sSub>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ε</m:t>
                </m:r>
              </m:e>
              <m:sub>
                <m:r>
                  <m:rPr>
                    <m:sty m:val="bi"/>
                  </m:rPr>
                  <w:rPr>
                    <w:rFonts w:ascii="Cambria Math" w:hAnsi="Cambria Math"/>
                    <w:sz w:val="14"/>
                    <w:szCs w:val="14"/>
                  </w:rPr>
                  <m:t>t-mn</m:t>
                </m:r>
              </m:sub>
            </m:sSub>
          </m:e>
        </m:nary>
        <m:r>
          <m:rPr>
            <m:sty m:val="bi"/>
          </m:rPr>
          <w:rPr>
            <w:rFonts w:ascii="Cambria Math" w:hAnsi="Cambria Math"/>
            <w:sz w:val="14"/>
            <w:szCs w:val="14"/>
          </w:rPr>
          <m:t xml:space="preserve">+ </m:t>
        </m:r>
        <m:sSub>
          <m:sSubPr>
            <m:ctrlPr>
              <w:rPr>
                <w:rFonts w:ascii="Cambria Math" w:eastAsiaTheme="minorHAnsi" w:hAnsi="Cambria Math" w:cstheme="minorBidi"/>
                <w:b/>
                <w:i/>
                <w:iCs/>
                <w:kern w:val="2"/>
                <w:sz w:val="14"/>
                <w:szCs w:val="14"/>
                <w:lang w:val="en-US" w:eastAsia="en-US"/>
              </w:rPr>
            </m:ctrlPr>
          </m:sSubPr>
          <m:e>
            <m:r>
              <m:rPr>
                <m:sty m:val="bi"/>
              </m:rPr>
              <w:rPr>
                <w:rFonts w:ascii="Cambria Math" w:hAnsi="Cambria Math"/>
                <w:sz w:val="14"/>
                <w:szCs w:val="14"/>
              </w:rPr>
              <m:t>ε</m:t>
            </m:r>
          </m:e>
          <m:sub>
            <m:r>
              <m:rPr>
                <m:sty m:val="bi"/>
              </m:rPr>
              <w:rPr>
                <w:rFonts w:ascii="Cambria Math" w:hAnsi="Cambria Math"/>
                <w:sz w:val="14"/>
                <w:szCs w:val="14"/>
              </w:rPr>
              <m:t>t</m:t>
            </m:r>
          </m:sub>
        </m:sSub>
      </m:oMath>
      <w:r w:rsidR="003A200E" w:rsidRPr="005E3BE0">
        <w:rPr>
          <w:rFonts w:cstheme="minorHAnsi"/>
          <w:b/>
          <w:iCs/>
          <w:kern w:val="2"/>
          <w:sz w:val="14"/>
          <w:szCs w:val="14"/>
          <w:lang w:val="en-US" w:eastAsia="en-US"/>
        </w:rPr>
        <w:t xml:space="preserve"> </w:t>
      </w:r>
    </w:p>
    <w:p w14:paraId="59092783" w14:textId="38473F02" w:rsidR="001C696F" w:rsidRPr="001C696F" w:rsidRDefault="001C696F" w:rsidP="001C696F">
      <w:pPr>
        <w:rPr>
          <w:b/>
          <w:bCs/>
          <w:color w:val="000000" w:themeColor="text1"/>
          <w:lang w:val="en-US"/>
        </w:rPr>
      </w:pPr>
      <w:r w:rsidRPr="001C696F">
        <w:rPr>
          <w:b/>
          <w:bCs/>
          <w:i/>
          <w:iCs/>
          <w:color w:val="000000" w:themeColor="text1"/>
          <w:lang w:val="en-US"/>
        </w:rPr>
        <w:t>y’: </w:t>
      </w:r>
      <w:r>
        <w:rPr>
          <w:color w:val="000000" w:themeColor="text1"/>
          <w:lang w:val="en-US"/>
        </w:rPr>
        <w:t xml:space="preserve">differenced time series determined by </w:t>
      </w:r>
      <w:r>
        <w:rPr>
          <w:b/>
          <w:bCs/>
          <w:color w:val="000000" w:themeColor="text1"/>
          <w:lang w:val="en-US"/>
        </w:rPr>
        <w:t xml:space="preserve">d </w:t>
      </w:r>
      <w:r>
        <w:rPr>
          <w:color w:val="000000" w:themeColor="text1"/>
          <w:lang w:val="en-US"/>
        </w:rPr>
        <w:t xml:space="preserve">and </w:t>
      </w:r>
      <w:proofErr w:type="gramStart"/>
      <w:r>
        <w:rPr>
          <w:b/>
          <w:bCs/>
          <w:color w:val="000000" w:themeColor="text1"/>
          <w:lang w:val="en-US"/>
        </w:rPr>
        <w:t>D</w:t>
      </w:r>
      <w:proofErr w:type="gramEnd"/>
    </w:p>
    <w:p w14:paraId="4F3DB9D6" w14:textId="77777777" w:rsidR="001C696F" w:rsidRPr="001C696F" w:rsidRDefault="001C696F" w:rsidP="001C696F">
      <w:pPr>
        <w:rPr>
          <w:color w:val="000000" w:themeColor="text1"/>
          <w:lang w:val="en-US"/>
        </w:rPr>
      </w:pPr>
      <w:r w:rsidRPr="001C696F">
        <w:rPr>
          <w:b/>
          <w:bCs/>
          <w:i/>
          <w:iCs/>
          <w:color w:val="000000" w:themeColor="text1"/>
          <w:lang w:val="en-US"/>
        </w:rPr>
        <w:t>p: </w:t>
      </w:r>
      <w:r w:rsidRPr="001C696F">
        <w:rPr>
          <w:color w:val="000000" w:themeColor="text1"/>
          <w:lang w:val="en-US"/>
        </w:rPr>
        <w:t>number of autoregressive components</w:t>
      </w:r>
    </w:p>
    <w:p w14:paraId="0E0F1A24" w14:textId="77777777" w:rsidR="001C696F" w:rsidRPr="001C696F" w:rsidRDefault="001C696F" w:rsidP="001C696F">
      <w:pPr>
        <w:rPr>
          <w:color w:val="000000" w:themeColor="text1"/>
          <w:lang w:val="en-US"/>
        </w:rPr>
      </w:pPr>
      <w:r w:rsidRPr="001C696F">
        <w:rPr>
          <w:b/>
          <w:bCs/>
          <w:i/>
          <w:iCs/>
          <w:color w:val="000000" w:themeColor="text1"/>
          <w:lang w:val="en-US"/>
        </w:rPr>
        <w:t>P</w:t>
      </w:r>
      <w:r w:rsidRPr="001C696F">
        <w:rPr>
          <w:color w:val="000000" w:themeColor="text1"/>
          <w:lang w:val="en-US"/>
        </w:rPr>
        <w:t>: number of seasonal auto-regressors</w:t>
      </w:r>
    </w:p>
    <w:p w14:paraId="746A90EB" w14:textId="77777777" w:rsidR="001C696F" w:rsidRPr="001C696F" w:rsidRDefault="001C696F" w:rsidP="001C696F">
      <w:pPr>
        <w:rPr>
          <w:color w:val="000000" w:themeColor="text1"/>
          <w:lang w:val="en-US"/>
        </w:rPr>
      </w:pPr>
      <w:r w:rsidRPr="001C696F">
        <w:rPr>
          <w:rFonts w:ascii="Cambria" w:hAnsi="Cambria" w:cs="Cambria"/>
          <w:b/>
          <w:bCs/>
          <w:i/>
          <w:iCs/>
          <w:color w:val="000000" w:themeColor="text1"/>
          <w:lang w:val="en-US"/>
        </w:rPr>
        <w:t>ϕ</w:t>
      </w:r>
      <w:r w:rsidRPr="001C696F">
        <w:rPr>
          <w:b/>
          <w:bCs/>
          <w:i/>
          <w:iCs/>
          <w:color w:val="000000" w:themeColor="text1"/>
          <w:lang w:val="en-US"/>
        </w:rPr>
        <w:t>: </w:t>
      </w:r>
      <w:r w:rsidRPr="001C696F">
        <w:rPr>
          <w:color w:val="000000" w:themeColor="text1"/>
          <w:lang w:val="en-US"/>
        </w:rPr>
        <w:t>coefficients of the </w:t>
      </w:r>
      <w:hyperlink r:id="rId13" w:history="1">
        <w:r w:rsidRPr="001C696F">
          <w:rPr>
            <w:rStyle w:val="Hyperlink"/>
            <w:color w:val="000000" w:themeColor="text1"/>
            <w:u w:val="none"/>
            <w:lang w:val="en-US"/>
          </w:rPr>
          <w:t>autoregressive components (lags)</w:t>
        </w:r>
      </w:hyperlink>
    </w:p>
    <w:p w14:paraId="37469044" w14:textId="77777777" w:rsidR="001C696F" w:rsidRPr="001C696F" w:rsidRDefault="001C696F" w:rsidP="001C696F">
      <w:pPr>
        <w:rPr>
          <w:color w:val="000000" w:themeColor="text1"/>
          <w:lang w:val="en-US"/>
        </w:rPr>
      </w:pPr>
      <w:r w:rsidRPr="001C696F">
        <w:rPr>
          <w:b/>
          <w:bCs/>
          <w:i/>
          <w:iCs/>
          <w:color w:val="000000" w:themeColor="text1"/>
          <w:lang w:val="en-US"/>
        </w:rPr>
        <w:t>ω</w:t>
      </w:r>
      <w:r w:rsidRPr="001C696F">
        <w:rPr>
          <w:color w:val="000000" w:themeColor="text1"/>
          <w:lang w:val="en-US"/>
        </w:rPr>
        <w:t>: coefficients of the seasonal autoregressive components</w:t>
      </w:r>
    </w:p>
    <w:p w14:paraId="29195526" w14:textId="77777777" w:rsidR="001C696F" w:rsidRPr="001C696F" w:rsidRDefault="001C696F" w:rsidP="001C696F">
      <w:pPr>
        <w:rPr>
          <w:color w:val="000000" w:themeColor="text1"/>
          <w:lang w:val="en-US"/>
        </w:rPr>
      </w:pPr>
      <w:r w:rsidRPr="001C696F">
        <w:rPr>
          <w:b/>
          <w:bCs/>
          <w:i/>
          <w:iCs/>
          <w:color w:val="000000" w:themeColor="text1"/>
          <w:lang w:val="en-US"/>
        </w:rPr>
        <w:t>ε: </w:t>
      </w:r>
      <w:r w:rsidRPr="001C696F">
        <w:rPr>
          <w:color w:val="000000" w:themeColor="text1"/>
          <w:lang w:val="en-US"/>
        </w:rPr>
        <w:t>forecast </w:t>
      </w:r>
      <w:hyperlink r:id="rId14" w:tgtFrame="_blank" w:history="1">
        <w:r w:rsidRPr="001C696F">
          <w:rPr>
            <w:rStyle w:val="Hyperlink"/>
            <w:color w:val="000000" w:themeColor="text1"/>
            <w:u w:val="none"/>
            <w:lang w:val="en-US"/>
          </w:rPr>
          <w:t>error terms</w:t>
        </w:r>
      </w:hyperlink>
      <w:r w:rsidRPr="001C696F">
        <w:rPr>
          <w:color w:val="000000" w:themeColor="text1"/>
          <w:lang w:val="en-US"/>
        </w:rPr>
        <w:t>, the </w:t>
      </w:r>
      <w:hyperlink r:id="rId15" w:history="1">
        <w:r w:rsidRPr="001C696F">
          <w:rPr>
            <w:rStyle w:val="Hyperlink"/>
            <w:color w:val="000000" w:themeColor="text1"/>
            <w:u w:val="none"/>
            <w:lang w:val="en-US"/>
          </w:rPr>
          <w:t>moving-average components</w:t>
        </w:r>
      </w:hyperlink>
    </w:p>
    <w:p w14:paraId="4BE4617B" w14:textId="77777777" w:rsidR="001C696F" w:rsidRPr="001C696F" w:rsidRDefault="001C696F" w:rsidP="001C696F">
      <w:pPr>
        <w:rPr>
          <w:color w:val="000000" w:themeColor="text1"/>
          <w:lang w:val="en-US"/>
        </w:rPr>
      </w:pPr>
      <w:r w:rsidRPr="001C696F">
        <w:rPr>
          <w:b/>
          <w:bCs/>
          <w:i/>
          <w:iCs/>
          <w:color w:val="000000" w:themeColor="text1"/>
          <w:lang w:val="en-US"/>
        </w:rPr>
        <w:t>q: </w:t>
      </w:r>
      <w:r w:rsidRPr="001C696F">
        <w:rPr>
          <w:color w:val="000000" w:themeColor="text1"/>
          <w:lang w:val="en-US"/>
        </w:rPr>
        <w:t>number of lagged error components</w:t>
      </w:r>
    </w:p>
    <w:p w14:paraId="137C7AE3" w14:textId="77777777" w:rsidR="001C696F" w:rsidRPr="001C696F" w:rsidRDefault="001C696F" w:rsidP="001C696F">
      <w:pPr>
        <w:rPr>
          <w:color w:val="000000" w:themeColor="text1"/>
          <w:lang w:val="en-US"/>
        </w:rPr>
      </w:pPr>
      <w:r w:rsidRPr="001C696F">
        <w:rPr>
          <w:b/>
          <w:bCs/>
          <w:i/>
          <w:iCs/>
          <w:color w:val="000000" w:themeColor="text1"/>
          <w:lang w:val="en-US"/>
        </w:rPr>
        <w:t>Q</w:t>
      </w:r>
      <w:r w:rsidRPr="001C696F">
        <w:rPr>
          <w:color w:val="000000" w:themeColor="text1"/>
          <w:lang w:val="en-US"/>
        </w:rPr>
        <w:t>: number of seasonal moving-average components</w:t>
      </w:r>
    </w:p>
    <w:p w14:paraId="298309B8" w14:textId="77777777" w:rsidR="001C696F" w:rsidRPr="001C696F" w:rsidRDefault="001C696F" w:rsidP="001C696F">
      <w:pPr>
        <w:rPr>
          <w:color w:val="000000" w:themeColor="text1"/>
          <w:lang w:val="en-US"/>
        </w:rPr>
      </w:pPr>
      <w:r w:rsidRPr="001C696F">
        <w:rPr>
          <w:b/>
          <w:bCs/>
          <w:i/>
          <w:iCs/>
          <w:color w:val="000000" w:themeColor="text1"/>
          <w:lang w:val="en-US"/>
        </w:rPr>
        <w:t>θ: </w:t>
      </w:r>
      <w:r w:rsidRPr="001C696F">
        <w:rPr>
          <w:color w:val="000000" w:themeColor="text1"/>
          <w:lang w:val="en-US"/>
        </w:rPr>
        <w:t>coefficients of the lagged forecast errors</w:t>
      </w:r>
    </w:p>
    <w:p w14:paraId="2318949D" w14:textId="77777777" w:rsidR="001C696F" w:rsidRPr="001C696F" w:rsidRDefault="001C696F" w:rsidP="001C696F">
      <w:pPr>
        <w:rPr>
          <w:color w:val="000000" w:themeColor="text1"/>
          <w:lang w:val="en-US"/>
        </w:rPr>
      </w:pPr>
      <w:r w:rsidRPr="001C696F">
        <w:rPr>
          <w:b/>
          <w:bCs/>
          <w:i/>
          <w:iCs/>
          <w:color w:val="000000" w:themeColor="text1"/>
          <w:lang w:val="en-US"/>
        </w:rPr>
        <w:t>η: </w:t>
      </w:r>
      <w:r w:rsidRPr="001C696F">
        <w:rPr>
          <w:color w:val="000000" w:themeColor="text1"/>
          <w:lang w:val="en-US"/>
        </w:rPr>
        <w:t>coefficients of the seasonal forecast errors</w:t>
      </w:r>
    </w:p>
    <w:p w14:paraId="010A0A6E" w14:textId="77777777" w:rsidR="001C696F" w:rsidRPr="001C696F" w:rsidRDefault="001C696F" w:rsidP="001C696F">
      <w:pPr>
        <w:rPr>
          <w:lang w:val="en-US"/>
        </w:rPr>
      </w:pPr>
      <w:r w:rsidRPr="001C696F">
        <w:rPr>
          <w:b/>
          <w:bCs/>
          <w:i/>
          <w:iCs/>
          <w:color w:val="000000" w:themeColor="text1"/>
          <w:lang w:val="en-US"/>
        </w:rPr>
        <w:t>m</w:t>
      </w:r>
      <w:r w:rsidRPr="001C696F">
        <w:rPr>
          <w:color w:val="000000" w:themeColor="text1"/>
          <w:lang w:val="en-US"/>
        </w:rPr>
        <w:t>: length of season</w:t>
      </w:r>
    </w:p>
    <w:p w14:paraId="213B258C" w14:textId="77777777" w:rsidR="001E7FCE" w:rsidRDefault="001E7FCE" w:rsidP="00AD1537">
      <w:pPr>
        <w:rPr>
          <w:lang w:val="en-US"/>
        </w:rPr>
      </w:pPr>
    </w:p>
    <w:p w14:paraId="088EE52C" w14:textId="6ED80DC1" w:rsidR="00F80AF2" w:rsidRDefault="00F80AF2" w:rsidP="00AD1537">
      <w:pPr>
        <w:rPr>
          <w:lang w:val="en-US"/>
        </w:rPr>
      </w:pPr>
      <w:r>
        <w:lastRenderedPageBreak/>
        <w:t xml:space="preserve">While streamflow forecasting is not a novel concept, many applications revolve around flood, emergency, and resource management, hydropower, and agriculture implications. Also, more advanced models and hybrid models have been developed for real time forecasting. The three main goals of this study are to develop </w:t>
      </w:r>
      <w:r w:rsidR="00A06EDC">
        <w:t xml:space="preserve">an </w:t>
      </w:r>
      <w:r>
        <w:t>automated processes for running ARIMA/SARIMA models</w:t>
      </w:r>
      <w:r w:rsidR="00A06EDC">
        <w:t xml:space="preserve">, </w:t>
      </w:r>
      <w:r>
        <w:t>obtain deeper understanding of ARIMA/SARIMA model optimization through comparing different characteristics of the dataset, and</w:t>
      </w:r>
      <w:r w:rsidR="0085577A">
        <w:t xml:space="preserve"> </w:t>
      </w:r>
      <w:r>
        <w:t>forecasting streamflow for recreational purposes.</w:t>
      </w:r>
    </w:p>
    <w:p w14:paraId="43517598" w14:textId="400BE5E3" w:rsidR="00F80AF2" w:rsidRDefault="00F80AF2" w:rsidP="001E7FCE">
      <w:pPr>
        <w:rPr>
          <w:lang w:val="en-US"/>
        </w:rPr>
      </w:pPr>
      <w:r>
        <w:rPr>
          <w:lang w:val="en-US"/>
        </w:rPr>
        <w:t xml:space="preserve">     [RESULT SUMMARY]</w:t>
      </w:r>
    </w:p>
    <w:p w14:paraId="5ADA27C2" w14:textId="77777777" w:rsidR="00840329" w:rsidRDefault="00840329" w:rsidP="001E7FCE">
      <w:pPr>
        <w:rPr>
          <w:lang w:val="en-US"/>
        </w:rPr>
      </w:pPr>
    </w:p>
    <w:p w14:paraId="722459CB" w14:textId="75B3DEA7" w:rsidR="00666927" w:rsidRPr="00096ABB" w:rsidRDefault="00AB18D3" w:rsidP="0087434C">
      <w:pPr>
        <w:pStyle w:val="ASMScJSection"/>
      </w:pPr>
      <w:r w:rsidRPr="008C2841">
        <w:t>MATERIALS</w:t>
      </w:r>
      <w:r w:rsidRPr="00096ABB">
        <w:t xml:space="preserve"> AND METHOD</w:t>
      </w:r>
    </w:p>
    <w:p w14:paraId="7795AE4A" w14:textId="77777777" w:rsidR="00AD5AC4" w:rsidRDefault="00AD5AC4" w:rsidP="0087434C">
      <w:pPr>
        <w:pStyle w:val="ASMScJSpacer"/>
      </w:pPr>
    </w:p>
    <w:p w14:paraId="7E09C21D" w14:textId="71948FE2" w:rsidR="00674BC2" w:rsidRPr="00674BC2" w:rsidRDefault="00C02571" w:rsidP="00674BC2">
      <w:pPr>
        <w:pStyle w:val="ASMScJText"/>
        <w:ind w:firstLine="142"/>
      </w:pPr>
      <w:r>
        <w:rPr>
          <w:rStyle w:val="Emphasis"/>
          <w:i w:val="0"/>
          <w:iCs w:val="0"/>
        </w:rPr>
        <w:t xml:space="preserve">The Russell Fork River is located on the border of the Tennessee and Ohio River basins within the larger Mississippi-Missouri River basin. The 2-digit hydrologic unit code (HUC) for these watersheds is 06 and 05, respectively. The majority of the Russell Fork lies within Pine Mountain Management Area in the northernmost part of the Cumberland Mountains of the Appalachian, </w:t>
      </w:r>
      <w:r w:rsidR="002A730B">
        <w:rPr>
          <w:rStyle w:val="Emphasis"/>
          <w:i w:val="0"/>
          <w:iCs w:val="0"/>
        </w:rPr>
        <w:t>but</w:t>
      </w:r>
      <w:r>
        <w:rPr>
          <w:rStyle w:val="Emphasis"/>
          <w:i w:val="0"/>
          <w:iCs w:val="0"/>
        </w:rPr>
        <w:t xml:space="preserve"> </w:t>
      </w:r>
      <w:r w:rsidR="002A730B">
        <w:rPr>
          <w:rStyle w:val="Emphasis"/>
          <w:i w:val="0"/>
          <w:iCs w:val="0"/>
        </w:rPr>
        <w:t>originates</w:t>
      </w:r>
      <w:r>
        <w:rPr>
          <w:rStyle w:val="Emphasis"/>
          <w:i w:val="0"/>
          <w:iCs w:val="0"/>
        </w:rPr>
        <w:t xml:space="preserve"> in southwestern Virginia. Russell Fork is approximately 50 miles long and serves as a tributary to Levisa Fork near Pikeville, KY. The target section of this study is the Russell Fork Gorge, located in Breaks Gorge of  Breaks Interstate Park. The Russell Fork Gorge is known worldwide as being a popular whitewater destination. The characteristics of this river are similar to other such destinations in the area, which are defined by 7 attributes: size, shape, topography, geology, climate, vegetation, and land use. Each of these features greatly affect the nature of streamflow, thus this river can be considered a good predictor to other such destination</w:t>
      </w:r>
      <w:r w:rsidR="0085577A">
        <w:rPr>
          <w:rStyle w:val="Emphasis"/>
          <w:i w:val="0"/>
          <w:iCs w:val="0"/>
        </w:rPr>
        <w:t>s</w:t>
      </w:r>
      <w:r>
        <w:rPr>
          <w:rStyle w:val="Emphasis"/>
          <w:i w:val="0"/>
          <w:iCs w:val="0"/>
        </w:rPr>
        <w:t xml:space="preserve"> in the southern Appalachia.</w:t>
      </w:r>
    </w:p>
    <w:p w14:paraId="3E768983" w14:textId="77777777" w:rsidR="00AB18D3" w:rsidRDefault="00AB18D3" w:rsidP="0087434C">
      <w:pPr>
        <w:pStyle w:val="ASMScJSpacer"/>
      </w:pPr>
    </w:p>
    <w:p w14:paraId="0F6C22ED" w14:textId="77777777" w:rsidR="00674BC2" w:rsidRDefault="00674BC2" w:rsidP="00674BC2"/>
    <w:p w14:paraId="72A0A845" w14:textId="77777777" w:rsidR="00674BC2" w:rsidRPr="00674BC2" w:rsidRDefault="00674BC2" w:rsidP="00674BC2"/>
    <w:p w14:paraId="5C969806" w14:textId="7340AAF9" w:rsidR="00674BC2" w:rsidRDefault="00322605" w:rsidP="00674BC2">
      <w:pPr>
        <w:pStyle w:val="ASMScJSubsection"/>
        <w:numPr>
          <w:ilvl w:val="0"/>
          <w:numId w:val="23"/>
        </w:numPr>
      </w:pPr>
      <w:r>
        <w:t>Data Collection</w:t>
      </w:r>
    </w:p>
    <w:p w14:paraId="066C4585" w14:textId="77777777" w:rsidR="00674BC2" w:rsidRPr="00674BC2" w:rsidRDefault="00674BC2" w:rsidP="00674BC2">
      <w:pPr>
        <w:rPr>
          <w:lang w:val="en-US" w:eastAsia="en-US"/>
        </w:rPr>
      </w:pPr>
    </w:p>
    <w:p w14:paraId="2147888D" w14:textId="337169B5" w:rsidR="00674BC2" w:rsidRDefault="00674BC2" w:rsidP="00674BC2">
      <w:pPr>
        <w:pStyle w:val="ASMScJText"/>
        <w:rPr>
          <w:rFonts w:eastAsia="Times New Roman"/>
          <w:szCs w:val="18"/>
          <w:lang w:val="en-US" w:eastAsia="en-US"/>
        </w:rPr>
      </w:pPr>
      <w:bookmarkStart w:id="1" w:name="_Hlk134193219"/>
      <w:r>
        <w:rPr>
          <w:rFonts w:eastAsia="Times New Roman"/>
          <w:szCs w:val="18"/>
          <w:lang w:val="en-US" w:eastAsia="en-US"/>
        </w:rPr>
        <w:t xml:space="preserve">     </w:t>
      </w:r>
      <w:r w:rsidRPr="00674BC2">
        <w:rPr>
          <w:rFonts w:eastAsia="Times New Roman"/>
          <w:szCs w:val="18"/>
          <w:lang w:val="en-US" w:eastAsia="en-US"/>
        </w:rPr>
        <w:t xml:space="preserve">Streamflow and precipitation data were collected for the </w:t>
      </w:r>
      <w:proofErr w:type="gramStart"/>
      <w:r w:rsidRPr="00674BC2">
        <w:rPr>
          <w:rFonts w:eastAsia="Times New Roman"/>
          <w:szCs w:val="18"/>
          <w:lang w:val="en-US" w:eastAsia="en-US"/>
        </w:rPr>
        <w:t>10 year</w:t>
      </w:r>
      <w:proofErr w:type="gramEnd"/>
      <w:r w:rsidRPr="00674BC2">
        <w:rPr>
          <w:rFonts w:eastAsia="Times New Roman"/>
          <w:szCs w:val="18"/>
          <w:lang w:val="en-US" w:eastAsia="en-US"/>
        </w:rPr>
        <w:t xml:space="preserve"> period between 1/1/2013 1:00 and 12/31/2022 23:45 with the datapoints every 15 minutes. Streamflow data was obtained through the </w:t>
      </w:r>
      <w:r w:rsidR="00A92627" w:rsidRPr="00674BC2">
        <w:rPr>
          <w:rFonts w:eastAsia="Times New Roman"/>
          <w:szCs w:val="18"/>
          <w:lang w:val="en-US" w:eastAsia="en-US"/>
        </w:rPr>
        <w:t>USGS national</w:t>
      </w:r>
      <w:r w:rsidRPr="00674BC2">
        <w:rPr>
          <w:rFonts w:eastAsia="Times New Roman"/>
          <w:szCs w:val="18"/>
          <w:lang w:val="en-US" w:eastAsia="en-US"/>
        </w:rPr>
        <w:t xml:space="preserve"> water dashboard for the Russell Fork at site number 03208500 with coordinates (37.20705367, -82.2956993), and for the Pound River at site </w:t>
      </w:r>
      <w:r w:rsidRPr="00674BC2">
        <w:rPr>
          <w:rFonts w:eastAsia="Times New Roman"/>
          <w:szCs w:val="18"/>
          <w:lang w:val="en-US" w:eastAsia="en-US"/>
        </w:rPr>
        <w:t xml:space="preserve">number 03209000 with coordinates (37.23705384, -82.34320179). Precipitation data was acquired through NOAA API requests for station ID </w:t>
      </w:r>
      <w:proofErr w:type="gramStart"/>
      <w:r w:rsidRPr="00674BC2">
        <w:rPr>
          <w:rFonts w:eastAsia="Times New Roman"/>
          <w:szCs w:val="18"/>
          <w:lang w:val="en-US" w:eastAsia="en-US"/>
        </w:rPr>
        <w:t>GHCND:USC</w:t>
      </w:r>
      <w:proofErr w:type="gramEnd"/>
      <w:r w:rsidRPr="00674BC2">
        <w:rPr>
          <w:rFonts w:eastAsia="Times New Roman"/>
          <w:szCs w:val="18"/>
          <w:lang w:val="en-US" w:eastAsia="en-US"/>
        </w:rPr>
        <w:t>00440766 located in Blacksburg, VA. Precipitation data was used solely for multivariate vector autore</w:t>
      </w:r>
      <w:r w:rsidR="00D26EA1">
        <w:rPr>
          <w:rFonts w:eastAsia="Times New Roman"/>
          <w:szCs w:val="18"/>
          <w:lang w:val="en-US" w:eastAsia="en-US"/>
        </w:rPr>
        <w:t>gre</w:t>
      </w:r>
      <w:r w:rsidRPr="00674BC2">
        <w:rPr>
          <w:rFonts w:eastAsia="Times New Roman"/>
          <w:szCs w:val="18"/>
          <w:lang w:val="en-US" w:eastAsia="en-US"/>
        </w:rPr>
        <w:t>ssion (VAR) modeling.</w:t>
      </w:r>
    </w:p>
    <w:p w14:paraId="2D8F1741" w14:textId="77777777" w:rsidR="00CC4526" w:rsidRPr="00CC4526" w:rsidRDefault="00CC4526" w:rsidP="00CC4526">
      <w:pPr>
        <w:rPr>
          <w:lang w:val="en-US" w:eastAsia="en-US"/>
        </w:rPr>
      </w:pPr>
    </w:p>
    <w:p w14:paraId="6ACCFEC6" w14:textId="44CC3028" w:rsidR="00CC4526" w:rsidRDefault="00CC4526" w:rsidP="00CC4526">
      <w:pPr>
        <w:pStyle w:val="ASMScJSubsection"/>
        <w:numPr>
          <w:ilvl w:val="0"/>
          <w:numId w:val="23"/>
        </w:numPr>
      </w:pPr>
      <w:r>
        <w:t>Preprocessing</w:t>
      </w:r>
    </w:p>
    <w:p w14:paraId="5F1F7D2A" w14:textId="77777777" w:rsidR="00CC4526" w:rsidRPr="00CC4526" w:rsidRDefault="00CC4526" w:rsidP="00CC4526">
      <w:pPr>
        <w:rPr>
          <w:lang w:val="en-US" w:eastAsia="en-US"/>
        </w:rPr>
      </w:pPr>
    </w:p>
    <w:p w14:paraId="6941F75D" w14:textId="1F250751" w:rsidR="00674BC2" w:rsidRPr="00674BC2" w:rsidRDefault="00674BC2" w:rsidP="00674BC2">
      <w:pPr>
        <w:pStyle w:val="ASMScJText"/>
        <w:rPr>
          <w:rFonts w:eastAsia="Times New Roman"/>
          <w:szCs w:val="18"/>
          <w:lang w:val="en-US" w:eastAsia="en-US"/>
        </w:rPr>
      </w:pPr>
      <w:r>
        <w:rPr>
          <w:rFonts w:eastAsia="Times New Roman"/>
          <w:szCs w:val="18"/>
          <w:lang w:val="en-US" w:eastAsia="en-US"/>
        </w:rPr>
        <w:t xml:space="preserve">     </w:t>
      </w:r>
      <w:r w:rsidRPr="00674BC2">
        <w:rPr>
          <w:rFonts w:eastAsia="Times New Roman"/>
          <w:szCs w:val="18"/>
          <w:lang w:val="en-US" w:eastAsia="en-US"/>
        </w:rPr>
        <w:t>To get accurate streamflow observation</w:t>
      </w:r>
      <w:r>
        <w:rPr>
          <w:rFonts w:eastAsia="Times New Roman"/>
          <w:szCs w:val="18"/>
          <w:lang w:val="en-US" w:eastAsia="en-US"/>
        </w:rPr>
        <w:t>s</w:t>
      </w:r>
      <w:r w:rsidRPr="00674BC2">
        <w:rPr>
          <w:rFonts w:eastAsia="Times New Roman"/>
          <w:szCs w:val="18"/>
          <w:lang w:val="en-US" w:eastAsia="en-US"/>
        </w:rPr>
        <w:t xml:space="preserve"> for the Russell Fork Gorge, which lies several miles below the confluence of the Russell Fork and Pound Rivers, the readings from each river needed to be combined. Analysis of the data found duplicate and missing data for each dataset. A method was created that plotted each day that contained missing data, along with matching precipitation for the previous 5 days. It was determined </w:t>
      </w:r>
      <w:r w:rsidR="0085577A">
        <w:rPr>
          <w:rFonts w:eastAsia="Times New Roman"/>
          <w:szCs w:val="18"/>
          <w:lang w:val="en-US" w:eastAsia="en-US"/>
        </w:rPr>
        <w:t xml:space="preserve">that </w:t>
      </w:r>
      <w:r w:rsidRPr="00674BC2">
        <w:rPr>
          <w:rFonts w:eastAsia="Times New Roman"/>
          <w:szCs w:val="18"/>
          <w:lang w:val="en-US" w:eastAsia="en-US"/>
        </w:rPr>
        <w:t xml:space="preserve">imputation of the data </w:t>
      </w:r>
      <w:r w:rsidR="0085577A">
        <w:rPr>
          <w:rFonts w:eastAsia="Times New Roman"/>
          <w:szCs w:val="18"/>
          <w:lang w:val="en-US" w:eastAsia="en-US"/>
        </w:rPr>
        <w:t>using</w:t>
      </w:r>
      <w:r w:rsidRPr="00674BC2">
        <w:rPr>
          <w:rFonts w:eastAsia="Times New Roman"/>
          <w:szCs w:val="18"/>
          <w:lang w:val="en-US" w:eastAsia="en-US"/>
        </w:rPr>
        <w:t xml:space="preserve"> forward filling</w:t>
      </w:r>
      <w:r w:rsidR="0085577A">
        <w:rPr>
          <w:rFonts w:eastAsia="Times New Roman"/>
          <w:szCs w:val="18"/>
          <w:lang w:val="en-US" w:eastAsia="en-US"/>
        </w:rPr>
        <w:t xml:space="preserve">, </w:t>
      </w:r>
      <w:proofErr w:type="spellStart"/>
      <w:proofErr w:type="gramStart"/>
      <w:r w:rsidR="0085577A">
        <w:rPr>
          <w:rFonts w:eastAsia="Times New Roman"/>
          <w:szCs w:val="18"/>
          <w:lang w:val="en-US" w:eastAsia="en-US"/>
        </w:rPr>
        <w:t>ffill</w:t>
      </w:r>
      <w:proofErr w:type="spellEnd"/>
      <w:r w:rsidR="0085577A">
        <w:rPr>
          <w:rFonts w:eastAsia="Times New Roman"/>
          <w:szCs w:val="18"/>
          <w:lang w:val="en-US" w:eastAsia="en-US"/>
        </w:rPr>
        <w:t>(</w:t>
      </w:r>
      <w:proofErr w:type="gramEnd"/>
      <w:r w:rsidR="0085577A">
        <w:rPr>
          <w:rFonts w:eastAsia="Times New Roman"/>
          <w:szCs w:val="18"/>
          <w:lang w:val="en-US" w:eastAsia="en-US"/>
        </w:rPr>
        <w:t>) from the Pandas library,</w:t>
      </w:r>
      <w:r w:rsidRPr="00674BC2">
        <w:rPr>
          <w:rFonts w:eastAsia="Times New Roman"/>
          <w:szCs w:val="18"/>
          <w:lang w:val="en-US" w:eastAsia="en-US"/>
        </w:rPr>
        <w:t xml:space="preserve"> would give observations that would have no significant impact on model fitting or resulting forecasts</w:t>
      </w:r>
      <w:bookmarkEnd w:id="1"/>
      <w:r w:rsidR="0085577A">
        <w:rPr>
          <w:rFonts w:eastAsia="Times New Roman"/>
          <w:szCs w:val="18"/>
          <w:lang w:val="en-US" w:eastAsia="en-US"/>
        </w:rPr>
        <w:t>, Figure 2</w:t>
      </w:r>
      <w:r>
        <w:rPr>
          <w:rFonts w:eastAsia="Times New Roman"/>
          <w:szCs w:val="18"/>
          <w:lang w:val="en-US" w:eastAsia="en-US"/>
        </w:rPr>
        <w:t>.</w:t>
      </w:r>
    </w:p>
    <w:p w14:paraId="649F9BB6" w14:textId="7714CA06" w:rsidR="00C02571" w:rsidRDefault="00674BC2" w:rsidP="0085577A">
      <w:pPr>
        <w:pStyle w:val="NormalWeb"/>
        <w:spacing w:before="0" w:beforeAutospacing="0" w:after="0" w:afterAutospacing="0"/>
        <w:jc w:val="center"/>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rPr>
        <w:drawing>
          <wp:inline distT="0" distB="0" distL="0" distR="0" wp14:anchorId="287BC2BB" wp14:editId="1B09E0A6">
            <wp:extent cx="1542937" cy="3207328"/>
            <wp:effectExtent l="0" t="0" r="0" b="0"/>
            <wp:docPr id="1974164940" name="Picture 1" descr="A screenshot of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64940" name="Picture 1" descr="A screenshot of a tabl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56955" cy="3236467"/>
                    </a:xfrm>
                    <a:prstGeom prst="rect">
                      <a:avLst/>
                    </a:prstGeom>
                    <a:noFill/>
                    <a:ln>
                      <a:noFill/>
                    </a:ln>
                  </pic:spPr>
                </pic:pic>
              </a:graphicData>
            </a:graphic>
          </wp:inline>
        </w:drawing>
      </w:r>
    </w:p>
    <w:p w14:paraId="1BDCD146" w14:textId="77777777" w:rsidR="0085577A" w:rsidRPr="0085577A" w:rsidRDefault="0085577A" w:rsidP="0085577A">
      <w:pPr>
        <w:pStyle w:val="NormalWeb"/>
        <w:spacing w:before="0" w:beforeAutospacing="0" w:after="0" w:afterAutospacing="0"/>
        <w:jc w:val="center"/>
        <w:rPr>
          <w:rFonts w:ascii="Helvetica" w:hAnsi="Helvetica" w:cs="Helvetica"/>
          <w:color w:val="000000"/>
          <w:sz w:val="21"/>
          <w:szCs w:val="21"/>
          <w:shd w:val="clear" w:color="auto" w:fill="FFFFFF"/>
        </w:rPr>
      </w:pPr>
    </w:p>
    <w:p w14:paraId="69C8170B" w14:textId="6F04B508" w:rsidR="00C02571" w:rsidRDefault="00674BC2" w:rsidP="00F14454">
      <w:pPr>
        <w:pStyle w:val="ASMScJText"/>
        <w:jc w:val="center"/>
        <w:rPr>
          <w:rFonts w:cs="Helvetica"/>
          <w:color w:val="000000"/>
          <w:szCs w:val="18"/>
          <w:shd w:val="clear" w:color="auto" w:fill="FFFFFF"/>
          <w:lang w:val="en-US"/>
        </w:rPr>
      </w:pPr>
      <w:r w:rsidRPr="00674BC2">
        <w:rPr>
          <w:rFonts w:cs="Helvetica"/>
          <w:color w:val="000000"/>
          <w:szCs w:val="18"/>
          <w:shd w:val="clear" w:color="auto" w:fill="FFFFFF"/>
        </w:rPr>
        <w:t xml:space="preserve">Figure 2. </w:t>
      </w:r>
      <w:r w:rsidRPr="00674BC2">
        <w:rPr>
          <w:rFonts w:cs="Helvetica"/>
          <w:color w:val="000000"/>
          <w:szCs w:val="18"/>
          <w:shd w:val="clear" w:color="auto" w:fill="FFFFFF"/>
          <w:lang w:val="en-US"/>
        </w:rPr>
        <w:t>Table giving an example readout for a 5-day period of missing streamflow(</w:t>
      </w:r>
      <w:proofErr w:type="spellStart"/>
      <w:r w:rsidRPr="00674BC2">
        <w:rPr>
          <w:rFonts w:cs="Helvetica"/>
          <w:color w:val="000000"/>
          <w:szCs w:val="18"/>
          <w:shd w:val="clear" w:color="auto" w:fill="FFFFFF"/>
          <w:lang w:val="en-US"/>
        </w:rPr>
        <w:t>cfs</w:t>
      </w:r>
      <w:proofErr w:type="spellEnd"/>
      <w:r w:rsidRPr="00674BC2">
        <w:rPr>
          <w:rFonts w:cs="Helvetica"/>
          <w:color w:val="000000"/>
          <w:szCs w:val="18"/>
          <w:shd w:val="clear" w:color="auto" w:fill="FFFFFF"/>
          <w:lang w:val="en-US"/>
        </w:rPr>
        <w:t>) data which was imputed by forward filling.</w:t>
      </w:r>
      <w:r w:rsidR="00F14454">
        <w:rPr>
          <w:rFonts w:cs="Helvetica"/>
          <w:color w:val="000000"/>
          <w:szCs w:val="18"/>
          <w:shd w:val="clear" w:color="auto" w:fill="FFFFFF"/>
          <w:lang w:val="en-US"/>
        </w:rPr>
        <w:t xml:space="preserve"> No missing data was found to occur after a significant rain event</w:t>
      </w:r>
      <w:r w:rsidRPr="00674BC2">
        <w:rPr>
          <w:rFonts w:cs="Helvetica"/>
          <w:color w:val="000000"/>
          <w:szCs w:val="18"/>
          <w:shd w:val="clear" w:color="auto" w:fill="FFFFFF"/>
          <w:lang w:val="en-US"/>
        </w:rPr>
        <w:t>.</w:t>
      </w:r>
    </w:p>
    <w:p w14:paraId="263C6C55" w14:textId="77777777" w:rsidR="0085577A" w:rsidRPr="0085577A" w:rsidRDefault="0085577A" w:rsidP="0085577A">
      <w:pPr>
        <w:rPr>
          <w:lang w:val="en-US" w:eastAsia="en-MY"/>
        </w:rPr>
      </w:pPr>
    </w:p>
    <w:p w14:paraId="0A1D4A5A" w14:textId="3D0D5AAF" w:rsidR="00C02571" w:rsidRDefault="00B21D14" w:rsidP="0087434C">
      <w:pPr>
        <w:pStyle w:val="ASMScJText"/>
      </w:pPr>
      <w:r>
        <w:rPr>
          <w:lang w:val="en-US"/>
        </w:rPr>
        <w:t xml:space="preserve">     </w:t>
      </w:r>
      <w:bookmarkStart w:id="2" w:name="_Hlk134437064"/>
      <w:r w:rsidR="00903006" w:rsidRPr="00B21D14">
        <w:rPr>
          <w:lang w:val="en-US"/>
        </w:rPr>
        <w:t xml:space="preserve">Before imputing the data, the </w:t>
      </w:r>
      <w:proofErr w:type="spellStart"/>
      <w:r w:rsidR="00903006" w:rsidRPr="00B21D14">
        <w:rPr>
          <w:lang w:val="en-US"/>
        </w:rPr>
        <w:t>dataframes</w:t>
      </w:r>
      <w:proofErr w:type="spellEnd"/>
      <w:r w:rsidR="00903006" w:rsidRPr="00B21D14">
        <w:rPr>
          <w:lang w:val="en-US"/>
        </w:rPr>
        <w:t xml:space="preserve"> were reindexed to correct for erroneous timestamp values. The </w:t>
      </w:r>
      <w:r w:rsidR="00D8221D">
        <w:rPr>
          <w:lang w:val="en-US"/>
        </w:rPr>
        <w:t xml:space="preserve">Pound and Russell Fork </w:t>
      </w:r>
      <w:r w:rsidR="00903006" w:rsidRPr="00B21D14">
        <w:rPr>
          <w:lang w:val="en-US"/>
        </w:rPr>
        <w:t xml:space="preserve">data were </w:t>
      </w:r>
      <w:r w:rsidR="00903006">
        <w:rPr>
          <w:lang w:val="en-US"/>
        </w:rPr>
        <w:t xml:space="preserve">then </w:t>
      </w:r>
      <w:r w:rsidR="00903006" w:rsidRPr="00B21D14">
        <w:rPr>
          <w:lang w:val="en-US"/>
        </w:rPr>
        <w:t xml:space="preserve">merged </w:t>
      </w:r>
      <w:r w:rsidR="00D8221D">
        <w:rPr>
          <w:lang w:val="en-US"/>
        </w:rPr>
        <w:t xml:space="preserve">on the independent variable, time, to </w:t>
      </w:r>
      <w:r w:rsidR="00903006" w:rsidRPr="00B21D14">
        <w:rPr>
          <w:lang w:val="en-US"/>
        </w:rPr>
        <w:t>create</w:t>
      </w:r>
      <w:r w:rsidR="00903006">
        <w:t xml:space="preserve"> the 15-minute Russell Fork Gorge</w:t>
      </w:r>
      <w:r w:rsidR="0050240C">
        <w:t xml:space="preserve"> </w:t>
      </w:r>
      <w:r w:rsidR="0050240C">
        <w:lastRenderedPageBreak/>
        <w:t>dataset</w:t>
      </w:r>
      <w:r w:rsidR="00903006" w:rsidRPr="00B21D14">
        <w:rPr>
          <w:lang w:val="en-US"/>
        </w:rPr>
        <w:t>.</w:t>
      </w:r>
      <w:r w:rsidR="00903006">
        <w:rPr>
          <w:lang w:val="en-US"/>
        </w:rPr>
        <w:t xml:space="preserve"> </w:t>
      </w:r>
      <w:r w:rsidR="00903006">
        <w:t xml:space="preserve">A function was created that performed downsampling using three aggregation methods; first, mean, and max. Dataframes were created for each </w:t>
      </w:r>
      <w:r w:rsidR="00D8221D">
        <w:t xml:space="preserve">aggregation </w:t>
      </w:r>
      <w:r w:rsidR="00903006">
        <w:t>method with the parameter specified frequency using the 15-minute Russell Fork Gorge dataset,</w:t>
      </w:r>
      <w:r w:rsidR="00D8221D">
        <w:t xml:space="preserve"> </w:t>
      </w:r>
      <w:r w:rsidR="00903006">
        <w:t xml:space="preserve">then returned. An associative array or dictionary in python was used to compile the data with dataframes as values and </w:t>
      </w:r>
      <w:r w:rsidR="00D8221D">
        <w:t xml:space="preserve">both frequency and aggregation type as the </w:t>
      </w:r>
      <w:r w:rsidR="00903006">
        <w:t>keys. The time intervals used in this study are as follows: 30-minute, 1-hour, 6-hours, 12-hours, 1-day, 7-days, 14-days, and 1-month. As already mentioned, 25 unique datasets were used in the study</w:t>
      </w:r>
      <w:r w:rsidR="0085577A">
        <w:t>, Figure 3</w:t>
      </w:r>
      <w:r w:rsidR="00903006">
        <w:t>.</w:t>
      </w:r>
      <w:bookmarkEnd w:id="2"/>
    </w:p>
    <w:p w14:paraId="30F5863C" w14:textId="77777777" w:rsidR="0050240C" w:rsidRPr="0050240C" w:rsidRDefault="0050240C" w:rsidP="0050240C">
      <w:pPr>
        <w:rPr>
          <w:lang w:eastAsia="en-MY"/>
        </w:rPr>
      </w:pPr>
    </w:p>
    <w:p w14:paraId="505CBCF7" w14:textId="445CCA82" w:rsidR="00C02571" w:rsidRDefault="00903006" w:rsidP="0087434C">
      <w:pPr>
        <w:pStyle w:val="ASMScJText"/>
      </w:pPr>
      <w:r>
        <w:rPr>
          <w:noProof/>
        </w:rPr>
        <w:drawing>
          <wp:inline distT="0" distB="0" distL="0" distR="0" wp14:anchorId="038DBB36" wp14:editId="0596CD85">
            <wp:extent cx="3063240" cy="2947555"/>
            <wp:effectExtent l="0" t="38100" r="0" b="24765"/>
            <wp:docPr id="18147273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4F7DCCD" w14:textId="58785554" w:rsidR="00C02571" w:rsidRDefault="00397386" w:rsidP="00F14454">
      <w:pPr>
        <w:pStyle w:val="ASMScJText"/>
        <w:jc w:val="center"/>
      </w:pPr>
      <w:r>
        <w:t>Figure 3. Visual represnetation of the datasets  where the first column is the 15-minute RFG dataset, the second column shows the results of downsampling, and the third column shows the data</w:t>
      </w:r>
      <w:r w:rsidR="00F14454">
        <w:t xml:space="preserve">sets obtained </w:t>
      </w:r>
      <w:r>
        <w:t xml:space="preserve">after </w:t>
      </w:r>
      <w:r w:rsidR="00F14454">
        <w:t xml:space="preserve">both downsampling and </w:t>
      </w:r>
      <w:r>
        <w:t>aggr</w:t>
      </w:r>
      <w:r w:rsidR="0085577A">
        <w:t>e</w:t>
      </w:r>
      <w:r>
        <w:t>gation.</w:t>
      </w:r>
    </w:p>
    <w:p w14:paraId="2734EFAB" w14:textId="77777777" w:rsidR="0085577A" w:rsidRPr="0085577A" w:rsidRDefault="0085577A" w:rsidP="0085577A">
      <w:pPr>
        <w:rPr>
          <w:lang w:eastAsia="en-MY"/>
        </w:rPr>
      </w:pPr>
    </w:p>
    <w:p w14:paraId="7ED4DBB1" w14:textId="05245D5C" w:rsidR="00F14454" w:rsidRDefault="0027328D" w:rsidP="00F14454">
      <w:pPr>
        <w:rPr>
          <w:lang w:eastAsia="en-MY"/>
        </w:rPr>
      </w:pPr>
      <w:r>
        <w:rPr>
          <w:lang w:eastAsia="en-MY"/>
        </w:rPr>
        <w:t xml:space="preserve">   </w:t>
      </w:r>
      <w:r w:rsidR="001A2F0B">
        <w:rPr>
          <w:lang w:eastAsia="en-MY"/>
        </w:rPr>
        <w:t xml:space="preserve"> </w:t>
      </w:r>
      <w:r>
        <w:rPr>
          <w:lang w:eastAsia="en-MY"/>
        </w:rPr>
        <w:t xml:space="preserve"> The last step in the preprocessing phase was anomaly detection. One limitation of ARIMA and SARIMA models is t</w:t>
      </w:r>
      <w:r w:rsidR="006E0C35">
        <w:rPr>
          <w:lang w:eastAsia="en-MY"/>
        </w:rPr>
        <w:t xml:space="preserve">hey tend to produce inaccurate results when the data contains a large number of outliers. Overprediction for values on the extreme low end and underprediction for values on the extreme high end should be expected. This can be dealt with by normalizing the data, removing the anomalies, or replacing the values. Since the outliers can be explained by significant precipitation events it was decided the </w:t>
      </w:r>
      <w:r w:rsidR="00842F0A">
        <w:rPr>
          <w:lang w:eastAsia="en-MY"/>
        </w:rPr>
        <w:t>anomalies</w:t>
      </w:r>
      <w:r w:rsidR="006E0C35">
        <w:rPr>
          <w:lang w:eastAsia="en-MY"/>
        </w:rPr>
        <w:t xml:space="preserve"> would be kept. The figures below show the outliers for the 6-hour frequency dataset that was resampled using the mean </w:t>
      </w:r>
      <w:r w:rsidR="006E0C35">
        <w:rPr>
          <w:lang w:eastAsia="en-MY"/>
        </w:rPr>
        <w:t>function.</w:t>
      </w:r>
      <w:r w:rsidR="006D4C47">
        <w:rPr>
          <w:lang w:eastAsia="en-MY"/>
        </w:rPr>
        <w:t xml:space="preserve"> Facebook Prophet was used to detect the anomalies in the dataset.</w:t>
      </w:r>
    </w:p>
    <w:p w14:paraId="5A8C4A21" w14:textId="318D2991" w:rsidR="00C02571" w:rsidRDefault="006E0C35" w:rsidP="006D4C47">
      <w:pPr>
        <w:rPr>
          <w:lang w:eastAsia="en-MY"/>
        </w:rPr>
      </w:pPr>
      <w:r>
        <w:rPr>
          <w:noProof/>
          <w:lang w:eastAsia="en-MY"/>
        </w:rPr>
        <w:drawing>
          <wp:inline distT="0" distB="0" distL="0" distR="0" wp14:anchorId="18333356" wp14:editId="3C5FE414">
            <wp:extent cx="3063240" cy="1710046"/>
            <wp:effectExtent l="0" t="0" r="3810" b="5080"/>
            <wp:docPr id="5" name="Picture 2"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picture containing text, plot, diagram, li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3240" cy="1710046"/>
                    </a:xfrm>
                    <a:prstGeom prst="rect">
                      <a:avLst/>
                    </a:prstGeom>
                    <a:noFill/>
                    <a:ln>
                      <a:noFill/>
                    </a:ln>
                  </pic:spPr>
                </pic:pic>
              </a:graphicData>
            </a:graphic>
          </wp:inline>
        </w:drawing>
      </w:r>
    </w:p>
    <w:p w14:paraId="7695E3C9" w14:textId="61C33024" w:rsidR="00C02571" w:rsidRDefault="006D4C47" w:rsidP="0087434C">
      <w:pPr>
        <w:pStyle w:val="ASMScJText"/>
      </w:pPr>
      <w:r>
        <w:rPr>
          <w:noProof/>
        </w:rPr>
        <w:drawing>
          <wp:inline distT="0" distB="0" distL="0" distR="0" wp14:anchorId="7673F5CE" wp14:editId="52CD85A7">
            <wp:extent cx="3063240" cy="1529080"/>
            <wp:effectExtent l="0" t="0" r="3810" b="0"/>
            <wp:docPr id="1506117934"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17934" name="Picture 2" descr="A screenshot of a computer&#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3240" cy="1529080"/>
                    </a:xfrm>
                    <a:prstGeom prst="rect">
                      <a:avLst/>
                    </a:prstGeom>
                    <a:noFill/>
                    <a:ln>
                      <a:noFill/>
                    </a:ln>
                  </pic:spPr>
                </pic:pic>
              </a:graphicData>
            </a:graphic>
          </wp:inline>
        </w:drawing>
      </w:r>
    </w:p>
    <w:p w14:paraId="023B1379" w14:textId="5A0DA8FF" w:rsidR="00C02571" w:rsidRDefault="006D4C47" w:rsidP="001A2F0B">
      <w:pPr>
        <w:pStyle w:val="ASMScJText"/>
        <w:jc w:val="center"/>
      </w:pPr>
      <w:r>
        <w:t xml:space="preserve">Figure 4. Plot showing outliers and signifance level denoted by the size of the datapoint. Table that contains all outliers from the dataset, 438 out of 14605 datapoints or roughly 3% of the data falls outside of </w:t>
      </w:r>
      <w:r w:rsidR="00D34A8E">
        <w:t>the 99% confidence interval.</w:t>
      </w:r>
    </w:p>
    <w:p w14:paraId="1579E76E" w14:textId="77777777" w:rsidR="00C02571" w:rsidRDefault="00C02571" w:rsidP="0087434C">
      <w:pPr>
        <w:pStyle w:val="ASMScJText"/>
      </w:pPr>
    </w:p>
    <w:p w14:paraId="6253B9AF" w14:textId="2A06C787" w:rsidR="004C6752" w:rsidRDefault="004C6752" w:rsidP="00850145">
      <w:pPr>
        <w:pStyle w:val="ASMScJSubsection"/>
        <w:numPr>
          <w:ilvl w:val="0"/>
          <w:numId w:val="23"/>
        </w:numPr>
      </w:pPr>
      <w:r>
        <w:t>ARIMA Model</w:t>
      </w:r>
    </w:p>
    <w:p w14:paraId="35A8937E" w14:textId="3A4F16F4" w:rsidR="004C6752" w:rsidRDefault="004C6752" w:rsidP="004C6752">
      <w:pPr>
        <w:rPr>
          <w:lang w:val="en-US" w:eastAsia="en-US"/>
        </w:rPr>
      </w:pPr>
    </w:p>
    <w:p w14:paraId="64A9C4EF" w14:textId="1D1B3629" w:rsidR="004C6752" w:rsidRPr="004C6752" w:rsidRDefault="004C6752" w:rsidP="004C6752">
      <w:pPr>
        <w:rPr>
          <w:lang w:val="en-US" w:eastAsia="en-US"/>
        </w:rPr>
      </w:pPr>
      <w:r>
        <w:rPr>
          <w:lang w:val="en-US" w:eastAsia="en-US"/>
        </w:rPr>
        <w:t xml:space="preserve">     As mentioned in the introduction, stationarity is an assumption that must be met to successfully model the data. The </w:t>
      </w:r>
      <w:r w:rsidR="00196756">
        <w:rPr>
          <w:lang w:val="en-US" w:eastAsia="en-US"/>
        </w:rPr>
        <w:t xml:space="preserve">main </w:t>
      </w:r>
      <w:r>
        <w:rPr>
          <w:lang w:val="en-US" w:eastAsia="en-US"/>
        </w:rPr>
        <w:t xml:space="preserve">test used in this study to check </w:t>
      </w:r>
      <w:r w:rsidR="005731EB">
        <w:rPr>
          <w:lang w:val="en-US" w:eastAsia="en-US"/>
        </w:rPr>
        <w:t xml:space="preserve">for </w:t>
      </w:r>
      <w:r>
        <w:rPr>
          <w:lang w:val="en-US" w:eastAsia="en-US"/>
        </w:rPr>
        <w:t>stationarity was the Augmented Dickey Fuller (ADF) test.</w:t>
      </w:r>
      <w:r w:rsidR="00196756">
        <w:rPr>
          <w:lang w:val="en-US" w:eastAsia="en-US"/>
        </w:rPr>
        <w:t xml:space="preserve"> Before running the ADF test, preliminary exploration using seasonal decomposition revealed the data did not present a noticeable change in mean or trend. This suggests the data is stationary, however </w:t>
      </w:r>
      <w:r w:rsidR="00BD33F8">
        <w:rPr>
          <w:lang w:val="en-US" w:eastAsia="en-US"/>
        </w:rPr>
        <w:t>the seasonal component shows an obvious yearly seasonal trend</w:t>
      </w:r>
      <w:r w:rsidR="0085577A">
        <w:rPr>
          <w:lang w:val="en-US" w:eastAsia="en-US"/>
        </w:rPr>
        <w:t>, Figure 5</w:t>
      </w:r>
      <w:r w:rsidR="00BD33F8">
        <w:rPr>
          <w:lang w:val="en-US" w:eastAsia="en-US"/>
        </w:rPr>
        <w:t>.</w:t>
      </w:r>
      <w:r w:rsidR="00196756">
        <w:rPr>
          <w:lang w:val="en-US" w:eastAsia="en-US"/>
        </w:rPr>
        <w:t xml:space="preserve"> </w:t>
      </w:r>
    </w:p>
    <w:p w14:paraId="11C490FA" w14:textId="08338841" w:rsidR="00BD33F8" w:rsidRPr="004C6752" w:rsidRDefault="00BD33F8" w:rsidP="004C6752">
      <w:pPr>
        <w:rPr>
          <w:lang w:eastAsia="en-MY"/>
        </w:rPr>
      </w:pPr>
      <w:r w:rsidRPr="00BD33F8">
        <w:rPr>
          <w:noProof/>
          <w:lang w:eastAsia="en-MY"/>
        </w:rPr>
        <w:drawing>
          <wp:inline distT="0" distB="0" distL="0" distR="0" wp14:anchorId="3B2A4DFB" wp14:editId="664624C1">
            <wp:extent cx="3063240" cy="1351915"/>
            <wp:effectExtent l="0" t="0" r="3810" b="635"/>
            <wp:docPr id="1041843950" name="Picture 3" descr="A picture containing text, line,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843950" name="Picture 3" descr="A picture containing text, line, font,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3240" cy="1351915"/>
                    </a:xfrm>
                    <a:prstGeom prst="rect">
                      <a:avLst/>
                    </a:prstGeom>
                    <a:noFill/>
                    <a:ln>
                      <a:noFill/>
                    </a:ln>
                  </pic:spPr>
                </pic:pic>
              </a:graphicData>
            </a:graphic>
          </wp:inline>
        </w:drawing>
      </w:r>
    </w:p>
    <w:p w14:paraId="7FF8A096" w14:textId="36A69391" w:rsidR="00C02571" w:rsidRDefault="00BD33F8" w:rsidP="002111D6">
      <w:pPr>
        <w:pStyle w:val="ASMScJText"/>
        <w:jc w:val="center"/>
      </w:pPr>
      <w:r>
        <w:t xml:space="preserve">Figure 5. Seasonal decomposition using statsmodels seasonal_decompose() method for the daily-mean dataset using an additive model with period set to 365. Here the </w:t>
      </w:r>
      <w:r>
        <w:lastRenderedPageBreak/>
        <w:t xml:space="preserve">trend seems to remain consistent but </w:t>
      </w:r>
      <w:r w:rsidR="005731EB">
        <w:t>a yearly pattern can be noticed.</w:t>
      </w:r>
    </w:p>
    <w:p w14:paraId="49C1DE7C" w14:textId="4D862D31" w:rsidR="009D7D5A" w:rsidRPr="009D7D5A" w:rsidRDefault="005731EB" w:rsidP="009D7D5A">
      <w:pPr>
        <w:pStyle w:val="ASMScJText"/>
      </w:pPr>
      <w:r>
        <w:t xml:space="preserve">     The ADF test was implemented using a method from the Python module statsmodels</w:t>
      </w:r>
      <w:r w:rsidR="00393DAD">
        <w:t xml:space="preserve">, which returns the ADF test statistic, p-value, and 1%, 5%, and 10% critical values. The null hypothesis is there is a unit root, or that the data is non-stationary. To reject the null hypothesis and accept the alternative hypothesis, the p-value must be below the 0.05 significance level. If the p-value is close to 0.05, the test statistic can be used and must be below the 5% critical value. A function was created that iterates through the dictionary of </w:t>
      </w:r>
      <w:r w:rsidR="00E32EAA">
        <w:t xml:space="preserve">resampled datasets </w:t>
      </w:r>
      <w:r w:rsidR="009D7D5A">
        <w:t>and passes each dataset to the adfuller() statsmodel method</w:t>
      </w:r>
      <w:r w:rsidR="00497260">
        <w:t xml:space="preserve"> [1]</w:t>
      </w:r>
      <w:r w:rsidR="009D7D5A">
        <w:t>. If the null hypothesis cannot be rejected then the dataset will be differenced until the data becomes stationary according to the ADF test. The function returns a dicitonary that contains the processed datasets.</w:t>
      </w:r>
      <w:r w:rsidR="00497260">
        <w:t xml:space="preserve"> The only dataset that did not pass the ADF test was the monthly-mean</w:t>
      </w:r>
      <w:r w:rsidR="009D6E27">
        <w:t xml:space="preserve"> with p-value:0.25, test statistic:-2.08</w:t>
      </w:r>
      <w:r w:rsidR="00497260">
        <w:t>,</w:t>
      </w:r>
      <w:r w:rsidR="009D6E27">
        <w:t xml:space="preserve"> and 5% critical value:-2.89.</w:t>
      </w:r>
      <w:r w:rsidR="00497260">
        <w:t xml:space="preserve"> </w:t>
      </w:r>
      <w:r w:rsidR="009D6E27">
        <w:t>The dataset</w:t>
      </w:r>
      <w:r w:rsidR="00497260">
        <w:t xml:space="preserve"> became statioary after a singe differencing</w:t>
      </w:r>
      <w:r w:rsidR="0085577A">
        <w:t>, Figure 6</w:t>
      </w:r>
      <w:r w:rsidR="00497260">
        <w:t>.</w:t>
      </w:r>
    </w:p>
    <w:p w14:paraId="4EA438BA" w14:textId="5290DE8B" w:rsidR="00C02571" w:rsidRDefault="002111D6" w:rsidP="0087434C">
      <w:pPr>
        <w:pStyle w:val="ASMScJText"/>
      </w:pPr>
      <w:r w:rsidRPr="002111D6">
        <w:rPr>
          <w:noProof/>
        </w:rPr>
        <w:drawing>
          <wp:inline distT="0" distB="0" distL="0" distR="0" wp14:anchorId="5C0987A7" wp14:editId="17BFEEAD">
            <wp:extent cx="3063240" cy="948906"/>
            <wp:effectExtent l="0" t="0" r="3810" b="3810"/>
            <wp:docPr id="2123062206" name="Picture 4" descr="A picture containing text, handwriting,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062206" name="Picture 4" descr="A picture containing text, handwriting, line, fon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3240" cy="948906"/>
                    </a:xfrm>
                    <a:prstGeom prst="rect">
                      <a:avLst/>
                    </a:prstGeom>
                    <a:noFill/>
                    <a:ln>
                      <a:noFill/>
                    </a:ln>
                  </pic:spPr>
                </pic:pic>
              </a:graphicData>
            </a:graphic>
          </wp:inline>
        </w:drawing>
      </w:r>
    </w:p>
    <w:p w14:paraId="48B13A4D" w14:textId="2342E127" w:rsidR="00C02571" w:rsidRDefault="002111D6" w:rsidP="0087434C">
      <w:pPr>
        <w:pStyle w:val="ASMScJText"/>
      </w:pPr>
      <w:r w:rsidRPr="002111D6">
        <w:rPr>
          <w:noProof/>
        </w:rPr>
        <w:drawing>
          <wp:inline distT="0" distB="0" distL="0" distR="0" wp14:anchorId="2243A157" wp14:editId="0FA76E04">
            <wp:extent cx="3063240" cy="957532"/>
            <wp:effectExtent l="0" t="0" r="3810" b="0"/>
            <wp:docPr id="844999341" name="Picture 5" descr="A picture containing text, handwriting,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999341" name="Picture 5" descr="A picture containing text, handwriting, line, plo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3560" cy="960758"/>
                    </a:xfrm>
                    <a:prstGeom prst="rect">
                      <a:avLst/>
                    </a:prstGeom>
                    <a:noFill/>
                    <a:ln>
                      <a:noFill/>
                    </a:ln>
                  </pic:spPr>
                </pic:pic>
              </a:graphicData>
            </a:graphic>
          </wp:inline>
        </w:drawing>
      </w:r>
    </w:p>
    <w:p w14:paraId="4028DB76" w14:textId="3AA833D9" w:rsidR="00C02571" w:rsidRDefault="002111D6" w:rsidP="002111D6">
      <w:pPr>
        <w:pStyle w:val="ASMScJText"/>
        <w:jc w:val="center"/>
      </w:pPr>
      <w:r>
        <w:t>Figure 6. Plot of the monthly-mean dataset before and after differencing</w:t>
      </w:r>
      <w:r w:rsidR="0085577A">
        <w:t xml:space="preserve"> using Pandas diff() method</w:t>
      </w:r>
      <w:r>
        <w:t>.</w:t>
      </w:r>
    </w:p>
    <w:p w14:paraId="718FE488" w14:textId="77777777" w:rsidR="0085577A" w:rsidRPr="0085577A" w:rsidRDefault="0085577A" w:rsidP="0085577A">
      <w:pPr>
        <w:rPr>
          <w:lang w:eastAsia="en-MY"/>
        </w:rPr>
      </w:pPr>
    </w:p>
    <w:p w14:paraId="6A6EA535" w14:textId="0400D1C6" w:rsidR="0085577A" w:rsidRDefault="002111D6" w:rsidP="00CA11E2">
      <w:pPr>
        <w:pStyle w:val="ASMScJText"/>
      </w:pPr>
      <w:r>
        <w:t xml:space="preserve">     The ADF test above was used in selecting the starting parameter d for the ARIMA(p,d,q) model. The next step was to determine </w:t>
      </w:r>
      <w:r w:rsidR="00905FD8">
        <w:t>the</w:t>
      </w:r>
      <w:r>
        <w:t xml:space="preserve"> starting parameters </w:t>
      </w:r>
      <w:r w:rsidR="006C376B">
        <w:t>for p and q. This was achieved by creating ACF and PACF plots for each dataset</w:t>
      </w:r>
      <w:r w:rsidR="00695EC8">
        <w:t xml:space="preserve">. </w:t>
      </w:r>
      <w:r w:rsidR="00714294">
        <w:t xml:space="preserve">ACF plots show the correlation coefficient between a time series and its lags, where 1 indicates perfect correlation, 0 represents no correlation, and -1 expresses negative correlation. </w:t>
      </w:r>
      <w:r w:rsidR="005D08E8">
        <w:t>PACF plots show the correlation coefficient of the residuals and lags. Each plot displays the 95% confidence interval</w:t>
      </w:r>
      <w:r w:rsidR="00074268">
        <w:t xml:space="preserve"> (CI)</w:t>
      </w:r>
      <w:r w:rsidR="005D08E8">
        <w:t xml:space="preserve">. </w:t>
      </w:r>
      <w:r w:rsidR="009425EE">
        <w:t>The PACF plots f</w:t>
      </w:r>
      <w:r w:rsidR="00695EC8">
        <w:t>or every dataset with a time interval less than or equal to 1 day had a sharp drop-off and the A</w:t>
      </w:r>
      <w:r w:rsidR="009425EE">
        <w:t>C</w:t>
      </w:r>
      <w:r w:rsidR="00695EC8">
        <w:t>F plots had a gradual decay</w:t>
      </w:r>
      <w:r w:rsidR="0085577A">
        <w:t>, Figure 7a</w:t>
      </w:r>
      <w:r w:rsidR="00695EC8">
        <w:t xml:space="preserve">. </w:t>
      </w:r>
      <w:r w:rsidR="009425EE">
        <w:t xml:space="preserve">This indicates an AR process, where the value for p will be a positive integer greater than 0, and q will be 0. If the inverse were true where the ACF plot showed a sharp drop and the PACF plot expressed a gradual decay then an MA proccess would be used, which would look like the following; ARIMA(0,d,q), where the value for p would be 0. Datasets with time intervals greater than 1 day showed no gradual decay in either plot, suggesting an ARMA process be used. </w:t>
      </w:r>
      <w:r w:rsidR="00B1296E">
        <w:t>G</w:t>
      </w:r>
      <w:r w:rsidR="00080BE2">
        <w:t xml:space="preserve">radual decay can also be referred to as geometrically declining. </w:t>
      </w:r>
      <w:r w:rsidR="00074268">
        <w:t>The autocorrelation plot in Figure 7</w:t>
      </w:r>
      <w:r w:rsidR="00080BE2">
        <w:t xml:space="preserve"> suggests that the data still has a non-stationary component and further data transformation may be required, as presented in the results.</w:t>
      </w:r>
      <w:r w:rsidR="00074268">
        <w:t xml:space="preserve"> This is due to the fact that the autocorrelations are positive</w:t>
      </w:r>
      <w:r w:rsidR="001410FC">
        <w:t xml:space="preserve"> and</w:t>
      </w:r>
      <w:r w:rsidR="00074268">
        <w:t xml:space="preserve"> outside of the 95% CI for a signinifact number of lags, and trends to zero </w:t>
      </w:r>
      <w:r w:rsidR="001410FC">
        <w:t xml:space="preserve">very slowly, despite ADF results. </w:t>
      </w:r>
      <w:r w:rsidR="00B1296E">
        <w:t xml:space="preserve">This is different from an ACF or PACF plot that is considered to be geometrically declining, suggesting an AR or MA process, respectively. The main difference is the number of significantly correlated lags. Figure </w:t>
      </w:r>
      <w:r w:rsidR="000B3174">
        <w:t>7c</w:t>
      </w:r>
      <w:r w:rsidR="00B1296E">
        <w:t xml:space="preserve"> summarizes these concepts.</w:t>
      </w:r>
    </w:p>
    <w:p w14:paraId="56E68BEE" w14:textId="38BF12A9" w:rsidR="00D60EC6" w:rsidRDefault="005D08E8" w:rsidP="005D08E8">
      <w:pPr>
        <w:rPr>
          <w:lang w:eastAsia="en-MY"/>
        </w:rPr>
      </w:pPr>
      <w:r>
        <w:rPr>
          <w:lang w:eastAsia="en-MY"/>
        </w:rPr>
        <w:t xml:space="preserve">     </w:t>
      </w:r>
    </w:p>
    <w:p w14:paraId="3A8F46DE" w14:textId="77777777" w:rsidR="00D60EC6" w:rsidRDefault="00D60EC6" w:rsidP="005D08E8">
      <w:pPr>
        <w:rPr>
          <w:lang w:eastAsia="en-MY"/>
        </w:rPr>
        <w:sectPr w:rsidR="00D60EC6" w:rsidSect="00165FB5">
          <w:type w:val="continuous"/>
          <w:pgSz w:w="11920" w:h="16840"/>
          <w:pgMar w:top="1181" w:right="1037" w:bottom="1181" w:left="1037" w:header="720" w:footer="720" w:gutter="0"/>
          <w:pgNumType w:start="1"/>
          <w:cols w:num="2" w:space="198"/>
          <w:noEndnote/>
          <w:titlePg/>
          <w:docGrid w:linePitch="299"/>
        </w:sectPr>
      </w:pPr>
    </w:p>
    <w:p w14:paraId="02CFA535" w14:textId="77777777" w:rsidR="00CA11E2" w:rsidRDefault="00CA11E2" w:rsidP="00CA11E2">
      <w:pPr>
        <w:pStyle w:val="ASMScJText"/>
        <w:jc w:val="center"/>
      </w:pPr>
      <w:r>
        <w:t>a.</w:t>
      </w:r>
      <w:r w:rsidRPr="005D08E8">
        <w:rPr>
          <w:noProof/>
        </w:rPr>
        <w:drawing>
          <wp:inline distT="0" distB="0" distL="0" distR="0" wp14:anchorId="48A38897" wp14:editId="366D16B5">
            <wp:extent cx="3901968" cy="1570008"/>
            <wp:effectExtent l="0" t="0" r="3810" b="0"/>
            <wp:docPr id="1055494426" name="Picture 1055494426" descr="A picture containing text,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94426" name="Picture 1055494426" descr="A picture containing text, plot, line, screensho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19043" cy="1576878"/>
                    </a:xfrm>
                    <a:prstGeom prst="rect">
                      <a:avLst/>
                    </a:prstGeom>
                    <a:noFill/>
                    <a:ln>
                      <a:noFill/>
                    </a:ln>
                  </pic:spPr>
                </pic:pic>
              </a:graphicData>
            </a:graphic>
          </wp:inline>
        </w:drawing>
      </w:r>
    </w:p>
    <w:p w14:paraId="1F137606" w14:textId="42F25B57" w:rsidR="00CA11E2" w:rsidRDefault="00CA11E2" w:rsidP="00CA11E2">
      <w:pPr>
        <w:jc w:val="center"/>
        <w:rPr>
          <w:lang w:eastAsia="en-MY"/>
        </w:rPr>
      </w:pPr>
      <w:r>
        <w:rPr>
          <w:lang w:eastAsia="en-MY"/>
        </w:rPr>
        <w:lastRenderedPageBreak/>
        <w:t>b.</w:t>
      </w:r>
      <w:r w:rsidRPr="005D08E8">
        <w:rPr>
          <w:noProof/>
          <w:lang w:eastAsia="en-MY"/>
        </w:rPr>
        <w:drawing>
          <wp:inline distT="0" distB="0" distL="0" distR="0" wp14:anchorId="76060311" wp14:editId="4022F8D2">
            <wp:extent cx="3901965" cy="1570007"/>
            <wp:effectExtent l="0" t="0" r="3810" b="0"/>
            <wp:docPr id="167292284" name="Picture 16729228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2284" name="Picture 167292284" descr="A picture containing text, screenshot, line, plo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8297" cy="1576578"/>
                    </a:xfrm>
                    <a:prstGeom prst="rect">
                      <a:avLst/>
                    </a:prstGeom>
                    <a:noFill/>
                    <a:ln>
                      <a:noFill/>
                    </a:ln>
                  </pic:spPr>
                </pic:pic>
              </a:graphicData>
            </a:graphic>
          </wp:inline>
        </w:drawing>
      </w:r>
    </w:p>
    <w:p w14:paraId="0FD315C6" w14:textId="0781EA72" w:rsidR="00D60EC6" w:rsidRDefault="00CA11E2" w:rsidP="005D08E8">
      <w:pPr>
        <w:rPr>
          <w:lang w:eastAsia="en-MY"/>
        </w:rPr>
      </w:pPr>
      <w:r>
        <w:rPr>
          <w:lang w:eastAsia="en-MY"/>
        </w:rPr>
        <w:t>c.</w:t>
      </w:r>
      <w:r w:rsidR="00D60EC6" w:rsidRPr="00D60EC6">
        <w:rPr>
          <w:noProof/>
          <w:lang w:eastAsia="en-MY"/>
        </w:rPr>
        <w:drawing>
          <wp:inline distT="0" distB="0" distL="0" distR="0" wp14:anchorId="11C3BD90" wp14:editId="439F5121">
            <wp:extent cx="6297392" cy="638355"/>
            <wp:effectExtent l="0" t="0" r="0" b="9525"/>
            <wp:docPr id="1559421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41995" cy="653013"/>
                    </a:xfrm>
                    <a:prstGeom prst="rect">
                      <a:avLst/>
                    </a:prstGeom>
                    <a:noFill/>
                    <a:ln>
                      <a:noFill/>
                    </a:ln>
                  </pic:spPr>
                </pic:pic>
              </a:graphicData>
            </a:graphic>
          </wp:inline>
        </w:drawing>
      </w:r>
    </w:p>
    <w:p w14:paraId="21F53036" w14:textId="14567031" w:rsidR="00D60EC6" w:rsidRDefault="00D60EC6" w:rsidP="00D60EC6">
      <w:pPr>
        <w:jc w:val="center"/>
      </w:pPr>
      <w:r>
        <w:t xml:space="preserve">Figure </w:t>
      </w:r>
      <w:r w:rsidR="00CA11E2">
        <w:t>7</w:t>
      </w:r>
      <w:r>
        <w:t xml:space="preserve">. </w:t>
      </w:r>
      <w:r w:rsidR="00CA11E2">
        <w:rPr>
          <w:lang w:eastAsia="en-MY"/>
        </w:rPr>
        <w:t>PACF and ACF plots for 12-hour-mean</w:t>
      </w:r>
      <w:r w:rsidR="000B3174">
        <w:rPr>
          <w:lang w:eastAsia="en-MY"/>
        </w:rPr>
        <w:t xml:space="preserve"> (a)</w:t>
      </w:r>
      <w:r w:rsidR="00CA11E2">
        <w:rPr>
          <w:lang w:eastAsia="en-MY"/>
        </w:rPr>
        <w:t xml:space="preserve"> and monthly-mean datasets</w:t>
      </w:r>
      <w:r w:rsidR="000B3174">
        <w:rPr>
          <w:lang w:eastAsia="en-MY"/>
        </w:rPr>
        <w:t xml:space="preserve"> (b)</w:t>
      </w:r>
      <w:r w:rsidR="00CA11E2">
        <w:rPr>
          <w:lang w:eastAsia="en-MY"/>
        </w:rPr>
        <w:t>.</w:t>
      </w:r>
      <w:r w:rsidR="00CA11E2">
        <w:rPr>
          <w:lang w:eastAsia="en-MY"/>
        </w:rPr>
        <w:t xml:space="preserve"> </w:t>
      </w:r>
      <w:r w:rsidR="000B3174">
        <w:rPr>
          <w:lang w:eastAsia="en-MY"/>
        </w:rPr>
        <w:t xml:space="preserve">(c) </w:t>
      </w:r>
      <w:r>
        <w:t>Table summarizing the process of selecting ARIMA(p,d,q) and SARIMA(p,d,q,m) parameters through ACF and PACF plot analysis.</w:t>
      </w:r>
    </w:p>
    <w:p w14:paraId="085C1ABE" w14:textId="77777777" w:rsidR="00D60EC6" w:rsidRDefault="00D60EC6" w:rsidP="00D60EC6">
      <w:pPr>
        <w:jc w:val="center"/>
      </w:pPr>
    </w:p>
    <w:p w14:paraId="259E9448" w14:textId="14122C3A" w:rsidR="00D60EC6" w:rsidRDefault="00D60EC6" w:rsidP="00D60EC6">
      <w:pPr>
        <w:jc w:val="center"/>
        <w:rPr>
          <w:lang w:eastAsia="en-MY"/>
        </w:rPr>
        <w:sectPr w:rsidR="00D60EC6" w:rsidSect="00D60EC6">
          <w:type w:val="continuous"/>
          <w:pgSz w:w="11920" w:h="16840"/>
          <w:pgMar w:top="1181" w:right="1037" w:bottom="1181" w:left="1037" w:header="720" w:footer="720" w:gutter="0"/>
          <w:pgNumType w:start="1"/>
          <w:cols w:space="198"/>
          <w:noEndnote/>
          <w:titlePg/>
          <w:docGrid w:linePitch="299"/>
        </w:sectPr>
      </w:pPr>
    </w:p>
    <w:p w14:paraId="563EA85F" w14:textId="5C5DE795" w:rsidR="005D08E8" w:rsidRDefault="000B3174" w:rsidP="005D08E8">
      <w:pPr>
        <w:rPr>
          <w:lang w:eastAsia="en-MY"/>
        </w:rPr>
      </w:pPr>
      <w:r>
        <w:rPr>
          <w:lang w:eastAsia="en-MY"/>
        </w:rPr>
        <w:t xml:space="preserve">     </w:t>
      </w:r>
      <w:r>
        <w:rPr>
          <w:lang w:eastAsia="en-MY"/>
        </w:rPr>
        <w:t>By looking at the plots in figure 7, the following parameters were selected for fitting the ARIMA model with the 12-hour-mean and monthly-mean datasets, respectively: ARIMA(1,0,0), ARIMA(1,1,1). When selecting the starting orders p and q, the last period that has significant correlation was selected. If that doesn’t produce desired results other</w:t>
      </w:r>
      <w:r>
        <w:rPr>
          <w:lang w:eastAsia="en-MY"/>
        </w:rPr>
        <w:t xml:space="preserve"> </w:t>
      </w:r>
      <w:r w:rsidR="002C3DEA">
        <w:rPr>
          <w:lang w:eastAsia="en-MY"/>
        </w:rPr>
        <w:t>significant spikes can be used for selecting the AR or MA order. The following w</w:t>
      </w:r>
      <w:r w:rsidR="00311A83">
        <w:rPr>
          <w:lang w:eastAsia="en-MY"/>
        </w:rPr>
        <w:t>ere</w:t>
      </w:r>
      <w:r w:rsidR="002C3DEA">
        <w:rPr>
          <w:lang w:eastAsia="en-MY"/>
        </w:rPr>
        <w:t xml:space="preserve"> used as starting ARIMA parameters for each of the datasets</w:t>
      </w:r>
      <w:r>
        <w:rPr>
          <w:lang w:eastAsia="en-MY"/>
        </w:rPr>
        <w:t>, Figure 8</w:t>
      </w:r>
      <w:r w:rsidR="002C3DEA">
        <w:rPr>
          <w:lang w:eastAsia="en-MY"/>
        </w:rPr>
        <w:t>.</w:t>
      </w:r>
    </w:p>
    <w:p w14:paraId="47A88541" w14:textId="74519F04" w:rsidR="00C02571" w:rsidRDefault="005C6159" w:rsidP="002C3DEA">
      <w:pPr>
        <w:pStyle w:val="ASMScJText"/>
        <w:jc w:val="center"/>
      </w:pPr>
      <w:r w:rsidRPr="005C6159">
        <w:rPr>
          <w:noProof/>
        </w:rPr>
        <w:drawing>
          <wp:inline distT="0" distB="0" distL="0" distR="0" wp14:anchorId="3F0A7156" wp14:editId="2490B0C1">
            <wp:extent cx="2191094" cy="3554083"/>
            <wp:effectExtent l="0" t="0" r="0" b="8890"/>
            <wp:docPr id="9951391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96514" cy="3562875"/>
                    </a:xfrm>
                    <a:prstGeom prst="rect">
                      <a:avLst/>
                    </a:prstGeom>
                    <a:noFill/>
                    <a:ln>
                      <a:noFill/>
                    </a:ln>
                  </pic:spPr>
                </pic:pic>
              </a:graphicData>
            </a:graphic>
          </wp:inline>
        </w:drawing>
      </w:r>
    </w:p>
    <w:p w14:paraId="0C833233" w14:textId="1B0231D2" w:rsidR="00311A83" w:rsidRPr="00311A83" w:rsidRDefault="002C3DEA" w:rsidP="00747EF5">
      <w:pPr>
        <w:pStyle w:val="ASMScJText"/>
        <w:jc w:val="center"/>
      </w:pPr>
      <w:r>
        <w:t>Figure 8. The ARIMA(p,d,q) parameter</w:t>
      </w:r>
      <w:r w:rsidR="00D13F1F">
        <w:t>s</w:t>
      </w:r>
      <w:r>
        <w:t xml:space="preserve"> that were selected from ACF and PACF plot analysis.</w:t>
      </w:r>
    </w:p>
    <w:p w14:paraId="589360B5" w14:textId="3650AD2E" w:rsidR="00C02571" w:rsidRDefault="00311A83" w:rsidP="0087434C">
      <w:pPr>
        <w:pStyle w:val="ASMScJText"/>
      </w:pPr>
      <w:r>
        <w:t xml:space="preserve">     Once the starting parameters were </w:t>
      </w:r>
      <w:r w:rsidR="00250D0A">
        <w:t>determined</w:t>
      </w:r>
      <w:r w:rsidR="0091396D">
        <w:t xml:space="preserve"> </w:t>
      </w:r>
      <w:r w:rsidR="00483B22">
        <w:t xml:space="preserve">the ARIMA(p,d,q) model was then fitted with the </w:t>
      </w:r>
      <w:r w:rsidR="001C67C5">
        <w:t xml:space="preserve">streamflow </w:t>
      </w:r>
      <w:r w:rsidR="00483B22">
        <w:t>time series data</w:t>
      </w:r>
      <w:r w:rsidR="00E66D14">
        <w:t>. Due to the number of datasets, functions were created to assist with model fitting, making predicitons, and plotting the results</w:t>
      </w:r>
      <w:r w:rsidR="00250D0A">
        <w:t xml:space="preserve"> [2]</w:t>
      </w:r>
      <w:r w:rsidR="00E66D14">
        <w:t>.</w:t>
      </w:r>
      <w:r w:rsidR="00D96445">
        <w:t xml:space="preserve"> </w:t>
      </w:r>
      <w:r w:rsidR="00730B60">
        <w:t xml:space="preserve">In-sample non-rolling, in-sample 1-step ahead rolling, and out-of-sample 1-step ahead rolling forecasts were performed on each set of data. The SARIMAX predict() and forecast() functions were both used for </w:t>
      </w:r>
      <w:r w:rsidR="00A35F06">
        <w:t>the rolling predictions to compare results. The data</w:t>
      </w:r>
      <w:r w:rsidR="001C67C5">
        <w:t>sets</w:t>
      </w:r>
      <w:r w:rsidR="00A35F06">
        <w:t xml:space="preserve"> for the rolling forecasts w</w:t>
      </w:r>
      <w:r w:rsidR="001C67C5">
        <w:t>ere</w:t>
      </w:r>
      <w:r w:rsidR="00A35F06">
        <w:t xml:space="preserve"> also sequentially split into training and testing sets where the training set</w:t>
      </w:r>
      <w:r w:rsidR="002A5CA9">
        <w:t>s</w:t>
      </w:r>
      <w:r w:rsidR="00A35F06">
        <w:t xml:space="preserve"> w</w:t>
      </w:r>
      <w:r w:rsidR="001C67C5">
        <w:t>ere</w:t>
      </w:r>
      <w:r w:rsidR="00A35F06">
        <w:t xml:space="preserve"> used to fit the ARIMA model, and the testing set</w:t>
      </w:r>
      <w:r w:rsidR="002A5CA9">
        <w:t>s</w:t>
      </w:r>
      <w:r w:rsidR="00A35F06">
        <w:t xml:space="preserve"> w</w:t>
      </w:r>
      <w:r w:rsidR="001C67C5">
        <w:t>ere</w:t>
      </w:r>
      <w:r w:rsidR="00A35F06">
        <w:t xml:space="preserve"> used for forecasting.</w:t>
      </w:r>
      <w:r w:rsidR="00231691">
        <w:t xml:space="preserve"> </w:t>
      </w:r>
      <w:r w:rsidR="00F8209B">
        <w:t xml:space="preserve">AIC, </w:t>
      </w:r>
      <w:r w:rsidR="001F6B31">
        <w:t>RMSE</w:t>
      </w:r>
      <w:r w:rsidR="00F8209B">
        <w:t>,</w:t>
      </w:r>
      <w:r w:rsidR="001F6B31">
        <w:t xml:space="preserve"> and MAPE were used to determine how well the models performed for streamflow forecasting and were used to tune the parameters. After several iterations the top three models were chosen for further ana</w:t>
      </w:r>
      <w:r w:rsidR="0056797F">
        <w:t>l</w:t>
      </w:r>
      <w:r w:rsidR="001F6B31">
        <w:t xml:space="preserve">ysis, which included the </w:t>
      </w:r>
      <w:r w:rsidR="00F8209B">
        <w:t xml:space="preserve">1-hour-mean, </w:t>
      </w:r>
      <w:r w:rsidR="001F6B31">
        <w:t>6-hour-mean, 12-hour-mean, and daily-mean datasets.</w:t>
      </w:r>
    </w:p>
    <w:p w14:paraId="20B95E83" w14:textId="7E137C64" w:rsidR="0056797F" w:rsidRDefault="0056797F" w:rsidP="0056797F">
      <w:pPr>
        <w:rPr>
          <w:lang w:eastAsia="en-MY"/>
        </w:rPr>
      </w:pPr>
      <w:r>
        <w:rPr>
          <w:lang w:eastAsia="en-MY"/>
        </w:rPr>
        <w:t xml:space="preserve">     Residual analysis was performed on the top three models. The residuals</w:t>
      </w:r>
      <w:r w:rsidR="00A43921">
        <w:rPr>
          <w:lang w:eastAsia="en-MY"/>
        </w:rPr>
        <w:t xml:space="preserve"> (r)</w:t>
      </w:r>
      <w:r>
        <w:rPr>
          <w:lang w:eastAsia="en-MY"/>
        </w:rPr>
        <w:t xml:space="preserve"> are what the model was unable to explain and can be found by taking the difference of the fitted values </w:t>
      </w:r>
      <w:r w:rsidR="00A43921">
        <w:rPr>
          <w:lang w:eastAsia="en-MY"/>
        </w:rPr>
        <w:t>(</w:t>
      </w:r>
      <w:r w:rsidR="00A43921" w:rsidRPr="00A43921">
        <w:rPr>
          <w:lang w:eastAsia="en-MY"/>
        </w:rPr>
        <w:t>ŷ</w:t>
      </w:r>
      <w:r w:rsidR="00A43921">
        <w:rPr>
          <w:lang w:eastAsia="en-MY"/>
        </w:rPr>
        <w:t xml:space="preserve">) </w:t>
      </w:r>
      <w:r>
        <w:rPr>
          <w:lang w:eastAsia="en-MY"/>
        </w:rPr>
        <w:t>from the actual values</w:t>
      </w:r>
      <w:r w:rsidR="00A43921">
        <w:rPr>
          <w:lang w:eastAsia="en-MY"/>
        </w:rPr>
        <w:t xml:space="preserve"> (y)</w:t>
      </w:r>
      <w:r>
        <w:rPr>
          <w:lang w:eastAsia="en-MY"/>
        </w:rPr>
        <w:t>.</w:t>
      </w:r>
    </w:p>
    <w:p w14:paraId="377CF0C7" w14:textId="425C8A9F" w:rsidR="00A43921" w:rsidRPr="00A43921" w:rsidRDefault="00000000" w:rsidP="0056797F">
      <w:pPr>
        <w:rPr>
          <w:sz w:val="24"/>
          <w:szCs w:val="24"/>
          <w:lang w:eastAsia="en-MY"/>
        </w:rPr>
      </w:pPr>
      <m:oMathPara>
        <m:oMathParaPr>
          <m:jc m:val="left"/>
        </m:oMathParaPr>
        <m:oMath>
          <m:sSub>
            <m:sSubPr>
              <m:ctrlPr>
                <w:rPr>
                  <w:rFonts w:ascii="Cambria Math" w:hAnsi="Cambria Math"/>
                  <w:i/>
                  <w:sz w:val="24"/>
                  <w:szCs w:val="24"/>
                  <w:lang w:eastAsia="en-MY"/>
                </w:rPr>
              </m:ctrlPr>
            </m:sSubPr>
            <m:e>
              <m:r>
                <w:rPr>
                  <w:rFonts w:ascii="Cambria Math" w:hAnsi="Cambria Math"/>
                  <w:sz w:val="24"/>
                  <w:szCs w:val="24"/>
                  <w:lang w:eastAsia="en-MY"/>
                </w:rPr>
                <m:t>r</m:t>
              </m:r>
            </m:e>
            <m:sub>
              <m:r>
                <w:rPr>
                  <w:rFonts w:ascii="Cambria Math" w:hAnsi="Cambria Math"/>
                  <w:sz w:val="24"/>
                  <w:szCs w:val="24"/>
                  <w:lang w:eastAsia="en-MY"/>
                </w:rPr>
                <m:t>i</m:t>
              </m:r>
            </m:sub>
          </m:sSub>
          <m:r>
            <w:rPr>
              <w:rFonts w:ascii="Cambria Math" w:hAnsi="Cambria Math"/>
              <w:sz w:val="24"/>
              <w:szCs w:val="24"/>
              <w:lang w:eastAsia="en-MY"/>
            </w:rPr>
            <m:t xml:space="preserve">= </m:t>
          </m:r>
          <m:sSub>
            <m:sSubPr>
              <m:ctrlPr>
                <w:rPr>
                  <w:rFonts w:ascii="Cambria Math" w:hAnsi="Cambria Math"/>
                  <w:i/>
                  <w:sz w:val="24"/>
                  <w:szCs w:val="24"/>
                  <w:lang w:eastAsia="en-MY"/>
                </w:rPr>
              </m:ctrlPr>
            </m:sSubPr>
            <m:e>
              <m:r>
                <w:rPr>
                  <w:rFonts w:ascii="Cambria Math" w:hAnsi="Cambria Math"/>
                  <w:sz w:val="24"/>
                  <w:szCs w:val="24"/>
                  <w:lang w:eastAsia="en-MY"/>
                </w:rPr>
                <m:t>y</m:t>
              </m:r>
            </m:e>
            <m:sub>
              <m:r>
                <w:rPr>
                  <w:rFonts w:ascii="Cambria Math" w:hAnsi="Cambria Math"/>
                  <w:sz w:val="24"/>
                  <w:szCs w:val="24"/>
                  <w:lang w:eastAsia="en-MY"/>
                </w:rPr>
                <m:t>i</m:t>
              </m:r>
            </m:sub>
          </m:sSub>
          <m:r>
            <w:rPr>
              <w:rFonts w:ascii="Cambria Math" w:hAnsi="Cambria Math"/>
              <w:sz w:val="24"/>
              <w:szCs w:val="24"/>
              <w:lang w:eastAsia="en-MY"/>
            </w:rPr>
            <m:t xml:space="preserve">- </m:t>
          </m:r>
          <m:sSub>
            <m:sSubPr>
              <m:ctrlPr>
                <w:rPr>
                  <w:rFonts w:ascii="Cambria Math" w:hAnsi="Cambria Math"/>
                  <w:i/>
                  <w:sz w:val="24"/>
                  <w:szCs w:val="24"/>
                  <w:lang w:eastAsia="en-MY"/>
                </w:rPr>
              </m:ctrlPr>
            </m:sSubPr>
            <m:e>
              <m:acc>
                <m:accPr>
                  <m:ctrlPr>
                    <w:rPr>
                      <w:rFonts w:ascii="Cambria Math" w:hAnsi="Cambria Math"/>
                      <w:i/>
                      <w:sz w:val="24"/>
                      <w:szCs w:val="24"/>
                      <w:lang w:eastAsia="en-MY"/>
                    </w:rPr>
                  </m:ctrlPr>
                </m:accPr>
                <m:e>
                  <m:r>
                    <w:rPr>
                      <w:rFonts w:ascii="Cambria Math" w:hAnsi="Cambria Math"/>
                      <w:sz w:val="24"/>
                      <w:szCs w:val="24"/>
                      <w:lang w:eastAsia="en-MY"/>
                    </w:rPr>
                    <m:t>y</m:t>
                  </m:r>
                </m:e>
              </m:acc>
            </m:e>
            <m:sub>
              <m:r>
                <w:rPr>
                  <w:rFonts w:ascii="Cambria Math" w:hAnsi="Cambria Math"/>
                  <w:sz w:val="24"/>
                  <w:szCs w:val="24"/>
                  <w:lang w:eastAsia="en-MY"/>
                </w:rPr>
                <m:t>i</m:t>
              </m:r>
            </m:sub>
          </m:sSub>
        </m:oMath>
      </m:oMathPara>
    </w:p>
    <w:p w14:paraId="705DF310" w14:textId="766428DF" w:rsidR="00A43921" w:rsidRDefault="00686654" w:rsidP="00A43921">
      <w:pPr>
        <w:pStyle w:val="ASMScJText"/>
      </w:pPr>
      <w:r>
        <w:t xml:space="preserve">     The main characteristics to look for in residual analysis are that the residuals are not correlated, are normally distributed, have constant variance, and have a mean centered at or close to zero. These </w:t>
      </w:r>
      <w:r w:rsidR="00D14922">
        <w:t>attributes were</w:t>
      </w:r>
      <w:r>
        <w:t xml:space="preserve"> found using ACF and PACF plots of the residuals, histograms, quantile-quantile (Q-Q) </w:t>
      </w:r>
      <w:r>
        <w:lastRenderedPageBreak/>
        <w:t xml:space="preserve">plots, and residual plots, respectively. The Ljung-Box test </w:t>
      </w:r>
      <w:r w:rsidR="00D14922">
        <w:t>was also</w:t>
      </w:r>
      <w:r>
        <w:t xml:space="preserve"> used to analyze residual correlation.</w:t>
      </w:r>
      <w:r w:rsidR="0091396D">
        <w:t xml:space="preserve"> After </w:t>
      </w:r>
      <w:r w:rsidR="002C5DDB">
        <w:t>validating</w:t>
      </w:r>
      <w:r w:rsidR="0091396D">
        <w:t xml:space="preserve"> the </w:t>
      </w:r>
      <w:r w:rsidR="002C5DDB">
        <w:t xml:space="preserve">model, </w:t>
      </w:r>
      <w:r w:rsidR="00747EF5">
        <w:t xml:space="preserve">rolling </w:t>
      </w:r>
      <w:r w:rsidR="002C5DDB">
        <w:t xml:space="preserve">cross-validation was used </w:t>
      </w:r>
      <w:r w:rsidR="00747EF5">
        <w:t>in evaluating performance on differenct sets of data.</w:t>
      </w:r>
    </w:p>
    <w:p w14:paraId="7C2B6ACE" w14:textId="77777777" w:rsidR="005A4223" w:rsidRPr="005A4223" w:rsidRDefault="005A4223" w:rsidP="005A4223">
      <w:pPr>
        <w:rPr>
          <w:lang w:eastAsia="en-MY"/>
        </w:rPr>
      </w:pPr>
    </w:p>
    <w:p w14:paraId="18B52A6C" w14:textId="3CA28078" w:rsidR="00850145" w:rsidRDefault="00850145" w:rsidP="00850145">
      <w:pPr>
        <w:pStyle w:val="ASMScJSubsection"/>
        <w:numPr>
          <w:ilvl w:val="0"/>
          <w:numId w:val="23"/>
        </w:numPr>
      </w:pPr>
      <w:r>
        <w:t>SARIMA Model</w:t>
      </w:r>
    </w:p>
    <w:p w14:paraId="062A13B6" w14:textId="77777777" w:rsidR="00F87B59" w:rsidRDefault="00F87B59" w:rsidP="00D14922">
      <w:pPr>
        <w:rPr>
          <w:lang w:eastAsia="en-MY"/>
        </w:rPr>
      </w:pPr>
    </w:p>
    <w:p w14:paraId="1DAA3761" w14:textId="2B1D8171" w:rsidR="005A4223" w:rsidRDefault="009A3E81" w:rsidP="009A3E81">
      <w:pPr>
        <w:rPr>
          <w:lang w:eastAsia="en-MY"/>
        </w:rPr>
      </w:pPr>
      <w:r>
        <w:rPr>
          <w:lang w:eastAsia="en-MY"/>
        </w:rPr>
        <w:t xml:space="preserve">     Since the streamflow data used here shows a clear seasonal pattern</w:t>
      </w:r>
      <w:r w:rsidR="00654BB0">
        <w:rPr>
          <w:lang w:eastAsia="en-MY"/>
        </w:rPr>
        <w:t xml:space="preserve"> </w:t>
      </w:r>
      <w:r>
        <w:rPr>
          <w:lang w:eastAsia="en-MY"/>
        </w:rPr>
        <w:t xml:space="preserve">that repeats yearly, </w:t>
      </w:r>
      <w:r w:rsidR="00654BB0">
        <w:rPr>
          <w:lang w:eastAsia="en-MY"/>
        </w:rPr>
        <w:t xml:space="preserve">which can be seen in both Figure 5 and Figure 9, </w:t>
      </w:r>
      <w:r>
        <w:rPr>
          <w:lang w:eastAsia="en-MY"/>
        </w:rPr>
        <w:t>the next step was to fit the data to a SARIMA model.</w:t>
      </w:r>
      <w:r w:rsidR="00654BB0">
        <w:rPr>
          <w:lang w:eastAsia="en-MY"/>
        </w:rPr>
        <w:t xml:space="preserve"> </w:t>
      </w:r>
    </w:p>
    <w:p w14:paraId="4026E2F8" w14:textId="1C87F078" w:rsidR="00654BB0" w:rsidRPr="00D14922" w:rsidRDefault="00654BB0" w:rsidP="009A3E81">
      <w:pPr>
        <w:rPr>
          <w:lang w:eastAsia="en-MY"/>
        </w:rPr>
      </w:pPr>
      <w:r>
        <w:rPr>
          <w:lang w:eastAsia="en-MY"/>
        </w:rPr>
        <w:t>a.</w:t>
      </w:r>
    </w:p>
    <w:p w14:paraId="12856C29" w14:textId="7A2B9B64" w:rsidR="00C02571" w:rsidRDefault="00886418" w:rsidP="0087434C">
      <w:pPr>
        <w:pStyle w:val="ASMScJText"/>
      </w:pPr>
      <w:r>
        <w:rPr>
          <w:noProof/>
        </w:rPr>
        <w:drawing>
          <wp:inline distT="0" distB="0" distL="0" distR="0" wp14:anchorId="3BEC1F59" wp14:editId="55050BDE">
            <wp:extent cx="3063240" cy="1232535"/>
            <wp:effectExtent l="0" t="0" r="3810" b="5715"/>
            <wp:docPr id="1426526810"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26810" name="Picture 1" descr="A picture containing text, diagram, plot, 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3240" cy="1232535"/>
                    </a:xfrm>
                    <a:prstGeom prst="rect">
                      <a:avLst/>
                    </a:prstGeom>
                    <a:noFill/>
                    <a:ln>
                      <a:noFill/>
                    </a:ln>
                  </pic:spPr>
                </pic:pic>
              </a:graphicData>
            </a:graphic>
          </wp:inline>
        </w:drawing>
      </w:r>
    </w:p>
    <w:p w14:paraId="593103A5" w14:textId="01E7CEB7" w:rsidR="00654BB0" w:rsidRPr="00654BB0" w:rsidRDefault="00654BB0" w:rsidP="00654BB0">
      <w:pPr>
        <w:rPr>
          <w:lang w:eastAsia="en-MY"/>
        </w:rPr>
      </w:pPr>
      <w:r>
        <w:rPr>
          <w:lang w:eastAsia="en-MY"/>
        </w:rPr>
        <w:t>b.</w:t>
      </w:r>
    </w:p>
    <w:p w14:paraId="018BC00B" w14:textId="73130CD3" w:rsidR="00886418" w:rsidRPr="00886418" w:rsidRDefault="00886418" w:rsidP="00886418">
      <w:pPr>
        <w:rPr>
          <w:lang w:eastAsia="en-MY"/>
        </w:rPr>
      </w:pPr>
      <w:r>
        <w:rPr>
          <w:noProof/>
          <w:lang w:eastAsia="en-MY"/>
        </w:rPr>
        <w:drawing>
          <wp:inline distT="0" distB="0" distL="0" distR="0" wp14:anchorId="04606ECB" wp14:editId="652414D3">
            <wp:extent cx="3063240" cy="1232535"/>
            <wp:effectExtent l="0" t="0" r="3810" b="5715"/>
            <wp:docPr id="1829077902" name="Picture 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77902" name="Picture 2" descr="A picture containing text, screenshot, diagram, plo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63240" cy="1232535"/>
                    </a:xfrm>
                    <a:prstGeom prst="rect">
                      <a:avLst/>
                    </a:prstGeom>
                    <a:noFill/>
                    <a:ln>
                      <a:noFill/>
                    </a:ln>
                  </pic:spPr>
                </pic:pic>
              </a:graphicData>
            </a:graphic>
          </wp:inline>
        </w:drawing>
      </w:r>
    </w:p>
    <w:p w14:paraId="600229D5" w14:textId="0CA7C37D" w:rsidR="00C02571" w:rsidRDefault="00654BB0" w:rsidP="00654BB0">
      <w:pPr>
        <w:pStyle w:val="ASMScJText"/>
        <w:jc w:val="center"/>
      </w:pPr>
      <w:r>
        <w:t>Figure 9. PACF and ACF plots for monthly(a) and 14-day(b) mean datasets showing seasonal trend.</w:t>
      </w:r>
      <w:r w:rsidR="00F8209B">
        <w:t xml:space="preserve"> C</w:t>
      </w:r>
      <w:r>
        <w:t>o</w:t>
      </w:r>
      <w:r w:rsidR="00F8209B">
        <w:t>r</w:t>
      </w:r>
      <w:r>
        <w:t>relation peaks at lags of 12, 24, and 36, where 12 lags represent 1 year</w:t>
      </w:r>
      <w:r w:rsidR="00F8209B">
        <w:t xml:space="preserve"> (a)</w:t>
      </w:r>
      <w:r>
        <w:t xml:space="preserve">. </w:t>
      </w:r>
      <w:r w:rsidR="00F8209B">
        <w:t>C</w:t>
      </w:r>
      <w:r>
        <w:t>orrelation peaks at lag</w:t>
      </w:r>
      <w:r w:rsidR="00F8209B">
        <w:t>s</w:t>
      </w:r>
      <w:r>
        <w:t xml:space="preserve"> 24 and 48, where 24 lags represent 1 year</w:t>
      </w:r>
      <w:r w:rsidR="00F8209B">
        <w:t xml:space="preserve"> (b)</w:t>
      </w:r>
      <w:r>
        <w:t>.</w:t>
      </w:r>
    </w:p>
    <w:p w14:paraId="4C7DF8FA" w14:textId="77777777" w:rsidR="00654BB0" w:rsidRPr="00654BB0" w:rsidRDefault="00654BB0" w:rsidP="00654BB0">
      <w:pPr>
        <w:rPr>
          <w:lang w:eastAsia="en-MY"/>
        </w:rPr>
      </w:pPr>
    </w:p>
    <w:p w14:paraId="334598B8" w14:textId="3311EA1E" w:rsidR="00C02571" w:rsidRDefault="00654BB0" w:rsidP="0087434C">
      <w:pPr>
        <w:pStyle w:val="ASMScJText"/>
      </w:pPr>
      <w:r>
        <w:t xml:space="preserve">     </w:t>
      </w:r>
      <w:r w:rsidR="002B1014">
        <w:t xml:space="preserve">     The 7-day, 14-day, and monthly datasets were used with the seasonal parameter, m, set to 52, 26, and 12 based on the significantly coorelated lags in the PACF and ACF plots.</w:t>
      </w:r>
      <w:r w:rsidR="006C2960">
        <w:t xml:space="preserve"> If the seasonal pattern is unclear by simply plotting the data or by analyzing autocorrelation plots, the Canova-Hansen (CH) test can be used to determine a good starting parameter value for (D), which is the seasonal difference parameter in the SARIMA model. </w:t>
      </w:r>
      <w:r w:rsidR="00713E7C">
        <w:t xml:space="preserve">Since the seasonal trend was apparent in the Russel Fork streamflow data, this was an unnecessary step. The values for the parameters (p,d,q) are the same as in the ARIMA model, and the </w:t>
      </w:r>
      <w:r w:rsidR="0062003B">
        <w:t>P and Q</w:t>
      </w:r>
      <w:r w:rsidR="00713E7C">
        <w:t xml:space="preserve"> parameters can </w:t>
      </w:r>
      <w:r w:rsidR="001D6522">
        <w:t xml:space="preserve">also </w:t>
      </w:r>
      <w:r w:rsidR="00713E7C">
        <w:t xml:space="preserve">be selected by looking at autocorrelation plots. </w:t>
      </w:r>
      <w:r w:rsidR="0062003B">
        <w:t xml:space="preserve">In figure 9a, the </w:t>
      </w:r>
      <w:r w:rsidR="0062003B">
        <w:t xml:space="preserve">AR order could be either 1 or 2 since the lags at 10 and 11 are only slightly significant, but the lag at 23 is highly significant. The MA order is 1 since the </w:t>
      </w:r>
      <w:r w:rsidR="001D6522">
        <w:t>lag at order 12 is a peak and is also highly significant, giving a seasonal order of (1,1,1,12) or (2,1,1,12). By analyzing the plots in figure 9b, the seasonal order for the 14-day dataset is (0,1,1,26).  Since each of these datasets have definitive seasonal patters, D will be set to 1 for each. The seasonal differencing should never be greater than 2, and the total differencing for a SARIMA(p,d,q)(p,d,q,m) model should never exceed 3.</w:t>
      </w:r>
      <w:r w:rsidR="00D13F1F">
        <w:t xml:space="preserve"> The following are the starting parameters for the 7-day, 14-day, and monthly datasets:</w:t>
      </w:r>
    </w:p>
    <w:p w14:paraId="03AF1FC4" w14:textId="2923ABCB" w:rsidR="00C02571" w:rsidRDefault="00D13F1F" w:rsidP="0087434C">
      <w:pPr>
        <w:pStyle w:val="ASMScJText"/>
      </w:pPr>
      <w:r>
        <w:rPr>
          <w:noProof/>
        </w:rPr>
        <w:drawing>
          <wp:inline distT="0" distB="0" distL="0" distR="0" wp14:anchorId="58825C6B" wp14:editId="1C204E43">
            <wp:extent cx="2026143" cy="2473037"/>
            <wp:effectExtent l="0" t="0" r="0" b="3810"/>
            <wp:docPr id="776018394" name="Picture 776018394"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18394" name="Picture 776018394" descr="A screenshot of a number&#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5151" cy="2508443"/>
                    </a:xfrm>
                    <a:prstGeom prst="rect">
                      <a:avLst/>
                    </a:prstGeom>
                    <a:noFill/>
                    <a:ln>
                      <a:noFill/>
                    </a:ln>
                  </pic:spPr>
                </pic:pic>
              </a:graphicData>
            </a:graphic>
          </wp:inline>
        </w:drawing>
      </w:r>
    </w:p>
    <w:p w14:paraId="09E4EA36" w14:textId="4413C408" w:rsidR="00C02571" w:rsidRDefault="00D13F1F" w:rsidP="00D13F1F">
      <w:pPr>
        <w:pStyle w:val="ASMScJText"/>
        <w:jc w:val="center"/>
      </w:pPr>
      <w:r>
        <w:t xml:space="preserve">Figure </w:t>
      </w:r>
      <w:r w:rsidR="003F27BF">
        <w:t>10</w:t>
      </w:r>
      <w:r>
        <w:t>. The SAIMA(p,d,q)(P,D,Q,m) parameters that were selected by analyzing PACF and ACF plots.</w:t>
      </w:r>
    </w:p>
    <w:p w14:paraId="633DE364" w14:textId="50BA840E" w:rsidR="00C02571" w:rsidRDefault="00D13F1F" w:rsidP="0087434C">
      <w:pPr>
        <w:pStyle w:val="ASMScJText"/>
      </w:pPr>
      <w:r>
        <w:t xml:space="preserve">     Once the parameters were selected, the same process described above was used for fitting the data to the SARIMA model, making forecasts, and analyzing the residuals for model validaiton.</w:t>
      </w:r>
      <w:r w:rsidR="00BB600D">
        <w:t xml:space="preserve"> </w:t>
      </w:r>
      <w:r w:rsidR="007C5F37">
        <w:t>After several cycles through the iterative Box-Jenkins methodology it was determined the 1-hour, 6-hour, 12-hour, and 1-day datasets were a good fit for ARIMA modeling, and the 7-day, 14-day, and 1-month datasets were best fitted to a SARIMA model.</w:t>
      </w:r>
      <w:r w:rsidR="00164360">
        <w:t xml:space="preserve">  For simplification and time complexity reduction these combinations were used in the results section below, along with eliminating the 15-minute and 30-minute datasets. A method was also created to reduce the amount of data contained in each dataset by setting a maximum limit, which was set to 10,000 rows.</w:t>
      </w:r>
    </w:p>
    <w:p w14:paraId="10B015A7" w14:textId="77777777" w:rsidR="00A85301" w:rsidRDefault="00A85301" w:rsidP="00A85301">
      <w:pPr>
        <w:rPr>
          <w:lang w:eastAsia="en-MY"/>
        </w:rPr>
      </w:pPr>
    </w:p>
    <w:p w14:paraId="7D8E49D8" w14:textId="07109911" w:rsidR="00A85301" w:rsidRDefault="00A85301" w:rsidP="00850145">
      <w:pPr>
        <w:pStyle w:val="ASMScJSubsection"/>
        <w:numPr>
          <w:ilvl w:val="0"/>
          <w:numId w:val="23"/>
        </w:numPr>
      </w:pPr>
      <w:r>
        <w:t>Time Series Module</w:t>
      </w:r>
    </w:p>
    <w:p w14:paraId="56B3DF2D" w14:textId="77777777" w:rsidR="00A85301" w:rsidRDefault="00A85301" w:rsidP="00A85301">
      <w:pPr>
        <w:rPr>
          <w:lang w:val="en-US" w:eastAsia="en-US"/>
        </w:rPr>
      </w:pPr>
    </w:p>
    <w:p w14:paraId="4A2173BA" w14:textId="77777777" w:rsidR="00235D90" w:rsidRDefault="00A85301" w:rsidP="00A85301">
      <w:pPr>
        <w:rPr>
          <w:lang w:val="en-US" w:eastAsia="en-US"/>
        </w:rPr>
        <w:sectPr w:rsidR="00235D90" w:rsidSect="00165FB5">
          <w:type w:val="continuous"/>
          <w:pgSz w:w="11920" w:h="16840"/>
          <w:pgMar w:top="1181" w:right="1037" w:bottom="1181" w:left="1037" w:header="720" w:footer="720" w:gutter="0"/>
          <w:pgNumType w:start="1"/>
          <w:cols w:num="2" w:space="198"/>
          <w:noEndnote/>
          <w:titlePg/>
          <w:docGrid w:linePitch="299"/>
        </w:sectPr>
      </w:pPr>
      <w:r>
        <w:rPr>
          <w:lang w:val="en-US" w:eastAsia="en-US"/>
        </w:rPr>
        <w:t xml:space="preserve">     A module was created in python that automates much of this process. </w:t>
      </w:r>
      <w:r w:rsidR="00952BE3">
        <w:rPr>
          <w:lang w:val="en-US" w:eastAsia="en-US"/>
        </w:rPr>
        <w:t>The module contains c</w:t>
      </w:r>
      <w:r>
        <w:rPr>
          <w:lang w:val="en-US" w:eastAsia="en-US"/>
        </w:rPr>
        <w:t>lasses for preprocessing</w:t>
      </w:r>
      <w:r w:rsidR="00952BE3">
        <w:rPr>
          <w:lang w:val="en-US" w:eastAsia="en-US"/>
        </w:rPr>
        <w:t xml:space="preserve"> the raw data</w:t>
      </w:r>
      <w:r>
        <w:rPr>
          <w:lang w:val="en-US" w:eastAsia="en-US"/>
        </w:rPr>
        <w:t xml:space="preserve">, creating the </w:t>
      </w:r>
      <w:proofErr w:type="spellStart"/>
      <w:r>
        <w:rPr>
          <w:lang w:val="en-US" w:eastAsia="en-US"/>
        </w:rPr>
        <w:t>dataframes</w:t>
      </w:r>
      <w:proofErr w:type="spellEnd"/>
      <w:r>
        <w:rPr>
          <w:lang w:val="en-US" w:eastAsia="en-US"/>
        </w:rPr>
        <w:t xml:space="preserve">, </w:t>
      </w:r>
      <w:r w:rsidR="00952BE3">
        <w:rPr>
          <w:lang w:val="en-US" w:eastAsia="en-US"/>
        </w:rPr>
        <w:t>generating</w:t>
      </w:r>
      <w:r>
        <w:rPr>
          <w:lang w:val="en-US" w:eastAsia="en-US"/>
        </w:rPr>
        <w:t xml:space="preserve"> plots and </w:t>
      </w:r>
    </w:p>
    <w:p w14:paraId="565B09A8" w14:textId="7A55B542" w:rsidR="00A85301" w:rsidRDefault="00A85301" w:rsidP="00A85301">
      <w:pPr>
        <w:rPr>
          <w:lang w:val="en-US" w:eastAsia="en-US"/>
        </w:rPr>
      </w:pPr>
      <w:r>
        <w:rPr>
          <w:lang w:val="en-US" w:eastAsia="en-US"/>
        </w:rPr>
        <w:lastRenderedPageBreak/>
        <w:t xml:space="preserve">tables for parameter estimation, fitting the data to the models, </w:t>
      </w:r>
      <w:r w:rsidR="00952BE3">
        <w:rPr>
          <w:lang w:val="en-US" w:eastAsia="en-US"/>
        </w:rPr>
        <w:t>producing diagnostic outputs for model analysis, creating forecast and cross validation results plots, running auto-ARIMA and auto-SARIMA, and file handling due to a complex directory structure.</w:t>
      </w:r>
      <w:r w:rsidR="00B41CF2">
        <w:rPr>
          <w:lang w:val="en-US" w:eastAsia="en-US"/>
        </w:rPr>
        <w:t xml:space="preserve"> The output from the module </w:t>
      </w:r>
      <w:r w:rsidR="006D0AE2">
        <w:rPr>
          <w:lang w:val="en-US" w:eastAsia="en-US"/>
        </w:rPr>
        <w:t>is the following: ACF and PACF plots, ADF results table, auto-ARIMA and auto-SARIMA results, cross validation plots and results tables, decomposition plots, diagnostic plots including residual plots, histograms, Q-Q plots, and correlogram plots, and forecasting results plots and tables. Where applicable the resulting files are organized based on modeling method, model type, and forecasting method</w:t>
      </w:r>
      <w:r w:rsidR="00343989">
        <w:rPr>
          <w:lang w:val="en-US" w:eastAsia="en-US"/>
        </w:rPr>
        <w:t>. Since one of the goals of this study was to compare time series models, aggregation methods, forecasting types, and selecting optimal parameters based on varying metrics, a more automated process was needed to decrease the complexity and time involved.</w:t>
      </w:r>
    </w:p>
    <w:p w14:paraId="366AEFFE" w14:textId="77777777" w:rsidR="00850145" w:rsidRDefault="00850145" w:rsidP="00A85301">
      <w:pPr>
        <w:rPr>
          <w:lang w:val="en-US" w:eastAsia="en-US"/>
        </w:rPr>
      </w:pPr>
    </w:p>
    <w:p w14:paraId="01154023" w14:textId="50DC2C58" w:rsidR="00850145" w:rsidRDefault="00850145" w:rsidP="00850145">
      <w:pPr>
        <w:pStyle w:val="ASMScJSubsection"/>
        <w:numPr>
          <w:ilvl w:val="0"/>
          <w:numId w:val="23"/>
        </w:numPr>
      </w:pPr>
      <w:r>
        <w:t>Model Comparison</w:t>
      </w:r>
    </w:p>
    <w:p w14:paraId="42B6B9E7" w14:textId="77777777" w:rsidR="00850145" w:rsidRDefault="00850145" w:rsidP="00850145">
      <w:pPr>
        <w:rPr>
          <w:lang w:val="en-US" w:eastAsia="en-US"/>
        </w:rPr>
      </w:pPr>
    </w:p>
    <w:p w14:paraId="3651F641" w14:textId="2635E626" w:rsidR="000B66E6" w:rsidRDefault="00850145" w:rsidP="00277A07">
      <w:pPr>
        <w:rPr>
          <w:lang w:val="en-US" w:eastAsia="en-US"/>
        </w:rPr>
      </w:pPr>
      <w:r>
        <w:rPr>
          <w:lang w:val="en-US" w:eastAsia="en-US"/>
        </w:rPr>
        <w:t xml:space="preserve">     The process used to determine optimal hyper-parameters can be summarized by the following: parameter selection using ACF, PACF, and ADF results, parameter refinement using Box-Jenkins methodology, and an automated process</w:t>
      </w:r>
      <w:r w:rsidR="00235D90">
        <w:rPr>
          <w:lang w:val="en-US" w:eastAsia="en-US"/>
        </w:rPr>
        <w:t xml:space="preserve"> </w:t>
      </w:r>
      <w:r>
        <w:rPr>
          <w:lang w:val="en-US" w:eastAsia="en-US"/>
        </w:rPr>
        <w:t>that iterates through a range of parameters configurated by user input then determine</w:t>
      </w:r>
      <w:r w:rsidR="009A72B3">
        <w:rPr>
          <w:lang w:val="en-US" w:eastAsia="en-US"/>
        </w:rPr>
        <w:t>s</w:t>
      </w:r>
      <w:r>
        <w:rPr>
          <w:lang w:val="en-US" w:eastAsia="en-US"/>
        </w:rPr>
        <w:t xml:space="preserve"> model order based on metric results. </w:t>
      </w:r>
      <w:r w:rsidR="008D6ED0">
        <w:rPr>
          <w:lang w:val="en-US" w:eastAsia="en-US"/>
        </w:rPr>
        <w:t>The metrics used in the auto-</w:t>
      </w:r>
      <w:proofErr w:type="gramStart"/>
      <w:r w:rsidR="008D6ED0">
        <w:rPr>
          <w:lang w:val="en-US" w:eastAsia="en-US"/>
        </w:rPr>
        <w:t>ARIMA</w:t>
      </w:r>
      <w:proofErr w:type="gramEnd"/>
      <w:r w:rsidR="008D6ED0">
        <w:rPr>
          <w:lang w:val="en-US" w:eastAsia="en-US"/>
        </w:rPr>
        <w:t xml:space="preserve"> and auto-SARIMA class were MAPE, AIC, and RMSE. The top models for each metric were determined and then analyzed for performance.</w:t>
      </w:r>
      <w:r w:rsidR="00842253">
        <w:rPr>
          <w:lang w:val="en-US" w:eastAsia="en-US"/>
        </w:rPr>
        <w:t xml:space="preserve"> </w:t>
      </w:r>
      <w:r w:rsidR="008D6ED0">
        <w:rPr>
          <w:lang w:val="en-US" w:eastAsia="en-US"/>
        </w:rPr>
        <w:t xml:space="preserve">As mentioned previously, </w:t>
      </w:r>
      <w:r w:rsidR="00926A83">
        <w:rPr>
          <w:lang w:val="en-US" w:eastAsia="en-US"/>
        </w:rPr>
        <w:t>time interval had a significant impact on which model performed better</w:t>
      </w:r>
      <w:r w:rsidR="009A72B3">
        <w:rPr>
          <w:lang w:val="en-US" w:eastAsia="en-US"/>
        </w:rPr>
        <w:t xml:space="preserve">, ARIMA or SARIMA, </w:t>
      </w:r>
      <w:r w:rsidR="00926A83">
        <w:rPr>
          <w:lang w:val="en-US" w:eastAsia="en-US"/>
        </w:rPr>
        <w:t xml:space="preserve">for each dataset. </w:t>
      </w:r>
      <w:r w:rsidR="009A72B3">
        <w:rPr>
          <w:lang w:val="en-US" w:eastAsia="en-US"/>
        </w:rPr>
        <w:t xml:space="preserve">This is directly impacted by the season of the data, which was a yearly pattern for the streamflow data. </w:t>
      </w:r>
      <w:r w:rsidR="00926A83">
        <w:rPr>
          <w:lang w:val="en-US" w:eastAsia="en-US"/>
        </w:rPr>
        <w:t>It was also noticed that parameter selection based on MAPE values was the best predictor for overall model performance. However, this metric gives insight to model performance based on a comparison between the forecast results and observations, unlike AIC which only needs the data to be fitted to the model.</w:t>
      </w:r>
      <w:r w:rsidR="009A72B3">
        <w:rPr>
          <w:lang w:val="en-US" w:eastAsia="en-US"/>
        </w:rPr>
        <w:t xml:space="preserve"> Since rolling forecasting can take a significantly greater amount of time than non-rolling forecasting, MAPE and RMSE </w:t>
      </w:r>
      <w:r w:rsidR="000012CB">
        <w:rPr>
          <w:lang w:val="en-US" w:eastAsia="en-US"/>
        </w:rPr>
        <w:t>values</w:t>
      </w:r>
      <w:r w:rsidR="009A72B3">
        <w:rPr>
          <w:lang w:val="en-US" w:eastAsia="en-US"/>
        </w:rPr>
        <w:t xml:space="preserve"> from the in-sample non-rolling forecast results were used for parameter selection.</w:t>
      </w:r>
    </w:p>
    <w:p w14:paraId="5AC4EC00" w14:textId="77777777" w:rsidR="000B66E6" w:rsidRDefault="000B66E6" w:rsidP="00277A07">
      <w:pPr>
        <w:rPr>
          <w:lang w:val="en-US" w:eastAsia="en-US"/>
        </w:rPr>
      </w:pPr>
    </w:p>
    <w:p w14:paraId="2ADEFA9E" w14:textId="323282E4" w:rsidR="000B66E6" w:rsidRDefault="000B66E6" w:rsidP="000B66E6">
      <w:pPr>
        <w:pStyle w:val="ASMScJSection"/>
      </w:pPr>
      <w:r>
        <w:t>RESULTS</w:t>
      </w:r>
    </w:p>
    <w:p w14:paraId="597F2D5D" w14:textId="77777777" w:rsidR="000B66E6" w:rsidRPr="000B66E6" w:rsidRDefault="000B66E6" w:rsidP="000B66E6"/>
    <w:p w14:paraId="71EF4592" w14:textId="6F44E980" w:rsidR="008B101F" w:rsidRDefault="000B66E6" w:rsidP="00277A07">
      <w:pPr>
        <w:rPr>
          <w:lang w:eastAsia="en-MY"/>
        </w:rPr>
      </w:pPr>
      <w:r>
        <w:rPr>
          <w:lang w:eastAsia="en-MY"/>
        </w:rPr>
        <w:t xml:space="preserve">     </w:t>
      </w:r>
      <w:r w:rsidR="008B101F">
        <w:rPr>
          <w:lang w:eastAsia="en-MY"/>
        </w:rPr>
        <w:t xml:space="preserve">The primary goal of this study was to discover a model that could accurately forecast streamflow </w:t>
      </w:r>
      <w:r w:rsidR="00D72C50">
        <w:rPr>
          <w:lang w:eastAsia="en-MY"/>
        </w:rPr>
        <w:t xml:space="preserve">values in the range of 1 to 5 days </w:t>
      </w:r>
      <w:r w:rsidR="00D043E3">
        <w:rPr>
          <w:lang w:eastAsia="en-MY"/>
        </w:rPr>
        <w:t>for streams located in the southern Appalachian Mountain range with specific attributes</w:t>
      </w:r>
      <w:r w:rsidR="00235D90">
        <w:rPr>
          <w:lang w:eastAsia="en-MY"/>
        </w:rPr>
        <w:t xml:space="preserve"> described below</w:t>
      </w:r>
      <w:r w:rsidR="00D043E3">
        <w:rPr>
          <w:lang w:eastAsia="en-MY"/>
        </w:rPr>
        <w:t xml:space="preserve">. The variables that most accurately define a stretch of </w:t>
      </w:r>
      <w:r w:rsidR="00FA696E">
        <w:rPr>
          <w:lang w:eastAsia="en-MY"/>
        </w:rPr>
        <w:t xml:space="preserve"> river used for whitewater recreation are gradient, topography, and size. The Russell Fork Gorge has a gradient of roughly 140 feet per mile(fpm), and the steep mountainous terrain provides </w:t>
      </w:r>
      <w:r w:rsidR="009A3EB8">
        <w:rPr>
          <w:lang w:eastAsia="en-MY"/>
        </w:rPr>
        <w:t>a large surface area where rainfall is quickly deposited into narrow streams. Many rivers and creeks with these specific attribues can be found in the mountains of Kentucky, West Virginia, Tenessee, and North Carolina. Other useful applications for streamflow forecasting in these areas are flood control and emergency management. For this purpose the models with the best performance are highlighted</w:t>
      </w:r>
      <w:r w:rsidR="001215FB">
        <w:rPr>
          <w:lang w:eastAsia="en-MY"/>
        </w:rPr>
        <w:t xml:space="preserve"> in the results</w:t>
      </w:r>
      <w:r w:rsidR="009A3EB8">
        <w:rPr>
          <w:lang w:eastAsia="en-MY"/>
        </w:rPr>
        <w:t xml:space="preserve">. </w:t>
      </w:r>
    </w:p>
    <w:p w14:paraId="781EDFAD" w14:textId="48B6E32B" w:rsidR="004F07DD" w:rsidRDefault="004F07DD" w:rsidP="00277A07">
      <w:pPr>
        <w:rPr>
          <w:lang w:eastAsia="en-MY"/>
        </w:rPr>
      </w:pPr>
      <w:r>
        <w:rPr>
          <w:lang w:eastAsia="en-MY"/>
        </w:rPr>
        <w:t xml:space="preserve">     Another focus in this study was to analyze model performance and determine which factors outside of hyperparameter values were the most important to take into consideration. The model attributes examined were time interval, data aggregation method, forecasting method, and which metric was most useful for parameter tuning. The results cooresponding to these were collected and are presented </w:t>
      </w:r>
      <w:r w:rsidR="001215FB">
        <w:rPr>
          <w:lang w:eastAsia="en-MY"/>
        </w:rPr>
        <w:t xml:space="preserve">in the discussion </w:t>
      </w:r>
      <w:r>
        <w:rPr>
          <w:lang w:eastAsia="en-MY"/>
        </w:rPr>
        <w:t>below.</w:t>
      </w:r>
    </w:p>
    <w:p w14:paraId="4832BD62" w14:textId="615B3F22" w:rsidR="001215FB" w:rsidRDefault="001215FB" w:rsidP="00277A07">
      <w:pPr>
        <w:rPr>
          <w:lang w:eastAsia="en-MY"/>
        </w:rPr>
      </w:pPr>
    </w:p>
    <w:p w14:paraId="4C0C8603" w14:textId="77777777" w:rsidR="001215FB" w:rsidRDefault="001215FB" w:rsidP="001215FB">
      <w:pPr>
        <w:pStyle w:val="ASMScJSubsection"/>
        <w:numPr>
          <w:ilvl w:val="0"/>
          <w:numId w:val="36"/>
        </w:numPr>
      </w:pPr>
      <w:r>
        <w:t>Data Collection</w:t>
      </w:r>
    </w:p>
    <w:p w14:paraId="6DA7FB75" w14:textId="77777777" w:rsidR="001215FB" w:rsidRPr="001215FB" w:rsidRDefault="001215FB" w:rsidP="001215FB">
      <w:pPr>
        <w:rPr>
          <w:lang w:val="en-US" w:eastAsia="en-US"/>
        </w:rPr>
      </w:pPr>
    </w:p>
    <w:p w14:paraId="00617B78" w14:textId="77777777" w:rsidR="00235D90" w:rsidRDefault="001215FB" w:rsidP="00277A07">
      <w:pPr>
        <w:rPr>
          <w:lang w:eastAsia="en-MY"/>
        </w:rPr>
        <w:sectPr w:rsidR="00235D90" w:rsidSect="00235D90">
          <w:footerReference w:type="first" r:id="rId34"/>
          <w:type w:val="continuous"/>
          <w:pgSz w:w="11920" w:h="16840"/>
          <w:pgMar w:top="1181" w:right="1037" w:bottom="1181" w:left="1037" w:header="720" w:footer="720" w:gutter="0"/>
          <w:pgNumType w:chapStyle="1"/>
          <w:cols w:num="2" w:space="198"/>
          <w:noEndnote/>
          <w:titlePg/>
          <w:docGrid w:linePitch="299"/>
        </w:sectPr>
      </w:pPr>
      <w:r>
        <w:rPr>
          <w:lang w:eastAsia="en-MY"/>
        </w:rPr>
        <w:t xml:space="preserve">     Important characteristics to mention about the stramflow data collected from the U.S. G</w:t>
      </w:r>
      <w:r w:rsidR="00765D31">
        <w:rPr>
          <w:lang w:eastAsia="en-MY"/>
        </w:rPr>
        <w:t>e</w:t>
      </w:r>
      <w:r>
        <w:rPr>
          <w:lang w:eastAsia="en-MY"/>
        </w:rPr>
        <w:t xml:space="preserve">ological Survey (USGS) </w:t>
      </w:r>
      <w:r w:rsidR="007203D8">
        <w:rPr>
          <w:lang w:eastAsia="en-MY"/>
        </w:rPr>
        <w:t>between</w:t>
      </w:r>
      <w:r>
        <w:rPr>
          <w:lang w:eastAsia="en-MY"/>
        </w:rPr>
        <w:t xml:space="preserve"> January 1, 2013 – December 31, 2022 can be summarized as follows</w:t>
      </w:r>
      <w:r w:rsidR="007203D8">
        <w:rPr>
          <w:lang w:eastAsia="en-MY"/>
        </w:rPr>
        <w:t xml:space="preserve">. The streamflow measured in cubic feet per second (cfs) is noticed to have a range from 40cfs – 26,326 cfs, with the mean being 736cfs. Due to the infrequent nature of values above </w:t>
      </w:r>
      <w:r w:rsidR="00A52FE1">
        <w:rPr>
          <w:lang w:eastAsia="en-MY"/>
        </w:rPr>
        <w:t>800cfs, the 75th percentile value, and high values for standard deviation, 1150, and variance, 1,313,883, it is expected to have outliers that negatively affect model performance Figure 4.</w:t>
      </w:r>
      <w:r w:rsidR="00842253">
        <w:rPr>
          <w:lang w:eastAsia="en-MY"/>
        </w:rPr>
        <w:t xml:space="preserve"> </w:t>
      </w:r>
      <w:r w:rsidR="009A385A">
        <w:rPr>
          <w:lang w:eastAsia="en-MY"/>
        </w:rPr>
        <w:t>Since these peaks can be explained and are necessary to include in the model, no outliers were removed.</w:t>
      </w:r>
      <w:r w:rsidR="00842253">
        <w:rPr>
          <w:lang w:eastAsia="en-MY"/>
        </w:rPr>
        <w:t xml:space="preserve"> A seasonal trend that repeats yearly can be noticed in the line plots of the 10 year streamflow data</w:t>
      </w:r>
      <w:r w:rsidR="008C6ABE">
        <w:rPr>
          <w:lang w:eastAsia="en-MY"/>
        </w:rPr>
        <w:t>,</w:t>
      </w:r>
      <w:r w:rsidR="00842253">
        <w:rPr>
          <w:lang w:eastAsia="en-MY"/>
        </w:rPr>
        <w:t xml:space="preserve"> </w:t>
      </w:r>
    </w:p>
    <w:p w14:paraId="31FE9A29" w14:textId="70357CC9" w:rsidR="0020623B" w:rsidRDefault="00842253" w:rsidP="00277A07">
      <w:pPr>
        <w:rPr>
          <w:lang w:eastAsia="en-MY"/>
        </w:rPr>
      </w:pPr>
      <w:r>
        <w:rPr>
          <w:lang w:eastAsia="en-MY"/>
        </w:rPr>
        <w:lastRenderedPageBreak/>
        <w:t>Figure 11</w:t>
      </w:r>
      <w:r w:rsidR="008C6ABE">
        <w:rPr>
          <w:lang w:eastAsia="en-MY"/>
        </w:rPr>
        <w:t>, with most streamflow occuring during the months of January-May, August, and October. By examin</w:t>
      </w:r>
      <w:r w:rsidR="009F18DE">
        <w:rPr>
          <w:lang w:eastAsia="en-MY"/>
        </w:rPr>
        <w:t>in</w:t>
      </w:r>
      <w:r w:rsidR="008C6ABE">
        <w:rPr>
          <w:lang w:eastAsia="en-MY"/>
        </w:rPr>
        <w:t xml:space="preserve">g </w:t>
      </w:r>
      <w:r w:rsidR="00765D31">
        <w:rPr>
          <w:lang w:eastAsia="en-MY"/>
        </w:rPr>
        <w:t>dam release from the John W. Flannagas dam, it was noticed a majority of the flow recorded in the months of August and October were due to a decrease in lake level rather than natural precipitation which accounts for a majority of the flow from January-May during each season. This suggests multiple models may be necessary for more accurate forecasts.</w:t>
      </w:r>
    </w:p>
    <w:p w14:paraId="51772B2B" w14:textId="1FA54686" w:rsidR="0020623B" w:rsidRDefault="0020623B" w:rsidP="0020623B">
      <w:pPr>
        <w:pStyle w:val="ASMScJSubsection"/>
        <w:numPr>
          <w:ilvl w:val="0"/>
          <w:numId w:val="36"/>
        </w:numPr>
      </w:pPr>
      <w:r>
        <w:t>Determining Stationarity</w:t>
      </w:r>
    </w:p>
    <w:p w14:paraId="50B52C73" w14:textId="77777777" w:rsidR="0020623B" w:rsidRDefault="0020623B" w:rsidP="00277A07">
      <w:pPr>
        <w:rPr>
          <w:lang w:eastAsia="en-MY"/>
        </w:rPr>
      </w:pPr>
    </w:p>
    <w:p w14:paraId="68AC1B1D" w14:textId="77777777" w:rsidR="00137357" w:rsidRDefault="00765D31" w:rsidP="00277A07">
      <w:pPr>
        <w:rPr>
          <w:lang w:eastAsia="en-MY"/>
        </w:rPr>
        <w:sectPr w:rsidR="00137357" w:rsidSect="003B6DD9">
          <w:type w:val="continuous"/>
          <w:pgSz w:w="11920" w:h="16840"/>
          <w:pgMar w:top="1181" w:right="1037" w:bottom="1181" w:left="1037" w:header="720" w:footer="720" w:gutter="0"/>
          <w:pgNumType w:chapStyle="1"/>
          <w:cols w:num="2" w:space="198"/>
          <w:noEndnote/>
          <w:titlePg/>
          <w:docGrid w:linePitch="299"/>
        </w:sectPr>
      </w:pPr>
      <w:r>
        <w:rPr>
          <w:lang w:eastAsia="en-MY"/>
        </w:rPr>
        <w:t xml:space="preserve">     </w:t>
      </w:r>
      <w:r w:rsidR="00214C2D">
        <w:rPr>
          <w:lang w:eastAsia="en-MY"/>
        </w:rPr>
        <w:t>The</w:t>
      </w:r>
      <w:r>
        <w:rPr>
          <w:lang w:eastAsia="en-MY"/>
        </w:rPr>
        <w:t xml:space="preserve"> plots in figure 11. suggest the </w:t>
      </w:r>
      <w:r w:rsidR="00214C2D">
        <w:rPr>
          <w:lang w:eastAsia="en-MY"/>
        </w:rPr>
        <w:t xml:space="preserve">mean and variance are consistent throughout the dataset, with the exception </w:t>
      </w:r>
      <w:r w:rsidR="009B50F2">
        <w:rPr>
          <w:lang w:eastAsia="en-MY"/>
        </w:rPr>
        <w:t>of the years ranging from 2018 – 2020. This implies the data could be stationary, but the cyclical nature most apparent in the datasets with a greater interval difference could point towards non-stationarity. The predictability of these cycles are difficult to determine through visual examination of a line plot</w:t>
      </w:r>
      <w:r w:rsidR="0020623B">
        <w:rPr>
          <w:lang w:eastAsia="en-MY"/>
        </w:rPr>
        <w:t xml:space="preserve"> and other tests were performed</w:t>
      </w:r>
      <w:r w:rsidR="009B50F2">
        <w:rPr>
          <w:lang w:eastAsia="en-MY"/>
        </w:rPr>
        <w:t>.</w:t>
      </w:r>
    </w:p>
    <w:p w14:paraId="22DAFA67" w14:textId="352301DA" w:rsidR="00765D31" w:rsidRDefault="00765D31" w:rsidP="00277A07">
      <w:pPr>
        <w:rPr>
          <w:lang w:eastAsia="en-MY"/>
        </w:rPr>
      </w:pPr>
    </w:p>
    <w:p w14:paraId="159C9175" w14:textId="77777777" w:rsidR="000A3433" w:rsidRDefault="000A3433" w:rsidP="000A3433">
      <w:pPr>
        <w:jc w:val="left"/>
        <w:rPr>
          <w:lang w:eastAsia="en-MY"/>
        </w:rPr>
      </w:pPr>
    </w:p>
    <w:p w14:paraId="42A4A2B6" w14:textId="19A62315" w:rsidR="004F07DD" w:rsidRDefault="008E442D" w:rsidP="000A3433">
      <w:pPr>
        <w:jc w:val="center"/>
        <w:rPr>
          <w:lang w:eastAsia="en-MY"/>
        </w:rPr>
      </w:pPr>
      <w:r>
        <w:rPr>
          <w:lang w:eastAsia="en-MY"/>
        </w:rPr>
        <w:t>a.</w:t>
      </w:r>
      <w:r w:rsidR="008B5EED">
        <w:rPr>
          <w:noProof/>
          <w:lang w:eastAsia="en-MY"/>
        </w:rPr>
        <w:drawing>
          <wp:inline distT="0" distB="0" distL="0" distR="0" wp14:anchorId="0B1D1DA1" wp14:editId="6CB634BB">
            <wp:extent cx="4606506" cy="1327331"/>
            <wp:effectExtent l="0" t="0" r="3810" b="6350"/>
            <wp:docPr id="1676536398" name="Picture 9" descr="A picture containing line,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36398" name="Picture 9" descr="A picture containing line, plot, screenshot, 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6578" cy="1338878"/>
                    </a:xfrm>
                    <a:prstGeom prst="rect">
                      <a:avLst/>
                    </a:prstGeom>
                    <a:noFill/>
                    <a:ln>
                      <a:noFill/>
                    </a:ln>
                  </pic:spPr>
                </pic:pic>
              </a:graphicData>
            </a:graphic>
          </wp:inline>
        </w:drawing>
      </w:r>
    </w:p>
    <w:p w14:paraId="1E6C7876" w14:textId="58A22C61" w:rsidR="008B5EED" w:rsidRDefault="008E442D" w:rsidP="000A3433">
      <w:pPr>
        <w:jc w:val="center"/>
        <w:rPr>
          <w:lang w:eastAsia="en-MY"/>
        </w:rPr>
      </w:pPr>
      <w:r>
        <w:rPr>
          <w:lang w:eastAsia="en-MY"/>
        </w:rPr>
        <w:t>b.</w:t>
      </w:r>
      <w:r w:rsidR="008B5EED">
        <w:rPr>
          <w:noProof/>
          <w:lang w:eastAsia="en-MY"/>
        </w:rPr>
        <w:drawing>
          <wp:inline distT="0" distB="0" distL="0" distR="0" wp14:anchorId="395CA13D" wp14:editId="6AD1142A">
            <wp:extent cx="4640390" cy="1337094"/>
            <wp:effectExtent l="0" t="0" r="8255" b="0"/>
            <wp:docPr id="1652023987" name="Picture 3" descr="A picture containing line,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23987" name="Picture 3" descr="A picture containing line, plot, screenshot, 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5932" cy="1341572"/>
                    </a:xfrm>
                    <a:prstGeom prst="rect">
                      <a:avLst/>
                    </a:prstGeom>
                    <a:noFill/>
                    <a:ln>
                      <a:noFill/>
                    </a:ln>
                  </pic:spPr>
                </pic:pic>
              </a:graphicData>
            </a:graphic>
          </wp:inline>
        </w:drawing>
      </w:r>
    </w:p>
    <w:p w14:paraId="4C12573A" w14:textId="2BD2C4F0" w:rsidR="008B5EED" w:rsidRDefault="008E442D" w:rsidP="000A3433">
      <w:pPr>
        <w:jc w:val="center"/>
        <w:rPr>
          <w:lang w:eastAsia="en-MY"/>
        </w:rPr>
      </w:pPr>
      <w:r>
        <w:rPr>
          <w:lang w:eastAsia="en-MY"/>
        </w:rPr>
        <w:t>c.</w:t>
      </w:r>
      <w:r w:rsidR="008B5EED">
        <w:rPr>
          <w:noProof/>
          <w:lang w:eastAsia="en-MY"/>
        </w:rPr>
        <w:drawing>
          <wp:inline distT="0" distB="0" distL="0" distR="0" wp14:anchorId="4FCA851A" wp14:editId="1718FE24">
            <wp:extent cx="4640393" cy="1337095"/>
            <wp:effectExtent l="0" t="0" r="8255" b="0"/>
            <wp:docPr id="1851019576" name="Picture 4" descr="A picture containing line,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019576" name="Picture 4" descr="A picture containing line, plot, screenshot, 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58699" cy="1342370"/>
                    </a:xfrm>
                    <a:prstGeom prst="rect">
                      <a:avLst/>
                    </a:prstGeom>
                    <a:noFill/>
                    <a:ln>
                      <a:noFill/>
                    </a:ln>
                  </pic:spPr>
                </pic:pic>
              </a:graphicData>
            </a:graphic>
          </wp:inline>
        </w:drawing>
      </w:r>
    </w:p>
    <w:p w14:paraId="39B17096" w14:textId="77480E82" w:rsidR="008B5EED" w:rsidRDefault="008E442D" w:rsidP="000A3433">
      <w:pPr>
        <w:jc w:val="center"/>
        <w:rPr>
          <w:lang w:eastAsia="en-MY"/>
        </w:rPr>
      </w:pPr>
      <w:r>
        <w:rPr>
          <w:lang w:eastAsia="en-MY"/>
        </w:rPr>
        <w:t>d.</w:t>
      </w:r>
      <w:r w:rsidR="008B5EED">
        <w:rPr>
          <w:noProof/>
          <w:lang w:eastAsia="en-MY"/>
        </w:rPr>
        <w:drawing>
          <wp:inline distT="0" distB="0" distL="0" distR="0" wp14:anchorId="4DEC3E50" wp14:editId="15579637">
            <wp:extent cx="4606505" cy="1327330"/>
            <wp:effectExtent l="0" t="0" r="3810" b="6350"/>
            <wp:docPr id="1408006690" name="Picture 5" descr="A picture containing line,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06690" name="Picture 5" descr="A picture containing line, plot, screenshot, 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41642" cy="1337454"/>
                    </a:xfrm>
                    <a:prstGeom prst="rect">
                      <a:avLst/>
                    </a:prstGeom>
                    <a:noFill/>
                    <a:ln>
                      <a:noFill/>
                    </a:ln>
                  </pic:spPr>
                </pic:pic>
              </a:graphicData>
            </a:graphic>
          </wp:inline>
        </w:drawing>
      </w:r>
    </w:p>
    <w:p w14:paraId="2D2B9B18" w14:textId="13FDFBBF" w:rsidR="008B5EED" w:rsidRDefault="008E442D" w:rsidP="000A3433">
      <w:pPr>
        <w:jc w:val="center"/>
        <w:rPr>
          <w:lang w:eastAsia="en-MY"/>
        </w:rPr>
      </w:pPr>
      <w:r>
        <w:rPr>
          <w:lang w:eastAsia="en-MY"/>
        </w:rPr>
        <w:lastRenderedPageBreak/>
        <w:t>e.</w:t>
      </w:r>
      <w:r w:rsidR="008B5EED">
        <w:rPr>
          <w:noProof/>
          <w:lang w:eastAsia="en-MY"/>
        </w:rPr>
        <w:drawing>
          <wp:inline distT="0" distB="0" distL="0" distR="0" wp14:anchorId="38732FF1" wp14:editId="70A8D019">
            <wp:extent cx="4597879" cy="1332470"/>
            <wp:effectExtent l="0" t="0" r="0" b="1270"/>
            <wp:docPr id="427546862" name="Picture 6" descr="A picture containing text, line,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46862" name="Picture 6" descr="A picture containing text, line, plot, fon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6259" cy="1340694"/>
                    </a:xfrm>
                    <a:prstGeom prst="rect">
                      <a:avLst/>
                    </a:prstGeom>
                    <a:noFill/>
                    <a:ln>
                      <a:noFill/>
                    </a:ln>
                  </pic:spPr>
                </pic:pic>
              </a:graphicData>
            </a:graphic>
          </wp:inline>
        </w:drawing>
      </w:r>
    </w:p>
    <w:p w14:paraId="66A00FB6" w14:textId="1540EB05" w:rsidR="008B5EED" w:rsidRDefault="008E442D" w:rsidP="000A3433">
      <w:pPr>
        <w:jc w:val="center"/>
        <w:rPr>
          <w:lang w:eastAsia="en-MY"/>
        </w:rPr>
      </w:pPr>
      <w:r>
        <w:rPr>
          <w:lang w:eastAsia="en-MY"/>
        </w:rPr>
        <w:t>f.</w:t>
      </w:r>
      <w:r w:rsidR="008B5EED">
        <w:rPr>
          <w:noProof/>
          <w:lang w:eastAsia="en-MY"/>
        </w:rPr>
        <w:drawing>
          <wp:inline distT="0" distB="0" distL="0" distR="0" wp14:anchorId="1432CFC0" wp14:editId="712E5600">
            <wp:extent cx="4584070" cy="1328468"/>
            <wp:effectExtent l="0" t="0" r="6985" b="5080"/>
            <wp:docPr id="400501397" name="Picture 7" descr="A picture containing text, line, handwriting,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501397" name="Picture 7" descr="A picture containing text, line, handwriting, fon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0876" cy="1336236"/>
                    </a:xfrm>
                    <a:prstGeom prst="rect">
                      <a:avLst/>
                    </a:prstGeom>
                    <a:noFill/>
                    <a:ln>
                      <a:noFill/>
                    </a:ln>
                  </pic:spPr>
                </pic:pic>
              </a:graphicData>
            </a:graphic>
          </wp:inline>
        </w:drawing>
      </w:r>
    </w:p>
    <w:p w14:paraId="47EEA6AB" w14:textId="5C720A87" w:rsidR="008B5EED" w:rsidRDefault="008E442D" w:rsidP="000A3433">
      <w:pPr>
        <w:jc w:val="center"/>
        <w:rPr>
          <w:lang w:eastAsia="en-MY"/>
        </w:rPr>
      </w:pPr>
      <w:r>
        <w:rPr>
          <w:lang w:eastAsia="en-MY"/>
        </w:rPr>
        <w:t>g.</w:t>
      </w:r>
      <w:r w:rsidR="008B5EED">
        <w:rPr>
          <w:noProof/>
          <w:lang w:eastAsia="en-MY"/>
        </w:rPr>
        <w:drawing>
          <wp:inline distT="0" distB="0" distL="0" distR="0" wp14:anchorId="70EE987A" wp14:editId="6EA71470">
            <wp:extent cx="4554301" cy="1319841"/>
            <wp:effectExtent l="0" t="0" r="0" b="0"/>
            <wp:docPr id="778540489" name="Picture 8" descr="A picture containing text, line, handwriting,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40489" name="Picture 8" descr="A picture containing text, line, handwriting, fon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89968" cy="1330177"/>
                    </a:xfrm>
                    <a:prstGeom prst="rect">
                      <a:avLst/>
                    </a:prstGeom>
                    <a:noFill/>
                    <a:ln>
                      <a:noFill/>
                    </a:ln>
                  </pic:spPr>
                </pic:pic>
              </a:graphicData>
            </a:graphic>
          </wp:inline>
        </w:drawing>
      </w:r>
    </w:p>
    <w:p w14:paraId="37634027" w14:textId="135ED087" w:rsidR="003F27BF" w:rsidRDefault="003F27BF" w:rsidP="003F27BF">
      <w:pPr>
        <w:jc w:val="center"/>
      </w:pPr>
      <w:r>
        <w:t xml:space="preserve">Figure 11. Line plots representing the data at differing time intervals: </w:t>
      </w:r>
      <w:r w:rsidR="008E442D">
        <w:t xml:space="preserve">(a) </w:t>
      </w:r>
      <w:r>
        <w:t xml:space="preserve">1-hour, </w:t>
      </w:r>
      <w:r w:rsidR="008E442D">
        <w:t xml:space="preserve">(b) </w:t>
      </w:r>
      <w:r>
        <w:t xml:space="preserve">6-hour, </w:t>
      </w:r>
      <w:r w:rsidR="008E442D">
        <w:t xml:space="preserve">(c) </w:t>
      </w:r>
      <w:r>
        <w:t xml:space="preserve">12-hour, </w:t>
      </w:r>
      <w:r w:rsidR="008E442D">
        <w:t xml:space="preserve">(d) </w:t>
      </w:r>
      <w:r>
        <w:t xml:space="preserve">1-day, </w:t>
      </w:r>
      <w:r w:rsidR="008E442D">
        <w:t xml:space="preserve">(e) </w:t>
      </w:r>
      <w:r>
        <w:t xml:space="preserve">7-day, </w:t>
      </w:r>
      <w:r w:rsidR="008E442D">
        <w:t xml:space="preserve">(f) </w:t>
      </w:r>
      <w:r>
        <w:t xml:space="preserve">14-day, and </w:t>
      </w:r>
      <w:r w:rsidR="008E442D">
        <w:t xml:space="preserve">(g) </w:t>
      </w:r>
      <w:r>
        <w:t>1-month</w:t>
      </w:r>
      <w:r w:rsidR="008E442D">
        <w:t xml:space="preserve"> for the period between (01/01/2013 – 12/31/2022).</w:t>
      </w:r>
    </w:p>
    <w:p w14:paraId="022499DF" w14:textId="77777777" w:rsidR="008E442D" w:rsidRDefault="008E442D" w:rsidP="0020623B">
      <w:pPr>
        <w:rPr>
          <w:lang w:eastAsia="en-MY"/>
        </w:rPr>
      </w:pPr>
    </w:p>
    <w:p w14:paraId="0AA84F4B" w14:textId="3CC56A92" w:rsidR="0020623B" w:rsidRDefault="0020623B" w:rsidP="0020623B">
      <w:pPr>
        <w:rPr>
          <w:lang w:eastAsia="en-MY"/>
        </w:rPr>
      </w:pPr>
      <w:r>
        <w:rPr>
          <w:lang w:eastAsia="en-MY"/>
        </w:rPr>
        <w:t xml:space="preserve">     The ADF unit root test was performed on each dataset with results summarized in Figure 12. The only dataset where the presence of a unit root could be observed</w:t>
      </w:r>
      <w:r w:rsidR="000B66E6">
        <w:rPr>
          <w:lang w:eastAsia="en-MY"/>
        </w:rPr>
        <w:t>,</w:t>
      </w:r>
      <w:r>
        <w:rPr>
          <w:lang w:eastAsia="en-MY"/>
        </w:rPr>
        <w:t xml:space="preserve"> and the null hypothesis could not be rejected</w:t>
      </w:r>
      <w:r w:rsidR="000B66E6">
        <w:rPr>
          <w:lang w:eastAsia="en-MY"/>
        </w:rPr>
        <w:t>,</w:t>
      </w:r>
      <w:r>
        <w:rPr>
          <w:lang w:eastAsia="en-MY"/>
        </w:rPr>
        <w:t xml:space="preserve"> was the 1-month-mean dataset.</w:t>
      </w:r>
      <w:r w:rsidR="009A40FD">
        <w:rPr>
          <w:lang w:eastAsia="en-MY"/>
        </w:rPr>
        <w:t xml:space="preserve"> Autocorrelation plots were then created for each time interval</w:t>
      </w:r>
      <w:r w:rsidR="00A6512A">
        <w:rPr>
          <w:lang w:eastAsia="en-MY"/>
        </w:rPr>
        <w:t xml:space="preserve"> based on the ADF test outcome</w:t>
      </w:r>
      <w:r w:rsidR="009A40FD">
        <w:rPr>
          <w:lang w:eastAsia="en-MY"/>
        </w:rPr>
        <w:t xml:space="preserve">, and the results from the mean datasets can be seen in figure 13. </w:t>
      </w:r>
      <w:r w:rsidR="00F77725">
        <w:rPr>
          <w:lang w:eastAsia="en-MY"/>
        </w:rPr>
        <w:t>The autocorrelation plots for each time series</w:t>
      </w:r>
      <w:r w:rsidR="000B66E6">
        <w:rPr>
          <w:lang w:eastAsia="en-MY"/>
        </w:rPr>
        <w:t>,</w:t>
      </w:r>
      <w:r w:rsidR="00F77725">
        <w:rPr>
          <w:lang w:eastAsia="en-MY"/>
        </w:rPr>
        <w:t xml:space="preserve"> except for the 1-month dataset</w:t>
      </w:r>
      <w:r w:rsidR="000B66E6">
        <w:rPr>
          <w:lang w:eastAsia="en-MY"/>
        </w:rPr>
        <w:t>,</w:t>
      </w:r>
      <w:r w:rsidR="00F77725">
        <w:rPr>
          <w:lang w:eastAsia="en-MY"/>
        </w:rPr>
        <w:t xml:space="preserve"> suggest the data is indeed non-stationary. It also gives insight </w:t>
      </w:r>
      <w:r w:rsidR="0009049A">
        <w:rPr>
          <w:lang w:eastAsia="en-MY"/>
        </w:rPr>
        <w:t>into</w:t>
      </w:r>
      <w:r w:rsidR="00F77725">
        <w:rPr>
          <w:lang w:eastAsia="en-MY"/>
        </w:rPr>
        <w:t xml:space="preserve"> the seasonality of the data by showing</w:t>
      </w:r>
      <w:r w:rsidR="0009049A">
        <w:rPr>
          <w:lang w:eastAsia="en-MY"/>
        </w:rPr>
        <w:t xml:space="preserve"> periodic fluctuations with a repetition interval of 1 year for each dataset</w:t>
      </w:r>
      <w:r w:rsidR="00F77725">
        <w:rPr>
          <w:lang w:eastAsia="en-MY"/>
        </w:rPr>
        <w:t>.</w:t>
      </w:r>
      <w:r w:rsidR="0009049A">
        <w:rPr>
          <w:lang w:eastAsia="en-MY"/>
        </w:rPr>
        <w:t xml:space="preserve"> This suggests further transformation is needed.</w:t>
      </w:r>
      <w:r w:rsidR="00A6512A">
        <w:rPr>
          <w:lang w:eastAsia="en-MY"/>
        </w:rPr>
        <w:t xml:space="preserve"> The seasonality</w:t>
      </w:r>
      <w:r w:rsidR="0009049A">
        <w:rPr>
          <w:lang w:eastAsia="en-MY"/>
        </w:rPr>
        <w:t xml:space="preserve"> can </w:t>
      </w:r>
      <w:r w:rsidR="00A6512A">
        <w:rPr>
          <w:lang w:eastAsia="en-MY"/>
        </w:rPr>
        <w:t xml:space="preserve">also </w:t>
      </w:r>
      <w:r w:rsidR="0009049A">
        <w:rPr>
          <w:lang w:eastAsia="en-MY"/>
        </w:rPr>
        <w:t>be seen in the decomposition plots of the monthly-mean data with a period set to 12</w:t>
      </w:r>
      <w:r w:rsidR="00A6512A">
        <w:rPr>
          <w:lang w:eastAsia="en-MY"/>
        </w:rPr>
        <w:t>.</w:t>
      </w:r>
    </w:p>
    <w:p w14:paraId="20852987" w14:textId="77777777" w:rsidR="0020623B" w:rsidRDefault="0020623B" w:rsidP="0020623B">
      <w:pPr>
        <w:rPr>
          <w:lang w:eastAsia="en-MY"/>
        </w:rPr>
      </w:pPr>
    </w:p>
    <w:p w14:paraId="010A161B" w14:textId="4C22628D" w:rsidR="00AB7E4F" w:rsidRPr="00277A07" w:rsidRDefault="003F27BF" w:rsidP="000A3433">
      <w:pPr>
        <w:jc w:val="center"/>
        <w:rPr>
          <w:lang w:eastAsia="en-MY"/>
        </w:rPr>
      </w:pPr>
      <w:r w:rsidRPr="003F27BF">
        <w:rPr>
          <w:noProof/>
          <w:lang w:eastAsia="en-MY"/>
        </w:rPr>
        <w:drawing>
          <wp:inline distT="0" distB="0" distL="0" distR="0" wp14:anchorId="7F8EB89A" wp14:editId="582ED9FF">
            <wp:extent cx="3148641" cy="2468524"/>
            <wp:effectExtent l="0" t="0" r="0" b="8255"/>
            <wp:docPr id="11013322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51011" cy="2470382"/>
                    </a:xfrm>
                    <a:prstGeom prst="rect">
                      <a:avLst/>
                    </a:prstGeom>
                    <a:noFill/>
                    <a:ln>
                      <a:noFill/>
                    </a:ln>
                  </pic:spPr>
                </pic:pic>
              </a:graphicData>
            </a:graphic>
          </wp:inline>
        </w:drawing>
      </w:r>
    </w:p>
    <w:p w14:paraId="0E4CCB22" w14:textId="1086EFA5" w:rsidR="008E442D" w:rsidRDefault="008E442D" w:rsidP="000A3433">
      <w:pPr>
        <w:pStyle w:val="ASMScJText"/>
        <w:jc w:val="center"/>
      </w:pPr>
      <w:r>
        <w:lastRenderedPageBreak/>
        <w:t>Figure 1</w:t>
      </w:r>
      <w:r w:rsidR="009F59B5">
        <w:t>2</w:t>
      </w:r>
      <w:r>
        <w:t>. Augmented Dickey-Fuller results for each dataset used.</w:t>
      </w:r>
    </w:p>
    <w:p w14:paraId="4C0A84CB" w14:textId="77777777" w:rsidR="00137357" w:rsidRDefault="00137357" w:rsidP="00137357">
      <w:pPr>
        <w:rPr>
          <w:lang w:eastAsia="en-MY"/>
        </w:rPr>
      </w:pPr>
    </w:p>
    <w:p w14:paraId="0A04CC25" w14:textId="0D6DE583" w:rsidR="00A71507" w:rsidRDefault="00A71507" w:rsidP="000A3433">
      <w:pPr>
        <w:jc w:val="center"/>
        <w:rPr>
          <w:lang w:eastAsia="en-MY"/>
        </w:rPr>
      </w:pPr>
      <w:r>
        <w:rPr>
          <w:noProof/>
        </w:rPr>
        <w:drawing>
          <wp:inline distT="0" distB="0" distL="0" distR="0" wp14:anchorId="09A585D9" wp14:editId="7425E229">
            <wp:extent cx="4494362" cy="1685385"/>
            <wp:effectExtent l="0" t="0" r="1905" b="0"/>
            <wp:docPr id="8041194" name="Picture 1" descr="A picture containing line, plot, tex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194" name="Picture 1" descr="A picture containing line, plot, text, parallel&#10;&#10;Description automatically generated"/>
                    <pic:cNvPicPr/>
                  </pic:nvPicPr>
                  <pic:blipFill>
                    <a:blip r:embed="rId43"/>
                    <a:stretch>
                      <a:fillRect/>
                    </a:stretch>
                  </pic:blipFill>
                  <pic:spPr>
                    <a:xfrm>
                      <a:off x="0" y="0"/>
                      <a:ext cx="4534056" cy="1700270"/>
                    </a:xfrm>
                    <a:prstGeom prst="rect">
                      <a:avLst/>
                    </a:prstGeom>
                  </pic:spPr>
                </pic:pic>
              </a:graphicData>
            </a:graphic>
          </wp:inline>
        </w:drawing>
      </w:r>
    </w:p>
    <w:p w14:paraId="5ED5F91D" w14:textId="54BDFA12" w:rsidR="00A71507" w:rsidRDefault="00A71507" w:rsidP="000A3433">
      <w:pPr>
        <w:jc w:val="center"/>
        <w:rPr>
          <w:lang w:eastAsia="en-MY"/>
        </w:rPr>
      </w:pPr>
      <w:r>
        <w:rPr>
          <w:noProof/>
        </w:rPr>
        <w:drawing>
          <wp:inline distT="0" distB="0" distL="0" distR="0" wp14:anchorId="172F7994" wp14:editId="17D2F24A">
            <wp:extent cx="4520241" cy="1695091"/>
            <wp:effectExtent l="0" t="0" r="0" b="635"/>
            <wp:docPr id="2003763546" name="Picture 1" descr="A picture containing line, plo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63546" name="Picture 1" descr="A picture containing line, plot, screenshot, diagram&#10;&#10;Description automatically generated"/>
                    <pic:cNvPicPr/>
                  </pic:nvPicPr>
                  <pic:blipFill>
                    <a:blip r:embed="rId44"/>
                    <a:stretch>
                      <a:fillRect/>
                    </a:stretch>
                  </pic:blipFill>
                  <pic:spPr>
                    <a:xfrm>
                      <a:off x="0" y="0"/>
                      <a:ext cx="4594562" cy="1722962"/>
                    </a:xfrm>
                    <a:prstGeom prst="rect">
                      <a:avLst/>
                    </a:prstGeom>
                  </pic:spPr>
                </pic:pic>
              </a:graphicData>
            </a:graphic>
          </wp:inline>
        </w:drawing>
      </w:r>
    </w:p>
    <w:p w14:paraId="0495AAC3" w14:textId="6B670D0E" w:rsidR="00A71507" w:rsidRDefault="00A71507" w:rsidP="00137357">
      <w:pPr>
        <w:jc w:val="center"/>
        <w:rPr>
          <w:lang w:eastAsia="en-MY"/>
        </w:rPr>
      </w:pPr>
      <w:r>
        <w:rPr>
          <w:noProof/>
        </w:rPr>
        <w:drawing>
          <wp:inline distT="0" distB="0" distL="0" distR="0" wp14:anchorId="6B6CC03A" wp14:editId="49BB6B39">
            <wp:extent cx="4554747" cy="1708030"/>
            <wp:effectExtent l="0" t="0" r="0" b="6985"/>
            <wp:docPr id="872205051"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5051" name="Picture 1" descr="A picture containing line, plot, text, screenshot&#10;&#10;Description automatically generated"/>
                    <pic:cNvPicPr/>
                  </pic:nvPicPr>
                  <pic:blipFill>
                    <a:blip r:embed="rId45"/>
                    <a:stretch>
                      <a:fillRect/>
                    </a:stretch>
                  </pic:blipFill>
                  <pic:spPr>
                    <a:xfrm>
                      <a:off x="0" y="0"/>
                      <a:ext cx="4594375" cy="1722890"/>
                    </a:xfrm>
                    <a:prstGeom prst="rect">
                      <a:avLst/>
                    </a:prstGeom>
                  </pic:spPr>
                </pic:pic>
              </a:graphicData>
            </a:graphic>
          </wp:inline>
        </w:drawing>
      </w:r>
    </w:p>
    <w:p w14:paraId="71BADF3B" w14:textId="54A6E2AB" w:rsidR="00A71507" w:rsidRDefault="00A71507" w:rsidP="00137357">
      <w:pPr>
        <w:jc w:val="center"/>
        <w:rPr>
          <w:lang w:eastAsia="en-MY"/>
        </w:rPr>
      </w:pPr>
      <w:r>
        <w:rPr>
          <w:noProof/>
        </w:rPr>
        <w:drawing>
          <wp:inline distT="0" distB="0" distL="0" distR="0" wp14:anchorId="2152922A" wp14:editId="03A85FCE">
            <wp:extent cx="4554747" cy="1708030"/>
            <wp:effectExtent l="0" t="0" r="0" b="6985"/>
            <wp:docPr id="2005733650"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33650" name="Picture 1" descr="A picture containing line, plot, text, screenshot&#10;&#10;Description automatically generated"/>
                    <pic:cNvPicPr/>
                  </pic:nvPicPr>
                  <pic:blipFill>
                    <a:blip r:embed="rId46"/>
                    <a:stretch>
                      <a:fillRect/>
                    </a:stretch>
                  </pic:blipFill>
                  <pic:spPr>
                    <a:xfrm>
                      <a:off x="0" y="0"/>
                      <a:ext cx="4582371" cy="1718389"/>
                    </a:xfrm>
                    <a:prstGeom prst="rect">
                      <a:avLst/>
                    </a:prstGeom>
                  </pic:spPr>
                </pic:pic>
              </a:graphicData>
            </a:graphic>
          </wp:inline>
        </w:drawing>
      </w:r>
    </w:p>
    <w:p w14:paraId="68432474" w14:textId="141F4740" w:rsidR="00A71507" w:rsidRDefault="00A71507" w:rsidP="00137357">
      <w:pPr>
        <w:jc w:val="center"/>
        <w:rPr>
          <w:lang w:eastAsia="en-MY"/>
        </w:rPr>
      </w:pPr>
      <w:r>
        <w:rPr>
          <w:noProof/>
        </w:rPr>
        <w:lastRenderedPageBreak/>
        <w:drawing>
          <wp:inline distT="0" distB="0" distL="0" distR="0" wp14:anchorId="0EFD1042" wp14:editId="5B78C837">
            <wp:extent cx="4623760" cy="1733910"/>
            <wp:effectExtent l="0" t="0" r="5715" b="0"/>
            <wp:docPr id="2079966333"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66333" name="Picture 1" descr="A picture containing text, line, screenshot, plot&#10;&#10;Description automatically generated"/>
                    <pic:cNvPicPr/>
                  </pic:nvPicPr>
                  <pic:blipFill>
                    <a:blip r:embed="rId47"/>
                    <a:stretch>
                      <a:fillRect/>
                    </a:stretch>
                  </pic:blipFill>
                  <pic:spPr>
                    <a:xfrm>
                      <a:off x="0" y="0"/>
                      <a:ext cx="4636744" cy="1738779"/>
                    </a:xfrm>
                    <a:prstGeom prst="rect">
                      <a:avLst/>
                    </a:prstGeom>
                  </pic:spPr>
                </pic:pic>
              </a:graphicData>
            </a:graphic>
          </wp:inline>
        </w:drawing>
      </w:r>
    </w:p>
    <w:p w14:paraId="76D090C1" w14:textId="594D729A" w:rsidR="00A71507" w:rsidRDefault="00A71507" w:rsidP="00137357">
      <w:pPr>
        <w:jc w:val="center"/>
        <w:rPr>
          <w:lang w:eastAsia="en-MY"/>
        </w:rPr>
      </w:pPr>
      <w:r>
        <w:rPr>
          <w:noProof/>
        </w:rPr>
        <w:drawing>
          <wp:inline distT="0" distB="0" distL="0" distR="0" wp14:anchorId="0B325B4F" wp14:editId="3C4E4F72">
            <wp:extent cx="4646763" cy="1742536"/>
            <wp:effectExtent l="0" t="0" r="1905" b="0"/>
            <wp:docPr id="1344057389" name="Picture 1"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057389" name="Picture 1" descr="A picture containing text, line, diagram, screenshot&#10;&#10;Description automatically generated"/>
                    <pic:cNvPicPr/>
                  </pic:nvPicPr>
                  <pic:blipFill>
                    <a:blip r:embed="rId48"/>
                    <a:stretch>
                      <a:fillRect/>
                    </a:stretch>
                  </pic:blipFill>
                  <pic:spPr>
                    <a:xfrm>
                      <a:off x="0" y="0"/>
                      <a:ext cx="4670398" cy="1751399"/>
                    </a:xfrm>
                    <a:prstGeom prst="rect">
                      <a:avLst/>
                    </a:prstGeom>
                  </pic:spPr>
                </pic:pic>
              </a:graphicData>
            </a:graphic>
          </wp:inline>
        </w:drawing>
      </w:r>
    </w:p>
    <w:p w14:paraId="4B2194D4" w14:textId="5420A1DC" w:rsidR="00A71507" w:rsidRPr="00A71507" w:rsidRDefault="00A71507" w:rsidP="00137357">
      <w:pPr>
        <w:jc w:val="center"/>
        <w:rPr>
          <w:lang w:eastAsia="en-MY"/>
        </w:rPr>
      </w:pPr>
      <w:r>
        <w:rPr>
          <w:noProof/>
        </w:rPr>
        <w:drawing>
          <wp:inline distT="0" distB="0" distL="0" distR="0" wp14:anchorId="02EE4ACB" wp14:editId="543D8F16">
            <wp:extent cx="4876800" cy="1828800"/>
            <wp:effectExtent l="0" t="0" r="0" b="0"/>
            <wp:docPr id="357023979" name="Picture 1"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23979" name="Picture 1" descr="A picture containing text, line, screenshot, font&#10;&#10;Description automatically generated"/>
                    <pic:cNvPicPr/>
                  </pic:nvPicPr>
                  <pic:blipFill>
                    <a:blip r:embed="rId49"/>
                    <a:stretch>
                      <a:fillRect/>
                    </a:stretch>
                  </pic:blipFill>
                  <pic:spPr>
                    <a:xfrm>
                      <a:off x="0" y="0"/>
                      <a:ext cx="4895556" cy="1835834"/>
                    </a:xfrm>
                    <a:prstGeom prst="rect">
                      <a:avLst/>
                    </a:prstGeom>
                  </pic:spPr>
                </pic:pic>
              </a:graphicData>
            </a:graphic>
          </wp:inline>
        </w:drawing>
      </w:r>
    </w:p>
    <w:p w14:paraId="637CA548" w14:textId="64631332" w:rsidR="008E442D" w:rsidRDefault="00A71507" w:rsidP="00A71507">
      <w:pPr>
        <w:pStyle w:val="ASMScJText"/>
        <w:jc w:val="center"/>
      </w:pPr>
      <w:r>
        <w:t>Figure 1</w:t>
      </w:r>
      <w:r w:rsidR="009F59B5">
        <w:t>3</w:t>
      </w:r>
      <w:r>
        <w:t>. ACF and PACF plots for each time interval aggregated using mean resampling.</w:t>
      </w:r>
    </w:p>
    <w:p w14:paraId="01299D4C" w14:textId="77777777" w:rsidR="00FF3143" w:rsidRDefault="00FF3143" w:rsidP="00FF3143">
      <w:pPr>
        <w:rPr>
          <w:lang w:eastAsia="en-MY"/>
        </w:rPr>
      </w:pPr>
    </w:p>
    <w:p w14:paraId="49011DFF" w14:textId="22FA4084" w:rsidR="00FF3143" w:rsidRDefault="00FF3143" w:rsidP="00137357">
      <w:pPr>
        <w:jc w:val="center"/>
        <w:rPr>
          <w:lang w:eastAsia="en-MY"/>
        </w:rPr>
      </w:pPr>
      <w:r>
        <w:rPr>
          <w:noProof/>
        </w:rPr>
        <w:drawing>
          <wp:inline distT="0" distB="0" distL="0" distR="0" wp14:anchorId="7589C88A" wp14:editId="1126135C">
            <wp:extent cx="3634596" cy="2725947"/>
            <wp:effectExtent l="0" t="0" r="4445" b="0"/>
            <wp:docPr id="495581587"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81587" name="Picture 1" descr="A picture containing text, font, line, screenshot&#10;&#10;Description automatically generated"/>
                    <pic:cNvPicPr/>
                  </pic:nvPicPr>
                  <pic:blipFill>
                    <a:blip r:embed="rId50"/>
                    <a:stretch>
                      <a:fillRect/>
                    </a:stretch>
                  </pic:blipFill>
                  <pic:spPr>
                    <a:xfrm>
                      <a:off x="0" y="0"/>
                      <a:ext cx="3641737" cy="2731303"/>
                    </a:xfrm>
                    <a:prstGeom prst="rect">
                      <a:avLst/>
                    </a:prstGeom>
                  </pic:spPr>
                </pic:pic>
              </a:graphicData>
            </a:graphic>
          </wp:inline>
        </w:drawing>
      </w:r>
    </w:p>
    <w:p w14:paraId="699D7329" w14:textId="0547E797" w:rsidR="00FF3143" w:rsidRDefault="00FF3143" w:rsidP="00FF3143">
      <w:pPr>
        <w:jc w:val="center"/>
      </w:pPr>
      <w:r>
        <w:t>Figure 1</w:t>
      </w:r>
      <w:r w:rsidR="009F59B5">
        <w:t>4</w:t>
      </w:r>
      <w:r>
        <w:t>. Decomposition plots for the monthly data using mean resampling</w:t>
      </w:r>
      <w:r w:rsidR="00A6512A">
        <w:t>, period = 12</w:t>
      </w:r>
      <w:r>
        <w:t>.</w:t>
      </w:r>
    </w:p>
    <w:p w14:paraId="1FBE3C93" w14:textId="77777777" w:rsidR="00EE6F9E" w:rsidRDefault="00EE6F9E" w:rsidP="00EE6F9E"/>
    <w:p w14:paraId="41A9908E" w14:textId="0320AB9E" w:rsidR="00EE6F9E" w:rsidRDefault="00612E63" w:rsidP="00137357">
      <w:pPr>
        <w:jc w:val="center"/>
      </w:pPr>
      <w:r>
        <w:rPr>
          <w:noProof/>
        </w:rPr>
        <w:lastRenderedPageBreak/>
        <w:drawing>
          <wp:inline distT="0" distB="0" distL="0" distR="0" wp14:anchorId="4E8D5179" wp14:editId="396F4BC7">
            <wp:extent cx="3901965" cy="1570007"/>
            <wp:effectExtent l="0" t="0" r="3810" b="0"/>
            <wp:docPr id="1215537813" name="Picture 32"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37813" name="Picture 32" descr="A picture containing text, screenshot, plot, li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21483" cy="1577860"/>
                    </a:xfrm>
                    <a:prstGeom prst="rect">
                      <a:avLst/>
                    </a:prstGeom>
                    <a:noFill/>
                    <a:ln>
                      <a:noFill/>
                    </a:ln>
                  </pic:spPr>
                </pic:pic>
              </a:graphicData>
            </a:graphic>
          </wp:inline>
        </w:drawing>
      </w:r>
      <w:r w:rsidR="00EE6F9E">
        <w:rPr>
          <w:noProof/>
        </w:rPr>
        <w:drawing>
          <wp:inline distT="0" distB="0" distL="0" distR="0" wp14:anchorId="168DC2F5" wp14:editId="3A01E0C9">
            <wp:extent cx="3901967" cy="1570008"/>
            <wp:effectExtent l="0" t="0" r="3810" b="0"/>
            <wp:docPr id="661157030" name="Picture 28"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57030" name="Picture 28" descr="A picture containing text, screenshot, plot, 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16976" cy="1576047"/>
                    </a:xfrm>
                    <a:prstGeom prst="rect">
                      <a:avLst/>
                    </a:prstGeom>
                    <a:noFill/>
                    <a:ln>
                      <a:noFill/>
                    </a:ln>
                  </pic:spPr>
                </pic:pic>
              </a:graphicData>
            </a:graphic>
          </wp:inline>
        </w:drawing>
      </w:r>
    </w:p>
    <w:p w14:paraId="09503F83" w14:textId="75AD94C2" w:rsidR="00EE6F9E" w:rsidRDefault="00EE6F9E" w:rsidP="00137357">
      <w:pPr>
        <w:jc w:val="center"/>
      </w:pPr>
      <w:r>
        <w:rPr>
          <w:noProof/>
        </w:rPr>
        <w:drawing>
          <wp:inline distT="0" distB="0" distL="0" distR="0" wp14:anchorId="28ECA357" wp14:editId="077F6FB2">
            <wp:extent cx="3923406" cy="1578634"/>
            <wp:effectExtent l="0" t="0" r="1270" b="2540"/>
            <wp:docPr id="1902106969" name="Picture 29"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06969" name="Picture 29" descr="A picture containing text, screenshot, plot, 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34323" cy="1583027"/>
                    </a:xfrm>
                    <a:prstGeom prst="rect">
                      <a:avLst/>
                    </a:prstGeom>
                    <a:noFill/>
                    <a:ln>
                      <a:noFill/>
                    </a:ln>
                  </pic:spPr>
                </pic:pic>
              </a:graphicData>
            </a:graphic>
          </wp:inline>
        </w:drawing>
      </w:r>
    </w:p>
    <w:p w14:paraId="158ACF4F" w14:textId="7C8B3BC8" w:rsidR="00612E63" w:rsidRDefault="00612E63" w:rsidP="00137357">
      <w:pPr>
        <w:jc w:val="center"/>
      </w:pPr>
      <w:r>
        <w:rPr>
          <w:noProof/>
        </w:rPr>
        <w:drawing>
          <wp:inline distT="0" distB="0" distL="0" distR="0" wp14:anchorId="1B399A02" wp14:editId="49E0364A">
            <wp:extent cx="3901967" cy="1570008"/>
            <wp:effectExtent l="0" t="0" r="3810" b="0"/>
            <wp:docPr id="908561866" name="Picture 30"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61866" name="Picture 30" descr="A picture containing text, screenshot, plot, lin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11301" cy="1573764"/>
                    </a:xfrm>
                    <a:prstGeom prst="rect">
                      <a:avLst/>
                    </a:prstGeom>
                    <a:noFill/>
                    <a:ln>
                      <a:noFill/>
                    </a:ln>
                  </pic:spPr>
                </pic:pic>
              </a:graphicData>
            </a:graphic>
          </wp:inline>
        </w:drawing>
      </w:r>
    </w:p>
    <w:p w14:paraId="6F44E9D3" w14:textId="18BE1A5B" w:rsidR="00612E63" w:rsidRDefault="00612E63" w:rsidP="00137357">
      <w:pPr>
        <w:jc w:val="center"/>
      </w:pPr>
      <w:r>
        <w:rPr>
          <w:noProof/>
        </w:rPr>
        <w:drawing>
          <wp:inline distT="0" distB="0" distL="0" distR="0" wp14:anchorId="1FD399AE" wp14:editId="56DEA924">
            <wp:extent cx="3880527" cy="1561381"/>
            <wp:effectExtent l="0" t="0" r="5715" b="1270"/>
            <wp:docPr id="685821174" name="Picture 3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21174" name="Picture 31" descr="A picture containing text, screenshot, line, plo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93189" cy="1566476"/>
                    </a:xfrm>
                    <a:prstGeom prst="rect">
                      <a:avLst/>
                    </a:prstGeom>
                    <a:noFill/>
                    <a:ln>
                      <a:noFill/>
                    </a:ln>
                  </pic:spPr>
                </pic:pic>
              </a:graphicData>
            </a:graphic>
          </wp:inline>
        </w:drawing>
      </w:r>
    </w:p>
    <w:p w14:paraId="68EBCD76" w14:textId="2FA0BABB" w:rsidR="004D2F67" w:rsidRDefault="004D2F67" w:rsidP="004D2F67">
      <w:pPr>
        <w:jc w:val="center"/>
      </w:pPr>
      <w:r>
        <w:t>Figure 1</w:t>
      </w:r>
      <w:r w:rsidR="003625A7">
        <w:t>5</w:t>
      </w:r>
      <w:r>
        <w:t xml:space="preserve">. ACF and PACF plots for the 1-hour-mean, 6-hour-mean, 12-hour-mean, 1-day-mean, and 7-day-mean datasets with an order of differencing of 2, 1, 1, 1, 1 respectively. </w:t>
      </w:r>
    </w:p>
    <w:p w14:paraId="408D4864" w14:textId="77777777" w:rsidR="004D2F67" w:rsidRDefault="004D2F67" w:rsidP="004D2F67">
      <w:pPr>
        <w:jc w:val="center"/>
      </w:pPr>
    </w:p>
    <w:p w14:paraId="389AEB6B" w14:textId="5D6423AF" w:rsidR="00A6512A" w:rsidRDefault="006745D7" w:rsidP="00A6512A">
      <w:pPr>
        <w:pStyle w:val="ASMScJSubsection"/>
        <w:numPr>
          <w:ilvl w:val="0"/>
          <w:numId w:val="36"/>
        </w:numPr>
      </w:pPr>
      <w:r>
        <w:t>Model</w:t>
      </w:r>
      <w:r w:rsidR="00A6512A">
        <w:t xml:space="preserve"> Selection</w:t>
      </w:r>
    </w:p>
    <w:p w14:paraId="02514523" w14:textId="77777777" w:rsidR="004D2F67" w:rsidRPr="004D2F67" w:rsidRDefault="004D2F67" w:rsidP="004D2F67">
      <w:pPr>
        <w:rPr>
          <w:lang w:val="en-US" w:eastAsia="en-US"/>
        </w:rPr>
      </w:pPr>
    </w:p>
    <w:p w14:paraId="50174ECC" w14:textId="78A3E33C" w:rsidR="00FF3143" w:rsidRDefault="004D2F67" w:rsidP="00FF3143">
      <w:r>
        <w:lastRenderedPageBreak/>
        <w:t xml:space="preserve">     </w:t>
      </w:r>
      <w:r>
        <w:rPr>
          <w:lang w:eastAsia="en-MY"/>
        </w:rPr>
        <w:t>Figure 15. shows ACF and PACF plots  with the updated order of differencing. Parameters were selected using both the Box-Jenkins methodology and auto-ARIMA methods, and the best performing models for each dataset are listed in figure 1</w:t>
      </w:r>
      <w:r w:rsidR="006745D7">
        <w:rPr>
          <w:lang w:eastAsia="en-MY"/>
        </w:rPr>
        <w:t>6</w:t>
      </w:r>
      <w:r>
        <w:rPr>
          <w:lang w:eastAsia="en-MY"/>
        </w:rPr>
        <w:t xml:space="preserve">. </w:t>
      </w:r>
      <w:r w:rsidR="008D63DC">
        <w:rPr>
          <w:lang w:eastAsia="en-MY"/>
        </w:rPr>
        <w:t>Results from each forecasting method, in-sample non-rolling, in-sample rolling, and out-of-sample rolling, are displayed in the tables.</w:t>
      </w:r>
      <w:r w:rsidR="006745D7">
        <w:rPr>
          <w:lang w:eastAsia="en-MY"/>
        </w:rPr>
        <w:t xml:space="preserve"> It appears from the results the best performing models are the ones with the smallest interval difference. In order to validate these results, further evaluation was performed on the models listed in Figure 16. </w:t>
      </w:r>
    </w:p>
    <w:p w14:paraId="48BFB90D" w14:textId="77777777" w:rsidR="00A6512A" w:rsidRDefault="00A6512A" w:rsidP="00FF3143"/>
    <w:p w14:paraId="74DD319F" w14:textId="7B6A3AF8" w:rsidR="00FF3143" w:rsidRPr="00FF3143" w:rsidRDefault="004E3777" w:rsidP="00137357">
      <w:pPr>
        <w:jc w:val="center"/>
        <w:rPr>
          <w:lang w:eastAsia="en-MY"/>
        </w:rPr>
      </w:pPr>
      <w:r>
        <w:rPr>
          <w:lang w:eastAsia="en-MY"/>
        </w:rPr>
        <w:t>a.</w:t>
      </w:r>
      <w:r w:rsidR="000C44EA" w:rsidRPr="000C44EA">
        <w:rPr>
          <w:lang w:eastAsia="en-MY"/>
        </w:rPr>
        <w:t xml:space="preserve"> </w:t>
      </w:r>
      <w:r w:rsidR="000C44EA" w:rsidRPr="000C44EA">
        <w:rPr>
          <w:noProof/>
          <w:lang w:eastAsia="en-MY"/>
        </w:rPr>
        <w:drawing>
          <wp:inline distT="0" distB="0" distL="0" distR="0" wp14:anchorId="47B88395" wp14:editId="0272B61E">
            <wp:extent cx="3274444" cy="1095554"/>
            <wp:effectExtent l="0" t="0" r="2540" b="9525"/>
            <wp:docPr id="13565246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0906" cy="1104407"/>
                    </a:xfrm>
                    <a:prstGeom prst="rect">
                      <a:avLst/>
                    </a:prstGeom>
                    <a:noFill/>
                    <a:ln>
                      <a:noFill/>
                    </a:ln>
                  </pic:spPr>
                </pic:pic>
              </a:graphicData>
            </a:graphic>
          </wp:inline>
        </w:drawing>
      </w:r>
    </w:p>
    <w:p w14:paraId="32ACAC2E" w14:textId="5A851DEE" w:rsidR="008E442D" w:rsidRDefault="004E3777" w:rsidP="00137357">
      <w:pPr>
        <w:pStyle w:val="ASMScJText"/>
        <w:jc w:val="center"/>
      </w:pPr>
      <w:r>
        <w:t>b.</w:t>
      </w:r>
      <w:r w:rsidR="000C44EA" w:rsidRPr="000C44EA">
        <w:t xml:space="preserve"> </w:t>
      </w:r>
      <w:r w:rsidR="000C44EA" w:rsidRPr="000C44EA">
        <w:rPr>
          <w:noProof/>
        </w:rPr>
        <w:drawing>
          <wp:inline distT="0" distB="0" distL="0" distR="0" wp14:anchorId="65E87EA7" wp14:editId="4B0C2468">
            <wp:extent cx="4320925" cy="1121434"/>
            <wp:effectExtent l="0" t="0" r="3810" b="2540"/>
            <wp:docPr id="8836624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33234" cy="1124629"/>
                    </a:xfrm>
                    <a:prstGeom prst="rect">
                      <a:avLst/>
                    </a:prstGeom>
                    <a:noFill/>
                    <a:ln>
                      <a:noFill/>
                    </a:ln>
                  </pic:spPr>
                </pic:pic>
              </a:graphicData>
            </a:graphic>
          </wp:inline>
        </w:drawing>
      </w:r>
    </w:p>
    <w:p w14:paraId="7761ACC8" w14:textId="73908F82" w:rsidR="008E442D" w:rsidRDefault="004E3777" w:rsidP="00137357">
      <w:pPr>
        <w:pStyle w:val="ASMScJText"/>
        <w:jc w:val="center"/>
      </w:pPr>
      <w:r>
        <w:t>c.</w:t>
      </w:r>
      <w:r w:rsidRPr="004E3777">
        <w:t xml:space="preserve"> </w:t>
      </w:r>
      <w:r w:rsidR="000C44EA" w:rsidRPr="000C44EA">
        <w:rPr>
          <w:noProof/>
        </w:rPr>
        <w:drawing>
          <wp:inline distT="0" distB="0" distL="0" distR="0" wp14:anchorId="2CD74194" wp14:editId="658AA24B">
            <wp:extent cx="4354165" cy="1130061"/>
            <wp:effectExtent l="0" t="0" r="0" b="0"/>
            <wp:docPr id="153919791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386977" cy="1138577"/>
                    </a:xfrm>
                    <a:prstGeom prst="rect">
                      <a:avLst/>
                    </a:prstGeom>
                    <a:noFill/>
                    <a:ln>
                      <a:noFill/>
                    </a:ln>
                  </pic:spPr>
                </pic:pic>
              </a:graphicData>
            </a:graphic>
          </wp:inline>
        </w:drawing>
      </w:r>
    </w:p>
    <w:p w14:paraId="03A26BFD" w14:textId="5D6558D3" w:rsidR="008E442D" w:rsidRDefault="004E3777" w:rsidP="004E3777">
      <w:pPr>
        <w:pStyle w:val="ASMScJText"/>
        <w:jc w:val="center"/>
      </w:pPr>
      <w:r>
        <w:t>Figure 1</w:t>
      </w:r>
      <w:r w:rsidR="003625A7">
        <w:t>6</w:t>
      </w:r>
      <w:r>
        <w:t>. (a) In-Sample Non-Rolling, (b) In-Sample Rolling, and (c) Out-of-Sample Rolling results for the best performing models.</w:t>
      </w:r>
      <w:r w:rsidR="000C44EA">
        <w:t xml:space="preserve"> The parameters for the 1-hour-mean and 1-day-mean datasets were selected from Box-Jenkins methodology, and parameters for 6-hour-mean, 12-hour-mean, 7-day-mean, 14-day-mean, and 1-month-mean were selected from the auto-ARIMA and auto-SARIMA MAPE methods.</w:t>
      </w:r>
    </w:p>
    <w:p w14:paraId="245D3469" w14:textId="77777777" w:rsidR="006745D7" w:rsidRDefault="006745D7" w:rsidP="006745D7">
      <w:pPr>
        <w:rPr>
          <w:lang w:eastAsia="en-MY"/>
        </w:rPr>
      </w:pPr>
    </w:p>
    <w:p w14:paraId="1B40CADA" w14:textId="14217421" w:rsidR="006745D7" w:rsidRDefault="006745D7" w:rsidP="006745D7">
      <w:pPr>
        <w:pStyle w:val="ASMScJSubsection"/>
        <w:numPr>
          <w:ilvl w:val="0"/>
          <w:numId w:val="36"/>
        </w:numPr>
      </w:pPr>
      <w:r>
        <w:t>Model Evaluation</w:t>
      </w:r>
    </w:p>
    <w:p w14:paraId="587BAA4A" w14:textId="50183B98" w:rsidR="006745D7" w:rsidRDefault="009F18DE" w:rsidP="006745D7">
      <w:pPr>
        <w:rPr>
          <w:lang w:eastAsia="en-MY"/>
        </w:rPr>
      </w:pPr>
      <w:r>
        <w:rPr>
          <w:lang w:eastAsia="en-MY"/>
        </w:rPr>
        <w:t xml:space="preserve">    </w:t>
      </w:r>
    </w:p>
    <w:p w14:paraId="0C6AA1E7" w14:textId="54598ED2" w:rsidR="009F18DE" w:rsidRPr="006745D7" w:rsidRDefault="009F18DE" w:rsidP="006745D7">
      <w:pPr>
        <w:rPr>
          <w:lang w:eastAsia="en-MY"/>
        </w:rPr>
      </w:pPr>
      <w:r>
        <w:rPr>
          <w:lang w:eastAsia="en-MY"/>
        </w:rPr>
        <w:t xml:space="preserve">     Line plots </w:t>
      </w:r>
      <w:r w:rsidR="003625A7">
        <w:rPr>
          <w:lang w:eastAsia="en-MY"/>
        </w:rPr>
        <w:t>showing the</w:t>
      </w:r>
      <w:r>
        <w:rPr>
          <w:lang w:eastAsia="en-MY"/>
        </w:rPr>
        <w:t xml:space="preserve"> in-sample </w:t>
      </w:r>
      <w:r w:rsidR="003625A7">
        <w:rPr>
          <w:lang w:eastAsia="en-MY"/>
        </w:rPr>
        <w:t xml:space="preserve">1-step-ahead </w:t>
      </w:r>
      <w:r>
        <w:rPr>
          <w:lang w:eastAsia="en-MY"/>
        </w:rPr>
        <w:t>rolling</w:t>
      </w:r>
      <w:r w:rsidR="003625A7">
        <w:rPr>
          <w:lang w:eastAsia="en-MY"/>
        </w:rPr>
        <w:t xml:space="preserve"> forecast results for each of the top models are displayed in Figure 17. and figure 18. As seen in Figure 16., the ARIMA model outperformed SARIMA for the 1-hour, 6-hour, 12-hour, and 1-day datasets, but SARIMA outperformed ARIMA for the 7-day, 14-day, and 1-month datasets. The ARIMA results ranged from good to sufficient according to RMSE and MAPE values, but the 7-day, 14-day, and 1-month SARIMA </w:t>
      </w:r>
      <w:r w:rsidR="00B501B8">
        <w:rPr>
          <w:lang w:eastAsia="en-MY"/>
        </w:rPr>
        <w:t xml:space="preserve">results were less than ideal for making accurate streamflow predictions. This is reflected in the line plots displayed in Figure 17. and Figure 18. The ARIMA top models were able to capture significant rise and fall, had good reactiveness to rapid increases and decreases in streamflow, and for the 1-hour and 6-hour datasets the data appears to have a normal distribution. While the </w:t>
      </w:r>
      <w:r w:rsidR="00C45648">
        <w:rPr>
          <w:lang w:eastAsia="en-MY"/>
        </w:rPr>
        <w:t>reactiveness to a sudden rise or fall in streamflow is good for t</w:t>
      </w:r>
      <w:r w:rsidR="00B501B8">
        <w:rPr>
          <w:lang w:eastAsia="en-MY"/>
        </w:rPr>
        <w:t>he 1-hour forecasts</w:t>
      </w:r>
      <w:r w:rsidR="00C45648">
        <w:rPr>
          <w:lang w:eastAsia="en-MY"/>
        </w:rPr>
        <w:t>, when there is a sudden change in direction the model seems to overpredict or underpredict</w:t>
      </w:r>
      <w:r w:rsidR="00B501B8">
        <w:rPr>
          <w:lang w:eastAsia="en-MY"/>
        </w:rPr>
        <w:t xml:space="preserve"> </w:t>
      </w:r>
      <w:r w:rsidR="00C45648">
        <w:rPr>
          <w:lang w:eastAsia="en-MY"/>
        </w:rPr>
        <w:t>. Also, the 12-hour and 1-day forecasts seem to be skewed right. Since the SARIMA results fail the MAPE evaluation metric nothing more will be mentioned here.</w:t>
      </w:r>
    </w:p>
    <w:p w14:paraId="2916B10F" w14:textId="77777777" w:rsidR="004E3777" w:rsidRDefault="004E3777" w:rsidP="004E3777">
      <w:pPr>
        <w:rPr>
          <w:lang w:eastAsia="en-MY"/>
        </w:rPr>
      </w:pPr>
    </w:p>
    <w:p w14:paraId="1BB7E364" w14:textId="1DBBA4CB" w:rsidR="00BB16AC" w:rsidRDefault="00BB16AC" w:rsidP="00137357">
      <w:pPr>
        <w:jc w:val="center"/>
        <w:rPr>
          <w:lang w:eastAsia="en-MY"/>
        </w:rPr>
      </w:pPr>
      <w:r>
        <w:rPr>
          <w:lang w:eastAsia="en-MY"/>
        </w:rPr>
        <w:lastRenderedPageBreak/>
        <w:t>a.</w:t>
      </w:r>
      <w:r>
        <w:rPr>
          <w:noProof/>
        </w:rPr>
        <w:drawing>
          <wp:inline distT="0" distB="0" distL="0" distR="0" wp14:anchorId="31B78FE6" wp14:editId="73096AAC">
            <wp:extent cx="5331124" cy="2665562"/>
            <wp:effectExtent l="0" t="0" r="3175" b="1905"/>
            <wp:docPr id="1395065076"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65076" name="Picture 1" descr="A picture containing text, diagram, line, plot&#10;&#10;Description automatically generated"/>
                    <pic:cNvPicPr/>
                  </pic:nvPicPr>
                  <pic:blipFill>
                    <a:blip r:embed="rId59"/>
                    <a:stretch>
                      <a:fillRect/>
                    </a:stretch>
                  </pic:blipFill>
                  <pic:spPr>
                    <a:xfrm>
                      <a:off x="0" y="0"/>
                      <a:ext cx="5359285" cy="2679642"/>
                    </a:xfrm>
                    <a:prstGeom prst="rect">
                      <a:avLst/>
                    </a:prstGeom>
                  </pic:spPr>
                </pic:pic>
              </a:graphicData>
            </a:graphic>
          </wp:inline>
        </w:drawing>
      </w:r>
    </w:p>
    <w:p w14:paraId="7AEE745C" w14:textId="1EF1EA2A" w:rsidR="00BB16AC" w:rsidRDefault="00BB16AC" w:rsidP="00137357">
      <w:pPr>
        <w:jc w:val="center"/>
        <w:rPr>
          <w:lang w:eastAsia="en-MY"/>
        </w:rPr>
      </w:pPr>
      <w:r>
        <w:rPr>
          <w:lang w:eastAsia="en-MY"/>
        </w:rPr>
        <w:t>b.</w:t>
      </w:r>
      <w:r>
        <w:rPr>
          <w:noProof/>
        </w:rPr>
        <w:drawing>
          <wp:inline distT="0" distB="0" distL="0" distR="0" wp14:anchorId="5E2D0ABF" wp14:editId="0FFE68DF">
            <wp:extent cx="5020574" cy="2510287"/>
            <wp:effectExtent l="0" t="0" r="8890" b="4445"/>
            <wp:docPr id="915719456"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19456" name="Picture 1" descr="A picture containing text, diagram, line, screenshot&#10;&#10;Description automatically generated"/>
                    <pic:cNvPicPr/>
                  </pic:nvPicPr>
                  <pic:blipFill>
                    <a:blip r:embed="rId60"/>
                    <a:stretch>
                      <a:fillRect/>
                    </a:stretch>
                  </pic:blipFill>
                  <pic:spPr>
                    <a:xfrm>
                      <a:off x="0" y="0"/>
                      <a:ext cx="5033484" cy="2516742"/>
                    </a:xfrm>
                    <a:prstGeom prst="rect">
                      <a:avLst/>
                    </a:prstGeom>
                  </pic:spPr>
                </pic:pic>
              </a:graphicData>
            </a:graphic>
          </wp:inline>
        </w:drawing>
      </w:r>
    </w:p>
    <w:p w14:paraId="6652B6AC" w14:textId="3EB25B41" w:rsidR="00BB16AC" w:rsidRDefault="00BB16AC" w:rsidP="00137357">
      <w:pPr>
        <w:jc w:val="center"/>
        <w:rPr>
          <w:lang w:eastAsia="en-MY"/>
        </w:rPr>
      </w:pPr>
      <w:r>
        <w:rPr>
          <w:lang w:eastAsia="en-MY"/>
        </w:rPr>
        <w:t>c.</w:t>
      </w:r>
      <w:r>
        <w:rPr>
          <w:noProof/>
        </w:rPr>
        <w:drawing>
          <wp:inline distT="0" distB="0" distL="0" distR="0" wp14:anchorId="316C0D15" wp14:editId="41592882">
            <wp:extent cx="4986068" cy="2493034"/>
            <wp:effectExtent l="0" t="0" r="5080" b="2540"/>
            <wp:docPr id="1135064211"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64211" name="Picture 1" descr="A picture containing text, diagram, line, plot&#10;&#10;Description automatically generated"/>
                    <pic:cNvPicPr/>
                  </pic:nvPicPr>
                  <pic:blipFill>
                    <a:blip r:embed="rId61"/>
                    <a:stretch>
                      <a:fillRect/>
                    </a:stretch>
                  </pic:blipFill>
                  <pic:spPr>
                    <a:xfrm>
                      <a:off x="0" y="0"/>
                      <a:ext cx="5010146" cy="2505073"/>
                    </a:xfrm>
                    <a:prstGeom prst="rect">
                      <a:avLst/>
                    </a:prstGeom>
                  </pic:spPr>
                </pic:pic>
              </a:graphicData>
            </a:graphic>
          </wp:inline>
        </w:drawing>
      </w:r>
    </w:p>
    <w:p w14:paraId="53B31F7C" w14:textId="21EA79A7" w:rsidR="00BB16AC" w:rsidRDefault="00BB16AC" w:rsidP="00137357">
      <w:pPr>
        <w:jc w:val="center"/>
        <w:rPr>
          <w:lang w:eastAsia="en-MY"/>
        </w:rPr>
      </w:pPr>
      <w:r>
        <w:rPr>
          <w:lang w:eastAsia="en-MY"/>
        </w:rPr>
        <w:lastRenderedPageBreak/>
        <w:t>d.</w:t>
      </w:r>
      <w:r>
        <w:rPr>
          <w:noProof/>
        </w:rPr>
        <w:drawing>
          <wp:inline distT="0" distB="0" distL="0" distR="0" wp14:anchorId="216698A4" wp14:editId="4D310446">
            <wp:extent cx="4986068" cy="2493034"/>
            <wp:effectExtent l="0" t="0" r="5080" b="2540"/>
            <wp:docPr id="789950097"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50097" name="Picture 1" descr="A picture containing text, diagram, line, plot&#10;&#10;Description automatically generated"/>
                    <pic:cNvPicPr/>
                  </pic:nvPicPr>
                  <pic:blipFill>
                    <a:blip r:embed="rId62"/>
                    <a:stretch>
                      <a:fillRect/>
                    </a:stretch>
                  </pic:blipFill>
                  <pic:spPr>
                    <a:xfrm>
                      <a:off x="0" y="0"/>
                      <a:ext cx="5001950" cy="2500975"/>
                    </a:xfrm>
                    <a:prstGeom prst="rect">
                      <a:avLst/>
                    </a:prstGeom>
                  </pic:spPr>
                </pic:pic>
              </a:graphicData>
            </a:graphic>
          </wp:inline>
        </w:drawing>
      </w:r>
    </w:p>
    <w:p w14:paraId="69F3B6B1" w14:textId="6741AE29" w:rsidR="004E3777" w:rsidRDefault="00BB16AC" w:rsidP="00BB16AC">
      <w:pPr>
        <w:jc w:val="center"/>
        <w:rPr>
          <w:lang w:eastAsia="en-MY"/>
        </w:rPr>
      </w:pPr>
      <w:r>
        <w:t>Figure 1</w:t>
      </w:r>
      <w:r w:rsidR="003625A7">
        <w:t>7</w:t>
      </w:r>
      <w:r>
        <w:t>. In-Sample 1-step ahead rolling forecasts for (a) 1-hour-mean ARIMA(3,1,2), (b) 6-hour-mean ARIMA(0,1,1), (c) 12-hour-mean ARIMA(1,0,3), and (d) 1-day-mean ARIMA(1,1,0)  with a testing set size of 50.</w:t>
      </w:r>
    </w:p>
    <w:p w14:paraId="56EF3016" w14:textId="77777777" w:rsidR="00BB16AC" w:rsidRDefault="00BB16AC" w:rsidP="004E3777">
      <w:pPr>
        <w:rPr>
          <w:lang w:eastAsia="en-MY"/>
        </w:rPr>
      </w:pPr>
    </w:p>
    <w:p w14:paraId="1CA5B1BC" w14:textId="0B7ED8A9" w:rsidR="007C343A" w:rsidRDefault="007C343A" w:rsidP="00137357">
      <w:pPr>
        <w:jc w:val="center"/>
        <w:rPr>
          <w:lang w:eastAsia="en-MY"/>
        </w:rPr>
      </w:pPr>
      <w:r>
        <w:rPr>
          <w:lang w:eastAsia="en-MY"/>
        </w:rPr>
        <w:t>a.</w:t>
      </w:r>
      <w:r>
        <w:rPr>
          <w:noProof/>
        </w:rPr>
        <w:drawing>
          <wp:inline distT="0" distB="0" distL="0" distR="0" wp14:anchorId="059DE4CE" wp14:editId="43CE3E93">
            <wp:extent cx="5262114" cy="2631057"/>
            <wp:effectExtent l="0" t="0" r="0" b="0"/>
            <wp:docPr id="304441709" name="Picture 1" descr="A picture containing diagram, line,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41709" name="Picture 1" descr="A picture containing diagram, line, text, plot&#10;&#10;Description automatically generated"/>
                    <pic:cNvPicPr/>
                  </pic:nvPicPr>
                  <pic:blipFill>
                    <a:blip r:embed="rId63"/>
                    <a:stretch>
                      <a:fillRect/>
                    </a:stretch>
                  </pic:blipFill>
                  <pic:spPr>
                    <a:xfrm>
                      <a:off x="0" y="0"/>
                      <a:ext cx="5286371" cy="2643186"/>
                    </a:xfrm>
                    <a:prstGeom prst="rect">
                      <a:avLst/>
                    </a:prstGeom>
                  </pic:spPr>
                </pic:pic>
              </a:graphicData>
            </a:graphic>
          </wp:inline>
        </w:drawing>
      </w:r>
    </w:p>
    <w:p w14:paraId="1FAB17AF" w14:textId="70FAA24B" w:rsidR="007C343A" w:rsidRDefault="007C343A" w:rsidP="00137357">
      <w:pPr>
        <w:jc w:val="center"/>
        <w:rPr>
          <w:lang w:eastAsia="en-MY"/>
        </w:rPr>
      </w:pPr>
      <w:r>
        <w:rPr>
          <w:lang w:eastAsia="en-MY"/>
        </w:rPr>
        <w:t>b.</w:t>
      </w:r>
      <w:r>
        <w:rPr>
          <w:noProof/>
        </w:rPr>
        <w:drawing>
          <wp:inline distT="0" distB="0" distL="0" distR="0" wp14:anchorId="3C640B47" wp14:editId="54FD8081">
            <wp:extent cx="5262112" cy="2631056"/>
            <wp:effectExtent l="0" t="0" r="0" b="0"/>
            <wp:docPr id="284372368"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72368" name="Picture 1" descr="A picture containing text, diagram, line, plot&#10;&#10;Description automatically generated"/>
                    <pic:cNvPicPr/>
                  </pic:nvPicPr>
                  <pic:blipFill>
                    <a:blip r:embed="rId64"/>
                    <a:stretch>
                      <a:fillRect/>
                    </a:stretch>
                  </pic:blipFill>
                  <pic:spPr>
                    <a:xfrm>
                      <a:off x="0" y="0"/>
                      <a:ext cx="5281390" cy="2640695"/>
                    </a:xfrm>
                    <a:prstGeom prst="rect">
                      <a:avLst/>
                    </a:prstGeom>
                  </pic:spPr>
                </pic:pic>
              </a:graphicData>
            </a:graphic>
          </wp:inline>
        </w:drawing>
      </w:r>
    </w:p>
    <w:p w14:paraId="7EF87036" w14:textId="2671DE91" w:rsidR="00BB16AC" w:rsidRDefault="007C343A" w:rsidP="00137357">
      <w:pPr>
        <w:jc w:val="center"/>
        <w:rPr>
          <w:lang w:eastAsia="en-MY"/>
        </w:rPr>
      </w:pPr>
      <w:r>
        <w:rPr>
          <w:lang w:eastAsia="en-MY"/>
        </w:rPr>
        <w:lastRenderedPageBreak/>
        <w:t>c.</w:t>
      </w:r>
      <w:r>
        <w:rPr>
          <w:noProof/>
        </w:rPr>
        <w:drawing>
          <wp:inline distT="0" distB="0" distL="0" distR="0" wp14:anchorId="7996EDC5" wp14:editId="5BADB8F3">
            <wp:extent cx="5296618" cy="2648309"/>
            <wp:effectExtent l="0" t="0" r="0" b="0"/>
            <wp:docPr id="1443459890" name="Picture 1" descr="A picture containing diagram, tex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59890" name="Picture 1" descr="A picture containing diagram, text, line, plot&#10;&#10;Description automatically generated"/>
                    <pic:cNvPicPr/>
                  </pic:nvPicPr>
                  <pic:blipFill>
                    <a:blip r:embed="rId65"/>
                    <a:stretch>
                      <a:fillRect/>
                    </a:stretch>
                  </pic:blipFill>
                  <pic:spPr>
                    <a:xfrm>
                      <a:off x="0" y="0"/>
                      <a:ext cx="5309182" cy="2654591"/>
                    </a:xfrm>
                    <a:prstGeom prst="rect">
                      <a:avLst/>
                    </a:prstGeom>
                  </pic:spPr>
                </pic:pic>
              </a:graphicData>
            </a:graphic>
          </wp:inline>
        </w:drawing>
      </w:r>
    </w:p>
    <w:p w14:paraId="3C171675" w14:textId="28FDF19A" w:rsidR="00BB16AC" w:rsidRDefault="007C343A" w:rsidP="007C343A">
      <w:pPr>
        <w:jc w:val="center"/>
      </w:pPr>
      <w:r>
        <w:t>Figure 1</w:t>
      </w:r>
      <w:r w:rsidR="003625A7">
        <w:t>8</w:t>
      </w:r>
      <w:r>
        <w:t>. In-Sample 1-step ahead rolling forecasts for (a) 7-day-mean SARIMA(2,0,0)(1,0,0,52), (b) 14-day-mean SARIMA(1,0,0)(1,0,0,26), and (c) 1-month-mean SARIMA(1,0,0)(1,0,3,12) with a testing set size of 10.</w:t>
      </w:r>
    </w:p>
    <w:p w14:paraId="227197A4" w14:textId="77777777" w:rsidR="00BB5E2B" w:rsidRDefault="00BB5E2B" w:rsidP="00BB5E2B"/>
    <w:p w14:paraId="10BD0589" w14:textId="106D1060" w:rsidR="00BB5E2B" w:rsidRDefault="00BB5E2B" w:rsidP="00BB5E2B">
      <w:pPr>
        <w:rPr>
          <w:lang w:eastAsia="en-MY"/>
        </w:rPr>
      </w:pPr>
      <w:r>
        <w:t xml:space="preserve">     </w:t>
      </w:r>
      <w:r w:rsidR="00A00F86">
        <w:t>Diagnostic plots for each time series were created using the function plot_diagnostics(), included in the Python module statsmodels which compliments the SciPy library</w:t>
      </w:r>
      <w:r w:rsidR="00D77C7C">
        <w:t xml:space="preserve"> and can be seen in Figure 19. and Figure 20</w:t>
      </w:r>
      <w:r w:rsidR="00A00F86">
        <w:t xml:space="preserve">. </w:t>
      </w:r>
      <w:r w:rsidR="00EB7B2B">
        <w:t xml:space="preserve">The resulting output contains 4 plots: standardized residuals, histogram, normal Q-Q, and an ACF plot of residuals. </w:t>
      </w:r>
      <w:r w:rsidR="008F31F7">
        <w:t>From the standardized plot of residuals it can be seen that the resuduals fluctuate around zero with a mean very close to zero. This means the forecast results do not appear to be biased. The histogram of the residuals show the data has a normal distribution, although the right tail for the 1-month-mean forecast is too long and is trending towards not being normally distributed.</w:t>
      </w:r>
      <w:r w:rsidR="003F6315">
        <w:t xml:space="preserve"> The quantile plots for every dataset are heavy tailed, which means more data was obseved at the extremes than can be found in a normal distribution. Again, this points towards outliers which were kept in the data, but a different transformation such as a log-transformation may be beneficial. Outside of the outliers the quantile plot looks to be normal. Lastly, by examining the correlogram it appears that the residuals have little correlation which means there wasn’t much informaiton that could not be explained by the forecasts.</w:t>
      </w:r>
    </w:p>
    <w:p w14:paraId="19F70E30" w14:textId="77777777" w:rsidR="00BB16AC" w:rsidRDefault="00BB16AC" w:rsidP="004E3777">
      <w:pPr>
        <w:rPr>
          <w:lang w:eastAsia="en-MY"/>
        </w:rPr>
      </w:pPr>
    </w:p>
    <w:p w14:paraId="2F273CF6" w14:textId="4D5EACAD" w:rsidR="007C343A" w:rsidRDefault="00702EC5" w:rsidP="00137357">
      <w:pPr>
        <w:jc w:val="center"/>
        <w:rPr>
          <w:lang w:eastAsia="en-MY"/>
        </w:rPr>
      </w:pPr>
      <w:r>
        <w:rPr>
          <w:lang w:eastAsia="en-MY"/>
        </w:rPr>
        <w:t>a.</w:t>
      </w:r>
      <w:r w:rsidR="00CB4BB9">
        <w:rPr>
          <w:noProof/>
          <w:lang w:eastAsia="en-MY"/>
        </w:rPr>
        <w:drawing>
          <wp:inline distT="0" distB="0" distL="0" distR="0" wp14:anchorId="0314AC35" wp14:editId="2413EC73">
            <wp:extent cx="3778370" cy="3012198"/>
            <wp:effectExtent l="0" t="0" r="0" b="0"/>
            <wp:docPr id="6351038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92803" cy="3023705"/>
                    </a:xfrm>
                    <a:prstGeom prst="rect">
                      <a:avLst/>
                    </a:prstGeom>
                    <a:noFill/>
                    <a:ln>
                      <a:noFill/>
                    </a:ln>
                  </pic:spPr>
                </pic:pic>
              </a:graphicData>
            </a:graphic>
          </wp:inline>
        </w:drawing>
      </w:r>
    </w:p>
    <w:p w14:paraId="52AE3B59" w14:textId="315132DA" w:rsidR="00274084" w:rsidRDefault="00702EC5" w:rsidP="00137357">
      <w:pPr>
        <w:jc w:val="center"/>
        <w:rPr>
          <w:lang w:eastAsia="en-MY"/>
        </w:rPr>
      </w:pPr>
      <w:r>
        <w:rPr>
          <w:lang w:eastAsia="en-MY"/>
        </w:rPr>
        <w:lastRenderedPageBreak/>
        <w:t>b.</w:t>
      </w:r>
      <w:r w:rsidR="00274084">
        <w:rPr>
          <w:noProof/>
          <w:lang w:eastAsia="en-MY"/>
        </w:rPr>
        <w:drawing>
          <wp:inline distT="0" distB="0" distL="0" distR="0" wp14:anchorId="7DFB3EE0" wp14:editId="69313076">
            <wp:extent cx="3847381" cy="3120662"/>
            <wp:effectExtent l="0" t="0" r="1270" b="3810"/>
            <wp:docPr id="7194468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59095" cy="3130163"/>
                    </a:xfrm>
                    <a:prstGeom prst="rect">
                      <a:avLst/>
                    </a:prstGeom>
                    <a:noFill/>
                    <a:ln>
                      <a:noFill/>
                    </a:ln>
                  </pic:spPr>
                </pic:pic>
              </a:graphicData>
            </a:graphic>
          </wp:inline>
        </w:drawing>
      </w:r>
    </w:p>
    <w:p w14:paraId="4CA08CCA" w14:textId="35057DAF" w:rsidR="00702EC5" w:rsidRDefault="00702EC5" w:rsidP="00137357">
      <w:pPr>
        <w:jc w:val="center"/>
        <w:rPr>
          <w:lang w:eastAsia="en-MY"/>
        </w:rPr>
      </w:pPr>
      <w:r>
        <w:rPr>
          <w:lang w:eastAsia="en-MY"/>
        </w:rPr>
        <w:t>c.</w:t>
      </w:r>
      <w:r>
        <w:rPr>
          <w:noProof/>
          <w:lang w:eastAsia="en-MY"/>
        </w:rPr>
        <w:drawing>
          <wp:inline distT="0" distB="0" distL="0" distR="0" wp14:anchorId="76AB1C97" wp14:editId="2DCCA48F">
            <wp:extent cx="3803973" cy="3105510"/>
            <wp:effectExtent l="0" t="0" r="6350" b="0"/>
            <wp:docPr id="6540365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819138" cy="3117890"/>
                    </a:xfrm>
                    <a:prstGeom prst="rect">
                      <a:avLst/>
                    </a:prstGeom>
                    <a:noFill/>
                    <a:ln>
                      <a:noFill/>
                    </a:ln>
                  </pic:spPr>
                </pic:pic>
              </a:graphicData>
            </a:graphic>
          </wp:inline>
        </w:drawing>
      </w:r>
    </w:p>
    <w:p w14:paraId="31A0FF7A" w14:textId="356B4F2F" w:rsidR="00702EC5" w:rsidRDefault="00702EC5" w:rsidP="00137357">
      <w:pPr>
        <w:jc w:val="center"/>
        <w:rPr>
          <w:lang w:eastAsia="en-MY"/>
        </w:rPr>
      </w:pPr>
      <w:r>
        <w:rPr>
          <w:lang w:eastAsia="en-MY"/>
        </w:rPr>
        <w:lastRenderedPageBreak/>
        <w:t>d.</w:t>
      </w:r>
      <w:r>
        <w:rPr>
          <w:noProof/>
          <w:lang w:eastAsia="en-MY"/>
        </w:rPr>
        <w:drawing>
          <wp:inline distT="0" distB="0" distL="0" distR="0" wp14:anchorId="5611A4E0" wp14:editId="5E5B936C">
            <wp:extent cx="3777115" cy="3062377"/>
            <wp:effectExtent l="0" t="0" r="0" b="5080"/>
            <wp:docPr id="16801921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785039" cy="3068802"/>
                    </a:xfrm>
                    <a:prstGeom prst="rect">
                      <a:avLst/>
                    </a:prstGeom>
                    <a:noFill/>
                    <a:ln>
                      <a:noFill/>
                    </a:ln>
                  </pic:spPr>
                </pic:pic>
              </a:graphicData>
            </a:graphic>
          </wp:inline>
        </w:drawing>
      </w:r>
    </w:p>
    <w:p w14:paraId="1A99E5C5" w14:textId="44A14F1B" w:rsidR="007C343A" w:rsidRDefault="00702EC5" w:rsidP="00702EC5">
      <w:pPr>
        <w:jc w:val="center"/>
        <w:rPr>
          <w:lang w:eastAsia="en-MY"/>
        </w:rPr>
      </w:pPr>
      <w:r>
        <w:t>Figure 1</w:t>
      </w:r>
      <w:r w:rsidR="003625A7">
        <w:t>9</w:t>
      </w:r>
      <w:r>
        <w:t>. Plot of the residuals, histrogram, Q-Q plot, and correlogram for (a) 1-hour-mean ARIMA(3,1,2), (b) 6-hour-mean ARIMA(0,1,1), (c) 12-hour-mean ARIMA(1,0,3), and (d) 1-day-mean ARIMA(1,1,0) datasets.</w:t>
      </w:r>
    </w:p>
    <w:p w14:paraId="1C13FEE6" w14:textId="77777777" w:rsidR="007C343A" w:rsidRDefault="007C343A" w:rsidP="004E3777">
      <w:pPr>
        <w:rPr>
          <w:lang w:eastAsia="en-MY"/>
        </w:rPr>
      </w:pPr>
    </w:p>
    <w:p w14:paraId="7DAB2225" w14:textId="0616F5B7" w:rsidR="00702EC5" w:rsidRDefault="00702EC5" w:rsidP="00137357">
      <w:pPr>
        <w:jc w:val="center"/>
        <w:rPr>
          <w:lang w:eastAsia="en-MY"/>
        </w:rPr>
      </w:pPr>
      <w:r>
        <w:rPr>
          <w:lang w:eastAsia="en-MY"/>
        </w:rPr>
        <w:t>a.</w:t>
      </w:r>
      <w:r>
        <w:rPr>
          <w:noProof/>
        </w:rPr>
        <w:drawing>
          <wp:inline distT="0" distB="0" distL="0" distR="0" wp14:anchorId="52645880" wp14:editId="10A662A5">
            <wp:extent cx="3364477" cy="2691442"/>
            <wp:effectExtent l="0" t="0" r="7620" b="0"/>
            <wp:docPr id="1638952627"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52627" name="Picture 1" descr="A picture containing text, diagram, plot, line&#10;&#10;Description automatically generated"/>
                    <pic:cNvPicPr/>
                  </pic:nvPicPr>
                  <pic:blipFill>
                    <a:blip r:embed="rId70"/>
                    <a:stretch>
                      <a:fillRect/>
                    </a:stretch>
                  </pic:blipFill>
                  <pic:spPr>
                    <a:xfrm>
                      <a:off x="0" y="0"/>
                      <a:ext cx="3370184" cy="2696008"/>
                    </a:xfrm>
                    <a:prstGeom prst="rect">
                      <a:avLst/>
                    </a:prstGeom>
                  </pic:spPr>
                </pic:pic>
              </a:graphicData>
            </a:graphic>
          </wp:inline>
        </w:drawing>
      </w:r>
    </w:p>
    <w:p w14:paraId="2521EE6A" w14:textId="7517D3B9" w:rsidR="00702EC5" w:rsidRDefault="00702EC5" w:rsidP="00137357">
      <w:pPr>
        <w:jc w:val="center"/>
        <w:rPr>
          <w:lang w:eastAsia="en-MY"/>
        </w:rPr>
      </w:pPr>
      <w:r>
        <w:rPr>
          <w:lang w:eastAsia="en-MY"/>
        </w:rPr>
        <w:lastRenderedPageBreak/>
        <w:t>b.</w:t>
      </w:r>
      <w:r>
        <w:rPr>
          <w:noProof/>
        </w:rPr>
        <w:drawing>
          <wp:inline distT="0" distB="0" distL="0" distR="0" wp14:anchorId="5BD1BAD6" wp14:editId="53DE6BBE">
            <wp:extent cx="3407610" cy="2725947"/>
            <wp:effectExtent l="0" t="0" r="2540" b="0"/>
            <wp:docPr id="1153879703"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9703" name="Picture 1" descr="A picture containing text, diagram, plot, screenshot&#10;&#10;Description automatically generated"/>
                    <pic:cNvPicPr/>
                  </pic:nvPicPr>
                  <pic:blipFill>
                    <a:blip r:embed="rId71"/>
                    <a:stretch>
                      <a:fillRect/>
                    </a:stretch>
                  </pic:blipFill>
                  <pic:spPr>
                    <a:xfrm>
                      <a:off x="0" y="0"/>
                      <a:ext cx="3416672" cy="2733196"/>
                    </a:xfrm>
                    <a:prstGeom prst="rect">
                      <a:avLst/>
                    </a:prstGeom>
                  </pic:spPr>
                </pic:pic>
              </a:graphicData>
            </a:graphic>
          </wp:inline>
        </w:drawing>
      </w:r>
    </w:p>
    <w:p w14:paraId="2CB20BF7" w14:textId="77777777" w:rsidR="00137357" w:rsidRDefault="00702EC5" w:rsidP="00702EC5">
      <w:pPr>
        <w:jc w:val="center"/>
        <w:rPr>
          <w:lang w:eastAsia="en-MY"/>
        </w:rPr>
      </w:pPr>
      <w:r>
        <w:rPr>
          <w:lang w:eastAsia="en-MY"/>
        </w:rPr>
        <w:t>c.</w:t>
      </w:r>
      <w:r>
        <w:rPr>
          <w:noProof/>
        </w:rPr>
        <w:drawing>
          <wp:inline distT="0" distB="0" distL="0" distR="0" wp14:anchorId="3C0A341C" wp14:editId="780D01B0">
            <wp:extent cx="3375261" cy="2700068"/>
            <wp:effectExtent l="0" t="0" r="0" b="5080"/>
            <wp:docPr id="783188403"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88403" name="Picture 1" descr="A picture containing text, diagram, plot, screenshot&#10;&#10;Description automatically generated"/>
                    <pic:cNvPicPr/>
                  </pic:nvPicPr>
                  <pic:blipFill>
                    <a:blip r:embed="rId72"/>
                    <a:stretch>
                      <a:fillRect/>
                    </a:stretch>
                  </pic:blipFill>
                  <pic:spPr>
                    <a:xfrm>
                      <a:off x="0" y="0"/>
                      <a:ext cx="3401723" cy="2721236"/>
                    </a:xfrm>
                    <a:prstGeom prst="rect">
                      <a:avLst/>
                    </a:prstGeom>
                  </pic:spPr>
                </pic:pic>
              </a:graphicData>
            </a:graphic>
          </wp:inline>
        </w:drawing>
      </w:r>
    </w:p>
    <w:p w14:paraId="501DBFC9" w14:textId="55D021EB" w:rsidR="007C343A" w:rsidRDefault="00702EC5" w:rsidP="00702EC5">
      <w:pPr>
        <w:jc w:val="center"/>
      </w:pPr>
      <w:r>
        <w:t xml:space="preserve">Figure </w:t>
      </w:r>
      <w:r w:rsidR="003625A7">
        <w:t>20</w:t>
      </w:r>
      <w:r>
        <w:t>. Plot of the residuals, histrogram, Q-Q plot, and correlogram for (a) 7-day-mean SARIMA(2,0,0)(1,0,0,52), (b) 14-day-mean SARIMA(1,0,0)(1,0,0,26), and (c) 1-month-mean SARIMA(1,0,0)(1,0,3,12) datasets.</w:t>
      </w:r>
    </w:p>
    <w:p w14:paraId="1A469FCF" w14:textId="67F4751C" w:rsidR="00EA787D" w:rsidRDefault="00EA787D" w:rsidP="00EA787D">
      <w:pPr>
        <w:rPr>
          <w:lang w:eastAsia="en-MY"/>
        </w:rPr>
      </w:pPr>
      <w:r>
        <w:t xml:space="preserve">     Both in-sample and out-of-sample </w:t>
      </w:r>
      <w:r w:rsidR="0027147F">
        <w:t xml:space="preserve">rolling </w:t>
      </w:r>
      <w:r>
        <w:t>cross validation were performed on the data</w:t>
      </w:r>
      <w:r w:rsidR="0027147F">
        <w:t>,</w:t>
      </w:r>
      <w:r>
        <w:t xml:space="preserve"> and a summary of the results are listed in Figure 21. </w:t>
      </w:r>
      <w:r w:rsidR="0027147F">
        <w:t>The expanding window validation method was used for the in-sample forecasts, and an expanding window with a gap method was used for the out-of-sample forecasts. The testing size for in-sample 1-step ahead was 50, and for out-of-sample the testing size was 10. Again, the 1-hour-mean, 6-hour-mean, 12-hour-mean, and 1-day-mean datasets performed well with the ARIMA model, and the 7-day, 14-day, and 1-month mean datasets had some acceptable results but overall failed the evaluation metrics.</w:t>
      </w:r>
      <w:r w:rsidR="00E07A95">
        <w:t xml:space="preserve"> The plots from the 1-hour-mean ARIMA(3,1,2) model can be seen in figure 22. The number of cross validaiton groups were set to 5 in the configuration, and each of the 5 groups are displayed here. The average MAPE score for the 5 1-hour-mean groups was 4%, indicating good prediction performance.</w:t>
      </w:r>
    </w:p>
    <w:p w14:paraId="12457BDE" w14:textId="43A96103" w:rsidR="00E63D5C" w:rsidRDefault="00137357" w:rsidP="004E3777">
      <w:pPr>
        <w:rPr>
          <w:lang w:eastAsia="en-MY"/>
        </w:rPr>
      </w:pPr>
      <w:r w:rsidRPr="00DF2103">
        <w:rPr>
          <w:noProof/>
          <w:lang w:eastAsia="en-MY"/>
        </w:rPr>
        <w:lastRenderedPageBreak/>
        <w:drawing>
          <wp:anchor distT="0" distB="0" distL="114300" distR="114300" simplePos="0" relativeHeight="251660288" behindDoc="0" locked="0" layoutInCell="1" allowOverlap="1" wp14:anchorId="7DFF068D" wp14:editId="1E64013C">
            <wp:simplePos x="0" y="0"/>
            <wp:positionH relativeFrom="margin">
              <wp:align>left</wp:align>
            </wp:positionH>
            <wp:positionV relativeFrom="paragraph">
              <wp:posOffset>213995</wp:posOffset>
            </wp:positionV>
            <wp:extent cx="6179820" cy="4769485"/>
            <wp:effectExtent l="0" t="0" r="0" b="0"/>
            <wp:wrapTopAndBottom/>
            <wp:docPr id="145980737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94270" cy="47808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003DAB" w14:textId="0D45A3CB" w:rsidR="00E63D5C" w:rsidRDefault="00E63D5C" w:rsidP="00E63D5C">
      <w:pPr>
        <w:rPr>
          <w:lang w:eastAsia="en-MY"/>
        </w:rPr>
      </w:pPr>
    </w:p>
    <w:p w14:paraId="268BFA75" w14:textId="78223BC9" w:rsidR="007C343A" w:rsidRDefault="00E63D5C" w:rsidP="00E63D5C">
      <w:pPr>
        <w:jc w:val="center"/>
        <w:rPr>
          <w:lang w:eastAsia="en-MY"/>
        </w:rPr>
      </w:pPr>
      <w:r>
        <w:rPr>
          <w:lang w:eastAsia="en-MY"/>
        </w:rPr>
        <w:t xml:space="preserve">Figure </w:t>
      </w:r>
      <w:r w:rsidR="00EA787D">
        <w:rPr>
          <w:lang w:eastAsia="en-MY"/>
        </w:rPr>
        <w:t>21</w:t>
      </w:r>
      <w:r>
        <w:rPr>
          <w:lang w:eastAsia="en-MY"/>
        </w:rPr>
        <w:t>. In-Sample 1-step ahead and out-of-sample rolling cross validaiton results for the top performing models for each dataset.</w:t>
      </w:r>
    </w:p>
    <w:p w14:paraId="18E9A87D" w14:textId="6F398021" w:rsidR="007C343A" w:rsidRDefault="00E63D5C" w:rsidP="00137357">
      <w:pPr>
        <w:jc w:val="center"/>
        <w:rPr>
          <w:lang w:eastAsia="en-MY"/>
        </w:rPr>
      </w:pPr>
      <w:r>
        <w:rPr>
          <w:noProof/>
        </w:rPr>
        <w:drawing>
          <wp:inline distT="0" distB="0" distL="0" distR="0" wp14:anchorId="0BF57784" wp14:editId="77D61200">
            <wp:extent cx="3812873" cy="1906437"/>
            <wp:effectExtent l="0" t="0" r="0" b="0"/>
            <wp:docPr id="753325353"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25353" name="Picture 1" descr="A picture containing text, diagram, plot, line&#10;&#10;Description automatically generated"/>
                    <pic:cNvPicPr/>
                  </pic:nvPicPr>
                  <pic:blipFill>
                    <a:blip r:embed="rId74"/>
                    <a:stretch>
                      <a:fillRect/>
                    </a:stretch>
                  </pic:blipFill>
                  <pic:spPr>
                    <a:xfrm>
                      <a:off x="0" y="0"/>
                      <a:ext cx="3824440" cy="1912221"/>
                    </a:xfrm>
                    <a:prstGeom prst="rect">
                      <a:avLst/>
                    </a:prstGeom>
                  </pic:spPr>
                </pic:pic>
              </a:graphicData>
            </a:graphic>
          </wp:inline>
        </w:drawing>
      </w:r>
    </w:p>
    <w:p w14:paraId="3B7E802F" w14:textId="38297996" w:rsidR="00E63D5C" w:rsidRDefault="00E63D5C" w:rsidP="00137357">
      <w:pPr>
        <w:jc w:val="center"/>
        <w:rPr>
          <w:lang w:eastAsia="en-MY"/>
        </w:rPr>
      </w:pPr>
      <w:r>
        <w:rPr>
          <w:noProof/>
        </w:rPr>
        <w:lastRenderedPageBreak/>
        <w:drawing>
          <wp:inline distT="0" distB="0" distL="0" distR="0" wp14:anchorId="2A2A4DD4" wp14:editId="417B7FAA">
            <wp:extent cx="3821429" cy="1910715"/>
            <wp:effectExtent l="0" t="0" r="8255" b="0"/>
            <wp:docPr id="1969721876"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1876" name="Picture 1" descr="A picture containing text, diagram, line, plot&#10;&#10;Description automatically generated"/>
                    <pic:cNvPicPr/>
                  </pic:nvPicPr>
                  <pic:blipFill>
                    <a:blip r:embed="rId75"/>
                    <a:stretch>
                      <a:fillRect/>
                    </a:stretch>
                  </pic:blipFill>
                  <pic:spPr>
                    <a:xfrm>
                      <a:off x="0" y="0"/>
                      <a:ext cx="3835506" cy="1917754"/>
                    </a:xfrm>
                    <a:prstGeom prst="rect">
                      <a:avLst/>
                    </a:prstGeom>
                  </pic:spPr>
                </pic:pic>
              </a:graphicData>
            </a:graphic>
          </wp:inline>
        </w:drawing>
      </w:r>
    </w:p>
    <w:p w14:paraId="4409D5C8" w14:textId="29DCDC8F" w:rsidR="00E63D5C" w:rsidRDefault="00E63D5C" w:rsidP="00137357">
      <w:pPr>
        <w:jc w:val="center"/>
        <w:rPr>
          <w:lang w:eastAsia="en-MY"/>
        </w:rPr>
      </w:pPr>
      <w:r>
        <w:rPr>
          <w:noProof/>
        </w:rPr>
        <w:drawing>
          <wp:inline distT="0" distB="0" distL="0" distR="0" wp14:anchorId="190633CA" wp14:editId="1EE18240">
            <wp:extent cx="3795624" cy="1897812"/>
            <wp:effectExtent l="0" t="0" r="0" b="7620"/>
            <wp:docPr id="831274072"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274072" name="Picture 1" descr="A picture containing text, diagram, line, plot&#10;&#10;Description automatically generated"/>
                    <pic:cNvPicPr/>
                  </pic:nvPicPr>
                  <pic:blipFill>
                    <a:blip r:embed="rId76"/>
                    <a:stretch>
                      <a:fillRect/>
                    </a:stretch>
                  </pic:blipFill>
                  <pic:spPr>
                    <a:xfrm>
                      <a:off x="0" y="0"/>
                      <a:ext cx="3801137" cy="1900569"/>
                    </a:xfrm>
                    <a:prstGeom prst="rect">
                      <a:avLst/>
                    </a:prstGeom>
                  </pic:spPr>
                </pic:pic>
              </a:graphicData>
            </a:graphic>
          </wp:inline>
        </w:drawing>
      </w:r>
    </w:p>
    <w:p w14:paraId="00803FDA" w14:textId="18A29AA4" w:rsidR="00E63D5C" w:rsidRDefault="00E63D5C" w:rsidP="00137357">
      <w:pPr>
        <w:jc w:val="center"/>
        <w:rPr>
          <w:lang w:eastAsia="en-MY"/>
        </w:rPr>
      </w:pPr>
      <w:r>
        <w:rPr>
          <w:noProof/>
        </w:rPr>
        <w:drawing>
          <wp:inline distT="0" distB="0" distL="0" distR="0" wp14:anchorId="31133589" wp14:editId="3A5EDD0B">
            <wp:extent cx="3795624" cy="1897812"/>
            <wp:effectExtent l="0" t="0" r="0" b="7620"/>
            <wp:docPr id="2131137980"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7980" name="Picture 1" descr="A picture containing text, diagram, line, plot&#10;&#10;Description automatically generated"/>
                    <pic:cNvPicPr/>
                  </pic:nvPicPr>
                  <pic:blipFill>
                    <a:blip r:embed="rId77"/>
                    <a:stretch>
                      <a:fillRect/>
                    </a:stretch>
                  </pic:blipFill>
                  <pic:spPr>
                    <a:xfrm>
                      <a:off x="0" y="0"/>
                      <a:ext cx="3807273" cy="1903636"/>
                    </a:xfrm>
                    <a:prstGeom prst="rect">
                      <a:avLst/>
                    </a:prstGeom>
                  </pic:spPr>
                </pic:pic>
              </a:graphicData>
            </a:graphic>
          </wp:inline>
        </w:drawing>
      </w:r>
    </w:p>
    <w:p w14:paraId="207F80D3" w14:textId="45A86E8D" w:rsidR="00E63D5C" w:rsidRDefault="00E63D5C" w:rsidP="00137357">
      <w:pPr>
        <w:jc w:val="center"/>
        <w:rPr>
          <w:lang w:eastAsia="en-MY"/>
        </w:rPr>
      </w:pPr>
      <w:r>
        <w:rPr>
          <w:noProof/>
        </w:rPr>
        <w:drawing>
          <wp:inline distT="0" distB="0" distL="0" distR="0" wp14:anchorId="69A5E8F8" wp14:editId="1A8C1C05">
            <wp:extent cx="4019910" cy="2009955"/>
            <wp:effectExtent l="0" t="0" r="0" b="9525"/>
            <wp:docPr id="365002897"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002897" name="Picture 1" descr="A screen shot of a graph&#10;&#10;Description automatically generated with medium confidence"/>
                    <pic:cNvPicPr/>
                  </pic:nvPicPr>
                  <pic:blipFill>
                    <a:blip r:embed="rId78"/>
                    <a:stretch>
                      <a:fillRect/>
                    </a:stretch>
                  </pic:blipFill>
                  <pic:spPr>
                    <a:xfrm>
                      <a:off x="0" y="0"/>
                      <a:ext cx="4030753" cy="2015376"/>
                    </a:xfrm>
                    <a:prstGeom prst="rect">
                      <a:avLst/>
                    </a:prstGeom>
                  </pic:spPr>
                </pic:pic>
              </a:graphicData>
            </a:graphic>
          </wp:inline>
        </w:drawing>
      </w:r>
    </w:p>
    <w:p w14:paraId="0A701CDD" w14:textId="0998FDA1" w:rsidR="007C343A" w:rsidRDefault="00E63D5C" w:rsidP="00E63D5C">
      <w:pPr>
        <w:jc w:val="center"/>
        <w:rPr>
          <w:lang w:eastAsia="en-MY"/>
        </w:rPr>
      </w:pPr>
      <w:r>
        <w:rPr>
          <w:lang w:eastAsia="en-MY"/>
        </w:rPr>
        <w:t>Figure 2</w:t>
      </w:r>
      <w:r w:rsidR="003625A7">
        <w:rPr>
          <w:lang w:eastAsia="en-MY"/>
        </w:rPr>
        <w:t>2</w:t>
      </w:r>
      <w:r>
        <w:rPr>
          <w:lang w:eastAsia="en-MY"/>
        </w:rPr>
        <w:t xml:space="preserve">. In-Sample 1-step ahead and out-of-sample rolling cross validaiton plots for each of the 5 groups for the </w:t>
      </w:r>
      <w:r>
        <w:t>1-hour-mean ARIMA(3,1,2) model.</w:t>
      </w:r>
    </w:p>
    <w:p w14:paraId="20874A89" w14:textId="77777777" w:rsidR="007C343A" w:rsidRDefault="007C343A" w:rsidP="004E3777">
      <w:pPr>
        <w:rPr>
          <w:lang w:eastAsia="en-MY"/>
        </w:rPr>
      </w:pPr>
    </w:p>
    <w:p w14:paraId="788025F5" w14:textId="77777777" w:rsidR="00325BA8" w:rsidRDefault="00325BA8" w:rsidP="00246ED8">
      <w:pPr>
        <w:pStyle w:val="ASMScJSection"/>
        <w:sectPr w:rsidR="00325BA8" w:rsidSect="003B6DD9">
          <w:type w:val="continuous"/>
          <w:pgSz w:w="11920" w:h="16840"/>
          <w:pgMar w:top="1181" w:right="1037" w:bottom="1181" w:left="1037" w:header="720" w:footer="720" w:gutter="0"/>
          <w:cols w:space="198"/>
          <w:noEndnote/>
          <w:titlePg/>
          <w:docGrid w:linePitch="299"/>
        </w:sectPr>
      </w:pPr>
    </w:p>
    <w:p w14:paraId="7BB6622A" w14:textId="5721A59D" w:rsidR="00246ED8" w:rsidRDefault="00246ED8" w:rsidP="00246ED8">
      <w:pPr>
        <w:pStyle w:val="ASMScJSection"/>
      </w:pPr>
      <w:r>
        <w:t>Discussion</w:t>
      </w:r>
    </w:p>
    <w:p w14:paraId="3639E152" w14:textId="77777777" w:rsidR="00246ED8" w:rsidRPr="00246ED8" w:rsidRDefault="00246ED8" w:rsidP="00246ED8"/>
    <w:p w14:paraId="6B23BB9F" w14:textId="3E75B2FF" w:rsidR="00A80394" w:rsidRDefault="00A80394" w:rsidP="00A80394">
      <w:pPr>
        <w:ind w:left="284"/>
        <w:rPr>
          <w:lang w:val="en-US" w:eastAsia="en-US"/>
        </w:rPr>
      </w:pPr>
      <w:r>
        <w:rPr>
          <w:lang w:val="en-US" w:eastAsia="en-US"/>
        </w:rPr>
        <w:t xml:space="preserve">As presented in the results above, the Autoregressive Integrated Moving Average (ARIMA) model </w:t>
      </w:r>
      <w:r w:rsidR="008F7DF9">
        <w:rPr>
          <w:lang w:val="en-US" w:eastAsia="en-US"/>
        </w:rPr>
        <w:t xml:space="preserve">performs </w:t>
      </w:r>
      <w:r w:rsidR="008F7DF9">
        <w:rPr>
          <w:lang w:val="en-US" w:eastAsia="en-US"/>
        </w:rPr>
        <w:lastRenderedPageBreak/>
        <w:t xml:space="preserve">well when forecasting future streamflow values for the Russell Fork Gorge. SARIMA was somewhat underperforming and thus is not a great model for predicting streamflow in this instance without further analysis. As previously mentioned, removing </w:t>
      </w:r>
      <w:proofErr w:type="gramStart"/>
      <w:r w:rsidR="008F7DF9">
        <w:rPr>
          <w:lang w:val="en-US" w:eastAsia="en-US"/>
        </w:rPr>
        <w:t>outliers</w:t>
      </w:r>
      <w:proofErr w:type="gramEnd"/>
      <w:r w:rsidR="008F7DF9">
        <w:rPr>
          <w:lang w:val="en-US" w:eastAsia="en-US"/>
        </w:rPr>
        <w:t xml:space="preserve"> or transforming the data with other methods such as scaling or log transformation before fitting the data to the SARIMA model could be beneficial and will be analyzed in future studies. With that said, the time complexity of running an ARIMA model is significantly less than using the SARIMA model. If both models were to </w:t>
      </w:r>
      <w:r w:rsidR="00627E65">
        <w:rPr>
          <w:lang w:val="en-US" w:eastAsia="en-US"/>
        </w:rPr>
        <w:t>have</w:t>
      </w:r>
      <w:r w:rsidR="008F7DF9">
        <w:rPr>
          <w:lang w:val="en-US" w:eastAsia="en-US"/>
        </w:rPr>
        <w:t xml:space="preserve"> comparab</w:t>
      </w:r>
      <w:r w:rsidR="00627E65">
        <w:rPr>
          <w:lang w:val="en-US" w:eastAsia="en-US"/>
        </w:rPr>
        <w:t>le forecasts,</w:t>
      </w:r>
      <w:r w:rsidR="008F7DF9">
        <w:rPr>
          <w:lang w:val="en-US" w:eastAsia="en-US"/>
        </w:rPr>
        <w:t xml:space="preserve"> then the obvious choice would be to use the ARIMA model. Another thing to note is that the primary metrics used were AIC, RMSE, and MAPE</w:t>
      </w:r>
      <w:r w:rsidR="00627E65">
        <w:rPr>
          <w:lang w:val="en-US" w:eastAsia="en-US"/>
        </w:rPr>
        <w:t>. It is well documented that MAPE does not perform well when there are extreme values, and it is suggested that MSE be used along with or instead of MAPE. MAPE as an evaluation metric in this study appeared to be very useful, but including MSE scores may produce better results. AIC and RMSE were useful in comparing one model from another</w:t>
      </w:r>
      <w:r w:rsidR="00A60A7D">
        <w:rPr>
          <w:lang w:val="en-US" w:eastAsia="en-US"/>
        </w:rPr>
        <w:t xml:space="preserve"> </w:t>
      </w:r>
      <w:r w:rsidR="00627E65">
        <w:rPr>
          <w:lang w:val="en-US" w:eastAsia="en-US"/>
        </w:rPr>
        <w:t>but were not great for determining overall model performance.</w:t>
      </w:r>
      <w:r w:rsidR="00A60A7D">
        <w:rPr>
          <w:lang w:val="en-US" w:eastAsia="en-US"/>
        </w:rPr>
        <w:t xml:space="preserve"> </w:t>
      </w:r>
    </w:p>
    <w:p w14:paraId="3100AA58" w14:textId="06DD5DC3" w:rsidR="000174F6" w:rsidRDefault="00627E65" w:rsidP="000174F6">
      <w:pPr>
        <w:ind w:left="284"/>
        <w:rPr>
          <w:lang w:val="en-US" w:eastAsia="en-US"/>
        </w:rPr>
      </w:pPr>
      <w:r>
        <w:rPr>
          <w:lang w:val="en-US" w:eastAsia="en-US"/>
        </w:rPr>
        <w:t xml:space="preserve">     The secondary question </w:t>
      </w:r>
      <w:r w:rsidR="00A60A7D">
        <w:rPr>
          <w:lang w:val="en-US" w:eastAsia="en-US"/>
        </w:rPr>
        <w:t>presented in this study was which attributes had the greatest impact on model performance and which of those attributes gave the best results. The attributes included were</w:t>
      </w:r>
      <w:r w:rsidR="00480986">
        <w:rPr>
          <w:lang w:val="en-US" w:eastAsia="en-US"/>
        </w:rPr>
        <w:t>:</w:t>
      </w:r>
      <w:r w:rsidR="00A60A7D">
        <w:rPr>
          <w:lang w:val="en-US" w:eastAsia="en-US"/>
        </w:rPr>
        <w:t xml:space="preserve"> time interval</w:t>
      </w:r>
      <w:r w:rsidR="00C24374">
        <w:rPr>
          <w:lang w:val="en-US" w:eastAsia="en-US"/>
        </w:rPr>
        <w:t xml:space="preserve"> (</w:t>
      </w:r>
      <w:r w:rsidR="00A60A7D">
        <w:rPr>
          <w:lang w:val="en-US" w:eastAsia="en-US"/>
        </w:rPr>
        <w:t>1-hour, 6-hour, 12-hour, 1-day, 7-day, 14-day, and 1-month</w:t>
      </w:r>
      <w:r w:rsidR="00C24374">
        <w:rPr>
          <w:lang w:val="en-US" w:eastAsia="en-US"/>
        </w:rPr>
        <w:t xml:space="preserve">), </w:t>
      </w:r>
      <w:r w:rsidR="00480986">
        <w:rPr>
          <w:lang w:val="en-US" w:eastAsia="en-US"/>
        </w:rPr>
        <w:t xml:space="preserve">model comparison using </w:t>
      </w:r>
      <w:r w:rsidR="00C24374">
        <w:rPr>
          <w:lang w:val="en-US" w:eastAsia="en-US"/>
        </w:rPr>
        <w:t>(</w:t>
      </w:r>
      <w:r w:rsidR="00480986">
        <w:rPr>
          <w:lang w:val="en-US" w:eastAsia="en-US"/>
        </w:rPr>
        <w:t>MAPE, AIC, and RMSE</w:t>
      </w:r>
      <w:r w:rsidR="00C24374">
        <w:rPr>
          <w:lang w:val="en-US" w:eastAsia="en-US"/>
        </w:rPr>
        <w:t>)</w:t>
      </w:r>
      <w:r w:rsidR="00480986">
        <w:rPr>
          <w:lang w:val="en-US" w:eastAsia="en-US"/>
        </w:rPr>
        <w:t>,</w:t>
      </w:r>
      <w:r w:rsidR="00C24374">
        <w:rPr>
          <w:lang w:val="en-US" w:eastAsia="en-US"/>
        </w:rPr>
        <w:t xml:space="preserve"> and aggregation method utilizing the </w:t>
      </w:r>
      <w:proofErr w:type="gramStart"/>
      <w:r w:rsidR="00C24374">
        <w:rPr>
          <w:lang w:val="en-US" w:eastAsia="en-US"/>
        </w:rPr>
        <w:t>first(</w:t>
      </w:r>
      <w:proofErr w:type="gramEnd"/>
      <w:r w:rsidR="00C24374">
        <w:rPr>
          <w:lang w:val="en-US" w:eastAsia="en-US"/>
        </w:rPr>
        <w:t>), mean(), and max() functions from the Pandas library.</w:t>
      </w:r>
      <w:r w:rsidR="000431F0">
        <w:rPr>
          <w:lang w:val="en-US" w:eastAsia="en-US"/>
        </w:rPr>
        <w:t xml:space="preserve"> The </w:t>
      </w:r>
      <w:r w:rsidR="000431F0">
        <w:rPr>
          <w:lang w:val="en-US" w:eastAsia="en-US"/>
        </w:rPr>
        <w:t>effects of time interval on forecast results can be clearly seen in the results section, where increasing time interval decreased performance with both the ARIMA and SAIMA models.</w:t>
      </w:r>
    </w:p>
    <w:p w14:paraId="673D32C5" w14:textId="6A1B47C5" w:rsidR="00325BA8" w:rsidRDefault="000174F6" w:rsidP="000571BC">
      <w:pPr>
        <w:ind w:left="284"/>
        <w:rPr>
          <w:lang w:val="en-US" w:eastAsia="en-US"/>
        </w:rPr>
        <w:sectPr w:rsidR="00325BA8" w:rsidSect="003B6DD9">
          <w:type w:val="continuous"/>
          <w:pgSz w:w="11920" w:h="16840"/>
          <w:pgMar w:top="1181" w:right="1037" w:bottom="1181" w:left="1037" w:header="720" w:footer="720" w:gutter="0"/>
          <w:cols w:num="2" w:space="198"/>
          <w:noEndnote/>
          <w:titlePg/>
          <w:docGrid w:linePitch="299"/>
        </w:sectPr>
      </w:pPr>
      <w:r>
        <w:rPr>
          <w:lang w:val="en-US" w:eastAsia="en-US"/>
        </w:rPr>
        <w:t xml:space="preserve">     </w:t>
      </w:r>
      <w:r w:rsidR="000571BC">
        <w:rPr>
          <w:lang w:val="en-US" w:eastAsia="en-US"/>
        </w:rPr>
        <w:t>One way to determine model parameters is to run a program that iterates through each parameter combination in a predetermined range. There are various ways to estimate how well the models will perform. The evaluation metrics used for parameter selection were AIC, RMSE, and MAPE from the in-sample non-rolling forecast results. Once the values were obtained, they were then sorted by AIC, RMSE, and MAPE, then the results were stored into files. Figure 23. presents the results from the 1-hour-mean and 1-day-mean datasets</w:t>
      </w:r>
      <w:r w:rsidR="00155F0D">
        <w:rPr>
          <w:lang w:val="en-US" w:eastAsia="en-US"/>
        </w:rPr>
        <w:t xml:space="preserve"> after running in-sample rolling, out-of-sample rolling, and cross validation using the parameters selected by each sorting method. The forecasts using AIC, RMSE, and MAPE for the 1-hour-mean dataset have a very similar performance, but by analyzing the plots for</w:t>
      </w:r>
      <w:r w:rsidR="004073A1">
        <w:rPr>
          <w:lang w:val="en-US" w:eastAsia="en-US"/>
        </w:rPr>
        <w:t xml:space="preserve"> </w:t>
      </w:r>
      <w:proofErr w:type="gramStart"/>
      <w:r w:rsidR="00155F0D">
        <w:rPr>
          <w:lang w:val="en-US" w:eastAsia="en-US"/>
        </w:rPr>
        <w:t>ARIMA(</w:t>
      </w:r>
      <w:proofErr w:type="gramEnd"/>
      <w:r w:rsidR="00155F0D">
        <w:rPr>
          <w:lang w:val="en-US" w:eastAsia="en-US"/>
        </w:rPr>
        <w:t xml:space="preserve">3,0,3) and ARIMA(3,0,1), it appears  the parameters selected from MAPE values </w:t>
      </w:r>
      <w:r w:rsidR="004073A1">
        <w:rPr>
          <w:lang w:val="en-US" w:eastAsia="en-US"/>
        </w:rPr>
        <w:t>performed slightly better than with AIC or RMSE.  Parameter selection using MAPE had a more noticeable advantage with the 1-day-mean dataset</w:t>
      </w:r>
      <w:r w:rsidR="00397645">
        <w:rPr>
          <w:lang w:val="en-US" w:eastAsia="en-US"/>
        </w:rPr>
        <w:t xml:space="preserve">. MAPE values determined by averaging the cross-validation results were significantly better and close examination of the in-sample and out-of-sample rolling forecast plots reveals slightly better results.  Since the </w:t>
      </w:r>
      <w:proofErr w:type="gramStart"/>
      <w:r w:rsidR="00397645">
        <w:rPr>
          <w:lang w:val="en-US" w:eastAsia="en-US"/>
        </w:rPr>
        <w:t>results  were</w:t>
      </w:r>
      <w:proofErr w:type="gramEnd"/>
      <w:r w:rsidR="00397645">
        <w:rPr>
          <w:lang w:val="en-US" w:eastAsia="en-US"/>
        </w:rPr>
        <w:t xml:space="preserve"> similar it may be beneficial to analyze model performance with each metric, but knowing that MAPE appears to give the best overall results is useful knowledge.</w:t>
      </w:r>
    </w:p>
    <w:p w14:paraId="47DF2726" w14:textId="2A7C81A5" w:rsidR="000174F6" w:rsidRDefault="000174F6" w:rsidP="000174F6">
      <w:pPr>
        <w:ind w:left="284"/>
        <w:rPr>
          <w:lang w:val="en-US" w:eastAsia="en-US"/>
        </w:rPr>
      </w:pPr>
    </w:p>
    <w:p w14:paraId="284EDEB7" w14:textId="0F4DBEB1" w:rsidR="000431F0" w:rsidRDefault="000174F6" w:rsidP="00137357">
      <w:pPr>
        <w:ind w:left="284"/>
        <w:jc w:val="center"/>
        <w:rPr>
          <w:lang w:val="en-US" w:eastAsia="en-US"/>
        </w:rPr>
      </w:pPr>
      <w:r w:rsidRPr="000431F0">
        <w:rPr>
          <w:noProof/>
          <w:lang w:val="en-US" w:eastAsia="en-US"/>
        </w:rPr>
        <w:drawing>
          <wp:inline distT="0" distB="0" distL="0" distR="0" wp14:anchorId="34994180" wp14:editId="1DB1C120">
            <wp:extent cx="6079513" cy="1431985"/>
            <wp:effectExtent l="0" t="0" r="0" b="0"/>
            <wp:docPr id="1866899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03242" cy="1437574"/>
                    </a:xfrm>
                    <a:prstGeom prst="rect">
                      <a:avLst/>
                    </a:prstGeom>
                    <a:noFill/>
                    <a:ln>
                      <a:noFill/>
                    </a:ln>
                  </pic:spPr>
                </pic:pic>
              </a:graphicData>
            </a:graphic>
          </wp:inline>
        </w:drawing>
      </w:r>
    </w:p>
    <w:p w14:paraId="0D06EFAB" w14:textId="42EE97A9" w:rsidR="00A80394" w:rsidRDefault="000431F0" w:rsidP="00137357">
      <w:pPr>
        <w:jc w:val="center"/>
        <w:rPr>
          <w:lang w:val="en-US" w:eastAsia="en-US"/>
        </w:rPr>
      </w:pPr>
      <w:r>
        <w:rPr>
          <w:noProof/>
        </w:rPr>
        <w:lastRenderedPageBreak/>
        <w:drawing>
          <wp:inline distT="0" distB="0" distL="0" distR="0" wp14:anchorId="03074A1D" wp14:editId="2D1B565E">
            <wp:extent cx="4016580" cy="2009955"/>
            <wp:effectExtent l="0" t="0" r="3175" b="9525"/>
            <wp:docPr id="2" name="Picture 1" descr="A picture containing text, diagram, line, plot&#10;&#10;Description automatically generated">
              <a:extLst xmlns:a="http://schemas.openxmlformats.org/drawingml/2006/main">
                <a:ext uri="{FF2B5EF4-FFF2-40B4-BE49-F238E27FC236}">
                  <a16:creationId xmlns:a16="http://schemas.microsoft.com/office/drawing/2014/main" id="{1501F015-D736-3525-FBF9-FB841CE495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diagram, line, plot&#10;&#10;Description automatically generated">
                      <a:extLst>
                        <a:ext uri="{FF2B5EF4-FFF2-40B4-BE49-F238E27FC236}">
                          <a16:creationId xmlns:a16="http://schemas.microsoft.com/office/drawing/2014/main" id="{1501F015-D736-3525-FBF9-FB841CE49551}"/>
                        </a:ext>
                      </a:extLst>
                    </pic:cNvPr>
                    <pic:cNvPicPr>
                      <a:picLocks noChangeAspect="1"/>
                    </pic:cNvPicPr>
                  </pic:nvPicPr>
                  <pic:blipFill>
                    <a:blip r:embed="rId80"/>
                    <a:stretch>
                      <a:fillRect/>
                    </a:stretch>
                  </pic:blipFill>
                  <pic:spPr>
                    <a:xfrm>
                      <a:off x="0" y="0"/>
                      <a:ext cx="4026131" cy="2014734"/>
                    </a:xfrm>
                    <a:prstGeom prst="rect">
                      <a:avLst/>
                    </a:prstGeom>
                  </pic:spPr>
                </pic:pic>
              </a:graphicData>
            </a:graphic>
          </wp:inline>
        </w:drawing>
      </w:r>
    </w:p>
    <w:p w14:paraId="32058469" w14:textId="595019CF" w:rsidR="00484D79" w:rsidRDefault="000431F0" w:rsidP="00137357">
      <w:pPr>
        <w:jc w:val="center"/>
        <w:rPr>
          <w:lang w:val="en-US" w:eastAsia="en-US"/>
        </w:rPr>
      </w:pPr>
      <w:r>
        <w:rPr>
          <w:noProof/>
        </w:rPr>
        <w:drawing>
          <wp:inline distT="0" distB="0" distL="0" distR="0" wp14:anchorId="6E88EF15" wp14:editId="775EA7F8">
            <wp:extent cx="4027144" cy="2018581"/>
            <wp:effectExtent l="0" t="0" r="0" b="1270"/>
            <wp:docPr id="3" name="Picture 2" descr="A picture containing text, diagram, line, plot&#10;&#10;Description automatically generated">
              <a:extLst xmlns:a="http://schemas.openxmlformats.org/drawingml/2006/main">
                <a:ext uri="{FF2B5EF4-FFF2-40B4-BE49-F238E27FC236}">
                  <a16:creationId xmlns:a16="http://schemas.microsoft.com/office/drawing/2014/main" id="{506A5213-E440-49A0-8AEC-5087F6069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diagram, line, plot&#10;&#10;Description automatically generated">
                      <a:extLst>
                        <a:ext uri="{FF2B5EF4-FFF2-40B4-BE49-F238E27FC236}">
                          <a16:creationId xmlns:a16="http://schemas.microsoft.com/office/drawing/2014/main" id="{506A5213-E440-49A0-8AEC-5087F60696EC}"/>
                        </a:ext>
                      </a:extLst>
                    </pic:cNvPr>
                    <pic:cNvPicPr>
                      <a:picLocks noChangeAspect="1"/>
                    </pic:cNvPicPr>
                  </pic:nvPicPr>
                  <pic:blipFill>
                    <a:blip r:embed="rId81"/>
                    <a:stretch>
                      <a:fillRect/>
                    </a:stretch>
                  </pic:blipFill>
                  <pic:spPr>
                    <a:xfrm>
                      <a:off x="0" y="0"/>
                      <a:ext cx="4045974" cy="2028020"/>
                    </a:xfrm>
                    <a:prstGeom prst="rect">
                      <a:avLst/>
                    </a:prstGeom>
                  </pic:spPr>
                </pic:pic>
              </a:graphicData>
            </a:graphic>
          </wp:inline>
        </w:drawing>
      </w:r>
    </w:p>
    <w:p w14:paraId="418942DF" w14:textId="0107A90F" w:rsidR="000431F0" w:rsidRDefault="000431F0" w:rsidP="00137357">
      <w:pPr>
        <w:jc w:val="center"/>
        <w:rPr>
          <w:lang w:val="en-US" w:eastAsia="en-US"/>
        </w:rPr>
      </w:pPr>
      <w:r w:rsidRPr="000431F0">
        <w:rPr>
          <w:noProof/>
          <w:lang w:val="en-US" w:eastAsia="en-US"/>
        </w:rPr>
        <w:drawing>
          <wp:inline distT="0" distB="0" distL="0" distR="0" wp14:anchorId="6677A56A" wp14:editId="7FA46730">
            <wp:extent cx="5965748" cy="1406106"/>
            <wp:effectExtent l="0" t="0" r="0" b="3810"/>
            <wp:docPr id="408946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31393" cy="1421578"/>
                    </a:xfrm>
                    <a:prstGeom prst="rect">
                      <a:avLst/>
                    </a:prstGeom>
                    <a:noFill/>
                    <a:ln>
                      <a:noFill/>
                    </a:ln>
                  </pic:spPr>
                </pic:pic>
              </a:graphicData>
            </a:graphic>
          </wp:inline>
        </w:drawing>
      </w:r>
    </w:p>
    <w:p w14:paraId="3EFB8F1B" w14:textId="3E232469" w:rsidR="000431F0" w:rsidRDefault="000431F0" w:rsidP="00137357">
      <w:pPr>
        <w:jc w:val="center"/>
        <w:rPr>
          <w:lang w:val="en-US" w:eastAsia="en-US"/>
        </w:rPr>
      </w:pPr>
      <w:r>
        <w:rPr>
          <w:noProof/>
        </w:rPr>
        <w:drawing>
          <wp:inline distT="0" distB="0" distL="0" distR="0" wp14:anchorId="653899F2" wp14:editId="294F4F01">
            <wp:extent cx="4047703" cy="2027208"/>
            <wp:effectExtent l="0" t="0" r="0" b="0"/>
            <wp:docPr id="6" name="Picture 5" descr="A picture containing diagram, line, text, plot&#10;&#10;Description automatically generated">
              <a:extLst xmlns:a="http://schemas.openxmlformats.org/drawingml/2006/main">
                <a:ext uri="{FF2B5EF4-FFF2-40B4-BE49-F238E27FC236}">
                  <a16:creationId xmlns:a16="http://schemas.microsoft.com/office/drawing/2014/main" id="{55AC81B9-811D-0335-12E0-8909FB1061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diagram, line, text, plot&#10;&#10;Description automatically generated">
                      <a:extLst>
                        <a:ext uri="{FF2B5EF4-FFF2-40B4-BE49-F238E27FC236}">
                          <a16:creationId xmlns:a16="http://schemas.microsoft.com/office/drawing/2014/main" id="{55AC81B9-811D-0335-12E0-8909FB1061F4}"/>
                        </a:ext>
                      </a:extLst>
                    </pic:cNvPr>
                    <pic:cNvPicPr>
                      <a:picLocks noChangeAspect="1"/>
                    </pic:cNvPicPr>
                  </pic:nvPicPr>
                  <pic:blipFill>
                    <a:blip r:embed="rId83"/>
                    <a:stretch>
                      <a:fillRect/>
                    </a:stretch>
                  </pic:blipFill>
                  <pic:spPr>
                    <a:xfrm>
                      <a:off x="0" y="0"/>
                      <a:ext cx="4061560" cy="2034148"/>
                    </a:xfrm>
                    <a:prstGeom prst="rect">
                      <a:avLst/>
                    </a:prstGeom>
                  </pic:spPr>
                </pic:pic>
              </a:graphicData>
            </a:graphic>
          </wp:inline>
        </w:drawing>
      </w:r>
    </w:p>
    <w:p w14:paraId="251EDE2E" w14:textId="31BF6096" w:rsidR="000431F0" w:rsidRDefault="000431F0" w:rsidP="00137357">
      <w:pPr>
        <w:jc w:val="center"/>
        <w:rPr>
          <w:lang w:val="en-US" w:eastAsia="en-US"/>
        </w:rPr>
      </w:pPr>
      <w:r>
        <w:rPr>
          <w:noProof/>
        </w:rPr>
        <w:lastRenderedPageBreak/>
        <w:drawing>
          <wp:inline distT="0" distB="0" distL="0" distR="0" wp14:anchorId="15E916E3" wp14:editId="439587B6">
            <wp:extent cx="4247718" cy="2122098"/>
            <wp:effectExtent l="0" t="0" r="635" b="0"/>
            <wp:docPr id="7" name="Picture 6" descr="A picture containing text, diagram, line, plot&#10;&#10;Description automatically generated">
              <a:extLst xmlns:a="http://schemas.openxmlformats.org/drawingml/2006/main">
                <a:ext uri="{FF2B5EF4-FFF2-40B4-BE49-F238E27FC236}">
                  <a16:creationId xmlns:a16="http://schemas.microsoft.com/office/drawing/2014/main" id="{3F6F0E88-F30C-4A86-4E81-3593DDF33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diagram, line, plot&#10;&#10;Description automatically generated">
                      <a:extLst>
                        <a:ext uri="{FF2B5EF4-FFF2-40B4-BE49-F238E27FC236}">
                          <a16:creationId xmlns:a16="http://schemas.microsoft.com/office/drawing/2014/main" id="{3F6F0E88-F30C-4A86-4E81-3593DDF3351D}"/>
                        </a:ext>
                      </a:extLst>
                    </pic:cNvPr>
                    <pic:cNvPicPr>
                      <a:picLocks noChangeAspect="1"/>
                    </pic:cNvPicPr>
                  </pic:nvPicPr>
                  <pic:blipFill>
                    <a:blip r:embed="rId84"/>
                    <a:stretch>
                      <a:fillRect/>
                    </a:stretch>
                  </pic:blipFill>
                  <pic:spPr>
                    <a:xfrm>
                      <a:off x="0" y="0"/>
                      <a:ext cx="4261161" cy="2128814"/>
                    </a:xfrm>
                    <a:prstGeom prst="rect">
                      <a:avLst/>
                    </a:prstGeom>
                  </pic:spPr>
                </pic:pic>
              </a:graphicData>
            </a:graphic>
          </wp:inline>
        </w:drawing>
      </w:r>
    </w:p>
    <w:p w14:paraId="71BE8E7C" w14:textId="514CD61D" w:rsidR="000431F0" w:rsidRDefault="000431F0" w:rsidP="00137357">
      <w:pPr>
        <w:jc w:val="center"/>
        <w:rPr>
          <w:lang w:val="en-US" w:eastAsia="en-US"/>
        </w:rPr>
      </w:pPr>
      <w:r>
        <w:rPr>
          <w:noProof/>
        </w:rPr>
        <w:drawing>
          <wp:inline distT="0" distB="0" distL="0" distR="0" wp14:anchorId="0BBF092E" wp14:editId="6306C306">
            <wp:extent cx="4282253" cy="2139351"/>
            <wp:effectExtent l="0" t="0" r="4445" b="0"/>
            <wp:docPr id="8" name="Picture 7" descr="A picture containing diagram, line, text, plot&#10;&#10;Description automatically generated">
              <a:extLst xmlns:a="http://schemas.openxmlformats.org/drawingml/2006/main">
                <a:ext uri="{FF2B5EF4-FFF2-40B4-BE49-F238E27FC236}">
                  <a16:creationId xmlns:a16="http://schemas.microsoft.com/office/drawing/2014/main" id="{E22C5CE4-98FD-767F-41E5-A5BBFD1FB8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diagram, line, text, plot&#10;&#10;Description automatically generated">
                      <a:extLst>
                        <a:ext uri="{FF2B5EF4-FFF2-40B4-BE49-F238E27FC236}">
                          <a16:creationId xmlns:a16="http://schemas.microsoft.com/office/drawing/2014/main" id="{E22C5CE4-98FD-767F-41E5-A5BBFD1FB8C8}"/>
                        </a:ext>
                      </a:extLst>
                    </pic:cNvPr>
                    <pic:cNvPicPr>
                      <a:picLocks noChangeAspect="1"/>
                    </pic:cNvPicPr>
                  </pic:nvPicPr>
                  <pic:blipFill>
                    <a:blip r:embed="rId85"/>
                    <a:stretch>
                      <a:fillRect/>
                    </a:stretch>
                  </pic:blipFill>
                  <pic:spPr>
                    <a:xfrm>
                      <a:off x="0" y="0"/>
                      <a:ext cx="4304172" cy="2150302"/>
                    </a:xfrm>
                    <a:prstGeom prst="rect">
                      <a:avLst/>
                    </a:prstGeom>
                  </pic:spPr>
                </pic:pic>
              </a:graphicData>
            </a:graphic>
          </wp:inline>
        </w:drawing>
      </w:r>
    </w:p>
    <w:p w14:paraId="67B2E6D1" w14:textId="7B89DF8F" w:rsidR="000174F6" w:rsidRDefault="000174F6" w:rsidP="000174F6">
      <w:pPr>
        <w:jc w:val="center"/>
        <w:rPr>
          <w:lang w:eastAsia="en-MY"/>
        </w:rPr>
      </w:pPr>
      <w:r>
        <w:rPr>
          <w:lang w:eastAsia="en-MY"/>
        </w:rPr>
        <w:t>Figure 23. Tables comparing in-sample non-rolling and in-sample rolling forecast results using the top parameters selected by running auto-ARIMA then sorting based on evaluation metric. The top 3 auto-ARIMA results for AIC, MAPE, and RMSE sorting methods are displayed along with in-sample non-rolling results. In-sample rolling results are displayed for the top model in each metric group where RMSE and MAPE values are averaged from the 5 cross validation groups. In-sample rolling forecast result plots are diplayed for the 1-hour-mean top models, AIC/RMSE: ARIMA(3,0,3) and MAPE: ARIMA(3,1,1), and the 1-day-mean top models, AIC: ARIMA(1,2,3), MAPE: ARIMA(1,0,2), and RMSE: ARIMA(2,0,3).</w:t>
      </w:r>
    </w:p>
    <w:p w14:paraId="79F8B602" w14:textId="77777777" w:rsidR="00DB519F" w:rsidRDefault="00DB519F" w:rsidP="00DB519F">
      <w:pPr>
        <w:rPr>
          <w:lang w:eastAsia="en-MY"/>
        </w:rPr>
      </w:pPr>
    </w:p>
    <w:p w14:paraId="125CDBF5" w14:textId="2DB22BCD" w:rsidR="00DB519F" w:rsidRDefault="00DB519F" w:rsidP="00DB519F">
      <w:pPr>
        <w:rPr>
          <w:lang w:eastAsia="en-MY"/>
        </w:rPr>
      </w:pPr>
      <w:r>
        <w:rPr>
          <w:lang w:eastAsia="en-MY"/>
        </w:rPr>
        <w:t xml:space="preserve">     By examining the results listed in Figure 24., it appears ARIMA performs better when the raw data used to fit the model is aggregated by taking the mean of every datapoint in the interval range. The other methods, which take the first data point in the interval range and the maximum value in the interval range</w:t>
      </w:r>
      <w:r w:rsidR="001A53AB">
        <w:rPr>
          <w:lang w:eastAsia="en-MY"/>
        </w:rPr>
        <w:t xml:space="preserve"> </w:t>
      </w:r>
      <w:r>
        <w:rPr>
          <w:lang w:eastAsia="en-MY"/>
        </w:rPr>
        <w:t>produce usable results</w:t>
      </w:r>
      <w:r w:rsidR="001A53AB">
        <w:rPr>
          <w:lang w:eastAsia="en-MY"/>
        </w:rPr>
        <w:t>,</w:t>
      </w:r>
      <w:r>
        <w:rPr>
          <w:lang w:eastAsia="en-MY"/>
        </w:rPr>
        <w:t xml:space="preserve"> but based on the evaluation metrics and plots of forecasts vs. observations produce </w:t>
      </w:r>
      <w:r w:rsidR="001A53AB">
        <w:rPr>
          <w:lang w:eastAsia="en-MY"/>
        </w:rPr>
        <w:t>inferior results</w:t>
      </w:r>
      <w:r>
        <w:rPr>
          <w:lang w:eastAsia="en-MY"/>
        </w:rPr>
        <w:t>.</w:t>
      </w:r>
      <w:r w:rsidR="001A53AB">
        <w:rPr>
          <w:lang w:eastAsia="en-MY"/>
        </w:rPr>
        <w:t xml:space="preserve"> Another attribute that was analyzed was the use of the statsmodel SARIMAResults predict() function compared to the forecast() function. The predict() function is designed for in-sample and out-of-sample predictions and forecasting, but the forecast() function is designed solely for out-of-sample forecasting. Both functions were used in the in-sample rolling and out-of-sample rolling forecasts and there were no noticable differences in results. </w:t>
      </w:r>
    </w:p>
    <w:p w14:paraId="78FF40C6" w14:textId="744DD3E4" w:rsidR="000174F6" w:rsidRDefault="00DB519F" w:rsidP="00DB519F">
      <w:pPr>
        <w:jc w:val="center"/>
        <w:rPr>
          <w:lang w:eastAsia="en-MY"/>
        </w:rPr>
      </w:pPr>
      <w:r w:rsidRPr="00DB519F">
        <w:rPr>
          <w:noProof/>
          <w:lang w:eastAsia="en-MY"/>
        </w:rPr>
        <w:lastRenderedPageBreak/>
        <w:drawing>
          <wp:inline distT="0" distB="0" distL="0" distR="0" wp14:anchorId="4D58614A" wp14:editId="62D08366">
            <wp:extent cx="5391785" cy="2406650"/>
            <wp:effectExtent l="0" t="0" r="0" b="0"/>
            <wp:docPr id="1028330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91785" cy="2406650"/>
                    </a:xfrm>
                    <a:prstGeom prst="rect">
                      <a:avLst/>
                    </a:prstGeom>
                    <a:noFill/>
                    <a:ln>
                      <a:noFill/>
                    </a:ln>
                  </pic:spPr>
                </pic:pic>
              </a:graphicData>
            </a:graphic>
          </wp:inline>
        </w:drawing>
      </w:r>
    </w:p>
    <w:p w14:paraId="7E14D084" w14:textId="081DBE38" w:rsidR="000174F6" w:rsidRDefault="00DB519F" w:rsidP="00DB519F">
      <w:pPr>
        <w:jc w:val="center"/>
        <w:rPr>
          <w:lang w:eastAsia="en-MY"/>
        </w:rPr>
      </w:pPr>
      <w:r>
        <w:rPr>
          <w:lang w:eastAsia="en-MY"/>
        </w:rPr>
        <w:t xml:space="preserve">Figure 24. Table comparing aggregation method. The parameters used were obtained from running auto-ARIMA and sorting the results based on MAPE values for each dataset.  </w:t>
      </w:r>
    </w:p>
    <w:p w14:paraId="5C28EF97" w14:textId="77777777" w:rsidR="000174F6" w:rsidRDefault="000174F6" w:rsidP="00246ED8">
      <w:pPr>
        <w:rPr>
          <w:lang w:eastAsia="en-MY"/>
        </w:rPr>
      </w:pPr>
    </w:p>
    <w:p w14:paraId="25804081" w14:textId="32B7027A" w:rsidR="000174F6" w:rsidRDefault="001465B2" w:rsidP="00246ED8">
      <w:pPr>
        <w:rPr>
          <w:lang w:eastAsia="en-MY"/>
        </w:rPr>
      </w:pPr>
      <w:r>
        <w:rPr>
          <w:lang w:eastAsia="en-MY"/>
        </w:rPr>
        <w:t xml:space="preserve">     One last comparison to make is the difference in </w:t>
      </w:r>
      <w:r w:rsidR="009F50FA">
        <w:rPr>
          <w:lang w:eastAsia="en-MY"/>
        </w:rPr>
        <w:t xml:space="preserve">forecasts </w:t>
      </w:r>
      <w:r>
        <w:rPr>
          <w:lang w:eastAsia="en-MY"/>
        </w:rPr>
        <w:t xml:space="preserve"> from the Box-Jenkins method and the auto-ARIMA parameter estimation</w:t>
      </w:r>
      <w:r w:rsidR="00BE38B7">
        <w:rPr>
          <w:lang w:eastAsia="en-MY"/>
        </w:rPr>
        <w:t xml:space="preserve"> method</w:t>
      </w:r>
      <w:r w:rsidR="009F50FA">
        <w:rPr>
          <w:lang w:eastAsia="en-MY"/>
        </w:rPr>
        <w:t>. The results can be viewed in Figure 25. for each time interval aggragated using the mean() function. The top performing results are highlighted in bold and include order values determined by each methodology. This shows the importance of being able to determine ARIMA and SAIMA parameter order by analyzing ACF, PACF, and ADF results and then using evaluation metrics to refine the parameters</w:t>
      </w:r>
      <w:r w:rsidR="008C2605">
        <w:rPr>
          <w:lang w:eastAsia="en-MY"/>
        </w:rPr>
        <w:t xml:space="preserve">. Once this step is completed the results from Box-Jenkins can be used to narrow the range of parameter value combinations used by the iterative auto-ARIMA and auto-SARIMA methods. </w:t>
      </w:r>
      <w:r w:rsidR="00FD33EA">
        <w:rPr>
          <w:lang w:eastAsia="en-MY"/>
        </w:rPr>
        <w:t>Due to the time complexity of running ARIMA and SARIMA, simply iterating through every possible order combination can be impractical or impossible depending on certain data characteristics, thus making this process advantageous for any time series analysis using these models.</w:t>
      </w:r>
    </w:p>
    <w:p w14:paraId="1A68A60D" w14:textId="77777777" w:rsidR="000174F6" w:rsidRDefault="000174F6" w:rsidP="00246ED8">
      <w:pPr>
        <w:rPr>
          <w:lang w:eastAsia="en-MY"/>
        </w:rPr>
      </w:pPr>
    </w:p>
    <w:p w14:paraId="70727C42" w14:textId="6FD0A2FC" w:rsidR="00D26EA1" w:rsidRPr="00D26EA1" w:rsidRDefault="009F50FA" w:rsidP="00D26EA1">
      <w:pPr>
        <w:rPr>
          <w:lang w:val="en-US" w:eastAsia="en-US"/>
        </w:rPr>
      </w:pPr>
      <w:r w:rsidRPr="009F50FA">
        <w:rPr>
          <w:noProof/>
          <w:lang w:val="en-US" w:eastAsia="en-US"/>
        </w:rPr>
        <w:drawing>
          <wp:inline distT="0" distB="0" distL="0" distR="0" wp14:anchorId="31769FE3" wp14:editId="3B394E42">
            <wp:extent cx="6252210" cy="3158490"/>
            <wp:effectExtent l="0" t="0" r="0" b="3810"/>
            <wp:docPr id="9225666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252210" cy="3158490"/>
                    </a:xfrm>
                    <a:prstGeom prst="rect">
                      <a:avLst/>
                    </a:prstGeom>
                    <a:noFill/>
                    <a:ln>
                      <a:noFill/>
                    </a:ln>
                  </pic:spPr>
                </pic:pic>
              </a:graphicData>
            </a:graphic>
          </wp:inline>
        </w:drawing>
      </w:r>
    </w:p>
    <w:p w14:paraId="1E148F50" w14:textId="24F6519C" w:rsidR="00D26EA1" w:rsidRDefault="00D26EA1" w:rsidP="00D26EA1">
      <w:pPr>
        <w:jc w:val="center"/>
        <w:rPr>
          <w:lang w:eastAsia="en-MY"/>
        </w:rPr>
      </w:pPr>
      <w:r>
        <w:rPr>
          <w:lang w:eastAsia="en-MY"/>
        </w:rPr>
        <w:t>Figure 25. Table comparing results from using Box-Jenkins methodology and the different methods of running the auto-ARIMA/SARIMA program. Top results are highlighted in bold. ISNR refers to In-Sample Non-Rolling and ISR refers to In-Sample Rolling.</w:t>
      </w:r>
    </w:p>
    <w:p w14:paraId="1CF5F405" w14:textId="77777777" w:rsidR="00D26EA1" w:rsidRDefault="00D26EA1" w:rsidP="00D26EA1">
      <w:pPr>
        <w:jc w:val="center"/>
        <w:rPr>
          <w:lang w:eastAsia="en-MY"/>
        </w:rPr>
      </w:pPr>
    </w:p>
    <w:p w14:paraId="0701360E" w14:textId="727DD55B" w:rsidR="00D26EA1" w:rsidRPr="00D26EA1" w:rsidRDefault="00D26EA1" w:rsidP="00D26EA1">
      <w:pPr>
        <w:jc w:val="center"/>
        <w:rPr>
          <w:lang w:eastAsia="en-MY"/>
        </w:rPr>
        <w:sectPr w:rsidR="00D26EA1" w:rsidRPr="00D26EA1" w:rsidSect="003B6DD9">
          <w:type w:val="continuous"/>
          <w:pgSz w:w="11920" w:h="16840"/>
          <w:pgMar w:top="1181" w:right="1037" w:bottom="1181" w:left="1037" w:header="720" w:footer="720" w:gutter="0"/>
          <w:cols w:space="198"/>
          <w:noEndnote/>
          <w:titlePg/>
          <w:docGrid w:linePitch="299"/>
        </w:sectPr>
      </w:pPr>
    </w:p>
    <w:p w14:paraId="154C9864" w14:textId="7B91DDC1" w:rsidR="001465B2" w:rsidRDefault="006D3F29" w:rsidP="00246ED8">
      <w:pPr>
        <w:pStyle w:val="ASMScJSection"/>
      </w:pPr>
      <w:r w:rsidRPr="008C2841">
        <w:t>CONCLUSION</w:t>
      </w:r>
    </w:p>
    <w:p w14:paraId="0E7A371C" w14:textId="77777777" w:rsidR="00C2505A" w:rsidRDefault="00C2505A" w:rsidP="00C2505A">
      <w:pPr>
        <w:ind w:left="284"/>
      </w:pPr>
    </w:p>
    <w:p w14:paraId="1B9CD21F" w14:textId="7D980815" w:rsidR="006D3F29" w:rsidRDefault="00B54830" w:rsidP="00C2505A">
      <w:pPr>
        <w:ind w:left="284"/>
      </w:pPr>
      <w:r>
        <w:t xml:space="preserve">     </w:t>
      </w:r>
      <w:r w:rsidR="00C2505A">
        <w:t xml:space="preserve">The findings in this study </w:t>
      </w:r>
      <w:r>
        <w:t xml:space="preserve">showed that the Autoregressive Integrated Moving Average model was able to accurately forecast streamflow in the range of 1 hour to several days in advance simply by using historical observations of streamflow. It was proven to be a robust model through residual analysis and cross validation, and thus could be used in a real world scenerio to predict river levels for the Russell Fork Gorge using the </w:t>
      </w:r>
      <w:r w:rsidR="00767BBD">
        <w:t>order values presented in the results. This could be used for recreational purposes and with more testing possibly for flood control or an advanced warning for emergency management. The later is purely speculation and more advanced and accurate systems may already be utilized for those purposes.</w:t>
      </w:r>
    </w:p>
    <w:p w14:paraId="73A8F747" w14:textId="77777777" w:rsidR="00D26EA1" w:rsidRDefault="00767BBD" w:rsidP="00D26EA1">
      <w:pPr>
        <w:ind w:left="284"/>
      </w:pPr>
      <w:r>
        <w:t xml:space="preserve">     It was also found that the </w:t>
      </w:r>
      <w:r w:rsidR="000B671D">
        <w:t>datasets with shorter time intervals performed the best, including 1-hour, 6-hour, 12-hour, and 1-day. For the purpose of this study this finding was ideal</w:t>
      </w:r>
      <w:r w:rsidR="00103728">
        <w:t xml:space="preserve"> since the realistic and ideal prediction range for recreational purposes would be from 1-7 days in advance.</w:t>
      </w:r>
      <w:r>
        <w:t xml:space="preserve"> </w:t>
      </w:r>
      <w:r w:rsidR="00103728">
        <w:t xml:space="preserve">As for aggregating real world raw data into more usable time intervals, it was concluded that using the mean aggregation method performed the best in nearly all scenarios, which was no surprise. Parameter tuning is a very important step when using the Box-Jenkins method to determining optimal order for both ARIMA and SARIMA modeling. Many evaluation metrics are used in this process and one goal of this study was to determine if any of the metrics produced higher performing models. It </w:t>
      </w:r>
      <w:r w:rsidR="00103728">
        <w:t>was determined that MAPE appeared to extract order values that made more accurate forecasts with the datasets used in this study. The other metrics used were AIC and RMSE.</w:t>
      </w:r>
      <w:r w:rsidR="004E74A8">
        <w:t xml:space="preserve"> It can also be noted if a tie occured the metric ordering used to determine top results were as follows: (MAPE, AIC, RMSE), (AIC, MAPE, RMSE), and (RMSE, MAPE, AIC). For the last comparison between the Box-Jenkins and auto-ARIMA/SARIMA methods it was determined that a majority of the top results were found by iterating through a range of parameters, but only after narrowing the order ranges using results from the Box-Jenkins methodology. In two scenarios further improvement on the model was not achieved by using auto-ARIMA or auto-SARIMA methods. </w:t>
      </w:r>
      <w:r w:rsidR="003F7C34">
        <w:t>Further studies may reveal removing outliers could improve SARIMA modeling results</w:t>
      </w:r>
      <w:r w:rsidR="00D26EA1">
        <w:t>.</w:t>
      </w:r>
    </w:p>
    <w:p w14:paraId="54837128" w14:textId="2439B425" w:rsidR="00D26EA1" w:rsidRDefault="00D26EA1" w:rsidP="00D26EA1">
      <w:pPr>
        <w:ind w:left="284"/>
        <w:sectPr w:rsidR="00D26EA1" w:rsidSect="00AC2BA3">
          <w:type w:val="continuous"/>
          <w:pgSz w:w="11920" w:h="16840"/>
          <w:pgMar w:top="1181" w:right="1037" w:bottom="1181" w:left="1037" w:header="720" w:footer="720" w:gutter="0"/>
          <w:cols w:num="2" w:space="198"/>
          <w:noEndnote/>
          <w:titlePg/>
          <w:docGrid w:linePitch="299"/>
        </w:sectPr>
      </w:pPr>
      <w:r>
        <w:t xml:space="preserve">     The Python module and configuration files used </w:t>
      </w:r>
      <w:r w:rsidR="00B7548F">
        <w:t>in this study can be viewed at the links provided in the references section. Vector Autoregrassion was also used for modeling streamflow for the Russell Fork Gorge but with insufficient results. A link to these results is also provided. The limiting factor for running the VAR model was obtaining reliable and accurate precipitation data. Rain gauges in the region were found to be missing massive amounts of data and were highly inconsistent.  USGS has recently added rain gauges at locations adjacent to streamflow monitoring stations but data only begins in November of 2022, which proved to be an insufficient amount of data.</w:t>
      </w:r>
    </w:p>
    <w:p w14:paraId="3B55D0A8" w14:textId="77777777" w:rsidR="00AC2BA3" w:rsidRDefault="00AC2BA3" w:rsidP="00C2505A">
      <w:pPr>
        <w:ind w:left="284"/>
        <w:sectPr w:rsidR="00AC2BA3" w:rsidSect="00D26EA1">
          <w:type w:val="continuous"/>
          <w:pgSz w:w="11920" w:h="16840"/>
          <w:pgMar w:top="1181" w:right="1037" w:bottom="1181" w:left="1037" w:header="720" w:footer="720" w:gutter="0"/>
          <w:cols w:space="198"/>
          <w:noEndnote/>
          <w:titlePg/>
          <w:docGrid w:linePitch="299"/>
        </w:sectPr>
      </w:pPr>
    </w:p>
    <w:p w14:paraId="24563E2A" w14:textId="4234321C" w:rsidR="00767BBD" w:rsidRPr="006D3F29" w:rsidRDefault="00767BBD" w:rsidP="00C2505A">
      <w:pPr>
        <w:ind w:left="284"/>
      </w:pPr>
    </w:p>
    <w:p w14:paraId="30C159AD" w14:textId="77777777" w:rsidR="00D26EA1" w:rsidRDefault="00D26EA1" w:rsidP="006D3F29">
      <w:pPr>
        <w:sectPr w:rsidR="00D26EA1" w:rsidSect="00D26EA1">
          <w:type w:val="continuous"/>
          <w:pgSz w:w="11920" w:h="16840"/>
          <w:pgMar w:top="1181" w:right="1037" w:bottom="1181" w:left="1037" w:header="720" w:footer="720" w:gutter="0"/>
          <w:cols w:space="198"/>
          <w:noEndnote/>
          <w:titlePg/>
          <w:docGrid w:linePitch="299"/>
        </w:sectPr>
      </w:pPr>
    </w:p>
    <w:p w14:paraId="48003925" w14:textId="77777777" w:rsidR="006D3F29" w:rsidRDefault="006D3F29" w:rsidP="006D3F29"/>
    <w:bookmarkEnd w:id="0"/>
    <w:p w14:paraId="5B123D7B" w14:textId="77777777" w:rsidR="00A85301" w:rsidRDefault="00A85301" w:rsidP="00A85301">
      <w:pPr>
        <w:rPr>
          <w:lang w:val="en-GB" w:eastAsia="hi-IN" w:bidi="hi-IN"/>
        </w:rPr>
      </w:pPr>
    </w:p>
    <w:sectPr w:rsidR="00A85301" w:rsidSect="003B6DD9">
      <w:type w:val="continuous"/>
      <w:pgSz w:w="11920" w:h="16840"/>
      <w:pgMar w:top="1181" w:right="1037" w:bottom="1181" w:left="1037" w:header="720" w:footer="720" w:gutter="0"/>
      <w:cols w:space="19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8826" w14:textId="77777777" w:rsidR="008A63F7" w:rsidRDefault="008A63F7">
      <w:r>
        <w:separator/>
      </w:r>
    </w:p>
    <w:p w14:paraId="0F2C1D3B" w14:textId="77777777" w:rsidR="008A63F7" w:rsidRDefault="008A63F7"/>
  </w:endnote>
  <w:endnote w:type="continuationSeparator" w:id="0">
    <w:p w14:paraId="45FFFB7C" w14:textId="77777777" w:rsidR="008A63F7" w:rsidRDefault="008A63F7">
      <w:r>
        <w:continuationSeparator/>
      </w:r>
    </w:p>
    <w:p w14:paraId="085F9A25" w14:textId="77777777" w:rsidR="008A63F7" w:rsidRDefault="008A6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方正书宋繁体">
    <w:altName w:val="Microsoft YaHei"/>
    <w:charset w:val="86"/>
    <w:family w:val="auto"/>
    <w:pitch w:val="variable"/>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748814"/>
      <w:docPartObj>
        <w:docPartGallery w:val="Page Numbers (Bottom of Page)"/>
        <w:docPartUnique/>
      </w:docPartObj>
    </w:sdtPr>
    <w:sdtContent>
      <w:p w14:paraId="1444CAAC" w14:textId="77777777" w:rsidR="004B6467" w:rsidRPr="00165FB5" w:rsidRDefault="00D10091">
        <w:pPr>
          <w:pStyle w:val="Footer"/>
          <w:jc w:val="center"/>
        </w:pPr>
        <w:r w:rsidRPr="00165FB5">
          <w:fldChar w:fldCharType="begin"/>
        </w:r>
        <w:r w:rsidR="004B6467" w:rsidRPr="00165FB5">
          <w:instrText xml:space="preserve"> PAGE   \* MERGEFORMAT </w:instrText>
        </w:r>
        <w:r w:rsidRPr="00165FB5">
          <w:fldChar w:fldCharType="separate"/>
        </w:r>
        <w:r w:rsidR="00EE437B">
          <w:rPr>
            <w:noProof/>
          </w:rPr>
          <w:t>2</w:t>
        </w:r>
        <w:r w:rsidRPr="00165FB5">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5427"/>
      <w:docPartObj>
        <w:docPartGallery w:val="Page Numbers (Bottom of Page)"/>
        <w:docPartUnique/>
      </w:docPartObj>
    </w:sdtPr>
    <w:sdtEndPr>
      <w:rPr>
        <w:noProof/>
      </w:rPr>
    </w:sdtEndPr>
    <w:sdtContent>
      <w:p w14:paraId="0350BB76" w14:textId="7DE62C92" w:rsidR="003B6DD9" w:rsidRDefault="003B6D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D57F7" w14:textId="1DCBF876" w:rsidR="009E51FC" w:rsidRDefault="009E51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805936"/>
      <w:docPartObj>
        <w:docPartGallery w:val="Page Numbers (Bottom of Page)"/>
        <w:docPartUnique/>
      </w:docPartObj>
    </w:sdtPr>
    <w:sdtEndPr>
      <w:rPr>
        <w:noProof/>
      </w:rPr>
    </w:sdtEndPr>
    <w:sdtContent>
      <w:p w14:paraId="0ADE5475" w14:textId="77777777" w:rsidR="003B6DD9" w:rsidRDefault="003B6D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5ABDA9" w14:textId="77777777" w:rsidR="003B6DD9" w:rsidRDefault="003B6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0337B" w14:textId="77777777" w:rsidR="008A63F7" w:rsidRDefault="008A63F7">
      <w:r>
        <w:separator/>
      </w:r>
    </w:p>
    <w:p w14:paraId="3733C2A3" w14:textId="77777777" w:rsidR="008A63F7" w:rsidRDefault="008A63F7"/>
  </w:footnote>
  <w:footnote w:type="continuationSeparator" w:id="0">
    <w:p w14:paraId="496345E4" w14:textId="77777777" w:rsidR="008A63F7" w:rsidRDefault="008A63F7">
      <w:r>
        <w:continuationSeparator/>
      </w:r>
    </w:p>
    <w:p w14:paraId="007D1659" w14:textId="77777777" w:rsidR="008A63F7" w:rsidRDefault="008A6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FC471" w14:textId="135DAADC" w:rsidR="009E51FC" w:rsidRDefault="008321DB" w:rsidP="00C36439">
    <w:pPr>
      <w:spacing w:line="14" w:lineRule="auto"/>
      <w:rPr>
        <w:sz w:val="20"/>
        <w:szCs w:val="20"/>
      </w:rPr>
    </w:pPr>
    <w:r>
      <w:rPr>
        <w:noProof/>
      </w:rPr>
      <mc:AlternateContent>
        <mc:Choice Requires="wps">
          <w:drawing>
            <wp:anchor distT="0" distB="0" distL="114300" distR="114300" simplePos="0" relativeHeight="251660288" behindDoc="1" locked="0" layoutInCell="1" allowOverlap="1" wp14:anchorId="71F391C5" wp14:editId="6B4A103B">
              <wp:simplePos x="0" y="0"/>
              <wp:positionH relativeFrom="margin">
                <wp:align>center</wp:align>
              </wp:positionH>
              <wp:positionV relativeFrom="page">
                <wp:posOffset>400050</wp:posOffset>
              </wp:positionV>
              <wp:extent cx="4164330" cy="200025"/>
              <wp:effectExtent l="0" t="0" r="0" b="0"/>
              <wp:wrapNone/>
              <wp:docPr id="418747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64330" cy="200025"/>
                      </a:xfrm>
                      <a:prstGeom prst="rect">
                        <a:avLst/>
                      </a:prstGeom>
                      <a:noFill/>
                      <a:ln>
                        <a:noFill/>
                      </a:ln>
                    </wps:spPr>
                    <wps:txbx>
                      <w:txbxContent>
                        <w:p w14:paraId="1A42C5EB" w14:textId="77777777" w:rsidR="009E51FC" w:rsidRDefault="00E44381" w:rsidP="00950132">
                          <w:pPr>
                            <w:spacing w:line="213" w:lineRule="exact"/>
                            <w:ind w:left="20"/>
                            <w:jc w:val="center"/>
                            <w:rPr>
                              <w:rFonts w:eastAsia="Georgia" w:cs="Georgia"/>
                              <w:sz w:val="20"/>
                              <w:szCs w:val="20"/>
                            </w:rPr>
                          </w:pPr>
                          <w:r w:rsidRPr="00E44381">
                            <w:t>ASM Science Journal, Volume xx,  Special Issue x, 20xx for ERC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391C5" id="_x0000_t202" coordsize="21600,21600" o:spt="202" path="m,l,21600r21600,l21600,xe">
              <v:stroke joinstyle="miter"/>
              <v:path gradientshapeok="t" o:connecttype="rect"/>
            </v:shapetype>
            <v:shape id="Text Box 3" o:spid="_x0000_s1026" type="#_x0000_t202" style="position:absolute;left:0;text-align:left;margin-left:0;margin-top:31.5pt;width:327.9pt;height:15.7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" filled="f" stroked="f">
              <v:textbox inset="0,0,0,0">
                <w:txbxContent>
                  <w:p w14:paraId="1A42C5EB" w14:textId="77777777" w:rsidR="009E51FC" w:rsidRDefault="00E44381" w:rsidP="00950132">
                    <w:pPr>
                      <w:spacing w:line="213" w:lineRule="exact"/>
                      <w:ind w:left="20"/>
                      <w:jc w:val="center"/>
                      <w:rPr>
                        <w:rFonts w:eastAsia="Georgia" w:cs="Georgia"/>
                        <w:sz w:val="20"/>
                        <w:szCs w:val="20"/>
                      </w:rPr>
                    </w:pPr>
                    <w:r w:rsidRPr="00E44381">
                      <w:t>ASM Science Journal, Volume xx,  Special Issue x, 20xx for ERC2020</w:t>
                    </w:r>
                  </w:p>
                </w:txbxContent>
              </v:textbox>
              <w10:wrap anchorx="margin" anchory="page"/>
            </v:shape>
          </w:pict>
        </mc:Fallback>
      </mc:AlternateContent>
    </w:r>
    <w:r>
      <w:rPr>
        <w:noProof/>
      </w:rPr>
      <mc:AlternateContent>
        <mc:Choice Requires="wpg">
          <w:drawing>
            <wp:anchor distT="0" distB="0" distL="114300" distR="114300" simplePos="0" relativeHeight="251654144" behindDoc="1" locked="0" layoutInCell="1" allowOverlap="1" wp14:anchorId="5A4745E0" wp14:editId="600DE0DE">
              <wp:simplePos x="0" y="0"/>
              <wp:positionH relativeFrom="page">
                <wp:posOffset>914400</wp:posOffset>
              </wp:positionH>
              <wp:positionV relativeFrom="page">
                <wp:posOffset>600710</wp:posOffset>
              </wp:positionV>
              <wp:extent cx="5921375" cy="1270"/>
              <wp:effectExtent l="0" t="0" r="0" b="0"/>
              <wp:wrapNone/>
              <wp:docPr id="75125098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1375" cy="1270"/>
                        <a:chOff x="1440" y="946"/>
                        <a:chExt cx="9325" cy="2"/>
                      </a:xfrm>
                    </wpg:grpSpPr>
                    <wps:wsp>
                      <wps:cNvPr id="315482731" name="Freeform 4"/>
                      <wps:cNvSpPr>
                        <a:spLocks/>
                      </wps:cNvSpPr>
                      <wps:spPr bwMode="auto">
                        <a:xfrm>
                          <a:off x="1440" y="946"/>
                          <a:ext cx="9325" cy="2"/>
                        </a:xfrm>
                        <a:custGeom>
                          <a:avLst/>
                          <a:gdLst>
                            <a:gd name="T0" fmla="+- 0 1440 1440"/>
                            <a:gd name="T1" fmla="*/ T0 w 9325"/>
                            <a:gd name="T2" fmla="+- 0 10765 1440"/>
                            <a:gd name="T3" fmla="*/ T2 w 9325"/>
                          </a:gdLst>
                          <a:ahLst/>
                          <a:cxnLst>
                            <a:cxn ang="0">
                              <a:pos x="T1" y="0"/>
                            </a:cxn>
                            <a:cxn ang="0">
                              <a:pos x="T3" y="0"/>
                            </a:cxn>
                          </a:cxnLst>
                          <a:rect l="0" t="0" r="r" b="b"/>
                          <a:pathLst>
                            <a:path w="9325">
                              <a:moveTo>
                                <a:pt x="0" y="0"/>
                              </a:moveTo>
                              <a:lnTo>
                                <a:pt x="9325" y="0"/>
                              </a:lnTo>
                            </a:path>
                          </a:pathLst>
                        </a:custGeom>
                        <a:noFill/>
                        <a:ln w="505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47567BE" id="Group 2" o:spid="_x0000_s1026" style="position:absolute;margin-left:1in;margin-top:47.3pt;width:466.25pt;height:.1pt;z-index:-251662336;mso-position-horizontal-relative:page;mso-position-vertical-relative:page" coordorigin="1440,946" coordsize="93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">
              <v:shape id="Freeform 4" o:spid="_x0000_s1027" style="position:absolute;left:1440;top:946;width:9325;height:2;visibility:visible;mso-wrap-style:square;v-text-anchor:top" coordsize="9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" path="m,l9325,e" filled="f" strokeweight=".14042mm">
                <v:path arrowok="t" o:connecttype="custom" o:connectlocs="0,0;9325,0" o:connectangles="0,0"/>
              </v:shape>
              <w10:wrap anchorx="page" anchory="page"/>
            </v:group>
          </w:pict>
        </mc:Fallback>
      </mc:AlternateContent>
    </w:r>
  </w:p>
  <w:p w14:paraId="4E2FF83E" w14:textId="77777777" w:rsidR="009E51FC" w:rsidRPr="00C36439" w:rsidRDefault="009E51FC" w:rsidP="00C3643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1CD4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D20C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3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8C62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8203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D271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1AA0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D4D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1802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C813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509DF"/>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80F5F17"/>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AEC2BEA"/>
    <w:multiLevelType w:val="hybridMultilevel"/>
    <w:tmpl w:val="C0145A54"/>
    <w:lvl w:ilvl="0" w:tplc="BA026FBA">
      <w:start w:val="1"/>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D3B58"/>
    <w:multiLevelType w:val="hybridMultilevel"/>
    <w:tmpl w:val="0B1C7836"/>
    <w:lvl w:ilvl="0" w:tplc="1B5E3DA0">
      <w:start w:val="1"/>
      <w:numFmt w:val="upperRoman"/>
      <w:pStyle w:val="ListParagraph"/>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 w15:restartNumberingAfterBreak="0">
    <w:nsid w:val="0E3E06A1"/>
    <w:multiLevelType w:val="hybridMultilevel"/>
    <w:tmpl w:val="C86C77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5C0414"/>
    <w:multiLevelType w:val="hybridMultilevel"/>
    <w:tmpl w:val="67CA4B84"/>
    <w:lvl w:ilvl="0" w:tplc="44090013">
      <w:start w:val="1"/>
      <w:numFmt w:val="upperRoman"/>
      <w:lvlText w:val="%1."/>
      <w:lvlJc w:val="right"/>
      <w:pPr>
        <w:ind w:left="1137" w:hanging="360"/>
      </w:pPr>
    </w:lvl>
    <w:lvl w:ilvl="1" w:tplc="44090019" w:tentative="1">
      <w:start w:val="1"/>
      <w:numFmt w:val="lowerLetter"/>
      <w:lvlText w:val="%2."/>
      <w:lvlJc w:val="left"/>
      <w:pPr>
        <w:ind w:left="1857" w:hanging="360"/>
      </w:pPr>
    </w:lvl>
    <w:lvl w:ilvl="2" w:tplc="4409001B" w:tentative="1">
      <w:start w:val="1"/>
      <w:numFmt w:val="lowerRoman"/>
      <w:lvlText w:val="%3."/>
      <w:lvlJc w:val="right"/>
      <w:pPr>
        <w:ind w:left="2577" w:hanging="180"/>
      </w:pPr>
    </w:lvl>
    <w:lvl w:ilvl="3" w:tplc="4409000F" w:tentative="1">
      <w:start w:val="1"/>
      <w:numFmt w:val="decimal"/>
      <w:lvlText w:val="%4."/>
      <w:lvlJc w:val="left"/>
      <w:pPr>
        <w:ind w:left="3297" w:hanging="360"/>
      </w:pPr>
    </w:lvl>
    <w:lvl w:ilvl="4" w:tplc="44090019" w:tentative="1">
      <w:start w:val="1"/>
      <w:numFmt w:val="lowerLetter"/>
      <w:lvlText w:val="%5."/>
      <w:lvlJc w:val="left"/>
      <w:pPr>
        <w:ind w:left="4017" w:hanging="360"/>
      </w:pPr>
    </w:lvl>
    <w:lvl w:ilvl="5" w:tplc="4409001B" w:tentative="1">
      <w:start w:val="1"/>
      <w:numFmt w:val="lowerRoman"/>
      <w:lvlText w:val="%6."/>
      <w:lvlJc w:val="right"/>
      <w:pPr>
        <w:ind w:left="4737" w:hanging="180"/>
      </w:pPr>
    </w:lvl>
    <w:lvl w:ilvl="6" w:tplc="4409000F" w:tentative="1">
      <w:start w:val="1"/>
      <w:numFmt w:val="decimal"/>
      <w:lvlText w:val="%7."/>
      <w:lvlJc w:val="left"/>
      <w:pPr>
        <w:ind w:left="5457" w:hanging="360"/>
      </w:pPr>
    </w:lvl>
    <w:lvl w:ilvl="7" w:tplc="44090019" w:tentative="1">
      <w:start w:val="1"/>
      <w:numFmt w:val="lowerLetter"/>
      <w:lvlText w:val="%8."/>
      <w:lvlJc w:val="left"/>
      <w:pPr>
        <w:ind w:left="6177" w:hanging="360"/>
      </w:pPr>
    </w:lvl>
    <w:lvl w:ilvl="8" w:tplc="4409001B" w:tentative="1">
      <w:start w:val="1"/>
      <w:numFmt w:val="lowerRoman"/>
      <w:lvlText w:val="%9."/>
      <w:lvlJc w:val="right"/>
      <w:pPr>
        <w:ind w:left="6897" w:hanging="180"/>
      </w:pPr>
    </w:lvl>
  </w:abstractNum>
  <w:abstractNum w:abstractNumId="16" w15:restartNumberingAfterBreak="0">
    <w:nsid w:val="19B6230C"/>
    <w:multiLevelType w:val="hybridMultilevel"/>
    <w:tmpl w:val="D020F548"/>
    <w:lvl w:ilvl="0" w:tplc="F1AA98D0">
      <w:numFmt w:val="bullet"/>
      <w:lvlText w:val="-"/>
      <w:lvlJc w:val="left"/>
      <w:pPr>
        <w:ind w:left="720" w:hanging="360"/>
      </w:pPr>
      <w:rPr>
        <w:rFonts w:ascii="Georgia" w:eastAsiaTheme="minorEastAsia"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3D1B38"/>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FF23D01"/>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1405150"/>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73561B"/>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BD12D1"/>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CCE0DF4"/>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D8B71CF"/>
    <w:multiLevelType w:val="hybridMultilevel"/>
    <w:tmpl w:val="4808A6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BB5A3E"/>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45640F"/>
    <w:multiLevelType w:val="hybridMultilevel"/>
    <w:tmpl w:val="6FC43A90"/>
    <w:lvl w:ilvl="0" w:tplc="A8D8F01E">
      <w:start w:val="5"/>
      <w:numFmt w:val="bullet"/>
      <w:lvlText w:val="-"/>
      <w:lvlJc w:val="left"/>
      <w:pPr>
        <w:ind w:left="720" w:hanging="360"/>
      </w:pPr>
      <w:rPr>
        <w:rFonts w:ascii="Georgia" w:eastAsiaTheme="minorEastAsia"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B56119"/>
    <w:multiLevelType w:val="hybridMultilevel"/>
    <w:tmpl w:val="B0AA0844"/>
    <w:lvl w:ilvl="0" w:tplc="480A12BC">
      <w:start w:val="1"/>
      <w:numFmt w:val="upperRoman"/>
      <w:lvlText w:val="%1."/>
      <w:lvlJc w:val="left"/>
      <w:pPr>
        <w:ind w:left="1785" w:hanging="360"/>
      </w:pPr>
      <w:rPr>
        <w:rFonts w:hint="default"/>
        <w:w w:val="128"/>
      </w:rPr>
    </w:lvl>
    <w:lvl w:ilvl="1" w:tplc="44090019" w:tentative="1">
      <w:start w:val="1"/>
      <w:numFmt w:val="lowerLetter"/>
      <w:lvlText w:val="%2."/>
      <w:lvlJc w:val="left"/>
      <w:pPr>
        <w:ind w:left="2505" w:hanging="360"/>
      </w:pPr>
    </w:lvl>
    <w:lvl w:ilvl="2" w:tplc="4409001B" w:tentative="1">
      <w:start w:val="1"/>
      <w:numFmt w:val="lowerRoman"/>
      <w:lvlText w:val="%3."/>
      <w:lvlJc w:val="right"/>
      <w:pPr>
        <w:ind w:left="3225" w:hanging="180"/>
      </w:pPr>
    </w:lvl>
    <w:lvl w:ilvl="3" w:tplc="4409000F" w:tentative="1">
      <w:start w:val="1"/>
      <w:numFmt w:val="decimal"/>
      <w:lvlText w:val="%4."/>
      <w:lvlJc w:val="left"/>
      <w:pPr>
        <w:ind w:left="3945" w:hanging="360"/>
      </w:pPr>
    </w:lvl>
    <w:lvl w:ilvl="4" w:tplc="44090019" w:tentative="1">
      <w:start w:val="1"/>
      <w:numFmt w:val="lowerLetter"/>
      <w:lvlText w:val="%5."/>
      <w:lvlJc w:val="left"/>
      <w:pPr>
        <w:ind w:left="4665" w:hanging="360"/>
      </w:pPr>
    </w:lvl>
    <w:lvl w:ilvl="5" w:tplc="4409001B" w:tentative="1">
      <w:start w:val="1"/>
      <w:numFmt w:val="lowerRoman"/>
      <w:lvlText w:val="%6."/>
      <w:lvlJc w:val="right"/>
      <w:pPr>
        <w:ind w:left="5385" w:hanging="180"/>
      </w:pPr>
    </w:lvl>
    <w:lvl w:ilvl="6" w:tplc="4409000F" w:tentative="1">
      <w:start w:val="1"/>
      <w:numFmt w:val="decimal"/>
      <w:lvlText w:val="%7."/>
      <w:lvlJc w:val="left"/>
      <w:pPr>
        <w:ind w:left="6105" w:hanging="360"/>
      </w:pPr>
    </w:lvl>
    <w:lvl w:ilvl="7" w:tplc="44090019" w:tentative="1">
      <w:start w:val="1"/>
      <w:numFmt w:val="lowerLetter"/>
      <w:lvlText w:val="%8."/>
      <w:lvlJc w:val="left"/>
      <w:pPr>
        <w:ind w:left="6825" w:hanging="360"/>
      </w:pPr>
    </w:lvl>
    <w:lvl w:ilvl="8" w:tplc="4409001B" w:tentative="1">
      <w:start w:val="1"/>
      <w:numFmt w:val="lowerRoman"/>
      <w:lvlText w:val="%9."/>
      <w:lvlJc w:val="right"/>
      <w:pPr>
        <w:ind w:left="7545" w:hanging="180"/>
      </w:pPr>
    </w:lvl>
  </w:abstractNum>
  <w:abstractNum w:abstractNumId="27" w15:restartNumberingAfterBreak="0">
    <w:nsid w:val="4A2F279D"/>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ED638DE"/>
    <w:multiLevelType w:val="hybridMultilevel"/>
    <w:tmpl w:val="EE362090"/>
    <w:lvl w:ilvl="0" w:tplc="043E0015">
      <w:start w:val="1"/>
      <w:numFmt w:val="upperLetter"/>
      <w:lvlText w:val="%1."/>
      <w:lvlJc w:val="left"/>
      <w:pPr>
        <w:ind w:left="792" w:hanging="360"/>
      </w:pPr>
      <w:rPr>
        <w:rFonts w:hint="default"/>
      </w:rPr>
    </w:lvl>
    <w:lvl w:ilvl="1" w:tplc="043E0019" w:tentative="1">
      <w:start w:val="1"/>
      <w:numFmt w:val="lowerLetter"/>
      <w:lvlText w:val="%2."/>
      <w:lvlJc w:val="left"/>
      <w:pPr>
        <w:ind w:left="1512" w:hanging="360"/>
      </w:pPr>
    </w:lvl>
    <w:lvl w:ilvl="2" w:tplc="043E001B" w:tentative="1">
      <w:start w:val="1"/>
      <w:numFmt w:val="lowerRoman"/>
      <w:lvlText w:val="%3."/>
      <w:lvlJc w:val="right"/>
      <w:pPr>
        <w:ind w:left="2232" w:hanging="180"/>
      </w:pPr>
    </w:lvl>
    <w:lvl w:ilvl="3" w:tplc="043E000F" w:tentative="1">
      <w:start w:val="1"/>
      <w:numFmt w:val="decimal"/>
      <w:lvlText w:val="%4."/>
      <w:lvlJc w:val="left"/>
      <w:pPr>
        <w:ind w:left="2952" w:hanging="360"/>
      </w:pPr>
    </w:lvl>
    <w:lvl w:ilvl="4" w:tplc="043E0019" w:tentative="1">
      <w:start w:val="1"/>
      <w:numFmt w:val="lowerLetter"/>
      <w:lvlText w:val="%5."/>
      <w:lvlJc w:val="left"/>
      <w:pPr>
        <w:ind w:left="3672" w:hanging="360"/>
      </w:pPr>
    </w:lvl>
    <w:lvl w:ilvl="5" w:tplc="043E001B" w:tentative="1">
      <w:start w:val="1"/>
      <w:numFmt w:val="lowerRoman"/>
      <w:lvlText w:val="%6."/>
      <w:lvlJc w:val="right"/>
      <w:pPr>
        <w:ind w:left="4392" w:hanging="180"/>
      </w:pPr>
    </w:lvl>
    <w:lvl w:ilvl="6" w:tplc="043E000F" w:tentative="1">
      <w:start w:val="1"/>
      <w:numFmt w:val="decimal"/>
      <w:lvlText w:val="%7."/>
      <w:lvlJc w:val="left"/>
      <w:pPr>
        <w:ind w:left="5112" w:hanging="360"/>
      </w:pPr>
    </w:lvl>
    <w:lvl w:ilvl="7" w:tplc="043E0019" w:tentative="1">
      <w:start w:val="1"/>
      <w:numFmt w:val="lowerLetter"/>
      <w:lvlText w:val="%8."/>
      <w:lvlJc w:val="left"/>
      <w:pPr>
        <w:ind w:left="5832" w:hanging="360"/>
      </w:pPr>
    </w:lvl>
    <w:lvl w:ilvl="8" w:tplc="043E001B" w:tentative="1">
      <w:start w:val="1"/>
      <w:numFmt w:val="lowerRoman"/>
      <w:lvlText w:val="%9."/>
      <w:lvlJc w:val="right"/>
      <w:pPr>
        <w:ind w:left="6552" w:hanging="180"/>
      </w:pPr>
    </w:lvl>
  </w:abstractNum>
  <w:abstractNum w:abstractNumId="29" w15:restartNumberingAfterBreak="0">
    <w:nsid w:val="52D27CA5"/>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6503A3"/>
    <w:multiLevelType w:val="hybridMultilevel"/>
    <w:tmpl w:val="4B6A79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14647B"/>
    <w:multiLevelType w:val="hybridMultilevel"/>
    <w:tmpl w:val="31AAB0A6"/>
    <w:lvl w:ilvl="0" w:tplc="AA00372E">
      <w:start w:val="1"/>
      <w:numFmt w:val="upperLetter"/>
      <w:lvlText w:val="%1."/>
      <w:lvlJc w:val="left"/>
      <w:pPr>
        <w:ind w:left="1080" w:hanging="360"/>
      </w:pPr>
      <w:rPr>
        <w:rFonts w:hint="default"/>
      </w:r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32" w15:restartNumberingAfterBreak="0">
    <w:nsid w:val="676A18E9"/>
    <w:multiLevelType w:val="hybridMultilevel"/>
    <w:tmpl w:val="6A7455BE"/>
    <w:lvl w:ilvl="0" w:tplc="043E0015">
      <w:start w:val="1"/>
      <w:numFmt w:val="upp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3" w15:restartNumberingAfterBreak="0">
    <w:nsid w:val="68A602C3"/>
    <w:multiLevelType w:val="hybridMultilevel"/>
    <w:tmpl w:val="78EA3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46C58"/>
    <w:multiLevelType w:val="hybridMultilevel"/>
    <w:tmpl w:val="75268C18"/>
    <w:lvl w:ilvl="0" w:tplc="3A124CF6">
      <w:start w:val="1"/>
      <w:numFmt w:val="upperRoman"/>
      <w:pStyle w:val="ASMScJSectio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708030A9"/>
    <w:multiLevelType w:val="hybridMultilevel"/>
    <w:tmpl w:val="05723A5C"/>
    <w:lvl w:ilvl="0" w:tplc="93EC309A">
      <w:start w:val="1"/>
      <w:numFmt w:val="decimal"/>
      <w:lvlText w:val="[%1]"/>
      <w:lvlJc w:val="left"/>
      <w:pPr>
        <w:ind w:left="720" w:hanging="360"/>
      </w:pPr>
      <w:rPr>
        <w:rFonts w:hint="default"/>
        <w:w w:val="12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77566245"/>
    <w:multiLevelType w:val="hybridMultilevel"/>
    <w:tmpl w:val="4B6A794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75D6CC2"/>
    <w:multiLevelType w:val="hybridMultilevel"/>
    <w:tmpl w:val="D206C584"/>
    <w:lvl w:ilvl="0" w:tplc="E604ED86">
      <w:numFmt w:val="bullet"/>
      <w:lvlText w:val="-"/>
      <w:lvlJc w:val="left"/>
      <w:pPr>
        <w:ind w:left="720" w:hanging="360"/>
      </w:pPr>
      <w:rPr>
        <w:rFonts w:ascii="Georgia" w:eastAsiaTheme="minorEastAsia"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D4B1E"/>
    <w:multiLevelType w:val="hybridMultilevel"/>
    <w:tmpl w:val="422600B6"/>
    <w:lvl w:ilvl="0" w:tplc="52E21468">
      <w:start w:val="1"/>
      <w:numFmt w:val="upperRoman"/>
      <w:lvlText w:val="%1."/>
      <w:lvlJc w:val="left"/>
      <w:pPr>
        <w:ind w:left="1795" w:hanging="720"/>
      </w:pPr>
      <w:rPr>
        <w:rFonts w:hint="default"/>
        <w:w w:val="129"/>
      </w:rPr>
    </w:lvl>
    <w:lvl w:ilvl="1" w:tplc="043E0019" w:tentative="1">
      <w:start w:val="1"/>
      <w:numFmt w:val="lowerLetter"/>
      <w:lvlText w:val="%2."/>
      <w:lvlJc w:val="left"/>
      <w:pPr>
        <w:ind w:left="2155" w:hanging="360"/>
      </w:pPr>
    </w:lvl>
    <w:lvl w:ilvl="2" w:tplc="043E001B" w:tentative="1">
      <w:start w:val="1"/>
      <w:numFmt w:val="lowerRoman"/>
      <w:lvlText w:val="%3."/>
      <w:lvlJc w:val="right"/>
      <w:pPr>
        <w:ind w:left="2875" w:hanging="180"/>
      </w:pPr>
    </w:lvl>
    <w:lvl w:ilvl="3" w:tplc="043E000F" w:tentative="1">
      <w:start w:val="1"/>
      <w:numFmt w:val="decimal"/>
      <w:lvlText w:val="%4."/>
      <w:lvlJc w:val="left"/>
      <w:pPr>
        <w:ind w:left="3595" w:hanging="360"/>
      </w:pPr>
    </w:lvl>
    <w:lvl w:ilvl="4" w:tplc="043E0019" w:tentative="1">
      <w:start w:val="1"/>
      <w:numFmt w:val="lowerLetter"/>
      <w:lvlText w:val="%5."/>
      <w:lvlJc w:val="left"/>
      <w:pPr>
        <w:ind w:left="4315" w:hanging="360"/>
      </w:pPr>
    </w:lvl>
    <w:lvl w:ilvl="5" w:tplc="043E001B" w:tentative="1">
      <w:start w:val="1"/>
      <w:numFmt w:val="lowerRoman"/>
      <w:lvlText w:val="%6."/>
      <w:lvlJc w:val="right"/>
      <w:pPr>
        <w:ind w:left="5035" w:hanging="180"/>
      </w:pPr>
    </w:lvl>
    <w:lvl w:ilvl="6" w:tplc="043E000F" w:tentative="1">
      <w:start w:val="1"/>
      <w:numFmt w:val="decimal"/>
      <w:lvlText w:val="%7."/>
      <w:lvlJc w:val="left"/>
      <w:pPr>
        <w:ind w:left="5755" w:hanging="360"/>
      </w:pPr>
    </w:lvl>
    <w:lvl w:ilvl="7" w:tplc="043E0019" w:tentative="1">
      <w:start w:val="1"/>
      <w:numFmt w:val="lowerLetter"/>
      <w:lvlText w:val="%8."/>
      <w:lvlJc w:val="left"/>
      <w:pPr>
        <w:ind w:left="6475" w:hanging="360"/>
      </w:pPr>
    </w:lvl>
    <w:lvl w:ilvl="8" w:tplc="043E001B" w:tentative="1">
      <w:start w:val="1"/>
      <w:numFmt w:val="lowerRoman"/>
      <w:lvlText w:val="%9."/>
      <w:lvlJc w:val="right"/>
      <w:pPr>
        <w:ind w:left="7195" w:hanging="180"/>
      </w:pPr>
    </w:lvl>
  </w:abstractNum>
  <w:abstractNum w:abstractNumId="39" w15:restartNumberingAfterBreak="0">
    <w:nsid w:val="780A7832"/>
    <w:multiLevelType w:val="hybridMultilevel"/>
    <w:tmpl w:val="D4F8B4E6"/>
    <w:lvl w:ilvl="0" w:tplc="480A12BC">
      <w:start w:val="1"/>
      <w:numFmt w:val="upperRoman"/>
      <w:lvlText w:val="%1."/>
      <w:lvlJc w:val="left"/>
      <w:pPr>
        <w:ind w:left="1080" w:hanging="720"/>
      </w:pPr>
      <w:rPr>
        <w:rFonts w:hint="default"/>
        <w:w w:val="128"/>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0" w15:restartNumberingAfterBreak="0">
    <w:nsid w:val="79AA42F0"/>
    <w:multiLevelType w:val="hybridMultilevel"/>
    <w:tmpl w:val="AEE057CE"/>
    <w:lvl w:ilvl="0" w:tplc="16C85992">
      <w:start w:val="1"/>
      <w:numFmt w:val="upperRoman"/>
      <w:lvlText w:val="%1."/>
      <w:lvlJc w:val="left"/>
      <w:pPr>
        <w:ind w:left="1137" w:hanging="720"/>
      </w:pPr>
      <w:rPr>
        <w:rFonts w:hint="default"/>
      </w:rPr>
    </w:lvl>
    <w:lvl w:ilvl="1" w:tplc="44090019" w:tentative="1">
      <w:start w:val="1"/>
      <w:numFmt w:val="lowerLetter"/>
      <w:lvlText w:val="%2."/>
      <w:lvlJc w:val="left"/>
      <w:pPr>
        <w:ind w:left="1497" w:hanging="360"/>
      </w:pPr>
    </w:lvl>
    <w:lvl w:ilvl="2" w:tplc="4409001B" w:tentative="1">
      <w:start w:val="1"/>
      <w:numFmt w:val="lowerRoman"/>
      <w:lvlText w:val="%3."/>
      <w:lvlJc w:val="right"/>
      <w:pPr>
        <w:ind w:left="2217" w:hanging="180"/>
      </w:pPr>
    </w:lvl>
    <w:lvl w:ilvl="3" w:tplc="4409000F" w:tentative="1">
      <w:start w:val="1"/>
      <w:numFmt w:val="decimal"/>
      <w:lvlText w:val="%4."/>
      <w:lvlJc w:val="left"/>
      <w:pPr>
        <w:ind w:left="2937" w:hanging="360"/>
      </w:pPr>
    </w:lvl>
    <w:lvl w:ilvl="4" w:tplc="44090019" w:tentative="1">
      <w:start w:val="1"/>
      <w:numFmt w:val="lowerLetter"/>
      <w:lvlText w:val="%5."/>
      <w:lvlJc w:val="left"/>
      <w:pPr>
        <w:ind w:left="3657" w:hanging="360"/>
      </w:pPr>
    </w:lvl>
    <w:lvl w:ilvl="5" w:tplc="4409001B" w:tentative="1">
      <w:start w:val="1"/>
      <w:numFmt w:val="lowerRoman"/>
      <w:lvlText w:val="%6."/>
      <w:lvlJc w:val="right"/>
      <w:pPr>
        <w:ind w:left="4377" w:hanging="180"/>
      </w:pPr>
    </w:lvl>
    <w:lvl w:ilvl="6" w:tplc="4409000F" w:tentative="1">
      <w:start w:val="1"/>
      <w:numFmt w:val="decimal"/>
      <w:lvlText w:val="%7."/>
      <w:lvlJc w:val="left"/>
      <w:pPr>
        <w:ind w:left="5097" w:hanging="360"/>
      </w:pPr>
    </w:lvl>
    <w:lvl w:ilvl="7" w:tplc="44090019" w:tentative="1">
      <w:start w:val="1"/>
      <w:numFmt w:val="lowerLetter"/>
      <w:lvlText w:val="%8."/>
      <w:lvlJc w:val="left"/>
      <w:pPr>
        <w:ind w:left="5817" w:hanging="360"/>
      </w:pPr>
    </w:lvl>
    <w:lvl w:ilvl="8" w:tplc="4409001B" w:tentative="1">
      <w:start w:val="1"/>
      <w:numFmt w:val="lowerRoman"/>
      <w:lvlText w:val="%9."/>
      <w:lvlJc w:val="right"/>
      <w:pPr>
        <w:ind w:left="6537" w:hanging="180"/>
      </w:pPr>
    </w:lvl>
  </w:abstractNum>
  <w:abstractNum w:abstractNumId="41" w15:restartNumberingAfterBreak="0">
    <w:nsid w:val="7EC80991"/>
    <w:multiLevelType w:val="hybridMultilevel"/>
    <w:tmpl w:val="B7CA30C4"/>
    <w:lvl w:ilvl="0" w:tplc="B28C409A">
      <w:start w:val="1"/>
      <w:numFmt w:val="upperLetter"/>
      <w:lvlText w:val="%1."/>
      <w:lvlJc w:val="left"/>
      <w:pPr>
        <w:ind w:left="720" w:hanging="360"/>
      </w:pPr>
      <w:rPr>
        <w:rFonts w:hint="default"/>
        <w:i/>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2" w15:restartNumberingAfterBreak="0">
    <w:nsid w:val="7FDD0BC7"/>
    <w:multiLevelType w:val="multilevel"/>
    <w:tmpl w:val="FA484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1727565">
    <w:abstractNumId w:val="41"/>
  </w:num>
  <w:num w:numId="2" w16cid:durableId="2121023995">
    <w:abstractNumId w:val="31"/>
  </w:num>
  <w:num w:numId="3" w16cid:durableId="1388147718">
    <w:abstractNumId w:val="38"/>
  </w:num>
  <w:num w:numId="4" w16cid:durableId="278297842">
    <w:abstractNumId w:val="28"/>
  </w:num>
  <w:num w:numId="5" w16cid:durableId="1292861371">
    <w:abstractNumId w:val="32"/>
  </w:num>
  <w:num w:numId="6" w16cid:durableId="577136645">
    <w:abstractNumId w:val="39"/>
  </w:num>
  <w:num w:numId="7" w16cid:durableId="850921433">
    <w:abstractNumId w:val="26"/>
  </w:num>
  <w:num w:numId="8" w16cid:durableId="147326584">
    <w:abstractNumId w:val="35"/>
  </w:num>
  <w:num w:numId="9" w16cid:durableId="1081029511">
    <w:abstractNumId w:val="15"/>
  </w:num>
  <w:num w:numId="10" w16cid:durableId="24137164">
    <w:abstractNumId w:val="40"/>
  </w:num>
  <w:num w:numId="11" w16cid:durableId="869799989">
    <w:abstractNumId w:val="13"/>
  </w:num>
  <w:num w:numId="12" w16cid:durableId="768308648">
    <w:abstractNumId w:val="9"/>
  </w:num>
  <w:num w:numId="13" w16cid:durableId="1680352990">
    <w:abstractNumId w:val="8"/>
  </w:num>
  <w:num w:numId="14" w16cid:durableId="1421482558">
    <w:abstractNumId w:val="7"/>
  </w:num>
  <w:num w:numId="15" w16cid:durableId="2052609883">
    <w:abstractNumId w:val="6"/>
  </w:num>
  <w:num w:numId="16" w16cid:durableId="1806971234">
    <w:abstractNumId w:val="5"/>
  </w:num>
  <w:num w:numId="17" w16cid:durableId="550314759">
    <w:abstractNumId w:val="4"/>
  </w:num>
  <w:num w:numId="18" w16cid:durableId="2066906376">
    <w:abstractNumId w:val="3"/>
  </w:num>
  <w:num w:numId="19" w16cid:durableId="542593376">
    <w:abstractNumId w:val="2"/>
  </w:num>
  <w:num w:numId="20" w16cid:durableId="476994638">
    <w:abstractNumId w:val="1"/>
  </w:num>
  <w:num w:numId="21" w16cid:durableId="1189951026">
    <w:abstractNumId w:val="0"/>
  </w:num>
  <w:num w:numId="22" w16cid:durableId="447283425">
    <w:abstractNumId w:val="34"/>
  </w:num>
  <w:num w:numId="23" w16cid:durableId="1260679232">
    <w:abstractNumId w:val="30"/>
  </w:num>
  <w:num w:numId="24" w16cid:durableId="1211579556">
    <w:abstractNumId w:val="24"/>
  </w:num>
  <w:num w:numId="25" w16cid:durableId="592397829">
    <w:abstractNumId w:val="19"/>
  </w:num>
  <w:num w:numId="26" w16cid:durableId="225991670">
    <w:abstractNumId w:val="18"/>
  </w:num>
  <w:num w:numId="27" w16cid:durableId="2087610894">
    <w:abstractNumId w:val="17"/>
  </w:num>
  <w:num w:numId="28" w16cid:durableId="279462645">
    <w:abstractNumId w:val="16"/>
  </w:num>
  <w:num w:numId="29" w16cid:durableId="595207679">
    <w:abstractNumId w:val="37"/>
  </w:num>
  <w:num w:numId="30" w16cid:durableId="7755090">
    <w:abstractNumId w:val="42"/>
  </w:num>
  <w:num w:numId="31" w16cid:durableId="131221151">
    <w:abstractNumId w:val="22"/>
  </w:num>
  <w:num w:numId="32" w16cid:durableId="1076366498">
    <w:abstractNumId w:val="36"/>
  </w:num>
  <w:num w:numId="33" w16cid:durableId="222758073">
    <w:abstractNumId w:val="21"/>
  </w:num>
  <w:num w:numId="34" w16cid:durableId="267128490">
    <w:abstractNumId w:val="33"/>
  </w:num>
  <w:num w:numId="35" w16cid:durableId="422117528">
    <w:abstractNumId w:val="14"/>
  </w:num>
  <w:num w:numId="36" w16cid:durableId="629677687">
    <w:abstractNumId w:val="29"/>
  </w:num>
  <w:num w:numId="37" w16cid:durableId="1838959262">
    <w:abstractNumId w:val="10"/>
  </w:num>
  <w:num w:numId="38" w16cid:durableId="1967852384">
    <w:abstractNumId w:val="27"/>
  </w:num>
  <w:num w:numId="39" w16cid:durableId="599027091">
    <w:abstractNumId w:val="20"/>
  </w:num>
  <w:num w:numId="40" w16cid:durableId="1159885848">
    <w:abstractNumId w:val="11"/>
  </w:num>
  <w:num w:numId="41" w16cid:durableId="873809132">
    <w:abstractNumId w:val="25"/>
  </w:num>
  <w:num w:numId="42" w16cid:durableId="1420786253">
    <w:abstractNumId w:val="23"/>
  </w:num>
  <w:num w:numId="43" w16cid:durableId="20041659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sjQ2tDC1tDAyMbNU0lEKTi0uzszPAykwrQUA1LVZtiwAAAA="/>
  </w:docVars>
  <w:rsids>
    <w:rsidRoot w:val="002B24E6"/>
    <w:rsid w:val="000012CB"/>
    <w:rsid w:val="000062C6"/>
    <w:rsid w:val="00015E0B"/>
    <w:rsid w:val="000174F6"/>
    <w:rsid w:val="000352F5"/>
    <w:rsid w:val="000431F0"/>
    <w:rsid w:val="000571BC"/>
    <w:rsid w:val="00074268"/>
    <w:rsid w:val="00075EAB"/>
    <w:rsid w:val="00080BE2"/>
    <w:rsid w:val="00081BC4"/>
    <w:rsid w:val="00082463"/>
    <w:rsid w:val="000849AC"/>
    <w:rsid w:val="0009049A"/>
    <w:rsid w:val="00096ABB"/>
    <w:rsid w:val="00097BBF"/>
    <w:rsid w:val="000A1ABF"/>
    <w:rsid w:val="000A3433"/>
    <w:rsid w:val="000B157C"/>
    <w:rsid w:val="000B3174"/>
    <w:rsid w:val="000B44EA"/>
    <w:rsid w:val="000B66E6"/>
    <w:rsid w:val="000B671D"/>
    <w:rsid w:val="000C44EA"/>
    <w:rsid w:val="000C4DBF"/>
    <w:rsid w:val="000D1A70"/>
    <w:rsid w:val="000D5806"/>
    <w:rsid w:val="000D675C"/>
    <w:rsid w:val="000D6DB3"/>
    <w:rsid w:val="000E4FEE"/>
    <w:rsid w:val="000F53B6"/>
    <w:rsid w:val="00103728"/>
    <w:rsid w:val="00110CCC"/>
    <w:rsid w:val="001215FB"/>
    <w:rsid w:val="00137357"/>
    <w:rsid w:val="00137E42"/>
    <w:rsid w:val="001410FC"/>
    <w:rsid w:val="00144A9C"/>
    <w:rsid w:val="001465B2"/>
    <w:rsid w:val="001555FA"/>
    <w:rsid w:val="00155F0D"/>
    <w:rsid w:val="00164360"/>
    <w:rsid w:val="00165FB5"/>
    <w:rsid w:val="00166290"/>
    <w:rsid w:val="0017179D"/>
    <w:rsid w:val="001768F6"/>
    <w:rsid w:val="0019220C"/>
    <w:rsid w:val="00196756"/>
    <w:rsid w:val="001A2F0B"/>
    <w:rsid w:val="001A53AB"/>
    <w:rsid w:val="001A62B5"/>
    <w:rsid w:val="001C67C5"/>
    <w:rsid w:val="001C696F"/>
    <w:rsid w:val="001D6522"/>
    <w:rsid w:val="001D7FCF"/>
    <w:rsid w:val="001E056B"/>
    <w:rsid w:val="001E2DA0"/>
    <w:rsid w:val="001E3515"/>
    <w:rsid w:val="001E4E2A"/>
    <w:rsid w:val="001E7FCE"/>
    <w:rsid w:val="001F543D"/>
    <w:rsid w:val="001F5BC4"/>
    <w:rsid w:val="001F6B31"/>
    <w:rsid w:val="002034BF"/>
    <w:rsid w:val="0020623B"/>
    <w:rsid w:val="002111D6"/>
    <w:rsid w:val="00214C2D"/>
    <w:rsid w:val="00220323"/>
    <w:rsid w:val="00224B84"/>
    <w:rsid w:val="00231691"/>
    <w:rsid w:val="00235D78"/>
    <w:rsid w:val="00235D90"/>
    <w:rsid w:val="002402BF"/>
    <w:rsid w:val="002406C5"/>
    <w:rsid w:val="0024491D"/>
    <w:rsid w:val="00245988"/>
    <w:rsid w:val="00246104"/>
    <w:rsid w:val="00246BEA"/>
    <w:rsid w:val="00246ED8"/>
    <w:rsid w:val="00250D0A"/>
    <w:rsid w:val="002615BD"/>
    <w:rsid w:val="0027147F"/>
    <w:rsid w:val="0027328D"/>
    <w:rsid w:val="00274084"/>
    <w:rsid w:val="00277A07"/>
    <w:rsid w:val="002A5CA9"/>
    <w:rsid w:val="002A730B"/>
    <w:rsid w:val="002B1014"/>
    <w:rsid w:val="002B24E6"/>
    <w:rsid w:val="002C1D2F"/>
    <w:rsid w:val="002C2A3D"/>
    <w:rsid w:val="002C3DEA"/>
    <w:rsid w:val="002C5DDB"/>
    <w:rsid w:val="002C7707"/>
    <w:rsid w:val="002D0083"/>
    <w:rsid w:val="002F0E1E"/>
    <w:rsid w:val="00311490"/>
    <w:rsid w:val="00311546"/>
    <w:rsid w:val="00311A83"/>
    <w:rsid w:val="00315A84"/>
    <w:rsid w:val="00322605"/>
    <w:rsid w:val="00325BA8"/>
    <w:rsid w:val="00330252"/>
    <w:rsid w:val="00342CD5"/>
    <w:rsid w:val="00343108"/>
    <w:rsid w:val="00343989"/>
    <w:rsid w:val="0034596E"/>
    <w:rsid w:val="0035406D"/>
    <w:rsid w:val="00361BB7"/>
    <w:rsid w:val="003625A7"/>
    <w:rsid w:val="00375DBA"/>
    <w:rsid w:val="00393DAD"/>
    <w:rsid w:val="00394CDB"/>
    <w:rsid w:val="00397386"/>
    <w:rsid w:val="003973D1"/>
    <w:rsid w:val="00397645"/>
    <w:rsid w:val="003A200E"/>
    <w:rsid w:val="003B5EF4"/>
    <w:rsid w:val="003B6DD9"/>
    <w:rsid w:val="003C0519"/>
    <w:rsid w:val="003C6A5D"/>
    <w:rsid w:val="003D0718"/>
    <w:rsid w:val="003E7A0B"/>
    <w:rsid w:val="003F27BF"/>
    <w:rsid w:val="003F6315"/>
    <w:rsid w:val="003F667F"/>
    <w:rsid w:val="003F7C34"/>
    <w:rsid w:val="004073A1"/>
    <w:rsid w:val="00411BAB"/>
    <w:rsid w:val="004156FB"/>
    <w:rsid w:val="0041671E"/>
    <w:rsid w:val="004265B2"/>
    <w:rsid w:val="00430002"/>
    <w:rsid w:val="004349DC"/>
    <w:rsid w:val="00457417"/>
    <w:rsid w:val="0046160D"/>
    <w:rsid w:val="00472133"/>
    <w:rsid w:val="00480986"/>
    <w:rsid w:val="00483B22"/>
    <w:rsid w:val="00484D79"/>
    <w:rsid w:val="0049458B"/>
    <w:rsid w:val="00497260"/>
    <w:rsid w:val="00497B52"/>
    <w:rsid w:val="004A0462"/>
    <w:rsid w:val="004B6467"/>
    <w:rsid w:val="004C045C"/>
    <w:rsid w:val="004C5AAC"/>
    <w:rsid w:val="004C6752"/>
    <w:rsid w:val="004C6D4D"/>
    <w:rsid w:val="004C7BDA"/>
    <w:rsid w:val="004D2F67"/>
    <w:rsid w:val="004D3E60"/>
    <w:rsid w:val="004E3777"/>
    <w:rsid w:val="004E74A8"/>
    <w:rsid w:val="004F07DD"/>
    <w:rsid w:val="004F23CC"/>
    <w:rsid w:val="004F2513"/>
    <w:rsid w:val="004F367D"/>
    <w:rsid w:val="004F7679"/>
    <w:rsid w:val="0050240C"/>
    <w:rsid w:val="00505146"/>
    <w:rsid w:val="00505EDC"/>
    <w:rsid w:val="005070E0"/>
    <w:rsid w:val="0052657A"/>
    <w:rsid w:val="005315F8"/>
    <w:rsid w:val="00546729"/>
    <w:rsid w:val="0056385F"/>
    <w:rsid w:val="0056797F"/>
    <w:rsid w:val="005707FE"/>
    <w:rsid w:val="005731EB"/>
    <w:rsid w:val="00580E68"/>
    <w:rsid w:val="00597FD7"/>
    <w:rsid w:val="005A4223"/>
    <w:rsid w:val="005C6159"/>
    <w:rsid w:val="005D08E8"/>
    <w:rsid w:val="005D2B21"/>
    <w:rsid w:val="005E3BE0"/>
    <w:rsid w:val="005E4C8D"/>
    <w:rsid w:val="005E723E"/>
    <w:rsid w:val="005F305B"/>
    <w:rsid w:val="006048ED"/>
    <w:rsid w:val="006062BF"/>
    <w:rsid w:val="00606851"/>
    <w:rsid w:val="006070F0"/>
    <w:rsid w:val="00611EC4"/>
    <w:rsid w:val="00612E63"/>
    <w:rsid w:val="00615A8C"/>
    <w:rsid w:val="00617A15"/>
    <w:rsid w:val="0062003B"/>
    <w:rsid w:val="006263A3"/>
    <w:rsid w:val="00627E65"/>
    <w:rsid w:val="006402C9"/>
    <w:rsid w:val="006427E4"/>
    <w:rsid w:val="00654BB0"/>
    <w:rsid w:val="00657162"/>
    <w:rsid w:val="006638D7"/>
    <w:rsid w:val="00666927"/>
    <w:rsid w:val="006705D8"/>
    <w:rsid w:val="0067161F"/>
    <w:rsid w:val="006745D7"/>
    <w:rsid w:val="00674BC2"/>
    <w:rsid w:val="00686654"/>
    <w:rsid w:val="00695EC8"/>
    <w:rsid w:val="00696A8A"/>
    <w:rsid w:val="006C2960"/>
    <w:rsid w:val="006C376B"/>
    <w:rsid w:val="006C4C5E"/>
    <w:rsid w:val="006D0AE2"/>
    <w:rsid w:val="006D2D86"/>
    <w:rsid w:val="006D3F29"/>
    <w:rsid w:val="006D4C47"/>
    <w:rsid w:val="006D6E2E"/>
    <w:rsid w:val="006E0C35"/>
    <w:rsid w:val="006F7653"/>
    <w:rsid w:val="00702EC5"/>
    <w:rsid w:val="00705893"/>
    <w:rsid w:val="007101C8"/>
    <w:rsid w:val="0071151E"/>
    <w:rsid w:val="00713657"/>
    <w:rsid w:val="00713E7C"/>
    <w:rsid w:val="00714294"/>
    <w:rsid w:val="007203D8"/>
    <w:rsid w:val="00724B52"/>
    <w:rsid w:val="007262A6"/>
    <w:rsid w:val="00730B60"/>
    <w:rsid w:val="007322CC"/>
    <w:rsid w:val="00746EAD"/>
    <w:rsid w:val="007476F8"/>
    <w:rsid w:val="00747EF5"/>
    <w:rsid w:val="0075212C"/>
    <w:rsid w:val="00760E90"/>
    <w:rsid w:val="00765B22"/>
    <w:rsid w:val="00765D31"/>
    <w:rsid w:val="00767BBD"/>
    <w:rsid w:val="00775F4F"/>
    <w:rsid w:val="007760BE"/>
    <w:rsid w:val="0079023D"/>
    <w:rsid w:val="00793130"/>
    <w:rsid w:val="007A2DAA"/>
    <w:rsid w:val="007C0C9B"/>
    <w:rsid w:val="007C17A1"/>
    <w:rsid w:val="007C343A"/>
    <w:rsid w:val="007C5F37"/>
    <w:rsid w:val="007D4471"/>
    <w:rsid w:val="007E108A"/>
    <w:rsid w:val="007F27AC"/>
    <w:rsid w:val="0081416C"/>
    <w:rsid w:val="00814F31"/>
    <w:rsid w:val="00830203"/>
    <w:rsid w:val="008321DB"/>
    <w:rsid w:val="008350DB"/>
    <w:rsid w:val="00840329"/>
    <w:rsid w:val="00842253"/>
    <w:rsid w:val="00842F0A"/>
    <w:rsid w:val="008464D5"/>
    <w:rsid w:val="00850145"/>
    <w:rsid w:val="0085577A"/>
    <w:rsid w:val="00856F09"/>
    <w:rsid w:val="00862542"/>
    <w:rsid w:val="00873072"/>
    <w:rsid w:val="0087434C"/>
    <w:rsid w:val="00875421"/>
    <w:rsid w:val="00881DE7"/>
    <w:rsid w:val="00886418"/>
    <w:rsid w:val="00886D74"/>
    <w:rsid w:val="008A63F7"/>
    <w:rsid w:val="008A7476"/>
    <w:rsid w:val="008B101F"/>
    <w:rsid w:val="008B5EED"/>
    <w:rsid w:val="008C2605"/>
    <w:rsid w:val="008C2841"/>
    <w:rsid w:val="008C5909"/>
    <w:rsid w:val="008C6ABE"/>
    <w:rsid w:val="008C7AA2"/>
    <w:rsid w:val="008D3B24"/>
    <w:rsid w:val="008D44CE"/>
    <w:rsid w:val="008D63DC"/>
    <w:rsid w:val="008D6ED0"/>
    <w:rsid w:val="008E442D"/>
    <w:rsid w:val="008F31F7"/>
    <w:rsid w:val="008F7DF9"/>
    <w:rsid w:val="00903006"/>
    <w:rsid w:val="00905FD8"/>
    <w:rsid w:val="0091396D"/>
    <w:rsid w:val="00926A83"/>
    <w:rsid w:val="009310B8"/>
    <w:rsid w:val="009425EE"/>
    <w:rsid w:val="00950132"/>
    <w:rsid w:val="009506DD"/>
    <w:rsid w:val="009515A9"/>
    <w:rsid w:val="00952BE3"/>
    <w:rsid w:val="00956EAC"/>
    <w:rsid w:val="00960BF8"/>
    <w:rsid w:val="00964762"/>
    <w:rsid w:val="009717E6"/>
    <w:rsid w:val="00976D3D"/>
    <w:rsid w:val="00985D3D"/>
    <w:rsid w:val="009A176F"/>
    <w:rsid w:val="009A385A"/>
    <w:rsid w:val="009A3E81"/>
    <w:rsid w:val="009A3EB8"/>
    <w:rsid w:val="009A40FD"/>
    <w:rsid w:val="009A41D6"/>
    <w:rsid w:val="009A72B3"/>
    <w:rsid w:val="009A760B"/>
    <w:rsid w:val="009B1F8F"/>
    <w:rsid w:val="009B41C9"/>
    <w:rsid w:val="009B50F2"/>
    <w:rsid w:val="009C2D69"/>
    <w:rsid w:val="009D1201"/>
    <w:rsid w:val="009D162F"/>
    <w:rsid w:val="009D6E27"/>
    <w:rsid w:val="009D7D5A"/>
    <w:rsid w:val="009E51FC"/>
    <w:rsid w:val="009F18DE"/>
    <w:rsid w:val="009F50FA"/>
    <w:rsid w:val="009F59B5"/>
    <w:rsid w:val="00A00F86"/>
    <w:rsid w:val="00A02DC6"/>
    <w:rsid w:val="00A06EDC"/>
    <w:rsid w:val="00A101FD"/>
    <w:rsid w:val="00A128D4"/>
    <w:rsid w:val="00A35CA6"/>
    <w:rsid w:val="00A35F06"/>
    <w:rsid w:val="00A43921"/>
    <w:rsid w:val="00A52FE1"/>
    <w:rsid w:val="00A60A7D"/>
    <w:rsid w:val="00A6512A"/>
    <w:rsid w:val="00A65986"/>
    <w:rsid w:val="00A71507"/>
    <w:rsid w:val="00A80394"/>
    <w:rsid w:val="00A85301"/>
    <w:rsid w:val="00A9090F"/>
    <w:rsid w:val="00A92627"/>
    <w:rsid w:val="00A94033"/>
    <w:rsid w:val="00A95F2A"/>
    <w:rsid w:val="00AB0827"/>
    <w:rsid w:val="00AB18D3"/>
    <w:rsid w:val="00AB3454"/>
    <w:rsid w:val="00AB6448"/>
    <w:rsid w:val="00AB6941"/>
    <w:rsid w:val="00AB7E4F"/>
    <w:rsid w:val="00AC2958"/>
    <w:rsid w:val="00AC2BA3"/>
    <w:rsid w:val="00AD1537"/>
    <w:rsid w:val="00AD5AC4"/>
    <w:rsid w:val="00AD7DA1"/>
    <w:rsid w:val="00AE5109"/>
    <w:rsid w:val="00AE746D"/>
    <w:rsid w:val="00AF4E59"/>
    <w:rsid w:val="00B11955"/>
    <w:rsid w:val="00B1296E"/>
    <w:rsid w:val="00B21B8F"/>
    <w:rsid w:val="00B21D14"/>
    <w:rsid w:val="00B24CEC"/>
    <w:rsid w:val="00B27B83"/>
    <w:rsid w:val="00B32687"/>
    <w:rsid w:val="00B33140"/>
    <w:rsid w:val="00B34CC1"/>
    <w:rsid w:val="00B36011"/>
    <w:rsid w:val="00B3686A"/>
    <w:rsid w:val="00B406B0"/>
    <w:rsid w:val="00B41B0F"/>
    <w:rsid w:val="00B41CF2"/>
    <w:rsid w:val="00B501B8"/>
    <w:rsid w:val="00B54830"/>
    <w:rsid w:val="00B563E9"/>
    <w:rsid w:val="00B6426D"/>
    <w:rsid w:val="00B73EA5"/>
    <w:rsid w:val="00B7548F"/>
    <w:rsid w:val="00B868C6"/>
    <w:rsid w:val="00B95872"/>
    <w:rsid w:val="00BB16AC"/>
    <w:rsid w:val="00BB1CA3"/>
    <w:rsid w:val="00BB5E2B"/>
    <w:rsid w:val="00BB600D"/>
    <w:rsid w:val="00BC0BAB"/>
    <w:rsid w:val="00BD3023"/>
    <w:rsid w:val="00BD33F8"/>
    <w:rsid w:val="00BD6F9D"/>
    <w:rsid w:val="00BE38B7"/>
    <w:rsid w:val="00BE57B3"/>
    <w:rsid w:val="00BE6723"/>
    <w:rsid w:val="00BF36AD"/>
    <w:rsid w:val="00C02571"/>
    <w:rsid w:val="00C0268D"/>
    <w:rsid w:val="00C038EC"/>
    <w:rsid w:val="00C1405D"/>
    <w:rsid w:val="00C15087"/>
    <w:rsid w:val="00C17A90"/>
    <w:rsid w:val="00C23F8E"/>
    <w:rsid w:val="00C24374"/>
    <w:rsid w:val="00C24A0F"/>
    <w:rsid w:val="00C2505A"/>
    <w:rsid w:val="00C320B6"/>
    <w:rsid w:val="00C36439"/>
    <w:rsid w:val="00C440AC"/>
    <w:rsid w:val="00C45648"/>
    <w:rsid w:val="00C6462B"/>
    <w:rsid w:val="00C8247E"/>
    <w:rsid w:val="00C93980"/>
    <w:rsid w:val="00CA0867"/>
    <w:rsid w:val="00CA11E2"/>
    <w:rsid w:val="00CB4BB9"/>
    <w:rsid w:val="00CC4526"/>
    <w:rsid w:val="00CE060C"/>
    <w:rsid w:val="00D043E3"/>
    <w:rsid w:val="00D05ED0"/>
    <w:rsid w:val="00D10091"/>
    <w:rsid w:val="00D13F1F"/>
    <w:rsid w:val="00D14922"/>
    <w:rsid w:val="00D23740"/>
    <w:rsid w:val="00D2375C"/>
    <w:rsid w:val="00D26EA1"/>
    <w:rsid w:val="00D34A8E"/>
    <w:rsid w:val="00D37907"/>
    <w:rsid w:val="00D46138"/>
    <w:rsid w:val="00D60EC6"/>
    <w:rsid w:val="00D62E82"/>
    <w:rsid w:val="00D72C50"/>
    <w:rsid w:val="00D77C7C"/>
    <w:rsid w:val="00D8221D"/>
    <w:rsid w:val="00D96445"/>
    <w:rsid w:val="00DA37D1"/>
    <w:rsid w:val="00DB482D"/>
    <w:rsid w:val="00DB519F"/>
    <w:rsid w:val="00DC33F6"/>
    <w:rsid w:val="00DD051B"/>
    <w:rsid w:val="00DD444C"/>
    <w:rsid w:val="00DF2103"/>
    <w:rsid w:val="00DF4CD3"/>
    <w:rsid w:val="00E06C34"/>
    <w:rsid w:val="00E07A95"/>
    <w:rsid w:val="00E32EAA"/>
    <w:rsid w:val="00E352E0"/>
    <w:rsid w:val="00E362D2"/>
    <w:rsid w:val="00E44381"/>
    <w:rsid w:val="00E45BE3"/>
    <w:rsid w:val="00E467BA"/>
    <w:rsid w:val="00E5579D"/>
    <w:rsid w:val="00E63D5C"/>
    <w:rsid w:val="00E66D14"/>
    <w:rsid w:val="00E834AF"/>
    <w:rsid w:val="00E8470B"/>
    <w:rsid w:val="00E93354"/>
    <w:rsid w:val="00EA787D"/>
    <w:rsid w:val="00EB50B6"/>
    <w:rsid w:val="00EB5114"/>
    <w:rsid w:val="00EB7B2B"/>
    <w:rsid w:val="00ED024F"/>
    <w:rsid w:val="00EE1932"/>
    <w:rsid w:val="00EE437B"/>
    <w:rsid w:val="00EE6F9E"/>
    <w:rsid w:val="00F07ACA"/>
    <w:rsid w:val="00F14454"/>
    <w:rsid w:val="00F45583"/>
    <w:rsid w:val="00F50E0C"/>
    <w:rsid w:val="00F51FFA"/>
    <w:rsid w:val="00F7140C"/>
    <w:rsid w:val="00F765DE"/>
    <w:rsid w:val="00F77725"/>
    <w:rsid w:val="00F80AF2"/>
    <w:rsid w:val="00F8209B"/>
    <w:rsid w:val="00F8301A"/>
    <w:rsid w:val="00F838D0"/>
    <w:rsid w:val="00F87B59"/>
    <w:rsid w:val="00F93BFD"/>
    <w:rsid w:val="00FA696E"/>
    <w:rsid w:val="00FB332C"/>
    <w:rsid w:val="00FC7264"/>
    <w:rsid w:val="00FD33EA"/>
    <w:rsid w:val="00FD5D45"/>
    <w:rsid w:val="00FE304D"/>
    <w:rsid w:val="00FE4BE3"/>
    <w:rsid w:val="00FF3143"/>
    <w:rsid w:val="00FF3D51"/>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DC44DE"/>
  <w15:docId w15:val="{C6E11E43-D527-4F73-B412-E37C148D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ms-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381"/>
    <w:pPr>
      <w:spacing w:after="0" w:line="391" w:lineRule="auto"/>
      <w:jc w:val="both"/>
    </w:pPr>
    <w:rPr>
      <w:rFonts w:ascii="Georgia" w:hAnsi="Georgia"/>
      <w:sz w:val="18"/>
    </w:rPr>
  </w:style>
  <w:style w:type="paragraph" w:styleId="Heading1">
    <w:name w:val="heading 1"/>
    <w:basedOn w:val="Normal"/>
    <w:next w:val="Normal"/>
    <w:link w:val="Heading1Char"/>
    <w:qFormat/>
    <w:rsid w:val="00E44381"/>
    <w:pPr>
      <w:keepNext/>
      <w:keepLines/>
      <w:spacing w:line="240" w:lineRule="auto"/>
      <w:outlineLvl w:val="0"/>
    </w:pPr>
    <w:rPr>
      <w:rFonts w:eastAsiaTheme="majorEastAsia" w:cstheme="majorBidi"/>
      <w:szCs w:val="32"/>
    </w:rPr>
  </w:style>
  <w:style w:type="paragraph" w:styleId="Heading2">
    <w:name w:val="heading 2"/>
    <w:basedOn w:val="Normal"/>
    <w:next w:val="Normal"/>
    <w:link w:val="Heading2Char"/>
    <w:qFormat/>
    <w:rsid w:val="00E44381"/>
    <w:pPr>
      <w:keepNext/>
      <w:keepLines/>
      <w:spacing w:line="240" w:lineRule="auto"/>
      <w:outlineLvl w:val="1"/>
    </w:pPr>
    <w:rPr>
      <w:rFonts w:eastAsiaTheme="majorEastAsia" w:cstheme="majorBid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uthors">
    <w:name w:val="TTP Author(s)"/>
    <w:basedOn w:val="Normal"/>
    <w:next w:val="Normal"/>
    <w:rsid w:val="00E44381"/>
    <w:pPr>
      <w:autoSpaceDE w:val="0"/>
      <w:autoSpaceDN w:val="0"/>
      <w:spacing w:line="240" w:lineRule="auto"/>
      <w:jc w:val="center"/>
    </w:pPr>
    <w:rPr>
      <w:rFonts w:cs="Arial"/>
      <w:szCs w:val="28"/>
      <w:lang w:val="en-US" w:eastAsia="en-US"/>
    </w:rPr>
  </w:style>
  <w:style w:type="paragraph" w:customStyle="1" w:styleId="Designation">
    <w:name w:val="Designation"/>
    <w:basedOn w:val="Normal"/>
    <w:next w:val="Normal"/>
    <w:rsid w:val="00E44381"/>
    <w:pPr>
      <w:autoSpaceDE w:val="0"/>
      <w:autoSpaceDN w:val="0"/>
      <w:spacing w:line="240" w:lineRule="auto"/>
      <w:jc w:val="center"/>
    </w:pPr>
    <w:rPr>
      <w:rFonts w:ascii="Times New Roman" w:eastAsia="方正书宋繁体" w:hAnsi="Times New Roman"/>
      <w:i/>
      <w:iCs/>
      <w:sz w:val="20"/>
      <w:szCs w:val="20"/>
      <w:lang w:val="en-US" w:eastAsia="en-US"/>
    </w:rPr>
  </w:style>
  <w:style w:type="paragraph" w:customStyle="1" w:styleId="TTPAbstract">
    <w:name w:val="TTP Abstract"/>
    <w:basedOn w:val="Normal"/>
    <w:next w:val="Normal"/>
    <w:rsid w:val="00E44381"/>
    <w:pPr>
      <w:autoSpaceDE w:val="0"/>
      <w:autoSpaceDN w:val="0"/>
      <w:spacing w:line="360" w:lineRule="auto"/>
      <w:ind w:left="794" w:right="794"/>
    </w:pPr>
    <w:rPr>
      <w:spacing w:val="4"/>
      <w:szCs w:val="24"/>
      <w:lang w:val="en-US" w:eastAsia="en-US"/>
    </w:rPr>
  </w:style>
  <w:style w:type="paragraph" w:styleId="FootnoteText">
    <w:name w:val="footnote text"/>
    <w:basedOn w:val="Normal"/>
    <w:link w:val="FootnoteTextChar"/>
    <w:uiPriority w:val="99"/>
    <w:semiHidden/>
    <w:unhideWhenUsed/>
    <w:rsid w:val="00E44381"/>
    <w:rPr>
      <w:sz w:val="20"/>
      <w:szCs w:val="20"/>
    </w:rPr>
  </w:style>
  <w:style w:type="character" w:customStyle="1" w:styleId="FootnoteTextChar">
    <w:name w:val="Footnote Text Char"/>
    <w:basedOn w:val="DefaultParagraphFont"/>
    <w:link w:val="FootnoteText"/>
    <w:uiPriority w:val="99"/>
    <w:semiHidden/>
    <w:locked/>
    <w:rsid w:val="00E44381"/>
    <w:rPr>
      <w:rFonts w:ascii="Georgia" w:hAnsi="Georgia"/>
      <w:sz w:val="20"/>
      <w:szCs w:val="20"/>
    </w:rPr>
  </w:style>
  <w:style w:type="character" w:styleId="FootnoteReference">
    <w:name w:val="footnote reference"/>
    <w:basedOn w:val="DefaultParagraphFont"/>
    <w:uiPriority w:val="99"/>
    <w:semiHidden/>
    <w:unhideWhenUsed/>
    <w:rsid w:val="00E44381"/>
    <w:rPr>
      <w:rFonts w:cs="Times New Roman"/>
      <w:vertAlign w:val="superscript"/>
    </w:rPr>
  </w:style>
  <w:style w:type="character" w:styleId="LineNumber">
    <w:name w:val="line number"/>
    <w:basedOn w:val="DefaultParagraphFont"/>
    <w:uiPriority w:val="99"/>
    <w:semiHidden/>
    <w:unhideWhenUsed/>
    <w:rsid w:val="00E44381"/>
    <w:rPr>
      <w:rFonts w:cs="Times New Roman"/>
    </w:rPr>
  </w:style>
  <w:style w:type="paragraph" w:styleId="BalloonText">
    <w:name w:val="Balloon Text"/>
    <w:basedOn w:val="Normal"/>
    <w:link w:val="BalloonTextChar"/>
    <w:uiPriority w:val="99"/>
    <w:semiHidden/>
    <w:unhideWhenUsed/>
    <w:rsid w:val="00E44381"/>
    <w:rPr>
      <w:rFonts w:ascii="Tahoma" w:hAnsi="Tahoma" w:cs="Tahoma"/>
      <w:sz w:val="16"/>
      <w:szCs w:val="16"/>
    </w:rPr>
  </w:style>
  <w:style w:type="character" w:customStyle="1" w:styleId="BalloonTextChar">
    <w:name w:val="Balloon Text Char"/>
    <w:basedOn w:val="DefaultParagraphFont"/>
    <w:link w:val="BalloonText"/>
    <w:uiPriority w:val="99"/>
    <w:semiHidden/>
    <w:rsid w:val="00E44381"/>
    <w:rPr>
      <w:rFonts w:ascii="Tahoma" w:hAnsi="Tahoma" w:cs="Tahoma"/>
      <w:sz w:val="16"/>
      <w:szCs w:val="16"/>
    </w:rPr>
  </w:style>
  <w:style w:type="table" w:styleId="TableGrid">
    <w:name w:val="Table Grid"/>
    <w:basedOn w:val="TableNormal"/>
    <w:uiPriority w:val="59"/>
    <w:rsid w:val="00E4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E44381"/>
    <w:pPr>
      <w:spacing w:after="0" w:line="240" w:lineRule="auto"/>
    </w:pPr>
    <w:rPr>
      <w:rFonts w:eastAsiaTheme="minorHAnsi" w:cstheme="minorBidi"/>
      <w:color w:val="000000" w:themeColor="text1" w:themeShade="BF"/>
      <w:lang w:val="en-MY"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E44381"/>
    <w:pPr>
      <w:spacing w:after="0" w:line="240" w:lineRule="auto"/>
    </w:pPr>
    <w:rPr>
      <w:rFonts w:eastAsiaTheme="minorHAnsi" w:cstheme="minorBidi"/>
      <w:color w:val="000000" w:themeColor="text1" w:themeShade="BF"/>
      <w:lang w:val="en-MY"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qFormat/>
    <w:rsid w:val="00E44381"/>
    <w:pPr>
      <w:numPr>
        <w:numId w:val="11"/>
      </w:numPr>
      <w:spacing w:line="240" w:lineRule="auto"/>
      <w:ind w:left="284" w:hanging="284"/>
      <w:contextualSpacing/>
      <w:jc w:val="center"/>
    </w:pPr>
    <w:rPr>
      <w:b/>
      <w:caps/>
      <w:sz w:val="20"/>
    </w:rPr>
  </w:style>
  <w:style w:type="paragraph" w:styleId="Header">
    <w:name w:val="header"/>
    <w:basedOn w:val="Normal"/>
    <w:link w:val="HeaderChar"/>
    <w:uiPriority w:val="99"/>
    <w:unhideWhenUsed/>
    <w:rsid w:val="00E44381"/>
    <w:pPr>
      <w:tabs>
        <w:tab w:val="center" w:pos="4513"/>
        <w:tab w:val="right" w:pos="9026"/>
      </w:tabs>
    </w:pPr>
  </w:style>
  <w:style w:type="character" w:customStyle="1" w:styleId="HeaderChar">
    <w:name w:val="Header Char"/>
    <w:basedOn w:val="DefaultParagraphFont"/>
    <w:link w:val="Header"/>
    <w:uiPriority w:val="99"/>
    <w:rsid w:val="00E44381"/>
    <w:rPr>
      <w:rFonts w:ascii="Georgia" w:hAnsi="Georgia"/>
      <w:sz w:val="18"/>
    </w:rPr>
  </w:style>
  <w:style w:type="paragraph" w:styleId="Footer">
    <w:name w:val="footer"/>
    <w:basedOn w:val="Normal"/>
    <w:link w:val="FooterChar"/>
    <w:uiPriority w:val="99"/>
    <w:unhideWhenUsed/>
    <w:rsid w:val="00E44381"/>
    <w:pPr>
      <w:tabs>
        <w:tab w:val="center" w:pos="4513"/>
        <w:tab w:val="right" w:pos="9026"/>
      </w:tabs>
      <w:spacing w:line="240" w:lineRule="auto"/>
    </w:pPr>
  </w:style>
  <w:style w:type="character" w:customStyle="1" w:styleId="FooterChar">
    <w:name w:val="Footer Char"/>
    <w:basedOn w:val="DefaultParagraphFont"/>
    <w:link w:val="Footer"/>
    <w:uiPriority w:val="99"/>
    <w:rsid w:val="00E44381"/>
    <w:rPr>
      <w:rFonts w:ascii="Georgia" w:hAnsi="Georgia"/>
      <w:sz w:val="18"/>
    </w:rPr>
  </w:style>
  <w:style w:type="paragraph" w:styleId="Bibliography">
    <w:name w:val="Bibliography"/>
    <w:basedOn w:val="Normal"/>
    <w:next w:val="Normal"/>
    <w:rsid w:val="00E44381"/>
    <w:pPr>
      <w:widowControl w:val="0"/>
      <w:suppressAutoHyphens/>
      <w:spacing w:line="360" w:lineRule="auto"/>
    </w:pPr>
    <w:rPr>
      <w:rFonts w:eastAsia="SimSun" w:cs="Mangal"/>
      <w:color w:val="000000" w:themeColor="text1"/>
      <w:kern w:val="18"/>
      <w:szCs w:val="21"/>
      <w:lang w:val="en-GB" w:eastAsia="hi-IN" w:bidi="hi-IN"/>
    </w:rPr>
  </w:style>
  <w:style w:type="character" w:customStyle="1" w:styleId="Heading1Char">
    <w:name w:val="Heading 1 Char"/>
    <w:basedOn w:val="DefaultParagraphFont"/>
    <w:link w:val="Heading1"/>
    <w:rsid w:val="00E44381"/>
    <w:rPr>
      <w:rFonts w:ascii="Georgia" w:eastAsiaTheme="majorEastAsia" w:hAnsi="Georgia" w:cstheme="majorBidi"/>
      <w:sz w:val="18"/>
      <w:szCs w:val="32"/>
    </w:rPr>
  </w:style>
  <w:style w:type="paragraph" w:styleId="Title">
    <w:name w:val="Title"/>
    <w:basedOn w:val="Normal"/>
    <w:next w:val="Normal"/>
    <w:link w:val="TitleChar"/>
    <w:qFormat/>
    <w:rsid w:val="00E44381"/>
    <w:pPr>
      <w:spacing w:line="240" w:lineRule="auto"/>
      <w:ind w:left="607" w:right="607"/>
      <w:contextualSpacing/>
      <w:jc w:val="center"/>
    </w:pPr>
    <w:rPr>
      <w:rFonts w:eastAsiaTheme="majorEastAsia" w:cstheme="majorBidi"/>
      <w:b/>
      <w:kern w:val="28"/>
      <w:sz w:val="34"/>
      <w:szCs w:val="56"/>
    </w:rPr>
  </w:style>
  <w:style w:type="character" w:customStyle="1" w:styleId="TitleChar">
    <w:name w:val="Title Char"/>
    <w:basedOn w:val="DefaultParagraphFont"/>
    <w:link w:val="Title"/>
    <w:rsid w:val="00E44381"/>
    <w:rPr>
      <w:rFonts w:ascii="Georgia" w:eastAsiaTheme="majorEastAsia" w:hAnsi="Georgia" w:cstheme="majorBidi"/>
      <w:b/>
      <w:kern w:val="28"/>
      <w:sz w:val="34"/>
      <w:szCs w:val="56"/>
    </w:rPr>
  </w:style>
  <w:style w:type="character" w:customStyle="1" w:styleId="Heading2Char">
    <w:name w:val="Heading 2 Char"/>
    <w:basedOn w:val="DefaultParagraphFont"/>
    <w:link w:val="Heading2"/>
    <w:rsid w:val="00E44381"/>
    <w:rPr>
      <w:rFonts w:ascii="Georgia" w:eastAsiaTheme="majorEastAsia" w:hAnsi="Georgia" w:cstheme="majorBidi"/>
      <w:color w:val="000000" w:themeColor="text1"/>
      <w:sz w:val="18"/>
      <w:szCs w:val="26"/>
    </w:rPr>
  </w:style>
  <w:style w:type="paragraph" w:customStyle="1" w:styleId="Subsection">
    <w:name w:val="Subsection"/>
    <w:basedOn w:val="Normal"/>
    <w:next w:val="Normal"/>
    <w:qFormat/>
    <w:rsid w:val="00873072"/>
    <w:pPr>
      <w:widowControl w:val="0"/>
      <w:autoSpaceDE w:val="0"/>
      <w:autoSpaceDN w:val="0"/>
      <w:adjustRightInd w:val="0"/>
      <w:spacing w:line="240" w:lineRule="auto"/>
      <w:jc w:val="center"/>
    </w:pPr>
    <w:rPr>
      <w:i/>
      <w:color w:val="000000" w:themeColor="text1"/>
      <w:sz w:val="20"/>
      <w:szCs w:val="20"/>
    </w:rPr>
  </w:style>
  <w:style w:type="paragraph" w:customStyle="1" w:styleId="Subsubsection">
    <w:name w:val="Subsubsection"/>
    <w:basedOn w:val="Normal"/>
    <w:next w:val="Normal"/>
    <w:qFormat/>
    <w:rsid w:val="00873072"/>
    <w:pPr>
      <w:widowControl w:val="0"/>
      <w:autoSpaceDE w:val="0"/>
      <w:autoSpaceDN w:val="0"/>
      <w:adjustRightInd w:val="0"/>
      <w:spacing w:line="240" w:lineRule="auto"/>
      <w:jc w:val="center"/>
    </w:pPr>
    <w:rPr>
      <w:i/>
      <w:szCs w:val="18"/>
    </w:rPr>
  </w:style>
  <w:style w:type="paragraph" w:customStyle="1" w:styleId="ASMScJSubsection">
    <w:name w:val="ASMScJ Subsection"/>
    <w:next w:val="Normal"/>
    <w:qFormat/>
    <w:rsid w:val="00E44381"/>
    <w:pPr>
      <w:widowControl w:val="0"/>
      <w:autoSpaceDE w:val="0"/>
      <w:autoSpaceDN w:val="0"/>
      <w:adjustRightInd w:val="0"/>
      <w:spacing w:after="0" w:line="240" w:lineRule="auto"/>
      <w:jc w:val="center"/>
    </w:pPr>
    <w:rPr>
      <w:rFonts w:ascii="Georgia" w:hAnsi="Georgia"/>
      <w:i/>
      <w:color w:val="000000" w:themeColor="text1"/>
      <w:spacing w:val="4"/>
      <w:sz w:val="20"/>
      <w:szCs w:val="20"/>
      <w:lang w:val="en-US" w:eastAsia="en-US"/>
    </w:rPr>
  </w:style>
  <w:style w:type="paragraph" w:customStyle="1" w:styleId="ASMScJSubsubsection">
    <w:name w:val="ASMScJ Subsubsection"/>
    <w:next w:val="Normal"/>
    <w:qFormat/>
    <w:rsid w:val="00E44381"/>
    <w:pPr>
      <w:widowControl w:val="0"/>
      <w:autoSpaceDE w:val="0"/>
      <w:autoSpaceDN w:val="0"/>
      <w:adjustRightInd w:val="0"/>
      <w:spacing w:after="0" w:line="240" w:lineRule="auto"/>
      <w:jc w:val="center"/>
    </w:pPr>
    <w:rPr>
      <w:rFonts w:ascii="Georgia" w:hAnsi="Georgia"/>
      <w:i/>
      <w:sz w:val="18"/>
      <w:szCs w:val="18"/>
    </w:rPr>
  </w:style>
  <w:style w:type="paragraph" w:customStyle="1" w:styleId="ASMScJVolume">
    <w:name w:val="ASMScJ Volume"/>
    <w:next w:val="Normal"/>
    <w:qFormat/>
    <w:rsid w:val="00E44381"/>
    <w:pPr>
      <w:spacing w:after="0" w:line="240" w:lineRule="auto"/>
    </w:pPr>
    <w:rPr>
      <w:rFonts w:ascii="Georgia" w:eastAsiaTheme="majorEastAsia" w:hAnsi="Georgia" w:cstheme="majorBidi"/>
      <w:sz w:val="18"/>
      <w:szCs w:val="32"/>
    </w:rPr>
  </w:style>
  <w:style w:type="paragraph" w:customStyle="1" w:styleId="ASMScJSpacer">
    <w:name w:val="ASMScJ Spacer"/>
    <w:next w:val="Normal"/>
    <w:qFormat/>
    <w:rsid w:val="00E44381"/>
    <w:pPr>
      <w:spacing w:before="80" w:after="0" w:line="240" w:lineRule="auto"/>
      <w:jc w:val="both"/>
    </w:pPr>
    <w:rPr>
      <w:rFonts w:ascii="Georgia" w:eastAsiaTheme="majorEastAsia" w:hAnsi="Georgia" w:cstheme="majorBidi"/>
      <w:sz w:val="18"/>
      <w:szCs w:val="32"/>
    </w:rPr>
  </w:style>
  <w:style w:type="paragraph" w:customStyle="1" w:styleId="ASMScJTitle">
    <w:name w:val="ASMScJ Title"/>
    <w:next w:val="Normal"/>
    <w:qFormat/>
    <w:rsid w:val="00E44381"/>
    <w:pPr>
      <w:spacing w:after="0" w:line="240" w:lineRule="auto"/>
      <w:ind w:left="607" w:right="607"/>
      <w:jc w:val="center"/>
    </w:pPr>
    <w:rPr>
      <w:rFonts w:ascii="Georgia" w:eastAsiaTheme="majorEastAsia" w:hAnsi="Georgia" w:cstheme="majorBidi"/>
      <w:b/>
      <w:kern w:val="28"/>
      <w:sz w:val="34"/>
      <w:szCs w:val="56"/>
    </w:rPr>
  </w:style>
  <w:style w:type="paragraph" w:customStyle="1" w:styleId="ASMScJAuthor">
    <w:name w:val="ASMScJ Author"/>
    <w:next w:val="Normal"/>
    <w:qFormat/>
    <w:rsid w:val="00E44381"/>
    <w:pPr>
      <w:spacing w:after="0" w:line="240" w:lineRule="auto"/>
      <w:jc w:val="center"/>
    </w:pPr>
    <w:rPr>
      <w:rFonts w:ascii="Georgia" w:hAnsi="Georgia"/>
      <w:noProof/>
      <w:sz w:val="18"/>
      <w:szCs w:val="18"/>
      <w:lang w:val="en-MY" w:eastAsia="en-US"/>
    </w:rPr>
  </w:style>
  <w:style w:type="paragraph" w:customStyle="1" w:styleId="ASMScJDesignation">
    <w:name w:val="ASMScJ Designation"/>
    <w:next w:val="Normal"/>
    <w:qFormat/>
    <w:rsid w:val="00E44381"/>
    <w:pPr>
      <w:spacing w:after="0" w:line="360" w:lineRule="auto"/>
      <w:jc w:val="center"/>
    </w:pPr>
    <w:rPr>
      <w:rFonts w:ascii="Times New Roman" w:eastAsia="方正书宋繁体" w:hAnsi="Times New Roman"/>
      <w:i/>
      <w:iCs/>
      <w:noProof/>
      <w:sz w:val="20"/>
      <w:szCs w:val="20"/>
      <w:lang w:val="en-MY"/>
    </w:rPr>
  </w:style>
  <w:style w:type="paragraph" w:customStyle="1" w:styleId="ASMScJAbstract">
    <w:name w:val="ASMScJ Abstract"/>
    <w:next w:val="Normal"/>
    <w:qFormat/>
    <w:rsid w:val="00E44381"/>
    <w:pPr>
      <w:spacing w:after="0" w:line="360" w:lineRule="auto"/>
      <w:ind w:left="794" w:right="794"/>
      <w:jc w:val="both"/>
    </w:pPr>
    <w:rPr>
      <w:rFonts w:ascii="Georgia" w:hAnsi="Georgia"/>
      <w:spacing w:val="4"/>
      <w:sz w:val="18"/>
      <w:szCs w:val="24"/>
      <w:lang w:val="en-US" w:eastAsia="en-US"/>
    </w:rPr>
  </w:style>
  <w:style w:type="paragraph" w:customStyle="1" w:styleId="ASMScJSection">
    <w:name w:val="ASMScJ Section"/>
    <w:next w:val="Normal"/>
    <w:qFormat/>
    <w:rsid w:val="00E44381"/>
    <w:pPr>
      <w:numPr>
        <w:numId w:val="22"/>
      </w:numPr>
      <w:spacing w:after="0" w:line="240" w:lineRule="auto"/>
      <w:ind w:left="284" w:hanging="284"/>
      <w:jc w:val="center"/>
    </w:pPr>
    <w:rPr>
      <w:rFonts w:ascii="Georgia" w:hAnsi="Georgia"/>
      <w:b/>
      <w:caps/>
      <w:sz w:val="20"/>
    </w:rPr>
  </w:style>
  <w:style w:type="paragraph" w:customStyle="1" w:styleId="ASMScJText">
    <w:name w:val="ASMScJ Text"/>
    <w:next w:val="Normal"/>
    <w:qFormat/>
    <w:rsid w:val="00E44381"/>
    <w:pPr>
      <w:spacing w:after="0" w:line="391" w:lineRule="auto"/>
      <w:jc w:val="both"/>
    </w:pPr>
    <w:rPr>
      <w:rFonts w:ascii="Georgia" w:hAnsi="Georgia"/>
      <w:sz w:val="18"/>
      <w:lang w:eastAsia="en-MY"/>
    </w:rPr>
  </w:style>
  <w:style w:type="paragraph" w:customStyle="1" w:styleId="ASMScJCaption">
    <w:name w:val="ASMScJ Caption"/>
    <w:next w:val="Normal"/>
    <w:qFormat/>
    <w:rsid w:val="00E44381"/>
    <w:pPr>
      <w:spacing w:before="120" w:after="0" w:line="360" w:lineRule="auto"/>
      <w:jc w:val="center"/>
    </w:pPr>
    <w:rPr>
      <w:rFonts w:ascii="Georgia" w:eastAsia="Times New Roman" w:hAnsi="Georgia"/>
      <w:color w:val="000000"/>
      <w:sz w:val="18"/>
      <w:szCs w:val="18"/>
      <w:lang w:eastAsia="en-MY"/>
    </w:rPr>
  </w:style>
  <w:style w:type="paragraph" w:customStyle="1" w:styleId="ASMScJReferences">
    <w:name w:val="ASMScJ References"/>
    <w:next w:val="Normal"/>
    <w:qFormat/>
    <w:rsid w:val="00E44381"/>
    <w:pPr>
      <w:spacing w:after="0" w:line="360" w:lineRule="auto"/>
      <w:ind w:left="142" w:hanging="142"/>
      <w:jc w:val="both"/>
    </w:pPr>
    <w:rPr>
      <w:rFonts w:ascii="Georgia" w:eastAsia="SimSun" w:hAnsi="Georgia" w:cs="Mangal"/>
      <w:color w:val="000000" w:themeColor="text1"/>
      <w:kern w:val="18"/>
      <w:sz w:val="18"/>
      <w:szCs w:val="21"/>
      <w:lang w:val="en-GB" w:eastAsia="hi-IN" w:bidi="hi-IN"/>
    </w:rPr>
  </w:style>
  <w:style w:type="paragraph" w:customStyle="1" w:styleId="ASMScJPageNumber">
    <w:name w:val="ASMScJ Page Number"/>
    <w:next w:val="Normal"/>
    <w:qFormat/>
    <w:rsid w:val="00E44381"/>
    <w:pPr>
      <w:spacing w:after="0" w:line="240" w:lineRule="auto"/>
      <w:jc w:val="center"/>
    </w:pPr>
    <w:rPr>
      <w:rFonts w:ascii="Georgia" w:hAnsi="Georgia"/>
      <w:sz w:val="18"/>
    </w:rPr>
  </w:style>
  <w:style w:type="character" w:styleId="Hyperlink">
    <w:name w:val="Hyperlink"/>
    <w:basedOn w:val="DefaultParagraphFont"/>
    <w:uiPriority w:val="99"/>
    <w:unhideWhenUsed/>
    <w:qFormat/>
    <w:rsid w:val="001C696F"/>
    <w:rPr>
      <w:color w:val="0000FF" w:themeColor="hyperlink"/>
      <w:u w:val="single"/>
    </w:rPr>
  </w:style>
  <w:style w:type="character" w:styleId="UnresolvedMention">
    <w:name w:val="Unresolved Mention"/>
    <w:basedOn w:val="DefaultParagraphFont"/>
    <w:uiPriority w:val="99"/>
    <w:semiHidden/>
    <w:unhideWhenUsed/>
    <w:rsid w:val="001C696F"/>
    <w:rPr>
      <w:color w:val="605E5C"/>
      <w:shd w:val="clear" w:color="auto" w:fill="E1DFDD"/>
    </w:rPr>
  </w:style>
  <w:style w:type="character" w:styleId="Emphasis">
    <w:name w:val="Emphasis"/>
    <w:basedOn w:val="DefaultParagraphFont"/>
    <w:uiPriority w:val="20"/>
    <w:qFormat/>
    <w:rsid w:val="00C02571"/>
    <w:rPr>
      <w:i/>
      <w:iCs/>
    </w:rPr>
  </w:style>
  <w:style w:type="paragraph" w:styleId="NormalWeb">
    <w:name w:val="Normal (Web)"/>
    <w:basedOn w:val="Normal"/>
    <w:uiPriority w:val="99"/>
    <w:unhideWhenUsed/>
    <w:rsid w:val="00674BC2"/>
    <w:pPr>
      <w:spacing w:before="100" w:beforeAutospacing="1" w:after="100" w:afterAutospacing="1" w:line="240" w:lineRule="auto"/>
      <w:jc w:val="left"/>
    </w:pPr>
    <w:rPr>
      <w:rFonts w:ascii="Times New Roman" w:eastAsia="Times New Roman" w:hAnsi="Times New Roman"/>
      <w:sz w:val="24"/>
      <w:szCs w:val="24"/>
      <w:lang w:val="en-US" w:eastAsia="en-US"/>
    </w:rPr>
  </w:style>
  <w:style w:type="character" w:styleId="PlaceholderText">
    <w:name w:val="Placeholder Text"/>
    <w:basedOn w:val="DefaultParagraphFont"/>
    <w:uiPriority w:val="99"/>
    <w:semiHidden/>
    <w:rsid w:val="00A43921"/>
    <w:rPr>
      <w:color w:val="808080"/>
    </w:rPr>
  </w:style>
  <w:style w:type="paragraph" w:customStyle="1" w:styleId="react-xocs-list-item">
    <w:name w:val="react-xocs-list-item"/>
    <w:basedOn w:val="Normal"/>
    <w:rsid w:val="00A85301"/>
    <w:pPr>
      <w:spacing w:before="100" w:beforeAutospacing="1" w:after="100" w:afterAutospacing="1" w:line="240" w:lineRule="auto"/>
      <w:jc w:val="left"/>
    </w:pPr>
    <w:rPr>
      <w:rFonts w:ascii="Times New Roman" w:eastAsia="Times New Roman" w:hAnsi="Times New Roman"/>
      <w:sz w:val="24"/>
      <w:szCs w:val="24"/>
      <w:lang w:val="en-US" w:eastAsia="en-US"/>
    </w:rPr>
  </w:style>
  <w:style w:type="character" w:customStyle="1" w:styleId="list-label">
    <w:name w:val="list-label"/>
    <w:basedOn w:val="DefaultParagraphFont"/>
    <w:rsid w:val="00A85301"/>
  </w:style>
  <w:style w:type="character" w:styleId="Strong">
    <w:name w:val="Strong"/>
    <w:basedOn w:val="DefaultParagraphFont"/>
    <w:uiPriority w:val="22"/>
    <w:qFormat/>
    <w:rsid w:val="00A85301"/>
    <w:rPr>
      <w:b/>
      <w:bCs/>
    </w:rPr>
  </w:style>
  <w:style w:type="character" w:customStyle="1" w:styleId="anchor-text">
    <w:name w:val="anchor-text"/>
    <w:basedOn w:val="DefaultParagraphFont"/>
    <w:rsid w:val="00A85301"/>
  </w:style>
  <w:style w:type="table" w:styleId="MediumList2-Accent1">
    <w:name w:val="Medium List 2 Accent 1"/>
    <w:basedOn w:val="TableNormal"/>
    <w:uiPriority w:val="66"/>
    <w:rsid w:val="00881DE7"/>
    <w:pPr>
      <w:spacing w:after="0" w:line="240" w:lineRule="auto"/>
    </w:pPr>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7397">
      <w:marLeft w:val="0"/>
      <w:marRight w:val="0"/>
      <w:marTop w:val="0"/>
      <w:marBottom w:val="0"/>
      <w:divBdr>
        <w:top w:val="none" w:sz="0" w:space="0" w:color="auto"/>
        <w:left w:val="none" w:sz="0" w:space="0" w:color="auto"/>
        <w:bottom w:val="none" w:sz="0" w:space="0" w:color="auto"/>
        <w:right w:val="none" w:sz="0" w:space="0" w:color="auto"/>
      </w:divBdr>
    </w:div>
    <w:div w:id="164517398">
      <w:marLeft w:val="0"/>
      <w:marRight w:val="0"/>
      <w:marTop w:val="0"/>
      <w:marBottom w:val="0"/>
      <w:divBdr>
        <w:top w:val="none" w:sz="0" w:space="0" w:color="auto"/>
        <w:left w:val="none" w:sz="0" w:space="0" w:color="auto"/>
        <w:bottom w:val="none" w:sz="0" w:space="0" w:color="auto"/>
        <w:right w:val="none" w:sz="0" w:space="0" w:color="auto"/>
      </w:divBdr>
    </w:div>
    <w:div w:id="164517399">
      <w:marLeft w:val="0"/>
      <w:marRight w:val="0"/>
      <w:marTop w:val="0"/>
      <w:marBottom w:val="0"/>
      <w:divBdr>
        <w:top w:val="none" w:sz="0" w:space="0" w:color="auto"/>
        <w:left w:val="none" w:sz="0" w:space="0" w:color="auto"/>
        <w:bottom w:val="none" w:sz="0" w:space="0" w:color="auto"/>
        <w:right w:val="none" w:sz="0" w:space="0" w:color="auto"/>
      </w:divBdr>
    </w:div>
    <w:div w:id="164517400">
      <w:marLeft w:val="0"/>
      <w:marRight w:val="0"/>
      <w:marTop w:val="0"/>
      <w:marBottom w:val="0"/>
      <w:divBdr>
        <w:top w:val="none" w:sz="0" w:space="0" w:color="auto"/>
        <w:left w:val="none" w:sz="0" w:space="0" w:color="auto"/>
        <w:bottom w:val="none" w:sz="0" w:space="0" w:color="auto"/>
        <w:right w:val="none" w:sz="0" w:space="0" w:color="auto"/>
      </w:divBdr>
    </w:div>
    <w:div w:id="164517401">
      <w:marLeft w:val="0"/>
      <w:marRight w:val="0"/>
      <w:marTop w:val="0"/>
      <w:marBottom w:val="0"/>
      <w:divBdr>
        <w:top w:val="none" w:sz="0" w:space="0" w:color="auto"/>
        <w:left w:val="none" w:sz="0" w:space="0" w:color="auto"/>
        <w:bottom w:val="none" w:sz="0" w:space="0" w:color="auto"/>
        <w:right w:val="none" w:sz="0" w:space="0" w:color="auto"/>
      </w:divBdr>
    </w:div>
    <w:div w:id="164517402">
      <w:marLeft w:val="0"/>
      <w:marRight w:val="0"/>
      <w:marTop w:val="0"/>
      <w:marBottom w:val="0"/>
      <w:divBdr>
        <w:top w:val="none" w:sz="0" w:space="0" w:color="auto"/>
        <w:left w:val="none" w:sz="0" w:space="0" w:color="auto"/>
        <w:bottom w:val="none" w:sz="0" w:space="0" w:color="auto"/>
        <w:right w:val="none" w:sz="0" w:space="0" w:color="auto"/>
      </w:divBdr>
    </w:div>
    <w:div w:id="164517403">
      <w:marLeft w:val="0"/>
      <w:marRight w:val="0"/>
      <w:marTop w:val="0"/>
      <w:marBottom w:val="0"/>
      <w:divBdr>
        <w:top w:val="none" w:sz="0" w:space="0" w:color="auto"/>
        <w:left w:val="none" w:sz="0" w:space="0" w:color="auto"/>
        <w:bottom w:val="none" w:sz="0" w:space="0" w:color="auto"/>
        <w:right w:val="none" w:sz="0" w:space="0" w:color="auto"/>
      </w:divBdr>
    </w:div>
    <w:div w:id="164517404">
      <w:marLeft w:val="0"/>
      <w:marRight w:val="0"/>
      <w:marTop w:val="0"/>
      <w:marBottom w:val="0"/>
      <w:divBdr>
        <w:top w:val="none" w:sz="0" w:space="0" w:color="auto"/>
        <w:left w:val="none" w:sz="0" w:space="0" w:color="auto"/>
        <w:bottom w:val="none" w:sz="0" w:space="0" w:color="auto"/>
        <w:right w:val="none" w:sz="0" w:space="0" w:color="auto"/>
      </w:divBdr>
    </w:div>
    <w:div w:id="164517405">
      <w:marLeft w:val="0"/>
      <w:marRight w:val="0"/>
      <w:marTop w:val="0"/>
      <w:marBottom w:val="0"/>
      <w:divBdr>
        <w:top w:val="none" w:sz="0" w:space="0" w:color="auto"/>
        <w:left w:val="none" w:sz="0" w:space="0" w:color="auto"/>
        <w:bottom w:val="none" w:sz="0" w:space="0" w:color="auto"/>
        <w:right w:val="none" w:sz="0" w:space="0" w:color="auto"/>
      </w:divBdr>
    </w:div>
    <w:div w:id="164517406">
      <w:marLeft w:val="0"/>
      <w:marRight w:val="0"/>
      <w:marTop w:val="0"/>
      <w:marBottom w:val="0"/>
      <w:divBdr>
        <w:top w:val="none" w:sz="0" w:space="0" w:color="auto"/>
        <w:left w:val="none" w:sz="0" w:space="0" w:color="auto"/>
        <w:bottom w:val="none" w:sz="0" w:space="0" w:color="auto"/>
        <w:right w:val="none" w:sz="0" w:space="0" w:color="auto"/>
      </w:divBdr>
    </w:div>
    <w:div w:id="164517407">
      <w:marLeft w:val="0"/>
      <w:marRight w:val="0"/>
      <w:marTop w:val="0"/>
      <w:marBottom w:val="0"/>
      <w:divBdr>
        <w:top w:val="none" w:sz="0" w:space="0" w:color="auto"/>
        <w:left w:val="none" w:sz="0" w:space="0" w:color="auto"/>
        <w:bottom w:val="none" w:sz="0" w:space="0" w:color="auto"/>
        <w:right w:val="none" w:sz="0" w:space="0" w:color="auto"/>
      </w:divBdr>
    </w:div>
    <w:div w:id="164517408">
      <w:marLeft w:val="0"/>
      <w:marRight w:val="0"/>
      <w:marTop w:val="0"/>
      <w:marBottom w:val="0"/>
      <w:divBdr>
        <w:top w:val="none" w:sz="0" w:space="0" w:color="auto"/>
        <w:left w:val="none" w:sz="0" w:space="0" w:color="auto"/>
        <w:bottom w:val="none" w:sz="0" w:space="0" w:color="auto"/>
        <w:right w:val="none" w:sz="0" w:space="0" w:color="auto"/>
      </w:divBdr>
    </w:div>
    <w:div w:id="164517409">
      <w:marLeft w:val="0"/>
      <w:marRight w:val="0"/>
      <w:marTop w:val="0"/>
      <w:marBottom w:val="0"/>
      <w:divBdr>
        <w:top w:val="none" w:sz="0" w:space="0" w:color="auto"/>
        <w:left w:val="none" w:sz="0" w:space="0" w:color="auto"/>
        <w:bottom w:val="none" w:sz="0" w:space="0" w:color="auto"/>
        <w:right w:val="none" w:sz="0" w:space="0" w:color="auto"/>
      </w:divBdr>
    </w:div>
    <w:div w:id="164517410">
      <w:marLeft w:val="0"/>
      <w:marRight w:val="0"/>
      <w:marTop w:val="0"/>
      <w:marBottom w:val="0"/>
      <w:divBdr>
        <w:top w:val="none" w:sz="0" w:space="0" w:color="auto"/>
        <w:left w:val="none" w:sz="0" w:space="0" w:color="auto"/>
        <w:bottom w:val="none" w:sz="0" w:space="0" w:color="auto"/>
        <w:right w:val="none" w:sz="0" w:space="0" w:color="auto"/>
      </w:divBdr>
    </w:div>
    <w:div w:id="305858049">
      <w:bodyDiv w:val="1"/>
      <w:marLeft w:val="0"/>
      <w:marRight w:val="0"/>
      <w:marTop w:val="0"/>
      <w:marBottom w:val="0"/>
      <w:divBdr>
        <w:top w:val="none" w:sz="0" w:space="0" w:color="auto"/>
        <w:left w:val="none" w:sz="0" w:space="0" w:color="auto"/>
        <w:bottom w:val="none" w:sz="0" w:space="0" w:color="auto"/>
        <w:right w:val="none" w:sz="0" w:space="0" w:color="auto"/>
      </w:divBdr>
    </w:div>
    <w:div w:id="404033750">
      <w:bodyDiv w:val="1"/>
      <w:marLeft w:val="0"/>
      <w:marRight w:val="0"/>
      <w:marTop w:val="0"/>
      <w:marBottom w:val="0"/>
      <w:divBdr>
        <w:top w:val="none" w:sz="0" w:space="0" w:color="auto"/>
        <w:left w:val="none" w:sz="0" w:space="0" w:color="auto"/>
        <w:bottom w:val="none" w:sz="0" w:space="0" w:color="auto"/>
        <w:right w:val="none" w:sz="0" w:space="0" w:color="auto"/>
      </w:divBdr>
    </w:div>
    <w:div w:id="489829541">
      <w:bodyDiv w:val="1"/>
      <w:marLeft w:val="0"/>
      <w:marRight w:val="0"/>
      <w:marTop w:val="0"/>
      <w:marBottom w:val="0"/>
      <w:divBdr>
        <w:top w:val="none" w:sz="0" w:space="0" w:color="auto"/>
        <w:left w:val="none" w:sz="0" w:space="0" w:color="auto"/>
        <w:bottom w:val="none" w:sz="0" w:space="0" w:color="auto"/>
        <w:right w:val="none" w:sz="0" w:space="0" w:color="auto"/>
      </w:divBdr>
    </w:div>
    <w:div w:id="1028676970">
      <w:bodyDiv w:val="1"/>
      <w:marLeft w:val="0"/>
      <w:marRight w:val="0"/>
      <w:marTop w:val="0"/>
      <w:marBottom w:val="0"/>
      <w:divBdr>
        <w:top w:val="none" w:sz="0" w:space="0" w:color="auto"/>
        <w:left w:val="none" w:sz="0" w:space="0" w:color="auto"/>
        <w:bottom w:val="none" w:sz="0" w:space="0" w:color="auto"/>
        <w:right w:val="none" w:sz="0" w:space="0" w:color="auto"/>
      </w:divBdr>
    </w:div>
    <w:div w:id="1846285192">
      <w:bodyDiv w:val="1"/>
      <w:marLeft w:val="0"/>
      <w:marRight w:val="0"/>
      <w:marTop w:val="0"/>
      <w:marBottom w:val="0"/>
      <w:divBdr>
        <w:top w:val="none" w:sz="0" w:space="0" w:color="auto"/>
        <w:left w:val="none" w:sz="0" w:space="0" w:color="auto"/>
        <w:bottom w:val="none" w:sz="0" w:space="0" w:color="auto"/>
        <w:right w:val="none" w:sz="0" w:space="0" w:color="auto"/>
      </w:divBdr>
      <w:divsChild>
        <w:div w:id="216206479">
          <w:marLeft w:val="0"/>
          <w:marRight w:val="0"/>
          <w:marTop w:val="0"/>
          <w:marBottom w:val="0"/>
          <w:divBdr>
            <w:top w:val="none" w:sz="0" w:space="0" w:color="auto"/>
            <w:left w:val="none" w:sz="0" w:space="0" w:color="auto"/>
            <w:bottom w:val="none" w:sz="0" w:space="0" w:color="auto"/>
            <w:right w:val="none" w:sz="0" w:space="0" w:color="auto"/>
          </w:divBdr>
        </w:div>
        <w:div w:id="544489946">
          <w:marLeft w:val="0"/>
          <w:marRight w:val="0"/>
          <w:marTop w:val="0"/>
          <w:marBottom w:val="0"/>
          <w:divBdr>
            <w:top w:val="none" w:sz="0" w:space="0" w:color="auto"/>
            <w:left w:val="none" w:sz="0" w:space="0" w:color="auto"/>
            <w:bottom w:val="none" w:sz="0" w:space="0" w:color="auto"/>
            <w:right w:val="none" w:sz="0" w:space="0" w:color="auto"/>
          </w:divBdr>
        </w:div>
        <w:div w:id="15357254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microsoft.com/office/2007/relationships/diagramDrawing" Target="diagrams/drawing1.xml"/><Relationship Id="rId42" Type="http://schemas.openxmlformats.org/officeDocument/2006/relationships/image" Target="media/image23.emf"/><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emf"/><Relationship Id="rId74" Type="http://schemas.openxmlformats.org/officeDocument/2006/relationships/image" Target="media/image55.png"/><Relationship Id="rId79" Type="http://schemas.openxmlformats.org/officeDocument/2006/relationships/image" Target="media/image60.emf"/><Relationship Id="rId5" Type="http://schemas.openxmlformats.org/officeDocument/2006/relationships/webSettings" Target="webSettings.xml"/><Relationship Id="rId14" Type="http://schemas.openxmlformats.org/officeDocument/2006/relationships/hyperlink" Target="https://en.wikipedia.org/wiki/White_nois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emf"/><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diagramColors" Target="diagrams/colors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dium.com/towards-data-science/how-to-forecast-with-moving-average-models-6f3c9cbba60d"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emf"/><Relationship Id="rId10" Type="http://schemas.openxmlformats.org/officeDocument/2006/relationships/footer" Target="footer2.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emf"/><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dium.com/towards-data-science/how-to-forecast-time-series-using-autoregression-1d45db71683" TargetMode="External"/><Relationship Id="rId18" Type="http://schemas.openxmlformats.org/officeDocument/2006/relationships/diagramLayout" Target="diagrams/layout1.xml"/><Relationship Id="rId39" Type="http://schemas.openxmlformats.org/officeDocument/2006/relationships/image" Target="media/image20.png"/><Relationship Id="rId34" Type="http://schemas.openxmlformats.org/officeDocument/2006/relationships/footer" Target="footer3.xm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emf"/><Relationship Id="rId61" Type="http://schemas.openxmlformats.org/officeDocument/2006/relationships/image" Target="media/image42.png"/><Relationship Id="rId82" Type="http://schemas.openxmlformats.org/officeDocument/2006/relationships/image" Target="media/image63.emf"/><Relationship Id="rId19"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Dropbox%20(ASM)\Hazrul\Publication\ASM%20Science%20Journal\Articles\ASMScJ_Articl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1E1EDE-3414-4E3D-94C4-C3DD8F1A759B}"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65BF2F81-900F-4F75-8898-8BD42CBB8710}">
      <dgm:prSet phldrT="[Text]" custT="1"/>
      <dgm:spPr/>
      <dgm:t>
        <a:bodyPr/>
        <a:lstStyle/>
        <a:p>
          <a:r>
            <a:rPr lang="en-US" sz="1000"/>
            <a:t>15-min</a:t>
          </a:r>
        </a:p>
      </dgm:t>
    </dgm:pt>
    <dgm:pt modelId="{A238E5AD-B294-410D-B2A6-DC4703D623C7}" type="parTrans" cxnId="{D2A180AB-0EEE-48BA-9171-0D69BA798865}">
      <dgm:prSet/>
      <dgm:spPr/>
      <dgm:t>
        <a:bodyPr/>
        <a:lstStyle/>
        <a:p>
          <a:endParaRPr lang="en-US"/>
        </a:p>
      </dgm:t>
    </dgm:pt>
    <dgm:pt modelId="{7FF4634F-3BB2-4E67-B75A-EDC684BD2570}" type="sibTrans" cxnId="{D2A180AB-0EEE-48BA-9171-0D69BA798865}">
      <dgm:prSet/>
      <dgm:spPr/>
      <dgm:t>
        <a:bodyPr/>
        <a:lstStyle/>
        <a:p>
          <a:endParaRPr lang="en-US"/>
        </a:p>
      </dgm:t>
    </dgm:pt>
    <dgm:pt modelId="{924F0B9A-734E-48ED-BF9E-45EDC1D4AF1B}">
      <dgm:prSet phldrT="[Text]" custT="1"/>
      <dgm:spPr/>
      <dgm:t>
        <a:bodyPr/>
        <a:lstStyle/>
        <a:p>
          <a:r>
            <a:rPr lang="en-US" sz="700"/>
            <a:t>30-min</a:t>
          </a:r>
        </a:p>
      </dgm:t>
    </dgm:pt>
    <dgm:pt modelId="{484B310E-6BAC-4684-857A-7F62F8A6514F}" type="parTrans" cxnId="{80DC04C0-8FAE-417B-B240-0BE19BA098A0}">
      <dgm:prSet/>
      <dgm:spPr/>
      <dgm:t>
        <a:bodyPr/>
        <a:lstStyle/>
        <a:p>
          <a:endParaRPr lang="en-US"/>
        </a:p>
      </dgm:t>
    </dgm:pt>
    <dgm:pt modelId="{89294630-7AD0-4F46-9158-98F9D713D1B0}" type="sibTrans" cxnId="{80DC04C0-8FAE-417B-B240-0BE19BA098A0}">
      <dgm:prSet/>
      <dgm:spPr/>
      <dgm:t>
        <a:bodyPr/>
        <a:lstStyle/>
        <a:p>
          <a:endParaRPr lang="en-US"/>
        </a:p>
      </dgm:t>
    </dgm:pt>
    <dgm:pt modelId="{47EFEA7C-3733-4F7F-A5C8-81CF0BD02857}">
      <dgm:prSet phldrT="[Text]"/>
      <dgm:spPr/>
      <dgm:t>
        <a:bodyPr/>
        <a:lstStyle/>
        <a:p>
          <a:r>
            <a:rPr lang="en-US"/>
            <a:t>first</a:t>
          </a:r>
        </a:p>
      </dgm:t>
    </dgm:pt>
    <dgm:pt modelId="{F5C3A02F-0220-41C0-9946-E166632F16C6}" type="parTrans" cxnId="{96083699-48FC-4FDE-A238-40C4E08EE671}">
      <dgm:prSet/>
      <dgm:spPr/>
      <dgm:t>
        <a:bodyPr/>
        <a:lstStyle/>
        <a:p>
          <a:endParaRPr lang="en-US"/>
        </a:p>
      </dgm:t>
    </dgm:pt>
    <dgm:pt modelId="{C7296D00-4617-4A48-8B42-BFFF536408D3}" type="sibTrans" cxnId="{96083699-48FC-4FDE-A238-40C4E08EE671}">
      <dgm:prSet/>
      <dgm:spPr/>
      <dgm:t>
        <a:bodyPr/>
        <a:lstStyle/>
        <a:p>
          <a:endParaRPr lang="en-US"/>
        </a:p>
      </dgm:t>
    </dgm:pt>
    <dgm:pt modelId="{6E5F10B4-F5D5-4AC8-8EFC-5407CCCB8F77}">
      <dgm:prSet phldrT="[Text]"/>
      <dgm:spPr/>
      <dgm:t>
        <a:bodyPr/>
        <a:lstStyle/>
        <a:p>
          <a:r>
            <a:rPr lang="en-US"/>
            <a:t>mean</a:t>
          </a:r>
        </a:p>
      </dgm:t>
    </dgm:pt>
    <dgm:pt modelId="{68920EC9-09F1-4DCD-B43A-544E0CE7DCE9}" type="parTrans" cxnId="{53F0F66B-D9E2-451D-905C-D051541340B3}">
      <dgm:prSet/>
      <dgm:spPr/>
      <dgm:t>
        <a:bodyPr/>
        <a:lstStyle/>
        <a:p>
          <a:endParaRPr lang="en-US"/>
        </a:p>
      </dgm:t>
    </dgm:pt>
    <dgm:pt modelId="{B61F1C0A-5705-4C78-9951-9B6F09E2170A}" type="sibTrans" cxnId="{53F0F66B-D9E2-451D-905C-D051541340B3}">
      <dgm:prSet/>
      <dgm:spPr/>
      <dgm:t>
        <a:bodyPr/>
        <a:lstStyle/>
        <a:p>
          <a:endParaRPr lang="en-US"/>
        </a:p>
      </dgm:t>
    </dgm:pt>
    <dgm:pt modelId="{5BB33733-676C-407C-9820-22CDC44B5CA4}">
      <dgm:prSet phldrT="[Text]" custT="1"/>
      <dgm:spPr/>
      <dgm:t>
        <a:bodyPr/>
        <a:lstStyle/>
        <a:p>
          <a:r>
            <a:rPr lang="en-US" sz="700"/>
            <a:t>1-hour</a:t>
          </a:r>
        </a:p>
      </dgm:t>
    </dgm:pt>
    <dgm:pt modelId="{9472EFCC-5E5C-4E41-8537-0AECC2609C11}" type="parTrans" cxnId="{046F2BAD-7A69-48DD-8826-422D5329EE8C}">
      <dgm:prSet/>
      <dgm:spPr/>
      <dgm:t>
        <a:bodyPr/>
        <a:lstStyle/>
        <a:p>
          <a:endParaRPr lang="en-US"/>
        </a:p>
      </dgm:t>
    </dgm:pt>
    <dgm:pt modelId="{9F6A4B6D-3941-4656-BB82-6615EDB11290}" type="sibTrans" cxnId="{046F2BAD-7A69-48DD-8826-422D5329EE8C}">
      <dgm:prSet/>
      <dgm:spPr/>
      <dgm:t>
        <a:bodyPr/>
        <a:lstStyle/>
        <a:p>
          <a:endParaRPr lang="en-US"/>
        </a:p>
      </dgm:t>
    </dgm:pt>
    <dgm:pt modelId="{8DFDC18A-3BF8-44AB-A762-F9B3811E9B88}">
      <dgm:prSet phldrT="[Text]"/>
      <dgm:spPr/>
      <dgm:t>
        <a:bodyPr/>
        <a:lstStyle/>
        <a:p>
          <a:r>
            <a:rPr lang="en-US"/>
            <a:t>first</a:t>
          </a:r>
        </a:p>
      </dgm:t>
    </dgm:pt>
    <dgm:pt modelId="{20FB8D5D-A2F1-4FBE-A1CE-9E43ABF52B53}" type="parTrans" cxnId="{CC2B7A43-4895-408B-8930-B0C9A18DCF73}">
      <dgm:prSet/>
      <dgm:spPr/>
      <dgm:t>
        <a:bodyPr/>
        <a:lstStyle/>
        <a:p>
          <a:endParaRPr lang="en-US"/>
        </a:p>
      </dgm:t>
    </dgm:pt>
    <dgm:pt modelId="{12DE49D5-DA02-4416-85D7-0858B4CD4663}" type="sibTrans" cxnId="{CC2B7A43-4895-408B-8930-B0C9A18DCF73}">
      <dgm:prSet/>
      <dgm:spPr/>
      <dgm:t>
        <a:bodyPr/>
        <a:lstStyle/>
        <a:p>
          <a:endParaRPr lang="en-US"/>
        </a:p>
      </dgm:t>
    </dgm:pt>
    <dgm:pt modelId="{AF15950E-1F99-4EDD-BD1B-B3BC12BC6A3D}">
      <dgm:prSet phldrT="[Text]"/>
      <dgm:spPr/>
      <dgm:t>
        <a:bodyPr/>
        <a:lstStyle/>
        <a:p>
          <a:r>
            <a:rPr lang="en-US"/>
            <a:t>max</a:t>
          </a:r>
        </a:p>
      </dgm:t>
    </dgm:pt>
    <dgm:pt modelId="{8B26FA80-875D-4D24-85C1-B28E56E4307F}" type="parTrans" cxnId="{335C1C7F-C34A-4A3E-9490-56CAD6D6DCA5}">
      <dgm:prSet/>
      <dgm:spPr/>
      <dgm:t>
        <a:bodyPr/>
        <a:lstStyle/>
        <a:p>
          <a:endParaRPr lang="en-US"/>
        </a:p>
      </dgm:t>
    </dgm:pt>
    <dgm:pt modelId="{865AD61B-3EE3-468A-951F-B6E3856C2A8B}" type="sibTrans" cxnId="{335C1C7F-C34A-4A3E-9490-56CAD6D6DCA5}">
      <dgm:prSet/>
      <dgm:spPr/>
      <dgm:t>
        <a:bodyPr/>
        <a:lstStyle/>
        <a:p>
          <a:endParaRPr lang="en-US"/>
        </a:p>
      </dgm:t>
    </dgm:pt>
    <dgm:pt modelId="{5446C0DB-E445-4D3D-B1B1-F5459393F60C}">
      <dgm:prSet phldrT="[Text]"/>
      <dgm:spPr/>
      <dgm:t>
        <a:bodyPr/>
        <a:lstStyle/>
        <a:p>
          <a:r>
            <a:rPr lang="en-US"/>
            <a:t>mean</a:t>
          </a:r>
        </a:p>
      </dgm:t>
    </dgm:pt>
    <dgm:pt modelId="{95BC1DF4-C51A-49EE-87CE-3F7F1377D9FB}" type="parTrans" cxnId="{05DE2DEC-B52C-4B97-96B7-136EF5746F80}">
      <dgm:prSet/>
      <dgm:spPr/>
      <dgm:t>
        <a:bodyPr/>
        <a:lstStyle/>
        <a:p>
          <a:endParaRPr lang="en-US"/>
        </a:p>
      </dgm:t>
    </dgm:pt>
    <dgm:pt modelId="{03E27D86-C29F-448B-9BC9-FB3BCFE07903}" type="sibTrans" cxnId="{05DE2DEC-B52C-4B97-96B7-136EF5746F80}">
      <dgm:prSet/>
      <dgm:spPr/>
      <dgm:t>
        <a:bodyPr/>
        <a:lstStyle/>
        <a:p>
          <a:endParaRPr lang="en-US"/>
        </a:p>
      </dgm:t>
    </dgm:pt>
    <dgm:pt modelId="{49A6FE15-7E68-4069-8D4A-58513BACDFD6}">
      <dgm:prSet phldrT="[Text]"/>
      <dgm:spPr/>
      <dgm:t>
        <a:bodyPr/>
        <a:lstStyle/>
        <a:p>
          <a:r>
            <a:rPr lang="en-US"/>
            <a:t>max</a:t>
          </a:r>
        </a:p>
      </dgm:t>
    </dgm:pt>
    <dgm:pt modelId="{D9849959-9BDA-4AE4-BC67-F59433816818}" type="parTrans" cxnId="{687EE5FC-C6F2-4236-9DFB-1B63273E9415}">
      <dgm:prSet/>
      <dgm:spPr/>
      <dgm:t>
        <a:bodyPr/>
        <a:lstStyle/>
        <a:p>
          <a:endParaRPr lang="en-US"/>
        </a:p>
      </dgm:t>
    </dgm:pt>
    <dgm:pt modelId="{A6A9573C-CB79-4FF1-9D35-7B480635285C}" type="sibTrans" cxnId="{687EE5FC-C6F2-4236-9DFB-1B63273E9415}">
      <dgm:prSet/>
      <dgm:spPr/>
      <dgm:t>
        <a:bodyPr/>
        <a:lstStyle/>
        <a:p>
          <a:endParaRPr lang="en-US"/>
        </a:p>
      </dgm:t>
    </dgm:pt>
    <dgm:pt modelId="{CCD70459-789B-4203-B25A-B5293CB29DD4}">
      <dgm:prSet phldrT="[Text]" custT="1"/>
      <dgm:spPr/>
      <dgm:t>
        <a:bodyPr/>
        <a:lstStyle/>
        <a:p>
          <a:r>
            <a:rPr lang="en-US" sz="700"/>
            <a:t>6-hours</a:t>
          </a:r>
        </a:p>
      </dgm:t>
    </dgm:pt>
    <dgm:pt modelId="{00EC6BF0-CB98-41AD-86D3-D317F577525C}" type="parTrans" cxnId="{AB3E5E3B-6B99-405F-9B00-AF544BCAA5AF}">
      <dgm:prSet/>
      <dgm:spPr/>
      <dgm:t>
        <a:bodyPr/>
        <a:lstStyle/>
        <a:p>
          <a:endParaRPr lang="en-US"/>
        </a:p>
      </dgm:t>
    </dgm:pt>
    <dgm:pt modelId="{56672199-ADC6-478C-B5F7-C11D406F0F83}" type="sibTrans" cxnId="{AB3E5E3B-6B99-405F-9B00-AF544BCAA5AF}">
      <dgm:prSet/>
      <dgm:spPr/>
      <dgm:t>
        <a:bodyPr/>
        <a:lstStyle/>
        <a:p>
          <a:endParaRPr lang="en-US"/>
        </a:p>
      </dgm:t>
    </dgm:pt>
    <dgm:pt modelId="{F531649F-26F6-485F-B42E-5F06D1B86847}">
      <dgm:prSet phldrT="[Text]"/>
      <dgm:spPr/>
      <dgm:t>
        <a:bodyPr/>
        <a:lstStyle/>
        <a:p>
          <a:r>
            <a:rPr lang="en-US"/>
            <a:t>first</a:t>
          </a:r>
        </a:p>
      </dgm:t>
    </dgm:pt>
    <dgm:pt modelId="{314E9ABD-FBB4-475E-992F-8FBF892F21A4}" type="parTrans" cxnId="{6DB4E8CE-B070-4BF1-A187-874F92DB254F}">
      <dgm:prSet/>
      <dgm:spPr/>
      <dgm:t>
        <a:bodyPr/>
        <a:lstStyle/>
        <a:p>
          <a:endParaRPr lang="en-US"/>
        </a:p>
      </dgm:t>
    </dgm:pt>
    <dgm:pt modelId="{C1BD9C8F-9C2B-43DC-B82C-DE0124A89849}" type="sibTrans" cxnId="{6DB4E8CE-B070-4BF1-A187-874F92DB254F}">
      <dgm:prSet/>
      <dgm:spPr/>
      <dgm:t>
        <a:bodyPr/>
        <a:lstStyle/>
        <a:p>
          <a:endParaRPr lang="en-US"/>
        </a:p>
      </dgm:t>
    </dgm:pt>
    <dgm:pt modelId="{1EA78BF4-CE85-469E-8D06-8E7D98E65013}">
      <dgm:prSet phldrT="[Text]"/>
      <dgm:spPr/>
      <dgm:t>
        <a:bodyPr/>
        <a:lstStyle/>
        <a:p>
          <a:r>
            <a:rPr lang="en-US"/>
            <a:t>mean</a:t>
          </a:r>
        </a:p>
      </dgm:t>
    </dgm:pt>
    <dgm:pt modelId="{05BC7174-7400-44DE-B42B-6D61A2F06252}" type="parTrans" cxnId="{B7FBA8D9-5F91-4D44-B963-A69F270ECB58}">
      <dgm:prSet/>
      <dgm:spPr/>
      <dgm:t>
        <a:bodyPr/>
        <a:lstStyle/>
        <a:p>
          <a:endParaRPr lang="en-US"/>
        </a:p>
      </dgm:t>
    </dgm:pt>
    <dgm:pt modelId="{2E8F52D5-F6C9-431B-AE32-9ED466817C60}" type="sibTrans" cxnId="{B7FBA8D9-5F91-4D44-B963-A69F270ECB58}">
      <dgm:prSet/>
      <dgm:spPr/>
      <dgm:t>
        <a:bodyPr/>
        <a:lstStyle/>
        <a:p>
          <a:endParaRPr lang="en-US"/>
        </a:p>
      </dgm:t>
    </dgm:pt>
    <dgm:pt modelId="{E32B4F7F-114C-4D2B-B987-2D61A2AEDB28}">
      <dgm:prSet phldrT="[Text]"/>
      <dgm:spPr/>
      <dgm:t>
        <a:bodyPr/>
        <a:lstStyle/>
        <a:p>
          <a:r>
            <a:rPr lang="en-US"/>
            <a:t>max</a:t>
          </a:r>
        </a:p>
      </dgm:t>
    </dgm:pt>
    <dgm:pt modelId="{EA3B961A-0673-4333-907C-16CB0B58E982}" type="parTrans" cxnId="{CD96ED73-5F9F-4B19-9625-FA83A3D13BE6}">
      <dgm:prSet/>
      <dgm:spPr/>
      <dgm:t>
        <a:bodyPr/>
        <a:lstStyle/>
        <a:p>
          <a:endParaRPr lang="en-US"/>
        </a:p>
      </dgm:t>
    </dgm:pt>
    <dgm:pt modelId="{5AB820CC-B322-4425-9AEF-6C3714B49FDF}" type="sibTrans" cxnId="{CD96ED73-5F9F-4B19-9625-FA83A3D13BE6}">
      <dgm:prSet/>
      <dgm:spPr/>
      <dgm:t>
        <a:bodyPr/>
        <a:lstStyle/>
        <a:p>
          <a:endParaRPr lang="en-US"/>
        </a:p>
      </dgm:t>
    </dgm:pt>
    <dgm:pt modelId="{4A7D8062-709D-46AE-8AD0-C6A9C53FA8E4}">
      <dgm:prSet phldrT="[Text]" custT="1"/>
      <dgm:spPr/>
      <dgm:t>
        <a:bodyPr/>
        <a:lstStyle/>
        <a:p>
          <a:r>
            <a:rPr lang="en-US" sz="700"/>
            <a:t>12-hours</a:t>
          </a:r>
        </a:p>
      </dgm:t>
    </dgm:pt>
    <dgm:pt modelId="{D9CB3C3D-B7CC-4F3B-84B4-2C2DE244DD60}" type="parTrans" cxnId="{196AB24B-0A21-4552-806C-568020995861}">
      <dgm:prSet/>
      <dgm:spPr/>
      <dgm:t>
        <a:bodyPr/>
        <a:lstStyle/>
        <a:p>
          <a:endParaRPr lang="en-US"/>
        </a:p>
      </dgm:t>
    </dgm:pt>
    <dgm:pt modelId="{B07AFEAE-E0AD-41C6-B8FA-DC817A9C229E}" type="sibTrans" cxnId="{196AB24B-0A21-4552-806C-568020995861}">
      <dgm:prSet/>
      <dgm:spPr/>
      <dgm:t>
        <a:bodyPr/>
        <a:lstStyle/>
        <a:p>
          <a:endParaRPr lang="en-US"/>
        </a:p>
      </dgm:t>
    </dgm:pt>
    <dgm:pt modelId="{6691A143-0D87-49EE-A35C-EC2185367E34}">
      <dgm:prSet phldrT="[Text]"/>
      <dgm:spPr/>
      <dgm:t>
        <a:bodyPr/>
        <a:lstStyle/>
        <a:p>
          <a:r>
            <a:rPr lang="en-US"/>
            <a:t>first</a:t>
          </a:r>
        </a:p>
      </dgm:t>
    </dgm:pt>
    <dgm:pt modelId="{98539475-0A54-4145-9021-1A961CD28E4C}" type="parTrans" cxnId="{FE37A4EF-5138-451E-8E1C-F5C6369480A1}">
      <dgm:prSet/>
      <dgm:spPr/>
      <dgm:t>
        <a:bodyPr/>
        <a:lstStyle/>
        <a:p>
          <a:endParaRPr lang="en-US"/>
        </a:p>
      </dgm:t>
    </dgm:pt>
    <dgm:pt modelId="{99EE2E82-2592-4BB4-9EF7-6506B5A92304}" type="sibTrans" cxnId="{FE37A4EF-5138-451E-8E1C-F5C6369480A1}">
      <dgm:prSet/>
      <dgm:spPr/>
      <dgm:t>
        <a:bodyPr/>
        <a:lstStyle/>
        <a:p>
          <a:endParaRPr lang="en-US"/>
        </a:p>
      </dgm:t>
    </dgm:pt>
    <dgm:pt modelId="{2E8ACD91-2F45-4996-8A64-A647BCE7E033}">
      <dgm:prSet phldrT="[Text]"/>
      <dgm:spPr/>
      <dgm:t>
        <a:bodyPr/>
        <a:lstStyle/>
        <a:p>
          <a:r>
            <a:rPr lang="en-US"/>
            <a:t>mean</a:t>
          </a:r>
        </a:p>
      </dgm:t>
    </dgm:pt>
    <dgm:pt modelId="{4DAF94E6-6CFD-401A-B2C9-A0C754FEA546}" type="parTrans" cxnId="{4CE83D0E-8C80-413F-A1E8-5CC6D0D3D9F4}">
      <dgm:prSet/>
      <dgm:spPr/>
      <dgm:t>
        <a:bodyPr/>
        <a:lstStyle/>
        <a:p>
          <a:endParaRPr lang="en-US"/>
        </a:p>
      </dgm:t>
    </dgm:pt>
    <dgm:pt modelId="{8C50BBEE-129F-41ED-9173-8D3DD1089607}" type="sibTrans" cxnId="{4CE83D0E-8C80-413F-A1E8-5CC6D0D3D9F4}">
      <dgm:prSet/>
      <dgm:spPr/>
      <dgm:t>
        <a:bodyPr/>
        <a:lstStyle/>
        <a:p>
          <a:endParaRPr lang="en-US"/>
        </a:p>
      </dgm:t>
    </dgm:pt>
    <dgm:pt modelId="{54279E43-06B5-4C97-B6FB-A5D02D60EA15}">
      <dgm:prSet phldrT="[Text]"/>
      <dgm:spPr/>
      <dgm:t>
        <a:bodyPr/>
        <a:lstStyle/>
        <a:p>
          <a:r>
            <a:rPr lang="en-US"/>
            <a:t>max</a:t>
          </a:r>
        </a:p>
      </dgm:t>
    </dgm:pt>
    <dgm:pt modelId="{07352068-E4B9-4582-835D-D8B9A8E26060}" type="parTrans" cxnId="{C9C9C027-C228-4418-8E80-564995D37ABD}">
      <dgm:prSet/>
      <dgm:spPr/>
      <dgm:t>
        <a:bodyPr/>
        <a:lstStyle/>
        <a:p>
          <a:endParaRPr lang="en-US"/>
        </a:p>
      </dgm:t>
    </dgm:pt>
    <dgm:pt modelId="{C15AF859-25DC-41A2-A055-D7C05CF1F325}" type="sibTrans" cxnId="{C9C9C027-C228-4418-8E80-564995D37ABD}">
      <dgm:prSet/>
      <dgm:spPr/>
      <dgm:t>
        <a:bodyPr/>
        <a:lstStyle/>
        <a:p>
          <a:endParaRPr lang="en-US"/>
        </a:p>
      </dgm:t>
    </dgm:pt>
    <dgm:pt modelId="{F71BCD4C-D838-4B81-99FA-391C0A9288B3}">
      <dgm:prSet phldrT="[Text]" custT="1"/>
      <dgm:spPr/>
      <dgm:t>
        <a:bodyPr/>
        <a:lstStyle/>
        <a:p>
          <a:r>
            <a:rPr lang="en-US" sz="700"/>
            <a:t>1-day</a:t>
          </a:r>
        </a:p>
      </dgm:t>
    </dgm:pt>
    <dgm:pt modelId="{8B1A99B7-1E7F-45DB-999E-6215B5654681}" type="parTrans" cxnId="{3DB9764F-A69A-4108-BB11-4C8D0E71F002}">
      <dgm:prSet/>
      <dgm:spPr/>
      <dgm:t>
        <a:bodyPr/>
        <a:lstStyle/>
        <a:p>
          <a:endParaRPr lang="en-US"/>
        </a:p>
      </dgm:t>
    </dgm:pt>
    <dgm:pt modelId="{057FE53C-6681-4D84-A808-D1F10CCD8B86}" type="sibTrans" cxnId="{3DB9764F-A69A-4108-BB11-4C8D0E71F002}">
      <dgm:prSet/>
      <dgm:spPr/>
      <dgm:t>
        <a:bodyPr/>
        <a:lstStyle/>
        <a:p>
          <a:endParaRPr lang="en-US"/>
        </a:p>
      </dgm:t>
    </dgm:pt>
    <dgm:pt modelId="{3088D1BE-29D4-4295-A7A6-A6E572582842}">
      <dgm:prSet phldrT="[Text]"/>
      <dgm:spPr/>
      <dgm:t>
        <a:bodyPr/>
        <a:lstStyle/>
        <a:p>
          <a:r>
            <a:rPr lang="en-US"/>
            <a:t>first</a:t>
          </a:r>
        </a:p>
      </dgm:t>
    </dgm:pt>
    <dgm:pt modelId="{84D8CD29-2DC8-418D-9163-FF07FD6FFD34}" type="parTrans" cxnId="{896B2FD2-5F52-4232-A317-468E1AAA943C}">
      <dgm:prSet/>
      <dgm:spPr/>
      <dgm:t>
        <a:bodyPr/>
        <a:lstStyle/>
        <a:p>
          <a:endParaRPr lang="en-US"/>
        </a:p>
      </dgm:t>
    </dgm:pt>
    <dgm:pt modelId="{186BE298-E452-4242-816B-154BFD323B05}" type="sibTrans" cxnId="{896B2FD2-5F52-4232-A317-468E1AAA943C}">
      <dgm:prSet/>
      <dgm:spPr/>
      <dgm:t>
        <a:bodyPr/>
        <a:lstStyle/>
        <a:p>
          <a:endParaRPr lang="en-US"/>
        </a:p>
      </dgm:t>
    </dgm:pt>
    <dgm:pt modelId="{F49DE18B-032C-4D77-B93C-DFEF3F717368}">
      <dgm:prSet phldrT="[Text]"/>
      <dgm:spPr/>
      <dgm:t>
        <a:bodyPr/>
        <a:lstStyle/>
        <a:p>
          <a:r>
            <a:rPr lang="en-US"/>
            <a:t>mean</a:t>
          </a:r>
        </a:p>
      </dgm:t>
    </dgm:pt>
    <dgm:pt modelId="{E7BC8048-69E6-4A4B-841E-3C424335F3A1}" type="parTrans" cxnId="{948295BF-A70C-49DA-B8FE-9C797B7B5984}">
      <dgm:prSet/>
      <dgm:spPr/>
      <dgm:t>
        <a:bodyPr/>
        <a:lstStyle/>
        <a:p>
          <a:endParaRPr lang="en-US"/>
        </a:p>
      </dgm:t>
    </dgm:pt>
    <dgm:pt modelId="{08E45244-2386-4265-9778-F53A09EDF805}" type="sibTrans" cxnId="{948295BF-A70C-49DA-B8FE-9C797B7B5984}">
      <dgm:prSet/>
      <dgm:spPr/>
      <dgm:t>
        <a:bodyPr/>
        <a:lstStyle/>
        <a:p>
          <a:endParaRPr lang="en-US"/>
        </a:p>
      </dgm:t>
    </dgm:pt>
    <dgm:pt modelId="{43EA572C-2C49-493B-BB95-47E5FC046006}">
      <dgm:prSet phldrT="[Text]"/>
      <dgm:spPr/>
      <dgm:t>
        <a:bodyPr/>
        <a:lstStyle/>
        <a:p>
          <a:r>
            <a:rPr lang="en-US"/>
            <a:t>max</a:t>
          </a:r>
        </a:p>
      </dgm:t>
    </dgm:pt>
    <dgm:pt modelId="{F28FEE7F-91A9-45E7-9732-10C9DC8AC41C}" type="parTrans" cxnId="{96E9051D-4327-4E84-A37F-5436A9E52ACD}">
      <dgm:prSet/>
      <dgm:spPr/>
      <dgm:t>
        <a:bodyPr/>
        <a:lstStyle/>
        <a:p>
          <a:endParaRPr lang="en-US"/>
        </a:p>
      </dgm:t>
    </dgm:pt>
    <dgm:pt modelId="{08542EA6-4285-437B-9A82-72DE8B2544EF}" type="sibTrans" cxnId="{96E9051D-4327-4E84-A37F-5436A9E52ACD}">
      <dgm:prSet/>
      <dgm:spPr/>
      <dgm:t>
        <a:bodyPr/>
        <a:lstStyle/>
        <a:p>
          <a:endParaRPr lang="en-US"/>
        </a:p>
      </dgm:t>
    </dgm:pt>
    <dgm:pt modelId="{3FDD90BE-E1E6-45CC-AEEA-76358A8FB439}">
      <dgm:prSet phldrT="[Text]" custT="1"/>
      <dgm:spPr/>
      <dgm:t>
        <a:bodyPr/>
        <a:lstStyle/>
        <a:p>
          <a:r>
            <a:rPr lang="en-US" sz="700"/>
            <a:t>7-days</a:t>
          </a:r>
        </a:p>
      </dgm:t>
    </dgm:pt>
    <dgm:pt modelId="{77EBB813-65F4-43C6-BEED-8EC82C41C1F3}" type="parTrans" cxnId="{458CC7D9-7B3B-4166-BCB5-CD878811AE3E}">
      <dgm:prSet/>
      <dgm:spPr/>
      <dgm:t>
        <a:bodyPr/>
        <a:lstStyle/>
        <a:p>
          <a:endParaRPr lang="en-US"/>
        </a:p>
      </dgm:t>
    </dgm:pt>
    <dgm:pt modelId="{2693E4E5-6362-4934-A220-1382E9E1DF5F}" type="sibTrans" cxnId="{458CC7D9-7B3B-4166-BCB5-CD878811AE3E}">
      <dgm:prSet/>
      <dgm:spPr/>
      <dgm:t>
        <a:bodyPr/>
        <a:lstStyle/>
        <a:p>
          <a:endParaRPr lang="en-US"/>
        </a:p>
      </dgm:t>
    </dgm:pt>
    <dgm:pt modelId="{A245FDA4-3372-46BC-B0AC-F838962348B0}">
      <dgm:prSet phldrT="[Text]"/>
      <dgm:spPr/>
      <dgm:t>
        <a:bodyPr/>
        <a:lstStyle/>
        <a:p>
          <a:r>
            <a:rPr lang="en-US"/>
            <a:t>first</a:t>
          </a:r>
        </a:p>
      </dgm:t>
    </dgm:pt>
    <dgm:pt modelId="{5463DFE7-E07D-4224-B09D-4741D61374BF}" type="parTrans" cxnId="{785A33C0-7789-473B-AE64-E73D4F694CF7}">
      <dgm:prSet/>
      <dgm:spPr/>
      <dgm:t>
        <a:bodyPr/>
        <a:lstStyle/>
        <a:p>
          <a:endParaRPr lang="en-US"/>
        </a:p>
      </dgm:t>
    </dgm:pt>
    <dgm:pt modelId="{47E847A9-D44B-41EF-BFC8-73DD79515804}" type="sibTrans" cxnId="{785A33C0-7789-473B-AE64-E73D4F694CF7}">
      <dgm:prSet/>
      <dgm:spPr/>
      <dgm:t>
        <a:bodyPr/>
        <a:lstStyle/>
        <a:p>
          <a:endParaRPr lang="en-US"/>
        </a:p>
      </dgm:t>
    </dgm:pt>
    <dgm:pt modelId="{6BE6ECB7-376D-4BD9-B30F-41405C3AB4C4}">
      <dgm:prSet phldrT="[Text]"/>
      <dgm:spPr/>
      <dgm:t>
        <a:bodyPr/>
        <a:lstStyle/>
        <a:p>
          <a:r>
            <a:rPr lang="en-US"/>
            <a:t>mean</a:t>
          </a:r>
        </a:p>
      </dgm:t>
    </dgm:pt>
    <dgm:pt modelId="{2D23BAAB-106A-4AEE-8F12-B5A6B405C403}" type="parTrans" cxnId="{98EF20DF-C2C9-4C8B-9D20-8C8A4CC1910A}">
      <dgm:prSet/>
      <dgm:spPr/>
      <dgm:t>
        <a:bodyPr/>
        <a:lstStyle/>
        <a:p>
          <a:endParaRPr lang="en-US"/>
        </a:p>
      </dgm:t>
    </dgm:pt>
    <dgm:pt modelId="{D0E7F034-2446-4B0E-9AE5-F287B3471883}" type="sibTrans" cxnId="{98EF20DF-C2C9-4C8B-9D20-8C8A4CC1910A}">
      <dgm:prSet/>
      <dgm:spPr/>
      <dgm:t>
        <a:bodyPr/>
        <a:lstStyle/>
        <a:p>
          <a:endParaRPr lang="en-US"/>
        </a:p>
      </dgm:t>
    </dgm:pt>
    <dgm:pt modelId="{1EB6E54D-9D25-47A4-9919-5BEDAC6B95BD}">
      <dgm:prSet phldrT="[Text]"/>
      <dgm:spPr/>
      <dgm:t>
        <a:bodyPr/>
        <a:lstStyle/>
        <a:p>
          <a:r>
            <a:rPr lang="en-US"/>
            <a:t>max</a:t>
          </a:r>
        </a:p>
      </dgm:t>
    </dgm:pt>
    <dgm:pt modelId="{D7F83F39-8159-4FAC-838E-64DA1C1ABFCF}" type="parTrans" cxnId="{C6B165F2-0064-4426-BCC5-2673DAB4740F}">
      <dgm:prSet/>
      <dgm:spPr/>
      <dgm:t>
        <a:bodyPr/>
        <a:lstStyle/>
        <a:p>
          <a:endParaRPr lang="en-US"/>
        </a:p>
      </dgm:t>
    </dgm:pt>
    <dgm:pt modelId="{197CD6FF-A1B8-4136-9088-9A846194EFE7}" type="sibTrans" cxnId="{C6B165F2-0064-4426-BCC5-2673DAB4740F}">
      <dgm:prSet/>
      <dgm:spPr/>
      <dgm:t>
        <a:bodyPr/>
        <a:lstStyle/>
        <a:p>
          <a:endParaRPr lang="en-US"/>
        </a:p>
      </dgm:t>
    </dgm:pt>
    <dgm:pt modelId="{749C5C36-2DE5-43D7-99CA-D63D6A414430}">
      <dgm:prSet phldrT="[Text]" custT="1"/>
      <dgm:spPr/>
      <dgm:t>
        <a:bodyPr/>
        <a:lstStyle/>
        <a:p>
          <a:r>
            <a:rPr lang="en-US" sz="700"/>
            <a:t>14-days</a:t>
          </a:r>
        </a:p>
      </dgm:t>
    </dgm:pt>
    <dgm:pt modelId="{4412DC64-22DE-4D7B-B86A-166D492C1CB9}" type="parTrans" cxnId="{5CD7BAE7-9153-4708-8BC5-09800A02B66E}">
      <dgm:prSet/>
      <dgm:spPr/>
      <dgm:t>
        <a:bodyPr/>
        <a:lstStyle/>
        <a:p>
          <a:endParaRPr lang="en-US"/>
        </a:p>
      </dgm:t>
    </dgm:pt>
    <dgm:pt modelId="{DF7F73DE-402D-46F0-97C3-46788AC73B90}" type="sibTrans" cxnId="{5CD7BAE7-9153-4708-8BC5-09800A02B66E}">
      <dgm:prSet/>
      <dgm:spPr/>
      <dgm:t>
        <a:bodyPr/>
        <a:lstStyle/>
        <a:p>
          <a:endParaRPr lang="en-US"/>
        </a:p>
      </dgm:t>
    </dgm:pt>
    <dgm:pt modelId="{C13A0CE1-F278-45ED-969D-B6D82D02CE70}">
      <dgm:prSet phldrT="[Text]"/>
      <dgm:spPr/>
      <dgm:t>
        <a:bodyPr/>
        <a:lstStyle/>
        <a:p>
          <a:r>
            <a:rPr lang="en-US"/>
            <a:t>first</a:t>
          </a:r>
        </a:p>
      </dgm:t>
    </dgm:pt>
    <dgm:pt modelId="{A92D1E8C-E1B6-4C2C-B438-D39C96117B65}" type="parTrans" cxnId="{C469E75D-9F24-4E70-8643-43E044E2D128}">
      <dgm:prSet/>
      <dgm:spPr/>
      <dgm:t>
        <a:bodyPr/>
        <a:lstStyle/>
        <a:p>
          <a:endParaRPr lang="en-US"/>
        </a:p>
      </dgm:t>
    </dgm:pt>
    <dgm:pt modelId="{7560EEAC-AE2A-4CB3-9840-F7A05785B111}" type="sibTrans" cxnId="{C469E75D-9F24-4E70-8643-43E044E2D128}">
      <dgm:prSet/>
      <dgm:spPr/>
      <dgm:t>
        <a:bodyPr/>
        <a:lstStyle/>
        <a:p>
          <a:endParaRPr lang="en-US"/>
        </a:p>
      </dgm:t>
    </dgm:pt>
    <dgm:pt modelId="{C1884A16-5FA2-4E38-A871-BF797EDE882A}">
      <dgm:prSet phldrT="[Text]"/>
      <dgm:spPr/>
      <dgm:t>
        <a:bodyPr/>
        <a:lstStyle/>
        <a:p>
          <a:r>
            <a:rPr lang="en-US"/>
            <a:t>mean</a:t>
          </a:r>
        </a:p>
      </dgm:t>
    </dgm:pt>
    <dgm:pt modelId="{3F667F3E-47CE-441D-A148-05F22F90BC39}" type="parTrans" cxnId="{FCBD5024-1355-4031-A0E1-C612A463A9D3}">
      <dgm:prSet/>
      <dgm:spPr/>
      <dgm:t>
        <a:bodyPr/>
        <a:lstStyle/>
        <a:p>
          <a:endParaRPr lang="en-US"/>
        </a:p>
      </dgm:t>
    </dgm:pt>
    <dgm:pt modelId="{397CA514-C2E9-4FE7-9079-53FC8A40A367}" type="sibTrans" cxnId="{FCBD5024-1355-4031-A0E1-C612A463A9D3}">
      <dgm:prSet/>
      <dgm:spPr/>
      <dgm:t>
        <a:bodyPr/>
        <a:lstStyle/>
        <a:p>
          <a:endParaRPr lang="en-US"/>
        </a:p>
      </dgm:t>
    </dgm:pt>
    <dgm:pt modelId="{FFE3B0B3-4500-4443-9A3B-95C29E19B53A}">
      <dgm:prSet phldrT="[Text]"/>
      <dgm:spPr/>
      <dgm:t>
        <a:bodyPr/>
        <a:lstStyle/>
        <a:p>
          <a:r>
            <a:rPr lang="en-US"/>
            <a:t>max</a:t>
          </a:r>
        </a:p>
      </dgm:t>
    </dgm:pt>
    <dgm:pt modelId="{67FDE1B1-E5A1-4356-A2EE-88437C35B442}" type="parTrans" cxnId="{C8960A5D-B0E1-487D-9337-AE3CDB0C53F9}">
      <dgm:prSet/>
      <dgm:spPr/>
      <dgm:t>
        <a:bodyPr/>
        <a:lstStyle/>
        <a:p>
          <a:endParaRPr lang="en-US"/>
        </a:p>
      </dgm:t>
    </dgm:pt>
    <dgm:pt modelId="{475EE303-FF3F-480F-BA65-F62688B2B614}" type="sibTrans" cxnId="{C8960A5D-B0E1-487D-9337-AE3CDB0C53F9}">
      <dgm:prSet/>
      <dgm:spPr/>
      <dgm:t>
        <a:bodyPr/>
        <a:lstStyle/>
        <a:p>
          <a:endParaRPr lang="en-US"/>
        </a:p>
      </dgm:t>
    </dgm:pt>
    <dgm:pt modelId="{5D33B914-645D-4424-90B4-20BF8942551C}">
      <dgm:prSet phldrT="[Text]" custT="1"/>
      <dgm:spPr/>
      <dgm:t>
        <a:bodyPr/>
        <a:lstStyle/>
        <a:p>
          <a:r>
            <a:rPr lang="en-US" sz="700"/>
            <a:t>1-month</a:t>
          </a:r>
        </a:p>
      </dgm:t>
    </dgm:pt>
    <dgm:pt modelId="{872B48FD-F643-445C-9724-4FA6C5B87FF1}" type="parTrans" cxnId="{34522165-0728-425F-B1C0-38FD6846E2E6}">
      <dgm:prSet/>
      <dgm:spPr/>
      <dgm:t>
        <a:bodyPr/>
        <a:lstStyle/>
        <a:p>
          <a:endParaRPr lang="en-US"/>
        </a:p>
      </dgm:t>
    </dgm:pt>
    <dgm:pt modelId="{0995EB2F-415E-4110-ADCF-45D62C10EA08}" type="sibTrans" cxnId="{34522165-0728-425F-B1C0-38FD6846E2E6}">
      <dgm:prSet/>
      <dgm:spPr/>
      <dgm:t>
        <a:bodyPr/>
        <a:lstStyle/>
        <a:p>
          <a:endParaRPr lang="en-US"/>
        </a:p>
      </dgm:t>
    </dgm:pt>
    <dgm:pt modelId="{1F4E2B8A-0714-4CDD-B9E8-A2172495E6AC}">
      <dgm:prSet phldrT="[Text]"/>
      <dgm:spPr/>
      <dgm:t>
        <a:bodyPr/>
        <a:lstStyle/>
        <a:p>
          <a:r>
            <a:rPr lang="en-US"/>
            <a:t>first</a:t>
          </a:r>
        </a:p>
      </dgm:t>
    </dgm:pt>
    <dgm:pt modelId="{A0AC67F9-DB4B-4BF6-86DA-FF109D0B0D47}" type="parTrans" cxnId="{EA6079F5-6B68-4CB5-A2D7-C74246F6B12D}">
      <dgm:prSet/>
      <dgm:spPr/>
      <dgm:t>
        <a:bodyPr/>
        <a:lstStyle/>
        <a:p>
          <a:endParaRPr lang="en-US"/>
        </a:p>
      </dgm:t>
    </dgm:pt>
    <dgm:pt modelId="{0E87AC23-5C47-4CAD-B19C-2671687FE2C7}" type="sibTrans" cxnId="{EA6079F5-6B68-4CB5-A2D7-C74246F6B12D}">
      <dgm:prSet/>
      <dgm:spPr/>
      <dgm:t>
        <a:bodyPr/>
        <a:lstStyle/>
        <a:p>
          <a:endParaRPr lang="en-US"/>
        </a:p>
      </dgm:t>
    </dgm:pt>
    <dgm:pt modelId="{E6A9B2AF-1C39-4C3A-AE92-A02064D4A6C8}">
      <dgm:prSet phldrT="[Text]"/>
      <dgm:spPr/>
      <dgm:t>
        <a:bodyPr/>
        <a:lstStyle/>
        <a:p>
          <a:r>
            <a:rPr lang="en-US"/>
            <a:t>mean</a:t>
          </a:r>
        </a:p>
      </dgm:t>
    </dgm:pt>
    <dgm:pt modelId="{3ACB2BF1-3923-4D6D-AD58-8E4F93A2C29E}" type="parTrans" cxnId="{6A9AD7BA-DF96-4760-8183-68142374A999}">
      <dgm:prSet/>
      <dgm:spPr/>
      <dgm:t>
        <a:bodyPr/>
        <a:lstStyle/>
        <a:p>
          <a:endParaRPr lang="en-US"/>
        </a:p>
      </dgm:t>
    </dgm:pt>
    <dgm:pt modelId="{65C51D7F-75B6-4C96-B7EB-42B45350CDF2}" type="sibTrans" cxnId="{6A9AD7BA-DF96-4760-8183-68142374A999}">
      <dgm:prSet/>
      <dgm:spPr/>
      <dgm:t>
        <a:bodyPr/>
        <a:lstStyle/>
        <a:p>
          <a:endParaRPr lang="en-US"/>
        </a:p>
      </dgm:t>
    </dgm:pt>
    <dgm:pt modelId="{1EA26C4A-BA51-474A-9222-06918DDFF00D}">
      <dgm:prSet phldrT="[Text]"/>
      <dgm:spPr/>
      <dgm:t>
        <a:bodyPr/>
        <a:lstStyle/>
        <a:p>
          <a:r>
            <a:rPr lang="en-US"/>
            <a:t>max</a:t>
          </a:r>
        </a:p>
      </dgm:t>
    </dgm:pt>
    <dgm:pt modelId="{276E5E3B-B1E7-4A11-A821-50D903E7EDA1}" type="parTrans" cxnId="{E33C0B0D-00D6-433C-A7F2-A9B0922AF591}">
      <dgm:prSet/>
      <dgm:spPr/>
      <dgm:t>
        <a:bodyPr/>
        <a:lstStyle/>
        <a:p>
          <a:endParaRPr lang="en-US"/>
        </a:p>
      </dgm:t>
    </dgm:pt>
    <dgm:pt modelId="{FD7699D1-32DB-420D-A9A9-CA93D6D08321}" type="sibTrans" cxnId="{E33C0B0D-00D6-433C-A7F2-A9B0922AF591}">
      <dgm:prSet/>
      <dgm:spPr/>
      <dgm:t>
        <a:bodyPr/>
        <a:lstStyle/>
        <a:p>
          <a:endParaRPr lang="en-US"/>
        </a:p>
      </dgm:t>
    </dgm:pt>
    <dgm:pt modelId="{73773FBF-5FF1-48A3-BD58-86E1C5A75671}" type="pres">
      <dgm:prSet presAssocID="{851E1EDE-3414-4E3D-94C4-C3DD8F1A759B}" presName="diagram" presStyleCnt="0">
        <dgm:presLayoutVars>
          <dgm:chPref val="1"/>
          <dgm:dir/>
          <dgm:animOne val="branch"/>
          <dgm:animLvl val="lvl"/>
          <dgm:resizeHandles val="exact"/>
        </dgm:presLayoutVars>
      </dgm:prSet>
      <dgm:spPr/>
    </dgm:pt>
    <dgm:pt modelId="{ADE9280C-E1F7-440E-B83A-47167C9AEDBE}" type="pres">
      <dgm:prSet presAssocID="{65BF2F81-900F-4F75-8898-8BD42CBB8710}" presName="root1" presStyleCnt="0"/>
      <dgm:spPr/>
    </dgm:pt>
    <dgm:pt modelId="{74957B80-1206-420A-9DC0-EDF2A3EA763A}" type="pres">
      <dgm:prSet presAssocID="{65BF2F81-900F-4F75-8898-8BD42CBB8710}" presName="LevelOneTextNode" presStyleLbl="node0" presStyleIdx="0" presStyleCnt="1" custScaleX="191716" custScaleY="165373" custLinFactX="-111767" custLinFactNeighborX="-200000" custLinFactNeighborY="-5422">
        <dgm:presLayoutVars>
          <dgm:chPref val="3"/>
        </dgm:presLayoutVars>
      </dgm:prSet>
      <dgm:spPr/>
    </dgm:pt>
    <dgm:pt modelId="{77E8BEBB-8C07-49F5-A8B3-B6EB1531ACEB}" type="pres">
      <dgm:prSet presAssocID="{65BF2F81-900F-4F75-8898-8BD42CBB8710}" presName="level2hierChild" presStyleCnt="0"/>
      <dgm:spPr/>
    </dgm:pt>
    <dgm:pt modelId="{1498D273-6916-4A85-AB94-9FC7A6964441}" type="pres">
      <dgm:prSet presAssocID="{484B310E-6BAC-4684-857A-7F62F8A6514F}" presName="conn2-1" presStyleLbl="parChTrans1D2" presStyleIdx="0" presStyleCnt="8"/>
      <dgm:spPr/>
    </dgm:pt>
    <dgm:pt modelId="{9F2E8453-ECCE-4361-8178-62B2E1A8F20C}" type="pres">
      <dgm:prSet presAssocID="{484B310E-6BAC-4684-857A-7F62F8A6514F}" presName="connTx" presStyleLbl="parChTrans1D2" presStyleIdx="0" presStyleCnt="8"/>
      <dgm:spPr/>
    </dgm:pt>
    <dgm:pt modelId="{FC60DA30-4A8F-4EBC-A654-C8512F0A1F2B}" type="pres">
      <dgm:prSet presAssocID="{924F0B9A-734E-48ED-BF9E-45EDC1D4AF1B}" presName="root2" presStyleCnt="0"/>
      <dgm:spPr/>
    </dgm:pt>
    <dgm:pt modelId="{24FC4229-1869-47D5-92DD-457506E35EC0}" type="pres">
      <dgm:prSet presAssocID="{924F0B9A-734E-48ED-BF9E-45EDC1D4AF1B}" presName="LevelTwoTextNode" presStyleLbl="node2" presStyleIdx="0" presStyleCnt="8" custScaleX="161149" custScaleY="167079" custLinFactNeighborX="-49045" custLinFactNeighborY="-5422">
        <dgm:presLayoutVars>
          <dgm:chPref val="3"/>
        </dgm:presLayoutVars>
      </dgm:prSet>
      <dgm:spPr/>
    </dgm:pt>
    <dgm:pt modelId="{2E192FF7-A268-4B17-919F-ACF3D0673A05}" type="pres">
      <dgm:prSet presAssocID="{924F0B9A-734E-48ED-BF9E-45EDC1D4AF1B}" presName="level3hierChild" presStyleCnt="0"/>
      <dgm:spPr/>
    </dgm:pt>
    <dgm:pt modelId="{D871E5A6-DCDF-4856-8977-D785DB1C4DA7}" type="pres">
      <dgm:prSet presAssocID="{F5C3A02F-0220-41C0-9946-E166632F16C6}" presName="conn2-1" presStyleLbl="parChTrans1D3" presStyleIdx="0" presStyleCnt="24"/>
      <dgm:spPr/>
    </dgm:pt>
    <dgm:pt modelId="{F93BD9A0-F8D8-4086-9678-624D4D01AA6C}" type="pres">
      <dgm:prSet presAssocID="{F5C3A02F-0220-41C0-9946-E166632F16C6}" presName="connTx" presStyleLbl="parChTrans1D3" presStyleIdx="0" presStyleCnt="24"/>
      <dgm:spPr/>
    </dgm:pt>
    <dgm:pt modelId="{137FB179-2FAA-41EA-B95D-95487D54EB2D}" type="pres">
      <dgm:prSet presAssocID="{47EFEA7C-3733-4F7F-A5C8-81CF0BD02857}" presName="root2" presStyleCnt="0"/>
      <dgm:spPr/>
    </dgm:pt>
    <dgm:pt modelId="{B8540672-0EEB-4361-9D4D-E17BC6814F47}" type="pres">
      <dgm:prSet presAssocID="{47EFEA7C-3733-4F7F-A5C8-81CF0BD02857}" presName="LevelTwoTextNode" presStyleLbl="node3" presStyleIdx="0" presStyleCnt="24" custLinFactX="100000" custLinFactNeighborX="148920" custLinFactNeighborY="-3340">
        <dgm:presLayoutVars>
          <dgm:chPref val="3"/>
        </dgm:presLayoutVars>
      </dgm:prSet>
      <dgm:spPr/>
    </dgm:pt>
    <dgm:pt modelId="{38611E6F-9D02-4E15-B5A7-2881A8B28CDD}" type="pres">
      <dgm:prSet presAssocID="{47EFEA7C-3733-4F7F-A5C8-81CF0BD02857}" presName="level3hierChild" presStyleCnt="0"/>
      <dgm:spPr/>
    </dgm:pt>
    <dgm:pt modelId="{29502C5D-A9FA-4122-85A4-41077E53BB62}" type="pres">
      <dgm:prSet presAssocID="{68920EC9-09F1-4DCD-B43A-544E0CE7DCE9}" presName="conn2-1" presStyleLbl="parChTrans1D3" presStyleIdx="1" presStyleCnt="24"/>
      <dgm:spPr/>
    </dgm:pt>
    <dgm:pt modelId="{805942D2-C4A6-4085-812A-F6A86BF951B5}" type="pres">
      <dgm:prSet presAssocID="{68920EC9-09F1-4DCD-B43A-544E0CE7DCE9}" presName="connTx" presStyleLbl="parChTrans1D3" presStyleIdx="1" presStyleCnt="24"/>
      <dgm:spPr/>
    </dgm:pt>
    <dgm:pt modelId="{2ADD5B3E-2DF3-4827-AFCF-59FE17F414A7}" type="pres">
      <dgm:prSet presAssocID="{6E5F10B4-F5D5-4AC8-8EFC-5407CCCB8F77}" presName="root2" presStyleCnt="0"/>
      <dgm:spPr/>
    </dgm:pt>
    <dgm:pt modelId="{2C962A0F-406F-4BC6-B14C-7829A86E08FC}" type="pres">
      <dgm:prSet presAssocID="{6E5F10B4-F5D5-4AC8-8EFC-5407CCCB8F77}" presName="LevelTwoTextNode" presStyleLbl="node3" presStyleIdx="1" presStyleCnt="24" custLinFactX="100000" custLinFactNeighborX="148920" custLinFactNeighborY="-3340">
        <dgm:presLayoutVars>
          <dgm:chPref val="3"/>
        </dgm:presLayoutVars>
      </dgm:prSet>
      <dgm:spPr/>
    </dgm:pt>
    <dgm:pt modelId="{78D36657-54F7-468E-9DD7-7F3635DD677D}" type="pres">
      <dgm:prSet presAssocID="{6E5F10B4-F5D5-4AC8-8EFC-5407CCCB8F77}" presName="level3hierChild" presStyleCnt="0"/>
      <dgm:spPr/>
    </dgm:pt>
    <dgm:pt modelId="{B698E454-8AD2-4D96-83A9-A61B5A7EA1A8}" type="pres">
      <dgm:prSet presAssocID="{8B26FA80-875D-4D24-85C1-B28E56E4307F}" presName="conn2-1" presStyleLbl="parChTrans1D3" presStyleIdx="2" presStyleCnt="24"/>
      <dgm:spPr/>
    </dgm:pt>
    <dgm:pt modelId="{CAA22AD5-6131-4DB1-AFE0-AF1AE30096B4}" type="pres">
      <dgm:prSet presAssocID="{8B26FA80-875D-4D24-85C1-B28E56E4307F}" presName="connTx" presStyleLbl="parChTrans1D3" presStyleIdx="2" presStyleCnt="24"/>
      <dgm:spPr/>
    </dgm:pt>
    <dgm:pt modelId="{0ECFB60C-9C9D-4496-B948-121CE8263056}" type="pres">
      <dgm:prSet presAssocID="{AF15950E-1F99-4EDD-BD1B-B3BC12BC6A3D}" presName="root2" presStyleCnt="0"/>
      <dgm:spPr/>
    </dgm:pt>
    <dgm:pt modelId="{1C9113BF-1812-4C55-9687-1A1E63D9081A}" type="pres">
      <dgm:prSet presAssocID="{AF15950E-1F99-4EDD-BD1B-B3BC12BC6A3D}" presName="LevelTwoTextNode" presStyleLbl="node3" presStyleIdx="2" presStyleCnt="24" custLinFactX="100000" custLinFactNeighborX="148920" custLinFactNeighborY="-3340">
        <dgm:presLayoutVars>
          <dgm:chPref val="3"/>
        </dgm:presLayoutVars>
      </dgm:prSet>
      <dgm:spPr/>
    </dgm:pt>
    <dgm:pt modelId="{59FE1706-2EE2-41A5-8763-DC9682B2B8B9}" type="pres">
      <dgm:prSet presAssocID="{AF15950E-1F99-4EDD-BD1B-B3BC12BC6A3D}" presName="level3hierChild" presStyleCnt="0"/>
      <dgm:spPr/>
    </dgm:pt>
    <dgm:pt modelId="{813FD3B6-2F80-41C0-8ADC-B31B6689E338}" type="pres">
      <dgm:prSet presAssocID="{9472EFCC-5E5C-4E41-8537-0AECC2609C11}" presName="conn2-1" presStyleLbl="parChTrans1D2" presStyleIdx="1" presStyleCnt="8"/>
      <dgm:spPr/>
    </dgm:pt>
    <dgm:pt modelId="{7BD7B3B9-C72F-4C1A-B4D3-F3264468FD8F}" type="pres">
      <dgm:prSet presAssocID="{9472EFCC-5E5C-4E41-8537-0AECC2609C11}" presName="connTx" presStyleLbl="parChTrans1D2" presStyleIdx="1" presStyleCnt="8"/>
      <dgm:spPr/>
    </dgm:pt>
    <dgm:pt modelId="{DC64754A-7801-4CB7-ABFF-5DDE42BE159C}" type="pres">
      <dgm:prSet presAssocID="{5BB33733-676C-407C-9820-22CDC44B5CA4}" presName="root2" presStyleCnt="0"/>
      <dgm:spPr/>
    </dgm:pt>
    <dgm:pt modelId="{91CFA952-A3A6-4FDE-874E-2FFCE9D68AE7}" type="pres">
      <dgm:prSet presAssocID="{5BB33733-676C-407C-9820-22CDC44B5CA4}" presName="LevelTwoTextNode" presStyleLbl="node2" presStyleIdx="1" presStyleCnt="8" custScaleX="161149" custScaleY="167079" custLinFactNeighborX="-49045" custLinFactNeighborY="-5422">
        <dgm:presLayoutVars>
          <dgm:chPref val="3"/>
        </dgm:presLayoutVars>
      </dgm:prSet>
      <dgm:spPr/>
    </dgm:pt>
    <dgm:pt modelId="{34347E21-D901-433E-98A0-C845A741DA66}" type="pres">
      <dgm:prSet presAssocID="{5BB33733-676C-407C-9820-22CDC44B5CA4}" presName="level3hierChild" presStyleCnt="0"/>
      <dgm:spPr/>
    </dgm:pt>
    <dgm:pt modelId="{AC100A2E-3F6A-4CB2-9653-C70C8A77DBD3}" type="pres">
      <dgm:prSet presAssocID="{20FB8D5D-A2F1-4FBE-A1CE-9E43ABF52B53}" presName="conn2-1" presStyleLbl="parChTrans1D3" presStyleIdx="3" presStyleCnt="24"/>
      <dgm:spPr/>
    </dgm:pt>
    <dgm:pt modelId="{6889D792-7210-4AC8-9073-477F88A5837F}" type="pres">
      <dgm:prSet presAssocID="{20FB8D5D-A2F1-4FBE-A1CE-9E43ABF52B53}" presName="connTx" presStyleLbl="parChTrans1D3" presStyleIdx="3" presStyleCnt="24"/>
      <dgm:spPr/>
    </dgm:pt>
    <dgm:pt modelId="{C2E74A9C-252C-457F-8190-9BC5E1D32ECB}" type="pres">
      <dgm:prSet presAssocID="{8DFDC18A-3BF8-44AB-A762-F9B3811E9B88}" presName="root2" presStyleCnt="0"/>
      <dgm:spPr/>
    </dgm:pt>
    <dgm:pt modelId="{DC061607-15E3-4357-8E81-813BB4261AB8}" type="pres">
      <dgm:prSet presAssocID="{8DFDC18A-3BF8-44AB-A762-F9B3811E9B88}" presName="LevelTwoTextNode" presStyleLbl="node3" presStyleIdx="3" presStyleCnt="24" custLinFactX="100000" custLinFactNeighborX="148920" custLinFactNeighborY="-3340">
        <dgm:presLayoutVars>
          <dgm:chPref val="3"/>
        </dgm:presLayoutVars>
      </dgm:prSet>
      <dgm:spPr/>
    </dgm:pt>
    <dgm:pt modelId="{FEEF61B3-A879-4C3B-A0EA-65651198BB59}" type="pres">
      <dgm:prSet presAssocID="{8DFDC18A-3BF8-44AB-A762-F9B3811E9B88}" presName="level3hierChild" presStyleCnt="0"/>
      <dgm:spPr/>
    </dgm:pt>
    <dgm:pt modelId="{07FC6EE0-3786-4A6A-A0E7-6FEBA064EE95}" type="pres">
      <dgm:prSet presAssocID="{95BC1DF4-C51A-49EE-87CE-3F7F1377D9FB}" presName="conn2-1" presStyleLbl="parChTrans1D3" presStyleIdx="4" presStyleCnt="24"/>
      <dgm:spPr/>
    </dgm:pt>
    <dgm:pt modelId="{9BBE98BF-B148-44B4-A418-4B8B1433DAF2}" type="pres">
      <dgm:prSet presAssocID="{95BC1DF4-C51A-49EE-87CE-3F7F1377D9FB}" presName="connTx" presStyleLbl="parChTrans1D3" presStyleIdx="4" presStyleCnt="24"/>
      <dgm:spPr/>
    </dgm:pt>
    <dgm:pt modelId="{C0113982-86A0-40CF-9CF3-CFD7BA34800A}" type="pres">
      <dgm:prSet presAssocID="{5446C0DB-E445-4D3D-B1B1-F5459393F60C}" presName="root2" presStyleCnt="0"/>
      <dgm:spPr/>
    </dgm:pt>
    <dgm:pt modelId="{84ADA312-9F65-44B3-B003-FF0DB51CC337}" type="pres">
      <dgm:prSet presAssocID="{5446C0DB-E445-4D3D-B1B1-F5459393F60C}" presName="LevelTwoTextNode" presStyleLbl="node3" presStyleIdx="4" presStyleCnt="24" custLinFactX="100000" custLinFactNeighborX="148920" custLinFactNeighborY="-3340">
        <dgm:presLayoutVars>
          <dgm:chPref val="3"/>
        </dgm:presLayoutVars>
      </dgm:prSet>
      <dgm:spPr/>
    </dgm:pt>
    <dgm:pt modelId="{030B5BEB-E6B2-4850-94AE-8EEE09BE037F}" type="pres">
      <dgm:prSet presAssocID="{5446C0DB-E445-4D3D-B1B1-F5459393F60C}" presName="level3hierChild" presStyleCnt="0"/>
      <dgm:spPr/>
    </dgm:pt>
    <dgm:pt modelId="{54C454C3-65AD-439D-994E-748EC418FEB0}" type="pres">
      <dgm:prSet presAssocID="{D9849959-9BDA-4AE4-BC67-F59433816818}" presName="conn2-1" presStyleLbl="parChTrans1D3" presStyleIdx="5" presStyleCnt="24"/>
      <dgm:spPr/>
    </dgm:pt>
    <dgm:pt modelId="{FAAC7751-4164-4D09-82A8-65E59B52AF8F}" type="pres">
      <dgm:prSet presAssocID="{D9849959-9BDA-4AE4-BC67-F59433816818}" presName="connTx" presStyleLbl="parChTrans1D3" presStyleIdx="5" presStyleCnt="24"/>
      <dgm:spPr/>
    </dgm:pt>
    <dgm:pt modelId="{34AB8C6F-8A05-4921-AF2A-A1BFA47D6872}" type="pres">
      <dgm:prSet presAssocID="{49A6FE15-7E68-4069-8D4A-58513BACDFD6}" presName="root2" presStyleCnt="0"/>
      <dgm:spPr/>
    </dgm:pt>
    <dgm:pt modelId="{6A5729BE-89A7-4AB3-8898-CCB8A7FA5464}" type="pres">
      <dgm:prSet presAssocID="{49A6FE15-7E68-4069-8D4A-58513BACDFD6}" presName="LevelTwoTextNode" presStyleLbl="node3" presStyleIdx="5" presStyleCnt="24" custLinFactX="100000" custLinFactNeighborX="148920" custLinFactNeighborY="-3340">
        <dgm:presLayoutVars>
          <dgm:chPref val="3"/>
        </dgm:presLayoutVars>
      </dgm:prSet>
      <dgm:spPr/>
    </dgm:pt>
    <dgm:pt modelId="{FEEAA2D1-36F4-4698-816A-1E3E392EE32E}" type="pres">
      <dgm:prSet presAssocID="{49A6FE15-7E68-4069-8D4A-58513BACDFD6}" presName="level3hierChild" presStyleCnt="0"/>
      <dgm:spPr/>
    </dgm:pt>
    <dgm:pt modelId="{5C24317D-4391-4AB2-9548-7779692B56A3}" type="pres">
      <dgm:prSet presAssocID="{00EC6BF0-CB98-41AD-86D3-D317F577525C}" presName="conn2-1" presStyleLbl="parChTrans1D2" presStyleIdx="2" presStyleCnt="8"/>
      <dgm:spPr/>
    </dgm:pt>
    <dgm:pt modelId="{79BBE8E8-2144-4AA7-AB47-8FAEED359E1B}" type="pres">
      <dgm:prSet presAssocID="{00EC6BF0-CB98-41AD-86D3-D317F577525C}" presName="connTx" presStyleLbl="parChTrans1D2" presStyleIdx="2" presStyleCnt="8"/>
      <dgm:spPr/>
    </dgm:pt>
    <dgm:pt modelId="{A0CBC956-D04C-4092-B0DB-320FB19592CE}" type="pres">
      <dgm:prSet presAssocID="{CCD70459-789B-4203-B25A-B5293CB29DD4}" presName="root2" presStyleCnt="0"/>
      <dgm:spPr/>
    </dgm:pt>
    <dgm:pt modelId="{927A37CF-DB0B-4452-BE08-17388F26D444}" type="pres">
      <dgm:prSet presAssocID="{CCD70459-789B-4203-B25A-B5293CB29DD4}" presName="LevelTwoTextNode" presStyleLbl="node2" presStyleIdx="2" presStyleCnt="8" custScaleX="161149" custScaleY="167079" custLinFactNeighborX="-49045" custLinFactNeighborY="-5422">
        <dgm:presLayoutVars>
          <dgm:chPref val="3"/>
        </dgm:presLayoutVars>
      </dgm:prSet>
      <dgm:spPr/>
    </dgm:pt>
    <dgm:pt modelId="{8E021A35-62E6-4536-A51D-55D83C055DB1}" type="pres">
      <dgm:prSet presAssocID="{CCD70459-789B-4203-B25A-B5293CB29DD4}" presName="level3hierChild" presStyleCnt="0"/>
      <dgm:spPr/>
    </dgm:pt>
    <dgm:pt modelId="{222A00D8-10B9-4718-A425-2016A28B671A}" type="pres">
      <dgm:prSet presAssocID="{314E9ABD-FBB4-475E-992F-8FBF892F21A4}" presName="conn2-1" presStyleLbl="parChTrans1D3" presStyleIdx="6" presStyleCnt="24"/>
      <dgm:spPr/>
    </dgm:pt>
    <dgm:pt modelId="{9351A73C-6368-4409-9A0D-AF9FC6DBC6B7}" type="pres">
      <dgm:prSet presAssocID="{314E9ABD-FBB4-475E-992F-8FBF892F21A4}" presName="connTx" presStyleLbl="parChTrans1D3" presStyleIdx="6" presStyleCnt="24"/>
      <dgm:spPr/>
    </dgm:pt>
    <dgm:pt modelId="{C0AAE4BD-1945-4FAD-AD4F-C40274A44D22}" type="pres">
      <dgm:prSet presAssocID="{F531649F-26F6-485F-B42E-5F06D1B86847}" presName="root2" presStyleCnt="0"/>
      <dgm:spPr/>
    </dgm:pt>
    <dgm:pt modelId="{6CDE4E41-40F0-4296-9175-0A158DE6AD71}" type="pres">
      <dgm:prSet presAssocID="{F531649F-26F6-485F-B42E-5F06D1B86847}" presName="LevelTwoTextNode" presStyleLbl="node3" presStyleIdx="6" presStyleCnt="24" custLinFactX="100000" custLinFactNeighborX="148920" custLinFactNeighborY="-3340">
        <dgm:presLayoutVars>
          <dgm:chPref val="3"/>
        </dgm:presLayoutVars>
      </dgm:prSet>
      <dgm:spPr/>
    </dgm:pt>
    <dgm:pt modelId="{A7955A1E-CDDE-46F9-B79F-72004920D222}" type="pres">
      <dgm:prSet presAssocID="{F531649F-26F6-485F-B42E-5F06D1B86847}" presName="level3hierChild" presStyleCnt="0"/>
      <dgm:spPr/>
    </dgm:pt>
    <dgm:pt modelId="{7947019A-760B-4B8C-AB2E-A8E15508020D}" type="pres">
      <dgm:prSet presAssocID="{05BC7174-7400-44DE-B42B-6D61A2F06252}" presName="conn2-1" presStyleLbl="parChTrans1D3" presStyleIdx="7" presStyleCnt="24"/>
      <dgm:spPr/>
    </dgm:pt>
    <dgm:pt modelId="{36E66178-787C-4415-949C-A054AF88B008}" type="pres">
      <dgm:prSet presAssocID="{05BC7174-7400-44DE-B42B-6D61A2F06252}" presName="connTx" presStyleLbl="parChTrans1D3" presStyleIdx="7" presStyleCnt="24"/>
      <dgm:spPr/>
    </dgm:pt>
    <dgm:pt modelId="{D715FE0F-BD2D-4588-9B31-66F680451CE8}" type="pres">
      <dgm:prSet presAssocID="{1EA78BF4-CE85-469E-8D06-8E7D98E65013}" presName="root2" presStyleCnt="0"/>
      <dgm:spPr/>
    </dgm:pt>
    <dgm:pt modelId="{69DD4FB4-56C3-4490-8F6C-130E6952BBAB}" type="pres">
      <dgm:prSet presAssocID="{1EA78BF4-CE85-469E-8D06-8E7D98E65013}" presName="LevelTwoTextNode" presStyleLbl="node3" presStyleIdx="7" presStyleCnt="24" custLinFactX="100000" custLinFactNeighborX="148920" custLinFactNeighborY="-3340">
        <dgm:presLayoutVars>
          <dgm:chPref val="3"/>
        </dgm:presLayoutVars>
      </dgm:prSet>
      <dgm:spPr/>
    </dgm:pt>
    <dgm:pt modelId="{4FADE85D-73DC-444A-91FC-0C1587F90A6D}" type="pres">
      <dgm:prSet presAssocID="{1EA78BF4-CE85-469E-8D06-8E7D98E65013}" presName="level3hierChild" presStyleCnt="0"/>
      <dgm:spPr/>
    </dgm:pt>
    <dgm:pt modelId="{96647740-828A-4659-B85D-8E81347C20C7}" type="pres">
      <dgm:prSet presAssocID="{EA3B961A-0673-4333-907C-16CB0B58E982}" presName="conn2-1" presStyleLbl="parChTrans1D3" presStyleIdx="8" presStyleCnt="24"/>
      <dgm:spPr/>
    </dgm:pt>
    <dgm:pt modelId="{EF1F5A62-DF96-444F-811A-6BB3435AB96F}" type="pres">
      <dgm:prSet presAssocID="{EA3B961A-0673-4333-907C-16CB0B58E982}" presName="connTx" presStyleLbl="parChTrans1D3" presStyleIdx="8" presStyleCnt="24"/>
      <dgm:spPr/>
    </dgm:pt>
    <dgm:pt modelId="{C88D47C7-0EA9-4F2F-9029-65F1357727EA}" type="pres">
      <dgm:prSet presAssocID="{E32B4F7F-114C-4D2B-B987-2D61A2AEDB28}" presName="root2" presStyleCnt="0"/>
      <dgm:spPr/>
    </dgm:pt>
    <dgm:pt modelId="{7568E111-2C11-44FA-AAB2-D02354778024}" type="pres">
      <dgm:prSet presAssocID="{E32B4F7F-114C-4D2B-B987-2D61A2AEDB28}" presName="LevelTwoTextNode" presStyleLbl="node3" presStyleIdx="8" presStyleCnt="24" custLinFactX="100000" custLinFactNeighborX="148920" custLinFactNeighborY="-3340">
        <dgm:presLayoutVars>
          <dgm:chPref val="3"/>
        </dgm:presLayoutVars>
      </dgm:prSet>
      <dgm:spPr/>
    </dgm:pt>
    <dgm:pt modelId="{B6036016-860B-4ED9-9490-F6C5D8B5AB46}" type="pres">
      <dgm:prSet presAssocID="{E32B4F7F-114C-4D2B-B987-2D61A2AEDB28}" presName="level3hierChild" presStyleCnt="0"/>
      <dgm:spPr/>
    </dgm:pt>
    <dgm:pt modelId="{31510A09-E251-4AC6-92CF-FD8F64465C35}" type="pres">
      <dgm:prSet presAssocID="{D9CB3C3D-B7CC-4F3B-84B4-2C2DE244DD60}" presName="conn2-1" presStyleLbl="parChTrans1D2" presStyleIdx="3" presStyleCnt="8"/>
      <dgm:spPr/>
    </dgm:pt>
    <dgm:pt modelId="{0DCEEF2D-2F3E-4153-B9F0-DD40AF20932B}" type="pres">
      <dgm:prSet presAssocID="{D9CB3C3D-B7CC-4F3B-84B4-2C2DE244DD60}" presName="connTx" presStyleLbl="parChTrans1D2" presStyleIdx="3" presStyleCnt="8"/>
      <dgm:spPr/>
    </dgm:pt>
    <dgm:pt modelId="{33B968A0-E9D9-4B20-B476-6201FFA17E00}" type="pres">
      <dgm:prSet presAssocID="{4A7D8062-709D-46AE-8AD0-C6A9C53FA8E4}" presName="root2" presStyleCnt="0"/>
      <dgm:spPr/>
    </dgm:pt>
    <dgm:pt modelId="{7932A815-30A3-46A9-8039-8314B813DDED}" type="pres">
      <dgm:prSet presAssocID="{4A7D8062-709D-46AE-8AD0-C6A9C53FA8E4}" presName="LevelTwoTextNode" presStyleLbl="node2" presStyleIdx="3" presStyleCnt="8" custScaleX="161149" custScaleY="167079" custLinFactNeighborX="-49045" custLinFactNeighborY="-5422">
        <dgm:presLayoutVars>
          <dgm:chPref val="3"/>
        </dgm:presLayoutVars>
      </dgm:prSet>
      <dgm:spPr/>
    </dgm:pt>
    <dgm:pt modelId="{9A5B6FCB-365A-4798-AAB2-00B4F374B7CE}" type="pres">
      <dgm:prSet presAssocID="{4A7D8062-709D-46AE-8AD0-C6A9C53FA8E4}" presName="level3hierChild" presStyleCnt="0"/>
      <dgm:spPr/>
    </dgm:pt>
    <dgm:pt modelId="{48580752-8DDD-47C9-B29B-5F395E523294}" type="pres">
      <dgm:prSet presAssocID="{98539475-0A54-4145-9021-1A961CD28E4C}" presName="conn2-1" presStyleLbl="parChTrans1D3" presStyleIdx="9" presStyleCnt="24"/>
      <dgm:spPr/>
    </dgm:pt>
    <dgm:pt modelId="{D41EBC50-C8B4-4589-9292-7753962B371B}" type="pres">
      <dgm:prSet presAssocID="{98539475-0A54-4145-9021-1A961CD28E4C}" presName="connTx" presStyleLbl="parChTrans1D3" presStyleIdx="9" presStyleCnt="24"/>
      <dgm:spPr/>
    </dgm:pt>
    <dgm:pt modelId="{13641C0B-3318-4155-B360-768DC8B47DD0}" type="pres">
      <dgm:prSet presAssocID="{6691A143-0D87-49EE-A35C-EC2185367E34}" presName="root2" presStyleCnt="0"/>
      <dgm:spPr/>
    </dgm:pt>
    <dgm:pt modelId="{E9266EF6-2B9C-45F3-BAD0-174A462B76EB}" type="pres">
      <dgm:prSet presAssocID="{6691A143-0D87-49EE-A35C-EC2185367E34}" presName="LevelTwoTextNode" presStyleLbl="node3" presStyleIdx="9" presStyleCnt="24" custLinFactX="100000" custLinFactNeighborX="148920" custLinFactNeighborY="-3340">
        <dgm:presLayoutVars>
          <dgm:chPref val="3"/>
        </dgm:presLayoutVars>
      </dgm:prSet>
      <dgm:spPr/>
    </dgm:pt>
    <dgm:pt modelId="{9FB3580F-692C-4422-85E4-BC53468C7BEA}" type="pres">
      <dgm:prSet presAssocID="{6691A143-0D87-49EE-A35C-EC2185367E34}" presName="level3hierChild" presStyleCnt="0"/>
      <dgm:spPr/>
    </dgm:pt>
    <dgm:pt modelId="{EF2CFCA1-1D54-441A-B815-55A21D41469D}" type="pres">
      <dgm:prSet presAssocID="{4DAF94E6-6CFD-401A-B2C9-A0C754FEA546}" presName="conn2-1" presStyleLbl="parChTrans1D3" presStyleIdx="10" presStyleCnt="24"/>
      <dgm:spPr/>
    </dgm:pt>
    <dgm:pt modelId="{40D2845E-DF08-441D-84B5-CF9E252620DD}" type="pres">
      <dgm:prSet presAssocID="{4DAF94E6-6CFD-401A-B2C9-A0C754FEA546}" presName="connTx" presStyleLbl="parChTrans1D3" presStyleIdx="10" presStyleCnt="24"/>
      <dgm:spPr/>
    </dgm:pt>
    <dgm:pt modelId="{228F3CAF-7D87-41DF-B8E2-DB147F6CFFF6}" type="pres">
      <dgm:prSet presAssocID="{2E8ACD91-2F45-4996-8A64-A647BCE7E033}" presName="root2" presStyleCnt="0"/>
      <dgm:spPr/>
    </dgm:pt>
    <dgm:pt modelId="{155481F2-BDFC-4CEB-A019-B004BF4C8C33}" type="pres">
      <dgm:prSet presAssocID="{2E8ACD91-2F45-4996-8A64-A647BCE7E033}" presName="LevelTwoTextNode" presStyleLbl="node3" presStyleIdx="10" presStyleCnt="24" custLinFactX="100000" custLinFactNeighborX="148920" custLinFactNeighborY="-3340">
        <dgm:presLayoutVars>
          <dgm:chPref val="3"/>
        </dgm:presLayoutVars>
      </dgm:prSet>
      <dgm:spPr/>
    </dgm:pt>
    <dgm:pt modelId="{82702A21-F3C2-4015-91AE-4955AB1F1FFF}" type="pres">
      <dgm:prSet presAssocID="{2E8ACD91-2F45-4996-8A64-A647BCE7E033}" presName="level3hierChild" presStyleCnt="0"/>
      <dgm:spPr/>
    </dgm:pt>
    <dgm:pt modelId="{538F7E59-11EA-429C-A4E6-DC938A1BFA45}" type="pres">
      <dgm:prSet presAssocID="{07352068-E4B9-4582-835D-D8B9A8E26060}" presName="conn2-1" presStyleLbl="parChTrans1D3" presStyleIdx="11" presStyleCnt="24"/>
      <dgm:spPr/>
    </dgm:pt>
    <dgm:pt modelId="{1AA60608-20A9-4856-9AD5-02A4848EF410}" type="pres">
      <dgm:prSet presAssocID="{07352068-E4B9-4582-835D-D8B9A8E26060}" presName="connTx" presStyleLbl="parChTrans1D3" presStyleIdx="11" presStyleCnt="24"/>
      <dgm:spPr/>
    </dgm:pt>
    <dgm:pt modelId="{986C14B5-32CF-4F86-9169-1EDAE0F21B03}" type="pres">
      <dgm:prSet presAssocID="{54279E43-06B5-4C97-B6FB-A5D02D60EA15}" presName="root2" presStyleCnt="0"/>
      <dgm:spPr/>
    </dgm:pt>
    <dgm:pt modelId="{93A19DAE-97C6-4DF7-8CE3-800B7651657B}" type="pres">
      <dgm:prSet presAssocID="{54279E43-06B5-4C97-B6FB-A5D02D60EA15}" presName="LevelTwoTextNode" presStyleLbl="node3" presStyleIdx="11" presStyleCnt="24" custLinFactX="100000" custLinFactNeighborX="148920" custLinFactNeighborY="-3340">
        <dgm:presLayoutVars>
          <dgm:chPref val="3"/>
        </dgm:presLayoutVars>
      </dgm:prSet>
      <dgm:spPr/>
    </dgm:pt>
    <dgm:pt modelId="{68C56A93-0C86-4DC6-B18B-878A135A0B00}" type="pres">
      <dgm:prSet presAssocID="{54279E43-06B5-4C97-B6FB-A5D02D60EA15}" presName="level3hierChild" presStyleCnt="0"/>
      <dgm:spPr/>
    </dgm:pt>
    <dgm:pt modelId="{AB558ADF-93DB-46CE-9A5B-3301A252124D}" type="pres">
      <dgm:prSet presAssocID="{8B1A99B7-1E7F-45DB-999E-6215B5654681}" presName="conn2-1" presStyleLbl="parChTrans1D2" presStyleIdx="4" presStyleCnt="8"/>
      <dgm:spPr/>
    </dgm:pt>
    <dgm:pt modelId="{16231665-CA8A-46EC-8DAE-19EDEAD4664E}" type="pres">
      <dgm:prSet presAssocID="{8B1A99B7-1E7F-45DB-999E-6215B5654681}" presName="connTx" presStyleLbl="parChTrans1D2" presStyleIdx="4" presStyleCnt="8"/>
      <dgm:spPr/>
    </dgm:pt>
    <dgm:pt modelId="{3C779B5A-53EB-47A4-AEE0-96234ACAD87B}" type="pres">
      <dgm:prSet presAssocID="{F71BCD4C-D838-4B81-99FA-391C0A9288B3}" presName="root2" presStyleCnt="0"/>
      <dgm:spPr/>
    </dgm:pt>
    <dgm:pt modelId="{28C61830-2F95-41E1-8CA8-C856F9AECFCF}" type="pres">
      <dgm:prSet presAssocID="{F71BCD4C-D838-4B81-99FA-391C0A9288B3}" presName="LevelTwoTextNode" presStyleLbl="node2" presStyleIdx="4" presStyleCnt="8" custScaleX="161149" custScaleY="167079" custLinFactNeighborX="-49045" custLinFactNeighborY="-5422">
        <dgm:presLayoutVars>
          <dgm:chPref val="3"/>
        </dgm:presLayoutVars>
      </dgm:prSet>
      <dgm:spPr/>
    </dgm:pt>
    <dgm:pt modelId="{BCEA28AC-1150-4123-B0F4-B00F971F4680}" type="pres">
      <dgm:prSet presAssocID="{F71BCD4C-D838-4B81-99FA-391C0A9288B3}" presName="level3hierChild" presStyleCnt="0"/>
      <dgm:spPr/>
    </dgm:pt>
    <dgm:pt modelId="{3AD3BB13-F62A-4A62-B373-5E83CFD0123F}" type="pres">
      <dgm:prSet presAssocID="{84D8CD29-2DC8-418D-9163-FF07FD6FFD34}" presName="conn2-1" presStyleLbl="parChTrans1D3" presStyleIdx="12" presStyleCnt="24"/>
      <dgm:spPr/>
    </dgm:pt>
    <dgm:pt modelId="{D1495BF7-2856-4B96-9E47-1FCC81BC6C08}" type="pres">
      <dgm:prSet presAssocID="{84D8CD29-2DC8-418D-9163-FF07FD6FFD34}" presName="connTx" presStyleLbl="parChTrans1D3" presStyleIdx="12" presStyleCnt="24"/>
      <dgm:spPr/>
    </dgm:pt>
    <dgm:pt modelId="{9D7A2944-D10F-435D-8964-C1FADEB8CAFF}" type="pres">
      <dgm:prSet presAssocID="{3088D1BE-29D4-4295-A7A6-A6E572582842}" presName="root2" presStyleCnt="0"/>
      <dgm:spPr/>
    </dgm:pt>
    <dgm:pt modelId="{ACBE9E2A-1AD9-4771-9A16-76DC1947679B}" type="pres">
      <dgm:prSet presAssocID="{3088D1BE-29D4-4295-A7A6-A6E572582842}" presName="LevelTwoTextNode" presStyleLbl="node3" presStyleIdx="12" presStyleCnt="24" custLinFactX="100000" custLinFactNeighborX="148920" custLinFactNeighborY="-3340">
        <dgm:presLayoutVars>
          <dgm:chPref val="3"/>
        </dgm:presLayoutVars>
      </dgm:prSet>
      <dgm:spPr/>
    </dgm:pt>
    <dgm:pt modelId="{4792AAD8-18D8-4991-A8D1-0CBB7F25030E}" type="pres">
      <dgm:prSet presAssocID="{3088D1BE-29D4-4295-A7A6-A6E572582842}" presName="level3hierChild" presStyleCnt="0"/>
      <dgm:spPr/>
    </dgm:pt>
    <dgm:pt modelId="{53142380-51CF-4C2D-BFAB-0B247ACF9184}" type="pres">
      <dgm:prSet presAssocID="{E7BC8048-69E6-4A4B-841E-3C424335F3A1}" presName="conn2-1" presStyleLbl="parChTrans1D3" presStyleIdx="13" presStyleCnt="24"/>
      <dgm:spPr/>
    </dgm:pt>
    <dgm:pt modelId="{DBCC7D6F-DB2E-4FBC-9327-F5853A9894B2}" type="pres">
      <dgm:prSet presAssocID="{E7BC8048-69E6-4A4B-841E-3C424335F3A1}" presName="connTx" presStyleLbl="parChTrans1D3" presStyleIdx="13" presStyleCnt="24"/>
      <dgm:spPr/>
    </dgm:pt>
    <dgm:pt modelId="{DDC5B53D-253B-4639-9FB7-D4CD723F5208}" type="pres">
      <dgm:prSet presAssocID="{F49DE18B-032C-4D77-B93C-DFEF3F717368}" presName="root2" presStyleCnt="0"/>
      <dgm:spPr/>
    </dgm:pt>
    <dgm:pt modelId="{5C4DDF2A-E8FB-44F9-B876-16FEFE6EB8C2}" type="pres">
      <dgm:prSet presAssocID="{F49DE18B-032C-4D77-B93C-DFEF3F717368}" presName="LevelTwoTextNode" presStyleLbl="node3" presStyleIdx="13" presStyleCnt="24" custLinFactX="100000" custLinFactNeighborX="148920" custLinFactNeighborY="-3340">
        <dgm:presLayoutVars>
          <dgm:chPref val="3"/>
        </dgm:presLayoutVars>
      </dgm:prSet>
      <dgm:spPr/>
    </dgm:pt>
    <dgm:pt modelId="{5D612753-B240-4AD9-BC6A-800327576EEF}" type="pres">
      <dgm:prSet presAssocID="{F49DE18B-032C-4D77-B93C-DFEF3F717368}" presName="level3hierChild" presStyleCnt="0"/>
      <dgm:spPr/>
    </dgm:pt>
    <dgm:pt modelId="{5016B78F-2911-4329-B9C5-29DC0A80BDE5}" type="pres">
      <dgm:prSet presAssocID="{F28FEE7F-91A9-45E7-9732-10C9DC8AC41C}" presName="conn2-1" presStyleLbl="parChTrans1D3" presStyleIdx="14" presStyleCnt="24"/>
      <dgm:spPr/>
    </dgm:pt>
    <dgm:pt modelId="{01800B14-8600-468B-814A-6C8C12097319}" type="pres">
      <dgm:prSet presAssocID="{F28FEE7F-91A9-45E7-9732-10C9DC8AC41C}" presName="connTx" presStyleLbl="parChTrans1D3" presStyleIdx="14" presStyleCnt="24"/>
      <dgm:spPr/>
    </dgm:pt>
    <dgm:pt modelId="{AD1607ED-046A-4602-9D41-5E2A2D513982}" type="pres">
      <dgm:prSet presAssocID="{43EA572C-2C49-493B-BB95-47E5FC046006}" presName="root2" presStyleCnt="0"/>
      <dgm:spPr/>
    </dgm:pt>
    <dgm:pt modelId="{08431AAC-CFCC-49A8-AC9F-A91DF4F12BA2}" type="pres">
      <dgm:prSet presAssocID="{43EA572C-2C49-493B-BB95-47E5FC046006}" presName="LevelTwoTextNode" presStyleLbl="node3" presStyleIdx="14" presStyleCnt="24" custLinFactX="100000" custLinFactNeighborX="148920" custLinFactNeighborY="-3340">
        <dgm:presLayoutVars>
          <dgm:chPref val="3"/>
        </dgm:presLayoutVars>
      </dgm:prSet>
      <dgm:spPr/>
    </dgm:pt>
    <dgm:pt modelId="{1910348C-BCFF-4E85-8EF8-2357C3890212}" type="pres">
      <dgm:prSet presAssocID="{43EA572C-2C49-493B-BB95-47E5FC046006}" presName="level3hierChild" presStyleCnt="0"/>
      <dgm:spPr/>
    </dgm:pt>
    <dgm:pt modelId="{AC19DCA2-B490-42D0-A6C8-E002C4E5D006}" type="pres">
      <dgm:prSet presAssocID="{77EBB813-65F4-43C6-BEED-8EC82C41C1F3}" presName="conn2-1" presStyleLbl="parChTrans1D2" presStyleIdx="5" presStyleCnt="8"/>
      <dgm:spPr/>
    </dgm:pt>
    <dgm:pt modelId="{1152D905-869F-4F0E-94B9-E3AF17AEEFAA}" type="pres">
      <dgm:prSet presAssocID="{77EBB813-65F4-43C6-BEED-8EC82C41C1F3}" presName="connTx" presStyleLbl="parChTrans1D2" presStyleIdx="5" presStyleCnt="8"/>
      <dgm:spPr/>
    </dgm:pt>
    <dgm:pt modelId="{CCEE921B-E1CA-416F-8145-C8AA59967538}" type="pres">
      <dgm:prSet presAssocID="{3FDD90BE-E1E6-45CC-AEEA-76358A8FB439}" presName="root2" presStyleCnt="0"/>
      <dgm:spPr/>
    </dgm:pt>
    <dgm:pt modelId="{3B5E77A1-DA95-457B-9373-86A0C289BE74}" type="pres">
      <dgm:prSet presAssocID="{3FDD90BE-E1E6-45CC-AEEA-76358A8FB439}" presName="LevelTwoTextNode" presStyleLbl="node2" presStyleIdx="5" presStyleCnt="8" custScaleX="161149" custScaleY="167079" custLinFactNeighborX="-49045" custLinFactNeighborY="-5422">
        <dgm:presLayoutVars>
          <dgm:chPref val="3"/>
        </dgm:presLayoutVars>
      </dgm:prSet>
      <dgm:spPr/>
    </dgm:pt>
    <dgm:pt modelId="{FEDFE712-A9FA-4C29-8DFF-FDFB24938358}" type="pres">
      <dgm:prSet presAssocID="{3FDD90BE-E1E6-45CC-AEEA-76358A8FB439}" presName="level3hierChild" presStyleCnt="0"/>
      <dgm:spPr/>
    </dgm:pt>
    <dgm:pt modelId="{9342D340-9E75-47CC-828A-76319F1A09B9}" type="pres">
      <dgm:prSet presAssocID="{5463DFE7-E07D-4224-B09D-4741D61374BF}" presName="conn2-1" presStyleLbl="parChTrans1D3" presStyleIdx="15" presStyleCnt="24"/>
      <dgm:spPr/>
    </dgm:pt>
    <dgm:pt modelId="{619AECB2-BFD2-4BD4-89BF-4210B220BF86}" type="pres">
      <dgm:prSet presAssocID="{5463DFE7-E07D-4224-B09D-4741D61374BF}" presName="connTx" presStyleLbl="parChTrans1D3" presStyleIdx="15" presStyleCnt="24"/>
      <dgm:spPr/>
    </dgm:pt>
    <dgm:pt modelId="{CA278851-ED7D-4C7E-91F9-D21813A5D9A8}" type="pres">
      <dgm:prSet presAssocID="{A245FDA4-3372-46BC-B0AC-F838962348B0}" presName="root2" presStyleCnt="0"/>
      <dgm:spPr/>
    </dgm:pt>
    <dgm:pt modelId="{065BC0A3-A0D1-47FA-9C19-72346EDF7C01}" type="pres">
      <dgm:prSet presAssocID="{A245FDA4-3372-46BC-B0AC-F838962348B0}" presName="LevelTwoTextNode" presStyleLbl="node3" presStyleIdx="15" presStyleCnt="24" custLinFactX="100000" custLinFactNeighborX="148920" custLinFactNeighborY="-3340">
        <dgm:presLayoutVars>
          <dgm:chPref val="3"/>
        </dgm:presLayoutVars>
      </dgm:prSet>
      <dgm:spPr/>
    </dgm:pt>
    <dgm:pt modelId="{2DD30E77-5782-4D87-A538-FA9EEF0ED063}" type="pres">
      <dgm:prSet presAssocID="{A245FDA4-3372-46BC-B0AC-F838962348B0}" presName="level3hierChild" presStyleCnt="0"/>
      <dgm:spPr/>
    </dgm:pt>
    <dgm:pt modelId="{E56B2F11-6089-48B1-A81A-9DC08ACA3956}" type="pres">
      <dgm:prSet presAssocID="{2D23BAAB-106A-4AEE-8F12-B5A6B405C403}" presName="conn2-1" presStyleLbl="parChTrans1D3" presStyleIdx="16" presStyleCnt="24"/>
      <dgm:spPr/>
    </dgm:pt>
    <dgm:pt modelId="{ED9856F8-E8C2-4A12-8CA7-D220881A131A}" type="pres">
      <dgm:prSet presAssocID="{2D23BAAB-106A-4AEE-8F12-B5A6B405C403}" presName="connTx" presStyleLbl="parChTrans1D3" presStyleIdx="16" presStyleCnt="24"/>
      <dgm:spPr/>
    </dgm:pt>
    <dgm:pt modelId="{51298BBB-71AD-4DBC-B81C-E2D56CB2A05C}" type="pres">
      <dgm:prSet presAssocID="{6BE6ECB7-376D-4BD9-B30F-41405C3AB4C4}" presName="root2" presStyleCnt="0"/>
      <dgm:spPr/>
    </dgm:pt>
    <dgm:pt modelId="{7A1FE189-363F-41C4-AB55-08B61E569598}" type="pres">
      <dgm:prSet presAssocID="{6BE6ECB7-376D-4BD9-B30F-41405C3AB4C4}" presName="LevelTwoTextNode" presStyleLbl="node3" presStyleIdx="16" presStyleCnt="24" custLinFactX="100000" custLinFactNeighborX="148920" custLinFactNeighborY="-3340">
        <dgm:presLayoutVars>
          <dgm:chPref val="3"/>
        </dgm:presLayoutVars>
      </dgm:prSet>
      <dgm:spPr/>
    </dgm:pt>
    <dgm:pt modelId="{58B28CE8-317A-4EE2-ADB6-196D55FFFD7D}" type="pres">
      <dgm:prSet presAssocID="{6BE6ECB7-376D-4BD9-B30F-41405C3AB4C4}" presName="level3hierChild" presStyleCnt="0"/>
      <dgm:spPr/>
    </dgm:pt>
    <dgm:pt modelId="{FB9C6D55-A25F-4CC8-9D22-F06AC6DF04D8}" type="pres">
      <dgm:prSet presAssocID="{D7F83F39-8159-4FAC-838E-64DA1C1ABFCF}" presName="conn2-1" presStyleLbl="parChTrans1D3" presStyleIdx="17" presStyleCnt="24"/>
      <dgm:spPr/>
    </dgm:pt>
    <dgm:pt modelId="{9243FC26-5FD0-4832-AA2A-C67E7AC1D3F0}" type="pres">
      <dgm:prSet presAssocID="{D7F83F39-8159-4FAC-838E-64DA1C1ABFCF}" presName="connTx" presStyleLbl="parChTrans1D3" presStyleIdx="17" presStyleCnt="24"/>
      <dgm:spPr/>
    </dgm:pt>
    <dgm:pt modelId="{F79CA327-E3BF-4109-9BCB-3ADA4AF6E4A7}" type="pres">
      <dgm:prSet presAssocID="{1EB6E54D-9D25-47A4-9919-5BEDAC6B95BD}" presName="root2" presStyleCnt="0"/>
      <dgm:spPr/>
    </dgm:pt>
    <dgm:pt modelId="{F6FD83D6-6DB4-45F0-8BF6-EF72B1A60F1B}" type="pres">
      <dgm:prSet presAssocID="{1EB6E54D-9D25-47A4-9919-5BEDAC6B95BD}" presName="LevelTwoTextNode" presStyleLbl="node3" presStyleIdx="17" presStyleCnt="24" custLinFactX="100000" custLinFactNeighborX="148920" custLinFactNeighborY="-3340">
        <dgm:presLayoutVars>
          <dgm:chPref val="3"/>
        </dgm:presLayoutVars>
      </dgm:prSet>
      <dgm:spPr/>
    </dgm:pt>
    <dgm:pt modelId="{B354AB44-808A-4B05-A55E-467FE4FD906E}" type="pres">
      <dgm:prSet presAssocID="{1EB6E54D-9D25-47A4-9919-5BEDAC6B95BD}" presName="level3hierChild" presStyleCnt="0"/>
      <dgm:spPr/>
    </dgm:pt>
    <dgm:pt modelId="{87466200-3B9F-439D-9837-9385DBC7A7A3}" type="pres">
      <dgm:prSet presAssocID="{4412DC64-22DE-4D7B-B86A-166D492C1CB9}" presName="conn2-1" presStyleLbl="parChTrans1D2" presStyleIdx="6" presStyleCnt="8"/>
      <dgm:spPr/>
    </dgm:pt>
    <dgm:pt modelId="{2D026372-E628-47BC-983A-0986818A6BB8}" type="pres">
      <dgm:prSet presAssocID="{4412DC64-22DE-4D7B-B86A-166D492C1CB9}" presName="connTx" presStyleLbl="parChTrans1D2" presStyleIdx="6" presStyleCnt="8"/>
      <dgm:spPr/>
    </dgm:pt>
    <dgm:pt modelId="{46BE61BD-68CE-4EE0-92C2-787206A5F26E}" type="pres">
      <dgm:prSet presAssocID="{749C5C36-2DE5-43D7-99CA-D63D6A414430}" presName="root2" presStyleCnt="0"/>
      <dgm:spPr/>
    </dgm:pt>
    <dgm:pt modelId="{EFD1718C-89FA-4A1F-B99A-FEF8694C44DC}" type="pres">
      <dgm:prSet presAssocID="{749C5C36-2DE5-43D7-99CA-D63D6A414430}" presName="LevelTwoTextNode" presStyleLbl="node2" presStyleIdx="6" presStyleCnt="8" custScaleX="161149" custScaleY="167079" custLinFactNeighborX="-49045" custLinFactNeighborY="-5422">
        <dgm:presLayoutVars>
          <dgm:chPref val="3"/>
        </dgm:presLayoutVars>
      </dgm:prSet>
      <dgm:spPr/>
    </dgm:pt>
    <dgm:pt modelId="{D0976777-258D-415D-8A86-85CA6DEA0117}" type="pres">
      <dgm:prSet presAssocID="{749C5C36-2DE5-43D7-99CA-D63D6A414430}" presName="level3hierChild" presStyleCnt="0"/>
      <dgm:spPr/>
    </dgm:pt>
    <dgm:pt modelId="{514339F2-CBCB-4418-B14B-11BC2A27DAD8}" type="pres">
      <dgm:prSet presAssocID="{A92D1E8C-E1B6-4C2C-B438-D39C96117B65}" presName="conn2-1" presStyleLbl="parChTrans1D3" presStyleIdx="18" presStyleCnt="24"/>
      <dgm:spPr/>
    </dgm:pt>
    <dgm:pt modelId="{9FA0DD3A-73F7-4118-BC36-41713C8A73DE}" type="pres">
      <dgm:prSet presAssocID="{A92D1E8C-E1B6-4C2C-B438-D39C96117B65}" presName="connTx" presStyleLbl="parChTrans1D3" presStyleIdx="18" presStyleCnt="24"/>
      <dgm:spPr/>
    </dgm:pt>
    <dgm:pt modelId="{5DEC2D61-F2B4-492E-8B12-1D509B911008}" type="pres">
      <dgm:prSet presAssocID="{C13A0CE1-F278-45ED-969D-B6D82D02CE70}" presName="root2" presStyleCnt="0"/>
      <dgm:spPr/>
    </dgm:pt>
    <dgm:pt modelId="{8BD3BCAC-2772-488E-B618-71D922F61D88}" type="pres">
      <dgm:prSet presAssocID="{C13A0CE1-F278-45ED-969D-B6D82D02CE70}" presName="LevelTwoTextNode" presStyleLbl="node3" presStyleIdx="18" presStyleCnt="24" custLinFactX="100000" custLinFactNeighborX="148920" custLinFactNeighborY="-3340">
        <dgm:presLayoutVars>
          <dgm:chPref val="3"/>
        </dgm:presLayoutVars>
      </dgm:prSet>
      <dgm:spPr/>
    </dgm:pt>
    <dgm:pt modelId="{15FEB8B5-5BEC-4228-B5F5-C1FC0B5831F6}" type="pres">
      <dgm:prSet presAssocID="{C13A0CE1-F278-45ED-969D-B6D82D02CE70}" presName="level3hierChild" presStyleCnt="0"/>
      <dgm:spPr/>
    </dgm:pt>
    <dgm:pt modelId="{11A2627F-42AF-4964-8CCA-3F11166C4742}" type="pres">
      <dgm:prSet presAssocID="{3F667F3E-47CE-441D-A148-05F22F90BC39}" presName="conn2-1" presStyleLbl="parChTrans1D3" presStyleIdx="19" presStyleCnt="24"/>
      <dgm:spPr/>
    </dgm:pt>
    <dgm:pt modelId="{24C9E3FC-3BE4-43A8-9B10-C405311D0C3E}" type="pres">
      <dgm:prSet presAssocID="{3F667F3E-47CE-441D-A148-05F22F90BC39}" presName="connTx" presStyleLbl="parChTrans1D3" presStyleIdx="19" presStyleCnt="24"/>
      <dgm:spPr/>
    </dgm:pt>
    <dgm:pt modelId="{9FB81458-3CD2-4342-82B1-35F49D97B2C9}" type="pres">
      <dgm:prSet presAssocID="{C1884A16-5FA2-4E38-A871-BF797EDE882A}" presName="root2" presStyleCnt="0"/>
      <dgm:spPr/>
    </dgm:pt>
    <dgm:pt modelId="{49335589-424D-448C-BEAC-DD88B87ED8CA}" type="pres">
      <dgm:prSet presAssocID="{C1884A16-5FA2-4E38-A871-BF797EDE882A}" presName="LevelTwoTextNode" presStyleLbl="node3" presStyleIdx="19" presStyleCnt="24" custLinFactX="100000" custLinFactNeighborX="148920" custLinFactNeighborY="-3340">
        <dgm:presLayoutVars>
          <dgm:chPref val="3"/>
        </dgm:presLayoutVars>
      </dgm:prSet>
      <dgm:spPr/>
    </dgm:pt>
    <dgm:pt modelId="{3001730F-E7BD-4A46-8552-B16B025DCF79}" type="pres">
      <dgm:prSet presAssocID="{C1884A16-5FA2-4E38-A871-BF797EDE882A}" presName="level3hierChild" presStyleCnt="0"/>
      <dgm:spPr/>
    </dgm:pt>
    <dgm:pt modelId="{93E15C64-3A26-48DC-8C15-23B524C04078}" type="pres">
      <dgm:prSet presAssocID="{67FDE1B1-E5A1-4356-A2EE-88437C35B442}" presName="conn2-1" presStyleLbl="parChTrans1D3" presStyleIdx="20" presStyleCnt="24"/>
      <dgm:spPr/>
    </dgm:pt>
    <dgm:pt modelId="{5C62D511-FB21-4AEC-96F3-714322DB5BA1}" type="pres">
      <dgm:prSet presAssocID="{67FDE1B1-E5A1-4356-A2EE-88437C35B442}" presName="connTx" presStyleLbl="parChTrans1D3" presStyleIdx="20" presStyleCnt="24"/>
      <dgm:spPr/>
    </dgm:pt>
    <dgm:pt modelId="{8861597B-B0A0-4D8F-9C7F-1A1CDA9D4A80}" type="pres">
      <dgm:prSet presAssocID="{FFE3B0B3-4500-4443-9A3B-95C29E19B53A}" presName="root2" presStyleCnt="0"/>
      <dgm:spPr/>
    </dgm:pt>
    <dgm:pt modelId="{ACDC7603-8ECD-41FF-8D99-6F838836A924}" type="pres">
      <dgm:prSet presAssocID="{FFE3B0B3-4500-4443-9A3B-95C29E19B53A}" presName="LevelTwoTextNode" presStyleLbl="node3" presStyleIdx="20" presStyleCnt="24" custLinFactX="100000" custLinFactNeighborX="148920" custLinFactNeighborY="-3340">
        <dgm:presLayoutVars>
          <dgm:chPref val="3"/>
        </dgm:presLayoutVars>
      </dgm:prSet>
      <dgm:spPr/>
    </dgm:pt>
    <dgm:pt modelId="{3CE4EB0E-64D5-4D87-98DB-C25C0D53EC92}" type="pres">
      <dgm:prSet presAssocID="{FFE3B0B3-4500-4443-9A3B-95C29E19B53A}" presName="level3hierChild" presStyleCnt="0"/>
      <dgm:spPr/>
    </dgm:pt>
    <dgm:pt modelId="{D84F672C-B036-4BC6-BFFA-31DD5668806C}" type="pres">
      <dgm:prSet presAssocID="{872B48FD-F643-445C-9724-4FA6C5B87FF1}" presName="conn2-1" presStyleLbl="parChTrans1D2" presStyleIdx="7" presStyleCnt="8"/>
      <dgm:spPr/>
    </dgm:pt>
    <dgm:pt modelId="{0C2A28B9-2558-4A94-A579-EEF7CC9CD8A4}" type="pres">
      <dgm:prSet presAssocID="{872B48FD-F643-445C-9724-4FA6C5B87FF1}" presName="connTx" presStyleLbl="parChTrans1D2" presStyleIdx="7" presStyleCnt="8"/>
      <dgm:spPr/>
    </dgm:pt>
    <dgm:pt modelId="{0AEE899E-FD8F-44E6-B705-76F77A5B3297}" type="pres">
      <dgm:prSet presAssocID="{5D33B914-645D-4424-90B4-20BF8942551C}" presName="root2" presStyleCnt="0"/>
      <dgm:spPr/>
    </dgm:pt>
    <dgm:pt modelId="{56C00F0F-0435-4CBE-9C98-F601AEA8AA65}" type="pres">
      <dgm:prSet presAssocID="{5D33B914-645D-4424-90B4-20BF8942551C}" presName="LevelTwoTextNode" presStyleLbl="node2" presStyleIdx="7" presStyleCnt="8" custScaleX="161149" custScaleY="167079" custLinFactNeighborX="-49045" custLinFactNeighborY="-5422">
        <dgm:presLayoutVars>
          <dgm:chPref val="3"/>
        </dgm:presLayoutVars>
      </dgm:prSet>
      <dgm:spPr/>
    </dgm:pt>
    <dgm:pt modelId="{A6D58B6D-A168-406B-B87C-C1E56EA51292}" type="pres">
      <dgm:prSet presAssocID="{5D33B914-645D-4424-90B4-20BF8942551C}" presName="level3hierChild" presStyleCnt="0"/>
      <dgm:spPr/>
    </dgm:pt>
    <dgm:pt modelId="{D7665B6F-9638-4A40-BB0B-4F0D2898E0DE}" type="pres">
      <dgm:prSet presAssocID="{A0AC67F9-DB4B-4BF6-86DA-FF109D0B0D47}" presName="conn2-1" presStyleLbl="parChTrans1D3" presStyleIdx="21" presStyleCnt="24"/>
      <dgm:spPr/>
    </dgm:pt>
    <dgm:pt modelId="{06F48DE9-2465-4CEE-9A46-63826C1629D6}" type="pres">
      <dgm:prSet presAssocID="{A0AC67F9-DB4B-4BF6-86DA-FF109D0B0D47}" presName="connTx" presStyleLbl="parChTrans1D3" presStyleIdx="21" presStyleCnt="24"/>
      <dgm:spPr/>
    </dgm:pt>
    <dgm:pt modelId="{309B1665-C804-4DE4-A116-185D8DF522C5}" type="pres">
      <dgm:prSet presAssocID="{1F4E2B8A-0714-4CDD-B9E8-A2172495E6AC}" presName="root2" presStyleCnt="0"/>
      <dgm:spPr/>
    </dgm:pt>
    <dgm:pt modelId="{04088511-229E-4833-B17A-BA919EE35B7E}" type="pres">
      <dgm:prSet presAssocID="{1F4E2B8A-0714-4CDD-B9E8-A2172495E6AC}" presName="LevelTwoTextNode" presStyleLbl="node3" presStyleIdx="21" presStyleCnt="24" custLinFactX="100000" custLinFactNeighborX="148920" custLinFactNeighborY="-3340">
        <dgm:presLayoutVars>
          <dgm:chPref val="3"/>
        </dgm:presLayoutVars>
      </dgm:prSet>
      <dgm:spPr/>
    </dgm:pt>
    <dgm:pt modelId="{02B2F1C8-007C-4373-AEC5-EA74BBD5EA90}" type="pres">
      <dgm:prSet presAssocID="{1F4E2B8A-0714-4CDD-B9E8-A2172495E6AC}" presName="level3hierChild" presStyleCnt="0"/>
      <dgm:spPr/>
    </dgm:pt>
    <dgm:pt modelId="{642B03C2-0AC2-461C-A199-C710DCCED803}" type="pres">
      <dgm:prSet presAssocID="{3ACB2BF1-3923-4D6D-AD58-8E4F93A2C29E}" presName="conn2-1" presStyleLbl="parChTrans1D3" presStyleIdx="22" presStyleCnt="24"/>
      <dgm:spPr/>
    </dgm:pt>
    <dgm:pt modelId="{EE1001A3-7E2C-4799-B1FC-6FA89695FA9E}" type="pres">
      <dgm:prSet presAssocID="{3ACB2BF1-3923-4D6D-AD58-8E4F93A2C29E}" presName="connTx" presStyleLbl="parChTrans1D3" presStyleIdx="22" presStyleCnt="24"/>
      <dgm:spPr/>
    </dgm:pt>
    <dgm:pt modelId="{23C69F6C-3AE2-495B-BB78-BCDCD3AABF09}" type="pres">
      <dgm:prSet presAssocID="{E6A9B2AF-1C39-4C3A-AE92-A02064D4A6C8}" presName="root2" presStyleCnt="0"/>
      <dgm:spPr/>
    </dgm:pt>
    <dgm:pt modelId="{AD600347-9D6C-4DC7-A4A2-8678046E0037}" type="pres">
      <dgm:prSet presAssocID="{E6A9B2AF-1C39-4C3A-AE92-A02064D4A6C8}" presName="LevelTwoTextNode" presStyleLbl="node3" presStyleIdx="22" presStyleCnt="24" custLinFactX="100000" custLinFactNeighborX="148920" custLinFactNeighborY="-3340">
        <dgm:presLayoutVars>
          <dgm:chPref val="3"/>
        </dgm:presLayoutVars>
      </dgm:prSet>
      <dgm:spPr/>
    </dgm:pt>
    <dgm:pt modelId="{6D89FE39-46A6-4240-B102-16CDD80697DE}" type="pres">
      <dgm:prSet presAssocID="{E6A9B2AF-1C39-4C3A-AE92-A02064D4A6C8}" presName="level3hierChild" presStyleCnt="0"/>
      <dgm:spPr/>
    </dgm:pt>
    <dgm:pt modelId="{ADDC7D68-1FE4-4AEF-BDF0-DEF60E235C4C}" type="pres">
      <dgm:prSet presAssocID="{276E5E3B-B1E7-4A11-A821-50D903E7EDA1}" presName="conn2-1" presStyleLbl="parChTrans1D3" presStyleIdx="23" presStyleCnt="24"/>
      <dgm:spPr/>
    </dgm:pt>
    <dgm:pt modelId="{CD8CB835-4065-4C58-B713-A2138783B242}" type="pres">
      <dgm:prSet presAssocID="{276E5E3B-B1E7-4A11-A821-50D903E7EDA1}" presName="connTx" presStyleLbl="parChTrans1D3" presStyleIdx="23" presStyleCnt="24"/>
      <dgm:spPr/>
    </dgm:pt>
    <dgm:pt modelId="{5DEFDD57-2803-4931-B72B-CF33BF50F6B5}" type="pres">
      <dgm:prSet presAssocID="{1EA26C4A-BA51-474A-9222-06918DDFF00D}" presName="root2" presStyleCnt="0"/>
      <dgm:spPr/>
    </dgm:pt>
    <dgm:pt modelId="{76112807-9D0A-4556-8881-2FB80BC8E789}" type="pres">
      <dgm:prSet presAssocID="{1EA26C4A-BA51-474A-9222-06918DDFF00D}" presName="LevelTwoTextNode" presStyleLbl="node3" presStyleIdx="23" presStyleCnt="24" custLinFactX="100000" custLinFactNeighborX="148920" custLinFactNeighborY="-3340">
        <dgm:presLayoutVars>
          <dgm:chPref val="3"/>
        </dgm:presLayoutVars>
      </dgm:prSet>
      <dgm:spPr/>
    </dgm:pt>
    <dgm:pt modelId="{43706FB1-B869-46D5-B34B-697440B8B7A6}" type="pres">
      <dgm:prSet presAssocID="{1EA26C4A-BA51-474A-9222-06918DDFF00D}" presName="level3hierChild" presStyleCnt="0"/>
      <dgm:spPr/>
    </dgm:pt>
  </dgm:ptLst>
  <dgm:cxnLst>
    <dgm:cxn modelId="{FFE5F401-9F9B-4973-9C06-8D196B77F3C4}" type="presOf" srcId="{872B48FD-F643-445C-9724-4FA6C5B87FF1}" destId="{D84F672C-B036-4BC6-BFFA-31DD5668806C}" srcOrd="0" destOrd="0" presId="urn:microsoft.com/office/officeart/2005/8/layout/hierarchy2"/>
    <dgm:cxn modelId="{A982B908-86FE-4137-883E-9CC21DA53E8A}" type="presOf" srcId="{3FDD90BE-E1E6-45CC-AEEA-76358A8FB439}" destId="{3B5E77A1-DA95-457B-9373-86A0C289BE74}" srcOrd="0" destOrd="0" presId="urn:microsoft.com/office/officeart/2005/8/layout/hierarchy2"/>
    <dgm:cxn modelId="{689ABB0B-22BF-4124-925C-2F8E8F69CBFC}" type="presOf" srcId="{2D23BAAB-106A-4AEE-8F12-B5A6B405C403}" destId="{ED9856F8-E8C2-4A12-8CA7-D220881A131A}" srcOrd="1" destOrd="0" presId="urn:microsoft.com/office/officeart/2005/8/layout/hierarchy2"/>
    <dgm:cxn modelId="{E33C0B0D-00D6-433C-A7F2-A9B0922AF591}" srcId="{5D33B914-645D-4424-90B4-20BF8942551C}" destId="{1EA26C4A-BA51-474A-9222-06918DDFF00D}" srcOrd="2" destOrd="0" parTransId="{276E5E3B-B1E7-4A11-A821-50D903E7EDA1}" sibTransId="{FD7699D1-32DB-420D-A9A9-CA93D6D08321}"/>
    <dgm:cxn modelId="{1A6E560D-B6D4-4DE2-947A-EB51C86BC791}" type="presOf" srcId="{5463DFE7-E07D-4224-B09D-4741D61374BF}" destId="{9342D340-9E75-47CC-828A-76319F1A09B9}" srcOrd="0" destOrd="0" presId="urn:microsoft.com/office/officeart/2005/8/layout/hierarchy2"/>
    <dgm:cxn modelId="{4CE83D0E-8C80-413F-A1E8-5CC6D0D3D9F4}" srcId="{4A7D8062-709D-46AE-8AD0-C6A9C53FA8E4}" destId="{2E8ACD91-2F45-4996-8A64-A647BCE7E033}" srcOrd="1" destOrd="0" parTransId="{4DAF94E6-6CFD-401A-B2C9-A0C754FEA546}" sibTransId="{8C50BBEE-129F-41ED-9173-8D3DD1089607}"/>
    <dgm:cxn modelId="{75CC250F-39A9-4E35-BA54-9D2F14091D27}" type="presOf" srcId="{FFE3B0B3-4500-4443-9A3B-95C29E19B53A}" destId="{ACDC7603-8ECD-41FF-8D99-6F838836A924}" srcOrd="0" destOrd="0" presId="urn:microsoft.com/office/officeart/2005/8/layout/hierarchy2"/>
    <dgm:cxn modelId="{A095C70F-12A4-48A3-BD52-F602954D2E1A}" type="presOf" srcId="{1EA78BF4-CE85-469E-8D06-8E7D98E65013}" destId="{69DD4FB4-56C3-4490-8F6C-130E6952BBAB}" srcOrd="0" destOrd="0" presId="urn:microsoft.com/office/officeart/2005/8/layout/hierarchy2"/>
    <dgm:cxn modelId="{9EC3E810-8337-43FB-A99A-C95FC6531457}" type="presOf" srcId="{68920EC9-09F1-4DCD-B43A-544E0CE7DCE9}" destId="{29502C5D-A9FA-4122-85A4-41077E53BB62}" srcOrd="0" destOrd="0" presId="urn:microsoft.com/office/officeart/2005/8/layout/hierarchy2"/>
    <dgm:cxn modelId="{61F48411-0BF6-49DE-A807-543084CE1E55}" type="presOf" srcId="{00EC6BF0-CB98-41AD-86D3-D317F577525C}" destId="{5C24317D-4391-4AB2-9548-7779692B56A3}" srcOrd="0" destOrd="0" presId="urn:microsoft.com/office/officeart/2005/8/layout/hierarchy2"/>
    <dgm:cxn modelId="{E62A4319-151D-4AD0-93F5-215DE4B769F9}" type="presOf" srcId="{E7BC8048-69E6-4A4B-841E-3C424335F3A1}" destId="{DBCC7D6F-DB2E-4FBC-9327-F5853A9894B2}" srcOrd="1" destOrd="0" presId="urn:microsoft.com/office/officeart/2005/8/layout/hierarchy2"/>
    <dgm:cxn modelId="{96E9051D-4327-4E84-A37F-5436A9E52ACD}" srcId="{F71BCD4C-D838-4B81-99FA-391C0A9288B3}" destId="{43EA572C-2C49-493B-BB95-47E5FC046006}" srcOrd="2" destOrd="0" parTransId="{F28FEE7F-91A9-45E7-9732-10C9DC8AC41C}" sibTransId="{08542EA6-4285-437B-9A82-72DE8B2544EF}"/>
    <dgm:cxn modelId="{D0D81B1D-2929-4FDE-95B2-7853AE459BFF}" type="presOf" srcId="{3ACB2BF1-3923-4D6D-AD58-8E4F93A2C29E}" destId="{EE1001A3-7E2C-4799-B1FC-6FA89695FA9E}" srcOrd="1" destOrd="0" presId="urn:microsoft.com/office/officeart/2005/8/layout/hierarchy2"/>
    <dgm:cxn modelId="{56FE3F23-0D2C-47B9-93B6-CE1325B5B5E7}" type="presOf" srcId="{77EBB813-65F4-43C6-BEED-8EC82C41C1F3}" destId="{AC19DCA2-B490-42D0-A6C8-E002C4E5D006}" srcOrd="0" destOrd="0" presId="urn:microsoft.com/office/officeart/2005/8/layout/hierarchy2"/>
    <dgm:cxn modelId="{FCBD5024-1355-4031-A0E1-C612A463A9D3}" srcId="{749C5C36-2DE5-43D7-99CA-D63D6A414430}" destId="{C1884A16-5FA2-4E38-A871-BF797EDE882A}" srcOrd="1" destOrd="0" parTransId="{3F667F3E-47CE-441D-A148-05F22F90BC39}" sibTransId="{397CA514-C2E9-4FE7-9079-53FC8A40A367}"/>
    <dgm:cxn modelId="{CC13C826-92F4-4FEB-8F12-3540C39EC88C}" type="presOf" srcId="{4A7D8062-709D-46AE-8AD0-C6A9C53FA8E4}" destId="{7932A815-30A3-46A9-8039-8314B813DDED}" srcOrd="0" destOrd="0" presId="urn:microsoft.com/office/officeart/2005/8/layout/hierarchy2"/>
    <dgm:cxn modelId="{C9C9C027-C228-4418-8E80-564995D37ABD}" srcId="{4A7D8062-709D-46AE-8AD0-C6A9C53FA8E4}" destId="{54279E43-06B5-4C97-B6FB-A5D02D60EA15}" srcOrd="2" destOrd="0" parTransId="{07352068-E4B9-4582-835D-D8B9A8E26060}" sibTransId="{C15AF859-25DC-41A2-A055-D7C05CF1F325}"/>
    <dgm:cxn modelId="{0E4B212C-5A0F-4300-9151-84F215EE44A2}" type="presOf" srcId="{924F0B9A-734E-48ED-BF9E-45EDC1D4AF1B}" destId="{24FC4229-1869-47D5-92DD-457506E35EC0}" srcOrd="0" destOrd="0" presId="urn:microsoft.com/office/officeart/2005/8/layout/hierarchy2"/>
    <dgm:cxn modelId="{1CD8EA2D-3A84-4012-9502-6811B1482941}" type="presOf" srcId="{8DFDC18A-3BF8-44AB-A762-F9B3811E9B88}" destId="{DC061607-15E3-4357-8E81-813BB4261AB8}" srcOrd="0" destOrd="0" presId="urn:microsoft.com/office/officeart/2005/8/layout/hierarchy2"/>
    <dgm:cxn modelId="{33018C2E-C22D-4F9C-A95F-E7087D14C70B}" type="presOf" srcId="{872B48FD-F643-445C-9724-4FA6C5B87FF1}" destId="{0C2A28B9-2558-4A94-A579-EEF7CC9CD8A4}" srcOrd="1" destOrd="0" presId="urn:microsoft.com/office/officeart/2005/8/layout/hierarchy2"/>
    <dgm:cxn modelId="{D7A16633-2E88-4CBC-B0DE-2CE9F62B8B5B}" type="presOf" srcId="{E32B4F7F-114C-4D2B-B987-2D61A2AEDB28}" destId="{7568E111-2C11-44FA-AAB2-D02354778024}" srcOrd="0" destOrd="0" presId="urn:microsoft.com/office/officeart/2005/8/layout/hierarchy2"/>
    <dgm:cxn modelId="{91DD3939-C4E1-4281-9B5A-EC07A7A3BE8C}" type="presOf" srcId="{D9CB3C3D-B7CC-4F3B-84B4-2C2DE244DD60}" destId="{0DCEEF2D-2F3E-4153-B9F0-DD40AF20932B}" srcOrd="1" destOrd="0" presId="urn:microsoft.com/office/officeart/2005/8/layout/hierarchy2"/>
    <dgm:cxn modelId="{E37A4239-7C9D-429E-9AA9-9A26A5C9FC0F}" type="presOf" srcId="{314E9ABD-FBB4-475E-992F-8FBF892F21A4}" destId="{9351A73C-6368-4409-9A0D-AF9FC6DBC6B7}" srcOrd="1" destOrd="0" presId="urn:microsoft.com/office/officeart/2005/8/layout/hierarchy2"/>
    <dgm:cxn modelId="{ECF0003B-F4CE-44BB-8AF0-2C0CCD440F7E}" type="presOf" srcId="{F5C3A02F-0220-41C0-9946-E166632F16C6}" destId="{F93BD9A0-F8D8-4086-9678-624D4D01AA6C}" srcOrd="1" destOrd="0" presId="urn:microsoft.com/office/officeart/2005/8/layout/hierarchy2"/>
    <dgm:cxn modelId="{AB3E5E3B-6B99-405F-9B00-AF544BCAA5AF}" srcId="{65BF2F81-900F-4F75-8898-8BD42CBB8710}" destId="{CCD70459-789B-4203-B25A-B5293CB29DD4}" srcOrd="2" destOrd="0" parTransId="{00EC6BF0-CB98-41AD-86D3-D317F577525C}" sibTransId="{56672199-ADC6-478C-B5F7-C11D406F0F83}"/>
    <dgm:cxn modelId="{EA9CB23B-E3AD-442C-B9C4-A5D2D9ECC32E}" type="presOf" srcId="{1EA26C4A-BA51-474A-9222-06918DDFF00D}" destId="{76112807-9D0A-4556-8881-2FB80BC8E789}" srcOrd="0" destOrd="0" presId="urn:microsoft.com/office/officeart/2005/8/layout/hierarchy2"/>
    <dgm:cxn modelId="{E6582E3D-6066-4F1A-8D01-ECAFD2A6393C}" type="presOf" srcId="{07352068-E4B9-4582-835D-D8B9A8E26060}" destId="{538F7E59-11EA-429C-A4E6-DC938A1BFA45}" srcOrd="0" destOrd="0" presId="urn:microsoft.com/office/officeart/2005/8/layout/hierarchy2"/>
    <dgm:cxn modelId="{B6EEA63E-DB1E-4FA3-A355-C65BC68CD886}" type="presOf" srcId="{95BC1DF4-C51A-49EE-87CE-3F7F1377D9FB}" destId="{9BBE98BF-B148-44B4-A418-4B8B1433DAF2}" srcOrd="1" destOrd="0" presId="urn:microsoft.com/office/officeart/2005/8/layout/hierarchy2"/>
    <dgm:cxn modelId="{8233515B-8BC5-4A54-95E8-0FF7F1A8803C}" type="presOf" srcId="{2E8ACD91-2F45-4996-8A64-A647BCE7E033}" destId="{155481F2-BDFC-4CEB-A019-B004BF4C8C33}" srcOrd="0" destOrd="0" presId="urn:microsoft.com/office/officeart/2005/8/layout/hierarchy2"/>
    <dgm:cxn modelId="{B672865B-D5BC-4871-BEA6-0D06D77F890F}" type="presOf" srcId="{F28FEE7F-91A9-45E7-9732-10C9DC8AC41C}" destId="{5016B78F-2911-4329-B9C5-29DC0A80BDE5}" srcOrd="0" destOrd="0" presId="urn:microsoft.com/office/officeart/2005/8/layout/hierarchy2"/>
    <dgm:cxn modelId="{C8960A5D-B0E1-487D-9337-AE3CDB0C53F9}" srcId="{749C5C36-2DE5-43D7-99CA-D63D6A414430}" destId="{FFE3B0B3-4500-4443-9A3B-95C29E19B53A}" srcOrd="2" destOrd="0" parTransId="{67FDE1B1-E5A1-4356-A2EE-88437C35B442}" sibTransId="{475EE303-FF3F-480F-BA65-F62688B2B614}"/>
    <dgm:cxn modelId="{C469E75D-9F24-4E70-8643-43E044E2D128}" srcId="{749C5C36-2DE5-43D7-99CA-D63D6A414430}" destId="{C13A0CE1-F278-45ED-969D-B6D82D02CE70}" srcOrd="0" destOrd="0" parTransId="{A92D1E8C-E1B6-4C2C-B438-D39C96117B65}" sibTransId="{7560EEAC-AE2A-4CB3-9840-F7A05785B111}"/>
    <dgm:cxn modelId="{57FE5660-6B8B-4571-B378-EA3F74B33DFB}" type="presOf" srcId="{5D33B914-645D-4424-90B4-20BF8942551C}" destId="{56C00F0F-0435-4CBE-9C98-F601AEA8AA65}" srcOrd="0" destOrd="0" presId="urn:microsoft.com/office/officeart/2005/8/layout/hierarchy2"/>
    <dgm:cxn modelId="{465BF341-2E23-4A2B-96ED-8799788E3780}" type="presOf" srcId="{749C5C36-2DE5-43D7-99CA-D63D6A414430}" destId="{EFD1718C-89FA-4A1F-B99A-FEF8694C44DC}" srcOrd="0" destOrd="0" presId="urn:microsoft.com/office/officeart/2005/8/layout/hierarchy2"/>
    <dgm:cxn modelId="{B6BF4F43-5C24-4969-B0DF-491F4E2DF518}" type="presOf" srcId="{F71BCD4C-D838-4B81-99FA-391C0A9288B3}" destId="{28C61830-2F95-41E1-8CA8-C856F9AECFCF}" srcOrd="0" destOrd="0" presId="urn:microsoft.com/office/officeart/2005/8/layout/hierarchy2"/>
    <dgm:cxn modelId="{CC2B7A43-4895-408B-8930-B0C9A18DCF73}" srcId="{5BB33733-676C-407C-9820-22CDC44B5CA4}" destId="{8DFDC18A-3BF8-44AB-A762-F9B3811E9B88}" srcOrd="0" destOrd="0" parTransId="{20FB8D5D-A2F1-4FBE-A1CE-9E43ABF52B53}" sibTransId="{12DE49D5-DA02-4416-85D7-0858B4CD4663}"/>
    <dgm:cxn modelId="{0E574B64-FF0C-4EBB-B0DF-7AB53383B0E7}" type="presOf" srcId="{5463DFE7-E07D-4224-B09D-4741D61374BF}" destId="{619AECB2-BFD2-4BD4-89BF-4210B220BF86}" srcOrd="1" destOrd="0" presId="urn:microsoft.com/office/officeart/2005/8/layout/hierarchy2"/>
    <dgm:cxn modelId="{34522165-0728-425F-B1C0-38FD6846E2E6}" srcId="{65BF2F81-900F-4F75-8898-8BD42CBB8710}" destId="{5D33B914-645D-4424-90B4-20BF8942551C}" srcOrd="7" destOrd="0" parTransId="{872B48FD-F643-445C-9724-4FA6C5B87FF1}" sibTransId="{0995EB2F-415E-4110-ADCF-45D62C10EA08}"/>
    <dgm:cxn modelId="{E2340849-422D-4066-881B-81BC0A8DDC8B}" type="presOf" srcId="{276E5E3B-B1E7-4A11-A821-50D903E7EDA1}" destId="{CD8CB835-4065-4C58-B713-A2138783B242}" srcOrd="1" destOrd="0" presId="urn:microsoft.com/office/officeart/2005/8/layout/hierarchy2"/>
    <dgm:cxn modelId="{406C1449-080F-4358-967A-7989F7CD6DD7}" type="presOf" srcId="{F531649F-26F6-485F-B42E-5F06D1B86847}" destId="{6CDE4E41-40F0-4296-9175-0A158DE6AD71}" srcOrd="0" destOrd="0" presId="urn:microsoft.com/office/officeart/2005/8/layout/hierarchy2"/>
    <dgm:cxn modelId="{61B5DE69-D01E-4861-8C42-5202DE7A7E6F}" type="presOf" srcId="{CCD70459-789B-4203-B25A-B5293CB29DD4}" destId="{927A37CF-DB0B-4452-BE08-17388F26D444}" srcOrd="0" destOrd="0" presId="urn:microsoft.com/office/officeart/2005/8/layout/hierarchy2"/>
    <dgm:cxn modelId="{DD08936B-53D7-413D-AF30-7D19EE4AAD89}" type="presOf" srcId="{49A6FE15-7E68-4069-8D4A-58513BACDFD6}" destId="{6A5729BE-89A7-4AB3-8898-CCB8A7FA5464}" srcOrd="0" destOrd="0" presId="urn:microsoft.com/office/officeart/2005/8/layout/hierarchy2"/>
    <dgm:cxn modelId="{196AB24B-0A21-4552-806C-568020995861}" srcId="{65BF2F81-900F-4F75-8898-8BD42CBB8710}" destId="{4A7D8062-709D-46AE-8AD0-C6A9C53FA8E4}" srcOrd="3" destOrd="0" parTransId="{D9CB3C3D-B7CC-4F3B-84B4-2C2DE244DD60}" sibTransId="{B07AFEAE-E0AD-41C6-B8FA-DC817A9C229E}"/>
    <dgm:cxn modelId="{53F0F66B-D9E2-451D-905C-D051541340B3}" srcId="{924F0B9A-734E-48ED-BF9E-45EDC1D4AF1B}" destId="{6E5F10B4-F5D5-4AC8-8EFC-5407CCCB8F77}" srcOrd="1" destOrd="0" parTransId="{68920EC9-09F1-4DCD-B43A-544E0CE7DCE9}" sibTransId="{B61F1C0A-5705-4C78-9951-9B6F09E2170A}"/>
    <dgm:cxn modelId="{1E85554E-885A-4561-8BD6-931D418938F1}" type="presOf" srcId="{E7BC8048-69E6-4A4B-841E-3C424335F3A1}" destId="{53142380-51CF-4C2D-BFAB-0B247ACF9184}" srcOrd="0" destOrd="0" presId="urn:microsoft.com/office/officeart/2005/8/layout/hierarchy2"/>
    <dgm:cxn modelId="{3DB9764F-A69A-4108-BB11-4C8D0E71F002}" srcId="{65BF2F81-900F-4F75-8898-8BD42CBB8710}" destId="{F71BCD4C-D838-4B81-99FA-391C0A9288B3}" srcOrd="4" destOrd="0" parTransId="{8B1A99B7-1E7F-45DB-999E-6215B5654681}" sibTransId="{057FE53C-6681-4D84-A808-D1F10CCD8B86}"/>
    <dgm:cxn modelId="{03C0AC6F-7E3E-4197-A668-60DF71A9360B}" type="presOf" srcId="{F49DE18B-032C-4D77-B93C-DFEF3F717368}" destId="{5C4DDF2A-E8FB-44F9-B876-16FEFE6EB8C2}" srcOrd="0" destOrd="0" presId="urn:microsoft.com/office/officeart/2005/8/layout/hierarchy2"/>
    <dgm:cxn modelId="{4E668071-7804-4C11-8B7A-D78FACF345B3}" type="presOf" srcId="{F5C3A02F-0220-41C0-9946-E166632F16C6}" destId="{D871E5A6-DCDF-4856-8977-D785DB1C4DA7}" srcOrd="0" destOrd="0" presId="urn:microsoft.com/office/officeart/2005/8/layout/hierarchy2"/>
    <dgm:cxn modelId="{AFE95D72-958F-4C1A-BD85-2CC3B02F1A57}" type="presOf" srcId="{6BE6ECB7-376D-4BD9-B30F-41405C3AB4C4}" destId="{7A1FE189-363F-41C4-AB55-08B61E569598}" srcOrd="0" destOrd="0" presId="urn:microsoft.com/office/officeart/2005/8/layout/hierarchy2"/>
    <dgm:cxn modelId="{CD96ED73-5F9F-4B19-9625-FA83A3D13BE6}" srcId="{CCD70459-789B-4203-B25A-B5293CB29DD4}" destId="{E32B4F7F-114C-4D2B-B987-2D61A2AEDB28}" srcOrd="2" destOrd="0" parTransId="{EA3B961A-0673-4333-907C-16CB0B58E982}" sibTransId="{5AB820CC-B322-4425-9AEF-6C3714B49FDF}"/>
    <dgm:cxn modelId="{20469275-D760-4645-BA00-623D0881E603}" type="presOf" srcId="{484B310E-6BAC-4684-857A-7F62F8A6514F}" destId="{9F2E8453-ECCE-4361-8178-62B2E1A8F20C}" srcOrd="1" destOrd="0" presId="urn:microsoft.com/office/officeart/2005/8/layout/hierarchy2"/>
    <dgm:cxn modelId="{071DA955-3D7B-4034-B389-39B5E715C201}" type="presOf" srcId="{1F4E2B8A-0714-4CDD-B9E8-A2172495E6AC}" destId="{04088511-229E-4833-B17A-BA919EE35B7E}" srcOrd="0" destOrd="0" presId="urn:microsoft.com/office/officeart/2005/8/layout/hierarchy2"/>
    <dgm:cxn modelId="{5E03BE75-6D0E-4768-9EAE-6C14219F22DD}" type="presOf" srcId="{5BB33733-676C-407C-9820-22CDC44B5CA4}" destId="{91CFA952-A3A6-4FDE-874E-2FFCE9D68AE7}" srcOrd="0" destOrd="0" presId="urn:microsoft.com/office/officeart/2005/8/layout/hierarchy2"/>
    <dgm:cxn modelId="{B9A92E76-726A-4C17-B49F-20E0422CCB27}" type="presOf" srcId="{8B1A99B7-1E7F-45DB-999E-6215B5654681}" destId="{AB558ADF-93DB-46CE-9A5B-3301A252124D}" srcOrd="0" destOrd="0" presId="urn:microsoft.com/office/officeart/2005/8/layout/hierarchy2"/>
    <dgm:cxn modelId="{E6EDAC56-D66E-4620-8C4E-CFE8329378A8}" type="presOf" srcId="{4DAF94E6-6CFD-401A-B2C9-A0C754FEA546}" destId="{EF2CFCA1-1D54-441A-B815-55A21D41469D}" srcOrd="0" destOrd="0" presId="urn:microsoft.com/office/officeart/2005/8/layout/hierarchy2"/>
    <dgm:cxn modelId="{9D4E6357-0512-45E2-A364-B7F197443B1D}" type="presOf" srcId="{05BC7174-7400-44DE-B42B-6D61A2F06252}" destId="{36E66178-787C-4415-949C-A054AF88B008}" srcOrd="1" destOrd="0" presId="urn:microsoft.com/office/officeart/2005/8/layout/hierarchy2"/>
    <dgm:cxn modelId="{939CDA77-C8DD-40DB-9EFA-9E035ED1D647}" type="presOf" srcId="{68920EC9-09F1-4DCD-B43A-544E0CE7DCE9}" destId="{805942D2-C4A6-4085-812A-F6A86BF951B5}" srcOrd="1" destOrd="0" presId="urn:microsoft.com/office/officeart/2005/8/layout/hierarchy2"/>
    <dgm:cxn modelId="{EB8EDF78-F486-46A8-9796-5ED908138EBF}" type="presOf" srcId="{77EBB813-65F4-43C6-BEED-8EC82C41C1F3}" destId="{1152D905-869F-4F0E-94B9-E3AF17AEEFAA}" srcOrd="1" destOrd="0" presId="urn:microsoft.com/office/officeart/2005/8/layout/hierarchy2"/>
    <dgm:cxn modelId="{DA702379-7A6F-418D-918B-C6466CAA274D}" type="presOf" srcId="{95BC1DF4-C51A-49EE-87CE-3F7F1377D9FB}" destId="{07FC6EE0-3786-4A6A-A0E7-6FEBA064EE95}" srcOrd="0" destOrd="0" presId="urn:microsoft.com/office/officeart/2005/8/layout/hierarchy2"/>
    <dgm:cxn modelId="{335C1C7F-C34A-4A3E-9490-56CAD6D6DCA5}" srcId="{924F0B9A-734E-48ED-BF9E-45EDC1D4AF1B}" destId="{AF15950E-1F99-4EDD-BD1B-B3BC12BC6A3D}" srcOrd="2" destOrd="0" parTransId="{8B26FA80-875D-4D24-85C1-B28E56E4307F}" sibTransId="{865AD61B-3EE3-468A-951F-B6E3856C2A8B}"/>
    <dgm:cxn modelId="{901E8480-D259-46EE-9373-6B0085D05466}" type="presOf" srcId="{1EB6E54D-9D25-47A4-9919-5BEDAC6B95BD}" destId="{F6FD83D6-6DB4-45F0-8BF6-EF72B1A60F1B}" srcOrd="0" destOrd="0" presId="urn:microsoft.com/office/officeart/2005/8/layout/hierarchy2"/>
    <dgm:cxn modelId="{9E270781-9501-45E7-967A-4944C41E880F}" type="presOf" srcId="{84D8CD29-2DC8-418D-9163-FF07FD6FFD34}" destId="{D1495BF7-2856-4B96-9E47-1FCC81BC6C08}" srcOrd="1" destOrd="0" presId="urn:microsoft.com/office/officeart/2005/8/layout/hierarchy2"/>
    <dgm:cxn modelId="{49B04381-35C8-4907-A88C-ABAACD6F0423}" type="presOf" srcId="{4412DC64-22DE-4D7B-B86A-166D492C1CB9}" destId="{87466200-3B9F-439D-9837-9385DBC7A7A3}" srcOrd="0" destOrd="0" presId="urn:microsoft.com/office/officeart/2005/8/layout/hierarchy2"/>
    <dgm:cxn modelId="{F8928F89-DEE0-4131-9EEE-C88B2CC4B2EC}" type="presOf" srcId="{A92D1E8C-E1B6-4C2C-B438-D39C96117B65}" destId="{514339F2-CBCB-4418-B14B-11BC2A27DAD8}" srcOrd="0" destOrd="0" presId="urn:microsoft.com/office/officeart/2005/8/layout/hierarchy2"/>
    <dgm:cxn modelId="{3433088C-F92A-43DA-A66A-4A8740B54E28}" type="presOf" srcId="{07352068-E4B9-4582-835D-D8B9A8E26060}" destId="{1AA60608-20A9-4856-9AD5-02A4848EF410}" srcOrd="1" destOrd="0" presId="urn:microsoft.com/office/officeart/2005/8/layout/hierarchy2"/>
    <dgm:cxn modelId="{CDBEC88C-A28F-4A94-A9B2-A2170410F07D}" type="presOf" srcId="{84D8CD29-2DC8-418D-9163-FF07FD6FFD34}" destId="{3AD3BB13-F62A-4A62-B373-5E83CFD0123F}" srcOrd="0" destOrd="0" presId="urn:microsoft.com/office/officeart/2005/8/layout/hierarchy2"/>
    <dgm:cxn modelId="{5EF63895-F33A-45BD-858B-B5892D1117C1}" type="presOf" srcId="{D7F83F39-8159-4FAC-838E-64DA1C1ABFCF}" destId="{9243FC26-5FD0-4832-AA2A-C67E7AC1D3F0}" srcOrd="1" destOrd="0" presId="urn:microsoft.com/office/officeart/2005/8/layout/hierarchy2"/>
    <dgm:cxn modelId="{10AD6895-75F5-478D-A624-7CA08F94C30D}" type="presOf" srcId="{484B310E-6BAC-4684-857A-7F62F8A6514F}" destId="{1498D273-6916-4A85-AB94-9FC7A6964441}" srcOrd="0" destOrd="0" presId="urn:microsoft.com/office/officeart/2005/8/layout/hierarchy2"/>
    <dgm:cxn modelId="{90493A98-931C-49D7-9ECA-5990AFCDA2DB}" type="presOf" srcId="{67FDE1B1-E5A1-4356-A2EE-88437C35B442}" destId="{5C62D511-FB21-4AEC-96F3-714322DB5BA1}" srcOrd="1" destOrd="0" presId="urn:microsoft.com/office/officeart/2005/8/layout/hierarchy2"/>
    <dgm:cxn modelId="{96083699-48FC-4FDE-A238-40C4E08EE671}" srcId="{924F0B9A-734E-48ED-BF9E-45EDC1D4AF1B}" destId="{47EFEA7C-3733-4F7F-A5C8-81CF0BD02857}" srcOrd="0" destOrd="0" parTransId="{F5C3A02F-0220-41C0-9946-E166632F16C6}" sibTransId="{C7296D00-4617-4A48-8B42-BFFF536408D3}"/>
    <dgm:cxn modelId="{10C86B9B-A097-4F42-B143-7D4AF2245F25}" type="presOf" srcId="{54279E43-06B5-4C97-B6FB-A5D02D60EA15}" destId="{93A19DAE-97C6-4DF7-8CE3-800B7651657B}" srcOrd="0" destOrd="0" presId="urn:microsoft.com/office/officeart/2005/8/layout/hierarchy2"/>
    <dgm:cxn modelId="{20E3579E-7CC4-4D61-904D-6957FF088174}" type="presOf" srcId="{3F667F3E-47CE-441D-A148-05F22F90BC39}" destId="{24C9E3FC-3BE4-43A8-9B10-C405311D0C3E}" srcOrd="1" destOrd="0" presId="urn:microsoft.com/office/officeart/2005/8/layout/hierarchy2"/>
    <dgm:cxn modelId="{BBF853A2-8C8A-47F3-8958-9235B01D289D}" type="presOf" srcId="{20FB8D5D-A2F1-4FBE-A1CE-9E43ABF52B53}" destId="{AC100A2E-3F6A-4CB2-9653-C70C8A77DBD3}" srcOrd="0" destOrd="0" presId="urn:microsoft.com/office/officeart/2005/8/layout/hierarchy2"/>
    <dgm:cxn modelId="{E6C4F8A6-17D4-4544-A0DE-9915765CF0C0}" type="presOf" srcId="{20FB8D5D-A2F1-4FBE-A1CE-9E43ABF52B53}" destId="{6889D792-7210-4AC8-9073-477F88A5837F}" srcOrd="1" destOrd="0" presId="urn:microsoft.com/office/officeart/2005/8/layout/hierarchy2"/>
    <dgm:cxn modelId="{D2A180AB-0EEE-48BA-9171-0D69BA798865}" srcId="{851E1EDE-3414-4E3D-94C4-C3DD8F1A759B}" destId="{65BF2F81-900F-4F75-8898-8BD42CBB8710}" srcOrd="0" destOrd="0" parTransId="{A238E5AD-B294-410D-B2A6-DC4703D623C7}" sibTransId="{7FF4634F-3BB2-4E67-B75A-EDC684BD2570}"/>
    <dgm:cxn modelId="{046F2BAD-7A69-48DD-8826-422D5329EE8C}" srcId="{65BF2F81-900F-4F75-8898-8BD42CBB8710}" destId="{5BB33733-676C-407C-9820-22CDC44B5CA4}" srcOrd="1" destOrd="0" parTransId="{9472EFCC-5E5C-4E41-8537-0AECC2609C11}" sibTransId="{9F6A4B6D-3941-4656-BB82-6615EDB11290}"/>
    <dgm:cxn modelId="{C175D4B2-C757-48A0-979D-C9B49135AFAD}" type="presOf" srcId="{2D23BAAB-106A-4AEE-8F12-B5A6B405C403}" destId="{E56B2F11-6089-48B1-A81A-9DC08ACA3956}" srcOrd="0" destOrd="0" presId="urn:microsoft.com/office/officeart/2005/8/layout/hierarchy2"/>
    <dgm:cxn modelId="{198454B3-995A-4B04-AFCB-8FF25069C3DD}" type="presOf" srcId="{E6A9B2AF-1C39-4C3A-AE92-A02064D4A6C8}" destId="{AD600347-9D6C-4DC7-A4A2-8678046E0037}" srcOrd="0" destOrd="0" presId="urn:microsoft.com/office/officeart/2005/8/layout/hierarchy2"/>
    <dgm:cxn modelId="{560B03B6-3F13-4B7E-BF80-B1D89B18030A}" type="presOf" srcId="{98539475-0A54-4145-9021-1A961CD28E4C}" destId="{D41EBC50-C8B4-4589-9292-7753962B371B}" srcOrd="1" destOrd="0" presId="urn:microsoft.com/office/officeart/2005/8/layout/hierarchy2"/>
    <dgm:cxn modelId="{00CA14B6-45BB-4E34-BEC2-C6AE8C0E90AE}" type="presOf" srcId="{43EA572C-2C49-493B-BB95-47E5FC046006}" destId="{08431AAC-CFCC-49A8-AC9F-A91DF4F12BA2}" srcOrd="0" destOrd="0" presId="urn:microsoft.com/office/officeart/2005/8/layout/hierarchy2"/>
    <dgm:cxn modelId="{3B867CB7-BB4C-4DA4-8F8E-F36C90F720FB}" type="presOf" srcId="{65BF2F81-900F-4F75-8898-8BD42CBB8710}" destId="{74957B80-1206-420A-9DC0-EDF2A3EA763A}" srcOrd="0" destOrd="0" presId="urn:microsoft.com/office/officeart/2005/8/layout/hierarchy2"/>
    <dgm:cxn modelId="{83BB59B8-321B-4F13-A51D-1CBCEDA0F06E}" type="presOf" srcId="{6691A143-0D87-49EE-A35C-EC2185367E34}" destId="{E9266EF6-2B9C-45F3-BAD0-174A462B76EB}" srcOrd="0" destOrd="0" presId="urn:microsoft.com/office/officeart/2005/8/layout/hierarchy2"/>
    <dgm:cxn modelId="{8D0A6FBA-8B55-4582-8529-01305C21B642}" type="presOf" srcId="{9472EFCC-5E5C-4E41-8537-0AECC2609C11}" destId="{813FD3B6-2F80-41C0-8ADC-B31B6689E338}" srcOrd="0" destOrd="0" presId="urn:microsoft.com/office/officeart/2005/8/layout/hierarchy2"/>
    <dgm:cxn modelId="{6A9AD7BA-DF96-4760-8183-68142374A999}" srcId="{5D33B914-645D-4424-90B4-20BF8942551C}" destId="{E6A9B2AF-1C39-4C3A-AE92-A02064D4A6C8}" srcOrd="1" destOrd="0" parTransId="{3ACB2BF1-3923-4D6D-AD58-8E4F93A2C29E}" sibTransId="{65C51D7F-75B6-4C96-B7EB-42B45350CDF2}"/>
    <dgm:cxn modelId="{87A576BB-0D00-4D46-8CF2-97CE821E6E9F}" type="presOf" srcId="{3ACB2BF1-3923-4D6D-AD58-8E4F93A2C29E}" destId="{642B03C2-0AC2-461C-A199-C710DCCED803}" srcOrd="0" destOrd="0" presId="urn:microsoft.com/office/officeart/2005/8/layout/hierarchy2"/>
    <dgm:cxn modelId="{7E9B2EBE-52D9-4864-B743-8F05FB3343DC}" type="presOf" srcId="{F28FEE7F-91A9-45E7-9732-10C9DC8AC41C}" destId="{01800B14-8600-468B-814A-6C8C12097319}" srcOrd="1" destOrd="0" presId="urn:microsoft.com/office/officeart/2005/8/layout/hierarchy2"/>
    <dgm:cxn modelId="{948295BF-A70C-49DA-B8FE-9C797B7B5984}" srcId="{F71BCD4C-D838-4B81-99FA-391C0A9288B3}" destId="{F49DE18B-032C-4D77-B93C-DFEF3F717368}" srcOrd="1" destOrd="0" parTransId="{E7BC8048-69E6-4A4B-841E-3C424335F3A1}" sibTransId="{08E45244-2386-4265-9778-F53A09EDF805}"/>
    <dgm:cxn modelId="{80DC04C0-8FAE-417B-B240-0BE19BA098A0}" srcId="{65BF2F81-900F-4F75-8898-8BD42CBB8710}" destId="{924F0B9A-734E-48ED-BF9E-45EDC1D4AF1B}" srcOrd="0" destOrd="0" parTransId="{484B310E-6BAC-4684-857A-7F62F8A6514F}" sibTransId="{89294630-7AD0-4F46-9158-98F9D713D1B0}"/>
    <dgm:cxn modelId="{785A33C0-7789-473B-AE64-E73D4F694CF7}" srcId="{3FDD90BE-E1E6-45CC-AEEA-76358A8FB439}" destId="{A245FDA4-3372-46BC-B0AC-F838962348B0}" srcOrd="0" destOrd="0" parTransId="{5463DFE7-E07D-4224-B09D-4741D61374BF}" sibTransId="{47E847A9-D44B-41EF-BFC8-73DD79515804}"/>
    <dgm:cxn modelId="{1320ABC6-856C-4F2B-9313-F0E2BA0AF67E}" type="presOf" srcId="{67FDE1B1-E5A1-4356-A2EE-88437C35B442}" destId="{93E15C64-3A26-48DC-8C15-23B524C04078}" srcOrd="0" destOrd="0" presId="urn:microsoft.com/office/officeart/2005/8/layout/hierarchy2"/>
    <dgm:cxn modelId="{64F6D2C6-B39A-4A69-8F99-6D16F66C5BAD}" type="presOf" srcId="{4DAF94E6-6CFD-401A-B2C9-A0C754FEA546}" destId="{40D2845E-DF08-441D-84B5-CF9E252620DD}" srcOrd="1" destOrd="0" presId="urn:microsoft.com/office/officeart/2005/8/layout/hierarchy2"/>
    <dgm:cxn modelId="{031B74C9-31D2-4BA5-958C-8E7884C5FBD2}" type="presOf" srcId="{9472EFCC-5E5C-4E41-8537-0AECC2609C11}" destId="{7BD7B3B9-C72F-4C1A-B4D3-F3264468FD8F}" srcOrd="1" destOrd="0" presId="urn:microsoft.com/office/officeart/2005/8/layout/hierarchy2"/>
    <dgm:cxn modelId="{6DB4E8CE-B070-4BF1-A187-874F92DB254F}" srcId="{CCD70459-789B-4203-B25A-B5293CB29DD4}" destId="{F531649F-26F6-485F-B42E-5F06D1B86847}" srcOrd="0" destOrd="0" parTransId="{314E9ABD-FBB4-475E-992F-8FBF892F21A4}" sibTransId="{C1BD9C8F-9C2B-43DC-B82C-DE0124A89849}"/>
    <dgm:cxn modelId="{6BFC3DCF-3EBA-4DF2-ACE5-5802560CDDF5}" type="presOf" srcId="{47EFEA7C-3733-4F7F-A5C8-81CF0BD02857}" destId="{B8540672-0EEB-4361-9D4D-E17BC6814F47}" srcOrd="0" destOrd="0" presId="urn:microsoft.com/office/officeart/2005/8/layout/hierarchy2"/>
    <dgm:cxn modelId="{A51A6AD1-40E3-48D3-BB27-A07FCFE9BB9A}" type="presOf" srcId="{4412DC64-22DE-4D7B-B86A-166D492C1CB9}" destId="{2D026372-E628-47BC-983A-0986818A6BB8}" srcOrd="1" destOrd="0" presId="urn:microsoft.com/office/officeart/2005/8/layout/hierarchy2"/>
    <dgm:cxn modelId="{3C706DD1-709E-4CAB-9F5D-96DDCD8BD8FE}" type="presOf" srcId="{314E9ABD-FBB4-475E-992F-8FBF892F21A4}" destId="{222A00D8-10B9-4718-A425-2016A28B671A}" srcOrd="0" destOrd="0" presId="urn:microsoft.com/office/officeart/2005/8/layout/hierarchy2"/>
    <dgm:cxn modelId="{896B2FD2-5F52-4232-A317-468E1AAA943C}" srcId="{F71BCD4C-D838-4B81-99FA-391C0A9288B3}" destId="{3088D1BE-29D4-4295-A7A6-A6E572582842}" srcOrd="0" destOrd="0" parTransId="{84D8CD29-2DC8-418D-9163-FF07FD6FFD34}" sibTransId="{186BE298-E452-4242-816B-154BFD323B05}"/>
    <dgm:cxn modelId="{12B19AD2-3C84-4FFD-B987-FC659CBFD657}" type="presOf" srcId="{C1884A16-5FA2-4E38-A871-BF797EDE882A}" destId="{49335589-424D-448C-BEAC-DD88B87ED8CA}" srcOrd="0" destOrd="0" presId="urn:microsoft.com/office/officeart/2005/8/layout/hierarchy2"/>
    <dgm:cxn modelId="{6190A2D3-F8A5-49B9-A2A0-0139569802E4}" type="presOf" srcId="{8B26FA80-875D-4D24-85C1-B28E56E4307F}" destId="{CAA22AD5-6131-4DB1-AFE0-AF1AE30096B4}" srcOrd="1" destOrd="0" presId="urn:microsoft.com/office/officeart/2005/8/layout/hierarchy2"/>
    <dgm:cxn modelId="{64E4B3D3-D149-48CB-AE16-EC6CDF3600FA}" type="presOf" srcId="{A245FDA4-3372-46BC-B0AC-F838962348B0}" destId="{065BC0A3-A0D1-47FA-9C19-72346EDF7C01}" srcOrd="0" destOrd="0" presId="urn:microsoft.com/office/officeart/2005/8/layout/hierarchy2"/>
    <dgm:cxn modelId="{2F8659D5-8F6F-429E-87DD-20E26DE4AC4D}" type="presOf" srcId="{6E5F10B4-F5D5-4AC8-8EFC-5407CCCB8F77}" destId="{2C962A0F-406F-4BC6-B14C-7829A86E08FC}" srcOrd="0" destOrd="0" presId="urn:microsoft.com/office/officeart/2005/8/layout/hierarchy2"/>
    <dgm:cxn modelId="{905429D8-237F-4C74-A890-BAB465D0C0AB}" type="presOf" srcId="{98539475-0A54-4145-9021-1A961CD28E4C}" destId="{48580752-8DDD-47C9-B29B-5F395E523294}" srcOrd="0" destOrd="0" presId="urn:microsoft.com/office/officeart/2005/8/layout/hierarchy2"/>
    <dgm:cxn modelId="{B7FBA8D9-5F91-4D44-B963-A69F270ECB58}" srcId="{CCD70459-789B-4203-B25A-B5293CB29DD4}" destId="{1EA78BF4-CE85-469E-8D06-8E7D98E65013}" srcOrd="1" destOrd="0" parTransId="{05BC7174-7400-44DE-B42B-6D61A2F06252}" sibTransId="{2E8F52D5-F6C9-431B-AE32-9ED466817C60}"/>
    <dgm:cxn modelId="{458CC7D9-7B3B-4166-BCB5-CD878811AE3E}" srcId="{65BF2F81-900F-4F75-8898-8BD42CBB8710}" destId="{3FDD90BE-E1E6-45CC-AEEA-76358A8FB439}" srcOrd="5" destOrd="0" parTransId="{77EBB813-65F4-43C6-BEED-8EC82C41C1F3}" sibTransId="{2693E4E5-6362-4934-A220-1382E9E1DF5F}"/>
    <dgm:cxn modelId="{C56517DA-649B-4602-84D5-279B6BA493EB}" type="presOf" srcId="{D9CB3C3D-B7CC-4F3B-84B4-2C2DE244DD60}" destId="{31510A09-E251-4AC6-92CF-FD8F64465C35}" srcOrd="0" destOrd="0" presId="urn:microsoft.com/office/officeart/2005/8/layout/hierarchy2"/>
    <dgm:cxn modelId="{5FC6CDDC-B818-4872-B44C-6DA7F41D2DE3}" type="presOf" srcId="{A92D1E8C-E1B6-4C2C-B438-D39C96117B65}" destId="{9FA0DD3A-73F7-4118-BC36-41713C8A73DE}" srcOrd="1" destOrd="0" presId="urn:microsoft.com/office/officeart/2005/8/layout/hierarchy2"/>
    <dgm:cxn modelId="{9887BADD-A19F-49C9-A437-1DFCB72A0720}" type="presOf" srcId="{C13A0CE1-F278-45ED-969D-B6D82D02CE70}" destId="{8BD3BCAC-2772-488E-B618-71D922F61D88}" srcOrd="0" destOrd="0" presId="urn:microsoft.com/office/officeart/2005/8/layout/hierarchy2"/>
    <dgm:cxn modelId="{98EF20DF-C2C9-4C8B-9D20-8C8A4CC1910A}" srcId="{3FDD90BE-E1E6-45CC-AEEA-76358A8FB439}" destId="{6BE6ECB7-376D-4BD9-B30F-41405C3AB4C4}" srcOrd="1" destOrd="0" parTransId="{2D23BAAB-106A-4AEE-8F12-B5A6B405C403}" sibTransId="{D0E7F034-2446-4B0E-9AE5-F287B3471883}"/>
    <dgm:cxn modelId="{F3B0FCDF-EE8D-4E7B-9F50-905592C5FB4B}" type="presOf" srcId="{851E1EDE-3414-4E3D-94C4-C3DD8F1A759B}" destId="{73773FBF-5FF1-48A3-BD58-86E1C5A75671}" srcOrd="0" destOrd="0" presId="urn:microsoft.com/office/officeart/2005/8/layout/hierarchy2"/>
    <dgm:cxn modelId="{2FD934E0-34DB-4506-BB77-E80801FEA41D}" type="presOf" srcId="{5446C0DB-E445-4D3D-B1B1-F5459393F60C}" destId="{84ADA312-9F65-44B3-B003-FF0DB51CC337}" srcOrd="0" destOrd="0" presId="urn:microsoft.com/office/officeart/2005/8/layout/hierarchy2"/>
    <dgm:cxn modelId="{061268E2-1130-44F6-8AB6-26B6788FD9B9}" type="presOf" srcId="{D9849959-9BDA-4AE4-BC67-F59433816818}" destId="{54C454C3-65AD-439D-994E-748EC418FEB0}" srcOrd="0" destOrd="0" presId="urn:microsoft.com/office/officeart/2005/8/layout/hierarchy2"/>
    <dgm:cxn modelId="{F205C0E2-F273-4D68-A4AB-5D5D42BCCAEB}" type="presOf" srcId="{EA3B961A-0673-4333-907C-16CB0B58E982}" destId="{96647740-828A-4659-B85D-8E81347C20C7}" srcOrd="0" destOrd="0" presId="urn:microsoft.com/office/officeart/2005/8/layout/hierarchy2"/>
    <dgm:cxn modelId="{1CB2C5E3-13D4-42F6-8482-159526CD8390}" type="presOf" srcId="{A0AC67F9-DB4B-4BF6-86DA-FF109D0B0D47}" destId="{D7665B6F-9638-4A40-BB0B-4F0D2898E0DE}" srcOrd="0" destOrd="0" presId="urn:microsoft.com/office/officeart/2005/8/layout/hierarchy2"/>
    <dgm:cxn modelId="{5CD7BAE7-9153-4708-8BC5-09800A02B66E}" srcId="{65BF2F81-900F-4F75-8898-8BD42CBB8710}" destId="{749C5C36-2DE5-43D7-99CA-D63D6A414430}" srcOrd="6" destOrd="0" parTransId="{4412DC64-22DE-4D7B-B86A-166D492C1CB9}" sibTransId="{DF7F73DE-402D-46F0-97C3-46788AC73B90}"/>
    <dgm:cxn modelId="{0053D3E7-9501-4C54-91CA-A155D130A565}" type="presOf" srcId="{8B1A99B7-1E7F-45DB-999E-6215B5654681}" destId="{16231665-CA8A-46EC-8DAE-19EDEAD4664E}" srcOrd="1" destOrd="0" presId="urn:microsoft.com/office/officeart/2005/8/layout/hierarchy2"/>
    <dgm:cxn modelId="{C8EF8EE9-4929-44D5-B550-0D95E666C934}" type="presOf" srcId="{D9849959-9BDA-4AE4-BC67-F59433816818}" destId="{FAAC7751-4164-4D09-82A8-65E59B52AF8F}" srcOrd="1" destOrd="0" presId="urn:microsoft.com/office/officeart/2005/8/layout/hierarchy2"/>
    <dgm:cxn modelId="{00ACBAEA-97DC-4992-A62A-E37431BC261A}" type="presOf" srcId="{3088D1BE-29D4-4295-A7A6-A6E572582842}" destId="{ACBE9E2A-1AD9-4771-9A16-76DC1947679B}" srcOrd="0" destOrd="0" presId="urn:microsoft.com/office/officeart/2005/8/layout/hierarchy2"/>
    <dgm:cxn modelId="{D1D433EB-37BC-40E0-94E2-C8D9A2E4BF91}" type="presOf" srcId="{A0AC67F9-DB4B-4BF6-86DA-FF109D0B0D47}" destId="{06F48DE9-2465-4CEE-9A46-63826C1629D6}" srcOrd="1" destOrd="0" presId="urn:microsoft.com/office/officeart/2005/8/layout/hierarchy2"/>
    <dgm:cxn modelId="{05DE2DEC-B52C-4B97-96B7-136EF5746F80}" srcId="{5BB33733-676C-407C-9820-22CDC44B5CA4}" destId="{5446C0DB-E445-4D3D-B1B1-F5459393F60C}" srcOrd="1" destOrd="0" parTransId="{95BC1DF4-C51A-49EE-87CE-3F7F1377D9FB}" sibTransId="{03E27D86-C29F-448B-9BC9-FB3BCFE07903}"/>
    <dgm:cxn modelId="{A58650EF-38E2-49C2-A2E1-559AC68DC6FB}" type="presOf" srcId="{EA3B961A-0673-4333-907C-16CB0B58E982}" destId="{EF1F5A62-DF96-444F-811A-6BB3435AB96F}" srcOrd="1" destOrd="0" presId="urn:microsoft.com/office/officeart/2005/8/layout/hierarchy2"/>
    <dgm:cxn modelId="{FE37A4EF-5138-451E-8E1C-F5C6369480A1}" srcId="{4A7D8062-709D-46AE-8AD0-C6A9C53FA8E4}" destId="{6691A143-0D87-49EE-A35C-EC2185367E34}" srcOrd="0" destOrd="0" parTransId="{98539475-0A54-4145-9021-1A961CD28E4C}" sibTransId="{99EE2E82-2592-4BB4-9EF7-6506B5A92304}"/>
    <dgm:cxn modelId="{C6B165F2-0064-4426-BCC5-2673DAB4740F}" srcId="{3FDD90BE-E1E6-45CC-AEEA-76358A8FB439}" destId="{1EB6E54D-9D25-47A4-9919-5BEDAC6B95BD}" srcOrd="2" destOrd="0" parTransId="{D7F83F39-8159-4FAC-838E-64DA1C1ABFCF}" sibTransId="{197CD6FF-A1B8-4136-9088-9A846194EFE7}"/>
    <dgm:cxn modelId="{EA6079F5-6B68-4CB5-A2D7-C74246F6B12D}" srcId="{5D33B914-645D-4424-90B4-20BF8942551C}" destId="{1F4E2B8A-0714-4CDD-B9E8-A2172495E6AC}" srcOrd="0" destOrd="0" parTransId="{A0AC67F9-DB4B-4BF6-86DA-FF109D0B0D47}" sibTransId="{0E87AC23-5C47-4CAD-B19C-2671687FE2C7}"/>
    <dgm:cxn modelId="{FDC932F7-CAD1-486D-8BD0-6C21C4737186}" type="presOf" srcId="{8B26FA80-875D-4D24-85C1-B28E56E4307F}" destId="{B698E454-8AD2-4D96-83A9-A61B5A7EA1A8}" srcOrd="0" destOrd="0" presId="urn:microsoft.com/office/officeart/2005/8/layout/hierarchy2"/>
    <dgm:cxn modelId="{1F984FF8-B598-407E-B9F3-4631767FE53F}" type="presOf" srcId="{276E5E3B-B1E7-4A11-A821-50D903E7EDA1}" destId="{ADDC7D68-1FE4-4AEF-BDF0-DEF60E235C4C}" srcOrd="0" destOrd="0" presId="urn:microsoft.com/office/officeart/2005/8/layout/hierarchy2"/>
    <dgm:cxn modelId="{104F16F9-CD9D-4C1D-BA57-34D80B74D3C2}" type="presOf" srcId="{AF15950E-1F99-4EDD-BD1B-B3BC12BC6A3D}" destId="{1C9113BF-1812-4C55-9687-1A1E63D9081A}" srcOrd="0" destOrd="0" presId="urn:microsoft.com/office/officeart/2005/8/layout/hierarchy2"/>
    <dgm:cxn modelId="{050A5BFB-B15E-4C13-B968-8815B0629FC3}" type="presOf" srcId="{05BC7174-7400-44DE-B42B-6D61A2F06252}" destId="{7947019A-760B-4B8C-AB2E-A8E15508020D}" srcOrd="0" destOrd="0" presId="urn:microsoft.com/office/officeart/2005/8/layout/hierarchy2"/>
    <dgm:cxn modelId="{E63B4FFC-3DD0-4473-A560-A2C00532741F}" type="presOf" srcId="{D7F83F39-8159-4FAC-838E-64DA1C1ABFCF}" destId="{FB9C6D55-A25F-4CC8-9D22-F06AC6DF04D8}" srcOrd="0" destOrd="0" presId="urn:microsoft.com/office/officeart/2005/8/layout/hierarchy2"/>
    <dgm:cxn modelId="{687EE5FC-C6F2-4236-9DFB-1B63273E9415}" srcId="{5BB33733-676C-407C-9820-22CDC44B5CA4}" destId="{49A6FE15-7E68-4069-8D4A-58513BACDFD6}" srcOrd="2" destOrd="0" parTransId="{D9849959-9BDA-4AE4-BC67-F59433816818}" sibTransId="{A6A9573C-CB79-4FF1-9D35-7B480635285C}"/>
    <dgm:cxn modelId="{60D249FD-15E8-4017-9DE3-7FFA98B4D1FC}" type="presOf" srcId="{3F667F3E-47CE-441D-A148-05F22F90BC39}" destId="{11A2627F-42AF-4964-8CCA-3F11166C4742}" srcOrd="0" destOrd="0" presId="urn:microsoft.com/office/officeart/2005/8/layout/hierarchy2"/>
    <dgm:cxn modelId="{E14B56FE-36D4-4845-808E-1EA92E77FEED}" type="presOf" srcId="{00EC6BF0-CB98-41AD-86D3-D317F577525C}" destId="{79BBE8E8-2144-4AA7-AB47-8FAEED359E1B}" srcOrd="1" destOrd="0" presId="urn:microsoft.com/office/officeart/2005/8/layout/hierarchy2"/>
    <dgm:cxn modelId="{D76157FF-E046-4CC7-84D3-A063D8216968}" type="presParOf" srcId="{73773FBF-5FF1-48A3-BD58-86E1C5A75671}" destId="{ADE9280C-E1F7-440E-B83A-47167C9AEDBE}" srcOrd="0" destOrd="0" presId="urn:microsoft.com/office/officeart/2005/8/layout/hierarchy2"/>
    <dgm:cxn modelId="{DEE45686-BBA3-4ECF-9501-D9582A00B51E}" type="presParOf" srcId="{ADE9280C-E1F7-440E-B83A-47167C9AEDBE}" destId="{74957B80-1206-420A-9DC0-EDF2A3EA763A}" srcOrd="0" destOrd="0" presId="urn:microsoft.com/office/officeart/2005/8/layout/hierarchy2"/>
    <dgm:cxn modelId="{662011A6-5E5F-4044-A19B-CDC674C91EA5}" type="presParOf" srcId="{ADE9280C-E1F7-440E-B83A-47167C9AEDBE}" destId="{77E8BEBB-8C07-49F5-A8B3-B6EB1531ACEB}" srcOrd="1" destOrd="0" presId="urn:microsoft.com/office/officeart/2005/8/layout/hierarchy2"/>
    <dgm:cxn modelId="{8B9EB4D1-4D89-4518-8DF4-7F2380481C86}" type="presParOf" srcId="{77E8BEBB-8C07-49F5-A8B3-B6EB1531ACEB}" destId="{1498D273-6916-4A85-AB94-9FC7A6964441}" srcOrd="0" destOrd="0" presId="urn:microsoft.com/office/officeart/2005/8/layout/hierarchy2"/>
    <dgm:cxn modelId="{D8096BA4-CDB6-4506-90F8-FD4C7C5FB59D}" type="presParOf" srcId="{1498D273-6916-4A85-AB94-9FC7A6964441}" destId="{9F2E8453-ECCE-4361-8178-62B2E1A8F20C}" srcOrd="0" destOrd="0" presId="urn:microsoft.com/office/officeart/2005/8/layout/hierarchy2"/>
    <dgm:cxn modelId="{15A09F84-26D5-42B9-A403-601283DA3F27}" type="presParOf" srcId="{77E8BEBB-8C07-49F5-A8B3-B6EB1531ACEB}" destId="{FC60DA30-4A8F-4EBC-A654-C8512F0A1F2B}" srcOrd="1" destOrd="0" presId="urn:microsoft.com/office/officeart/2005/8/layout/hierarchy2"/>
    <dgm:cxn modelId="{06E2BD87-E0D3-4FBB-AB0D-EEFA2282EF4B}" type="presParOf" srcId="{FC60DA30-4A8F-4EBC-A654-C8512F0A1F2B}" destId="{24FC4229-1869-47D5-92DD-457506E35EC0}" srcOrd="0" destOrd="0" presId="urn:microsoft.com/office/officeart/2005/8/layout/hierarchy2"/>
    <dgm:cxn modelId="{76789F96-BDCC-45EE-9F2B-D23AD45DE435}" type="presParOf" srcId="{FC60DA30-4A8F-4EBC-A654-C8512F0A1F2B}" destId="{2E192FF7-A268-4B17-919F-ACF3D0673A05}" srcOrd="1" destOrd="0" presId="urn:microsoft.com/office/officeart/2005/8/layout/hierarchy2"/>
    <dgm:cxn modelId="{11466C7C-572A-4612-A54A-AD39365C6C17}" type="presParOf" srcId="{2E192FF7-A268-4B17-919F-ACF3D0673A05}" destId="{D871E5A6-DCDF-4856-8977-D785DB1C4DA7}" srcOrd="0" destOrd="0" presId="urn:microsoft.com/office/officeart/2005/8/layout/hierarchy2"/>
    <dgm:cxn modelId="{1C600B63-DB84-4B4E-B3CB-38A3D5092D38}" type="presParOf" srcId="{D871E5A6-DCDF-4856-8977-D785DB1C4DA7}" destId="{F93BD9A0-F8D8-4086-9678-624D4D01AA6C}" srcOrd="0" destOrd="0" presId="urn:microsoft.com/office/officeart/2005/8/layout/hierarchy2"/>
    <dgm:cxn modelId="{FD297B46-6C20-43CF-8AE2-C0E44569D73C}" type="presParOf" srcId="{2E192FF7-A268-4B17-919F-ACF3D0673A05}" destId="{137FB179-2FAA-41EA-B95D-95487D54EB2D}" srcOrd="1" destOrd="0" presId="urn:microsoft.com/office/officeart/2005/8/layout/hierarchy2"/>
    <dgm:cxn modelId="{BD385EF5-564B-4170-9CCA-8BE5E500FF7E}" type="presParOf" srcId="{137FB179-2FAA-41EA-B95D-95487D54EB2D}" destId="{B8540672-0EEB-4361-9D4D-E17BC6814F47}" srcOrd="0" destOrd="0" presId="urn:microsoft.com/office/officeart/2005/8/layout/hierarchy2"/>
    <dgm:cxn modelId="{02C68ADF-BD01-413C-92BB-CF7B2DFBB034}" type="presParOf" srcId="{137FB179-2FAA-41EA-B95D-95487D54EB2D}" destId="{38611E6F-9D02-4E15-B5A7-2881A8B28CDD}" srcOrd="1" destOrd="0" presId="urn:microsoft.com/office/officeart/2005/8/layout/hierarchy2"/>
    <dgm:cxn modelId="{5F2BF7FD-4BEA-4E07-A1D2-2401DBAAD69E}" type="presParOf" srcId="{2E192FF7-A268-4B17-919F-ACF3D0673A05}" destId="{29502C5D-A9FA-4122-85A4-41077E53BB62}" srcOrd="2" destOrd="0" presId="urn:microsoft.com/office/officeart/2005/8/layout/hierarchy2"/>
    <dgm:cxn modelId="{0774CCFB-312C-43EA-B507-C0A1E2FCAF7A}" type="presParOf" srcId="{29502C5D-A9FA-4122-85A4-41077E53BB62}" destId="{805942D2-C4A6-4085-812A-F6A86BF951B5}" srcOrd="0" destOrd="0" presId="urn:microsoft.com/office/officeart/2005/8/layout/hierarchy2"/>
    <dgm:cxn modelId="{DA8DF86A-5021-4F19-828B-ABAC033D442F}" type="presParOf" srcId="{2E192FF7-A268-4B17-919F-ACF3D0673A05}" destId="{2ADD5B3E-2DF3-4827-AFCF-59FE17F414A7}" srcOrd="3" destOrd="0" presId="urn:microsoft.com/office/officeart/2005/8/layout/hierarchy2"/>
    <dgm:cxn modelId="{678E4A1C-67CE-4DB6-B60A-A716E95F698A}" type="presParOf" srcId="{2ADD5B3E-2DF3-4827-AFCF-59FE17F414A7}" destId="{2C962A0F-406F-4BC6-B14C-7829A86E08FC}" srcOrd="0" destOrd="0" presId="urn:microsoft.com/office/officeart/2005/8/layout/hierarchy2"/>
    <dgm:cxn modelId="{6EB20125-A5F5-47FD-A6E8-DF68B7B52292}" type="presParOf" srcId="{2ADD5B3E-2DF3-4827-AFCF-59FE17F414A7}" destId="{78D36657-54F7-468E-9DD7-7F3635DD677D}" srcOrd="1" destOrd="0" presId="urn:microsoft.com/office/officeart/2005/8/layout/hierarchy2"/>
    <dgm:cxn modelId="{958EAE79-E9F0-4B23-9D9D-6EB3B27D1432}" type="presParOf" srcId="{2E192FF7-A268-4B17-919F-ACF3D0673A05}" destId="{B698E454-8AD2-4D96-83A9-A61B5A7EA1A8}" srcOrd="4" destOrd="0" presId="urn:microsoft.com/office/officeart/2005/8/layout/hierarchy2"/>
    <dgm:cxn modelId="{E60619E3-DBEE-4BF0-A3F8-3C23B1AF4AEF}" type="presParOf" srcId="{B698E454-8AD2-4D96-83A9-A61B5A7EA1A8}" destId="{CAA22AD5-6131-4DB1-AFE0-AF1AE30096B4}" srcOrd="0" destOrd="0" presId="urn:microsoft.com/office/officeart/2005/8/layout/hierarchy2"/>
    <dgm:cxn modelId="{C2505C29-32EE-454C-8DB5-75C4F17BDD49}" type="presParOf" srcId="{2E192FF7-A268-4B17-919F-ACF3D0673A05}" destId="{0ECFB60C-9C9D-4496-B948-121CE8263056}" srcOrd="5" destOrd="0" presId="urn:microsoft.com/office/officeart/2005/8/layout/hierarchy2"/>
    <dgm:cxn modelId="{12EFEE46-2286-49EA-A3CE-671A8DED59B1}" type="presParOf" srcId="{0ECFB60C-9C9D-4496-B948-121CE8263056}" destId="{1C9113BF-1812-4C55-9687-1A1E63D9081A}" srcOrd="0" destOrd="0" presId="urn:microsoft.com/office/officeart/2005/8/layout/hierarchy2"/>
    <dgm:cxn modelId="{68B3FBAB-7DAC-4138-8F3F-26D56A04E5BB}" type="presParOf" srcId="{0ECFB60C-9C9D-4496-B948-121CE8263056}" destId="{59FE1706-2EE2-41A5-8763-DC9682B2B8B9}" srcOrd="1" destOrd="0" presId="urn:microsoft.com/office/officeart/2005/8/layout/hierarchy2"/>
    <dgm:cxn modelId="{5ED91DF4-E8E5-42B0-B93D-2BE7FA22D512}" type="presParOf" srcId="{77E8BEBB-8C07-49F5-A8B3-B6EB1531ACEB}" destId="{813FD3B6-2F80-41C0-8ADC-B31B6689E338}" srcOrd="2" destOrd="0" presId="urn:microsoft.com/office/officeart/2005/8/layout/hierarchy2"/>
    <dgm:cxn modelId="{645371C7-2691-4E7F-8E26-FA0D033416E7}" type="presParOf" srcId="{813FD3B6-2F80-41C0-8ADC-B31B6689E338}" destId="{7BD7B3B9-C72F-4C1A-B4D3-F3264468FD8F}" srcOrd="0" destOrd="0" presId="urn:microsoft.com/office/officeart/2005/8/layout/hierarchy2"/>
    <dgm:cxn modelId="{38FC99E4-DD4C-4CB9-A0E3-F63B7D0B6F0A}" type="presParOf" srcId="{77E8BEBB-8C07-49F5-A8B3-B6EB1531ACEB}" destId="{DC64754A-7801-4CB7-ABFF-5DDE42BE159C}" srcOrd="3" destOrd="0" presId="urn:microsoft.com/office/officeart/2005/8/layout/hierarchy2"/>
    <dgm:cxn modelId="{BE52CB6F-0DC3-413D-80A7-DA9FDF5B71A3}" type="presParOf" srcId="{DC64754A-7801-4CB7-ABFF-5DDE42BE159C}" destId="{91CFA952-A3A6-4FDE-874E-2FFCE9D68AE7}" srcOrd="0" destOrd="0" presId="urn:microsoft.com/office/officeart/2005/8/layout/hierarchy2"/>
    <dgm:cxn modelId="{1D16B97A-171D-4949-ABF6-E7A17DDBB855}" type="presParOf" srcId="{DC64754A-7801-4CB7-ABFF-5DDE42BE159C}" destId="{34347E21-D901-433E-98A0-C845A741DA66}" srcOrd="1" destOrd="0" presId="urn:microsoft.com/office/officeart/2005/8/layout/hierarchy2"/>
    <dgm:cxn modelId="{1CA98971-1C49-4597-85BE-A5BCC2043720}" type="presParOf" srcId="{34347E21-D901-433E-98A0-C845A741DA66}" destId="{AC100A2E-3F6A-4CB2-9653-C70C8A77DBD3}" srcOrd="0" destOrd="0" presId="urn:microsoft.com/office/officeart/2005/8/layout/hierarchy2"/>
    <dgm:cxn modelId="{E1A599BB-2A40-4824-B386-58C02AB32D04}" type="presParOf" srcId="{AC100A2E-3F6A-4CB2-9653-C70C8A77DBD3}" destId="{6889D792-7210-4AC8-9073-477F88A5837F}" srcOrd="0" destOrd="0" presId="urn:microsoft.com/office/officeart/2005/8/layout/hierarchy2"/>
    <dgm:cxn modelId="{518B0319-3019-4188-A23D-D3184D00EA7D}" type="presParOf" srcId="{34347E21-D901-433E-98A0-C845A741DA66}" destId="{C2E74A9C-252C-457F-8190-9BC5E1D32ECB}" srcOrd="1" destOrd="0" presId="urn:microsoft.com/office/officeart/2005/8/layout/hierarchy2"/>
    <dgm:cxn modelId="{10EC7752-CF2B-46E2-93DA-A6799032F7C1}" type="presParOf" srcId="{C2E74A9C-252C-457F-8190-9BC5E1D32ECB}" destId="{DC061607-15E3-4357-8E81-813BB4261AB8}" srcOrd="0" destOrd="0" presId="urn:microsoft.com/office/officeart/2005/8/layout/hierarchy2"/>
    <dgm:cxn modelId="{C870B8DB-FA88-44E1-B750-CB25148ED627}" type="presParOf" srcId="{C2E74A9C-252C-457F-8190-9BC5E1D32ECB}" destId="{FEEF61B3-A879-4C3B-A0EA-65651198BB59}" srcOrd="1" destOrd="0" presId="urn:microsoft.com/office/officeart/2005/8/layout/hierarchy2"/>
    <dgm:cxn modelId="{D11EC48D-37F1-4049-A514-19690FE4F658}" type="presParOf" srcId="{34347E21-D901-433E-98A0-C845A741DA66}" destId="{07FC6EE0-3786-4A6A-A0E7-6FEBA064EE95}" srcOrd="2" destOrd="0" presId="urn:microsoft.com/office/officeart/2005/8/layout/hierarchy2"/>
    <dgm:cxn modelId="{0BE0BD1A-2FD6-4F23-B5C5-98A4901B7692}" type="presParOf" srcId="{07FC6EE0-3786-4A6A-A0E7-6FEBA064EE95}" destId="{9BBE98BF-B148-44B4-A418-4B8B1433DAF2}" srcOrd="0" destOrd="0" presId="urn:microsoft.com/office/officeart/2005/8/layout/hierarchy2"/>
    <dgm:cxn modelId="{4EF2EDA6-1142-4EE7-B0CE-A89484F39D8F}" type="presParOf" srcId="{34347E21-D901-433E-98A0-C845A741DA66}" destId="{C0113982-86A0-40CF-9CF3-CFD7BA34800A}" srcOrd="3" destOrd="0" presId="urn:microsoft.com/office/officeart/2005/8/layout/hierarchy2"/>
    <dgm:cxn modelId="{F098E4B4-8B4B-4158-8BEC-6C7D4487CB39}" type="presParOf" srcId="{C0113982-86A0-40CF-9CF3-CFD7BA34800A}" destId="{84ADA312-9F65-44B3-B003-FF0DB51CC337}" srcOrd="0" destOrd="0" presId="urn:microsoft.com/office/officeart/2005/8/layout/hierarchy2"/>
    <dgm:cxn modelId="{9C68453A-FE41-4552-9E92-13C6A01E0640}" type="presParOf" srcId="{C0113982-86A0-40CF-9CF3-CFD7BA34800A}" destId="{030B5BEB-E6B2-4850-94AE-8EEE09BE037F}" srcOrd="1" destOrd="0" presId="urn:microsoft.com/office/officeart/2005/8/layout/hierarchy2"/>
    <dgm:cxn modelId="{7D36E71F-19A0-43E9-8208-0FCC5189EBE9}" type="presParOf" srcId="{34347E21-D901-433E-98A0-C845A741DA66}" destId="{54C454C3-65AD-439D-994E-748EC418FEB0}" srcOrd="4" destOrd="0" presId="urn:microsoft.com/office/officeart/2005/8/layout/hierarchy2"/>
    <dgm:cxn modelId="{35EFB1FE-2437-458C-8E8A-423187D08558}" type="presParOf" srcId="{54C454C3-65AD-439D-994E-748EC418FEB0}" destId="{FAAC7751-4164-4D09-82A8-65E59B52AF8F}" srcOrd="0" destOrd="0" presId="urn:microsoft.com/office/officeart/2005/8/layout/hierarchy2"/>
    <dgm:cxn modelId="{27C9CA2C-E41F-4C0B-BDAF-1E70C1956FAE}" type="presParOf" srcId="{34347E21-D901-433E-98A0-C845A741DA66}" destId="{34AB8C6F-8A05-4921-AF2A-A1BFA47D6872}" srcOrd="5" destOrd="0" presId="urn:microsoft.com/office/officeart/2005/8/layout/hierarchy2"/>
    <dgm:cxn modelId="{257E017A-CDC2-49B3-B055-C961B9AE9043}" type="presParOf" srcId="{34AB8C6F-8A05-4921-AF2A-A1BFA47D6872}" destId="{6A5729BE-89A7-4AB3-8898-CCB8A7FA5464}" srcOrd="0" destOrd="0" presId="urn:microsoft.com/office/officeart/2005/8/layout/hierarchy2"/>
    <dgm:cxn modelId="{CDC1F930-E693-482F-99E9-6EBFEA5D5537}" type="presParOf" srcId="{34AB8C6F-8A05-4921-AF2A-A1BFA47D6872}" destId="{FEEAA2D1-36F4-4698-816A-1E3E392EE32E}" srcOrd="1" destOrd="0" presId="urn:microsoft.com/office/officeart/2005/8/layout/hierarchy2"/>
    <dgm:cxn modelId="{E1E87102-828D-4364-A12C-9B6A7D7BFD29}" type="presParOf" srcId="{77E8BEBB-8C07-49F5-A8B3-B6EB1531ACEB}" destId="{5C24317D-4391-4AB2-9548-7779692B56A3}" srcOrd="4" destOrd="0" presId="urn:microsoft.com/office/officeart/2005/8/layout/hierarchy2"/>
    <dgm:cxn modelId="{A23F412C-54B3-4E42-8833-B5F9B4F692B5}" type="presParOf" srcId="{5C24317D-4391-4AB2-9548-7779692B56A3}" destId="{79BBE8E8-2144-4AA7-AB47-8FAEED359E1B}" srcOrd="0" destOrd="0" presId="urn:microsoft.com/office/officeart/2005/8/layout/hierarchy2"/>
    <dgm:cxn modelId="{9947D989-E47F-41B9-BCFD-A50E71B8E825}" type="presParOf" srcId="{77E8BEBB-8C07-49F5-A8B3-B6EB1531ACEB}" destId="{A0CBC956-D04C-4092-B0DB-320FB19592CE}" srcOrd="5" destOrd="0" presId="urn:microsoft.com/office/officeart/2005/8/layout/hierarchy2"/>
    <dgm:cxn modelId="{14E5C12E-153F-4B77-8771-C3C12C8DFCEB}" type="presParOf" srcId="{A0CBC956-D04C-4092-B0DB-320FB19592CE}" destId="{927A37CF-DB0B-4452-BE08-17388F26D444}" srcOrd="0" destOrd="0" presId="urn:microsoft.com/office/officeart/2005/8/layout/hierarchy2"/>
    <dgm:cxn modelId="{9448BA0F-BDE9-49FB-B888-99BC9CB32547}" type="presParOf" srcId="{A0CBC956-D04C-4092-B0DB-320FB19592CE}" destId="{8E021A35-62E6-4536-A51D-55D83C055DB1}" srcOrd="1" destOrd="0" presId="urn:microsoft.com/office/officeart/2005/8/layout/hierarchy2"/>
    <dgm:cxn modelId="{C4EE3BF1-83C7-437B-A0AC-F380895062FC}" type="presParOf" srcId="{8E021A35-62E6-4536-A51D-55D83C055DB1}" destId="{222A00D8-10B9-4718-A425-2016A28B671A}" srcOrd="0" destOrd="0" presId="urn:microsoft.com/office/officeart/2005/8/layout/hierarchy2"/>
    <dgm:cxn modelId="{E397EC3A-1063-41CC-9A29-47C26720B161}" type="presParOf" srcId="{222A00D8-10B9-4718-A425-2016A28B671A}" destId="{9351A73C-6368-4409-9A0D-AF9FC6DBC6B7}" srcOrd="0" destOrd="0" presId="urn:microsoft.com/office/officeart/2005/8/layout/hierarchy2"/>
    <dgm:cxn modelId="{A896E216-7510-4C3D-8A16-9F3F8AE35A92}" type="presParOf" srcId="{8E021A35-62E6-4536-A51D-55D83C055DB1}" destId="{C0AAE4BD-1945-4FAD-AD4F-C40274A44D22}" srcOrd="1" destOrd="0" presId="urn:microsoft.com/office/officeart/2005/8/layout/hierarchy2"/>
    <dgm:cxn modelId="{C7611602-1E3D-4502-9F56-2E871F931BC8}" type="presParOf" srcId="{C0AAE4BD-1945-4FAD-AD4F-C40274A44D22}" destId="{6CDE4E41-40F0-4296-9175-0A158DE6AD71}" srcOrd="0" destOrd="0" presId="urn:microsoft.com/office/officeart/2005/8/layout/hierarchy2"/>
    <dgm:cxn modelId="{5066B743-4D9C-4A17-AAB3-6C02D4CC9906}" type="presParOf" srcId="{C0AAE4BD-1945-4FAD-AD4F-C40274A44D22}" destId="{A7955A1E-CDDE-46F9-B79F-72004920D222}" srcOrd="1" destOrd="0" presId="urn:microsoft.com/office/officeart/2005/8/layout/hierarchy2"/>
    <dgm:cxn modelId="{1F5257FD-8366-430B-AC44-5C956E72A442}" type="presParOf" srcId="{8E021A35-62E6-4536-A51D-55D83C055DB1}" destId="{7947019A-760B-4B8C-AB2E-A8E15508020D}" srcOrd="2" destOrd="0" presId="urn:microsoft.com/office/officeart/2005/8/layout/hierarchy2"/>
    <dgm:cxn modelId="{99523E7A-35F8-4E77-88AF-2163AF749C05}" type="presParOf" srcId="{7947019A-760B-4B8C-AB2E-A8E15508020D}" destId="{36E66178-787C-4415-949C-A054AF88B008}" srcOrd="0" destOrd="0" presId="urn:microsoft.com/office/officeart/2005/8/layout/hierarchy2"/>
    <dgm:cxn modelId="{D5297D0F-E2B6-4ED5-82B1-38F71E11DF4C}" type="presParOf" srcId="{8E021A35-62E6-4536-A51D-55D83C055DB1}" destId="{D715FE0F-BD2D-4588-9B31-66F680451CE8}" srcOrd="3" destOrd="0" presId="urn:microsoft.com/office/officeart/2005/8/layout/hierarchy2"/>
    <dgm:cxn modelId="{CC684A73-5C6C-401E-9165-7B7AFC5B0580}" type="presParOf" srcId="{D715FE0F-BD2D-4588-9B31-66F680451CE8}" destId="{69DD4FB4-56C3-4490-8F6C-130E6952BBAB}" srcOrd="0" destOrd="0" presId="urn:microsoft.com/office/officeart/2005/8/layout/hierarchy2"/>
    <dgm:cxn modelId="{BFA0BE30-30D6-4829-AE67-6194203483AB}" type="presParOf" srcId="{D715FE0F-BD2D-4588-9B31-66F680451CE8}" destId="{4FADE85D-73DC-444A-91FC-0C1587F90A6D}" srcOrd="1" destOrd="0" presId="urn:microsoft.com/office/officeart/2005/8/layout/hierarchy2"/>
    <dgm:cxn modelId="{CAA3B7BE-3300-441F-9557-E86B188B6440}" type="presParOf" srcId="{8E021A35-62E6-4536-A51D-55D83C055DB1}" destId="{96647740-828A-4659-B85D-8E81347C20C7}" srcOrd="4" destOrd="0" presId="urn:microsoft.com/office/officeart/2005/8/layout/hierarchy2"/>
    <dgm:cxn modelId="{75597ED1-7A8C-4832-BE61-FEC617D157AF}" type="presParOf" srcId="{96647740-828A-4659-B85D-8E81347C20C7}" destId="{EF1F5A62-DF96-444F-811A-6BB3435AB96F}" srcOrd="0" destOrd="0" presId="urn:microsoft.com/office/officeart/2005/8/layout/hierarchy2"/>
    <dgm:cxn modelId="{F8BA4BEF-DCF0-48EB-A30C-14E8C8FCBBA2}" type="presParOf" srcId="{8E021A35-62E6-4536-A51D-55D83C055DB1}" destId="{C88D47C7-0EA9-4F2F-9029-65F1357727EA}" srcOrd="5" destOrd="0" presId="urn:microsoft.com/office/officeart/2005/8/layout/hierarchy2"/>
    <dgm:cxn modelId="{A8C3672F-2035-4510-B7E4-3CE958660BB6}" type="presParOf" srcId="{C88D47C7-0EA9-4F2F-9029-65F1357727EA}" destId="{7568E111-2C11-44FA-AAB2-D02354778024}" srcOrd="0" destOrd="0" presId="urn:microsoft.com/office/officeart/2005/8/layout/hierarchy2"/>
    <dgm:cxn modelId="{BA456F99-9790-41E6-A08F-2E196FC73C48}" type="presParOf" srcId="{C88D47C7-0EA9-4F2F-9029-65F1357727EA}" destId="{B6036016-860B-4ED9-9490-F6C5D8B5AB46}" srcOrd="1" destOrd="0" presId="urn:microsoft.com/office/officeart/2005/8/layout/hierarchy2"/>
    <dgm:cxn modelId="{A12CA5EE-2DE6-4D39-BA0B-9DEE46F53C00}" type="presParOf" srcId="{77E8BEBB-8C07-49F5-A8B3-B6EB1531ACEB}" destId="{31510A09-E251-4AC6-92CF-FD8F64465C35}" srcOrd="6" destOrd="0" presId="urn:microsoft.com/office/officeart/2005/8/layout/hierarchy2"/>
    <dgm:cxn modelId="{4E428FBA-7008-40AE-9B49-ACBDC948206D}" type="presParOf" srcId="{31510A09-E251-4AC6-92CF-FD8F64465C35}" destId="{0DCEEF2D-2F3E-4153-B9F0-DD40AF20932B}" srcOrd="0" destOrd="0" presId="urn:microsoft.com/office/officeart/2005/8/layout/hierarchy2"/>
    <dgm:cxn modelId="{B49F7640-F373-4D32-B15B-D77ECEAED8B5}" type="presParOf" srcId="{77E8BEBB-8C07-49F5-A8B3-B6EB1531ACEB}" destId="{33B968A0-E9D9-4B20-B476-6201FFA17E00}" srcOrd="7" destOrd="0" presId="urn:microsoft.com/office/officeart/2005/8/layout/hierarchy2"/>
    <dgm:cxn modelId="{C1C47DC5-788D-4E69-AF02-570FE413C4CB}" type="presParOf" srcId="{33B968A0-E9D9-4B20-B476-6201FFA17E00}" destId="{7932A815-30A3-46A9-8039-8314B813DDED}" srcOrd="0" destOrd="0" presId="urn:microsoft.com/office/officeart/2005/8/layout/hierarchy2"/>
    <dgm:cxn modelId="{27923687-77B6-411A-9F79-606B20F2014F}" type="presParOf" srcId="{33B968A0-E9D9-4B20-B476-6201FFA17E00}" destId="{9A5B6FCB-365A-4798-AAB2-00B4F374B7CE}" srcOrd="1" destOrd="0" presId="urn:microsoft.com/office/officeart/2005/8/layout/hierarchy2"/>
    <dgm:cxn modelId="{99D672DA-C801-43EC-823E-AFE4C1CFB3C6}" type="presParOf" srcId="{9A5B6FCB-365A-4798-AAB2-00B4F374B7CE}" destId="{48580752-8DDD-47C9-B29B-5F395E523294}" srcOrd="0" destOrd="0" presId="urn:microsoft.com/office/officeart/2005/8/layout/hierarchy2"/>
    <dgm:cxn modelId="{E0E09CB6-F032-43AC-ADA1-876F027228ED}" type="presParOf" srcId="{48580752-8DDD-47C9-B29B-5F395E523294}" destId="{D41EBC50-C8B4-4589-9292-7753962B371B}" srcOrd="0" destOrd="0" presId="urn:microsoft.com/office/officeart/2005/8/layout/hierarchy2"/>
    <dgm:cxn modelId="{31F616A3-6580-45EE-A40E-E1A29D20F913}" type="presParOf" srcId="{9A5B6FCB-365A-4798-AAB2-00B4F374B7CE}" destId="{13641C0B-3318-4155-B360-768DC8B47DD0}" srcOrd="1" destOrd="0" presId="urn:microsoft.com/office/officeart/2005/8/layout/hierarchy2"/>
    <dgm:cxn modelId="{9B257110-55B0-4679-8382-59DE54A35AED}" type="presParOf" srcId="{13641C0B-3318-4155-B360-768DC8B47DD0}" destId="{E9266EF6-2B9C-45F3-BAD0-174A462B76EB}" srcOrd="0" destOrd="0" presId="urn:microsoft.com/office/officeart/2005/8/layout/hierarchy2"/>
    <dgm:cxn modelId="{C4281CB7-9467-45EB-BE50-779529C509B8}" type="presParOf" srcId="{13641C0B-3318-4155-B360-768DC8B47DD0}" destId="{9FB3580F-692C-4422-85E4-BC53468C7BEA}" srcOrd="1" destOrd="0" presId="urn:microsoft.com/office/officeart/2005/8/layout/hierarchy2"/>
    <dgm:cxn modelId="{EB2B0592-80C8-49C1-B4E9-A7FA3F9818AB}" type="presParOf" srcId="{9A5B6FCB-365A-4798-AAB2-00B4F374B7CE}" destId="{EF2CFCA1-1D54-441A-B815-55A21D41469D}" srcOrd="2" destOrd="0" presId="urn:microsoft.com/office/officeart/2005/8/layout/hierarchy2"/>
    <dgm:cxn modelId="{12DDB042-829B-420E-84B3-58D5C3EC0D4F}" type="presParOf" srcId="{EF2CFCA1-1D54-441A-B815-55A21D41469D}" destId="{40D2845E-DF08-441D-84B5-CF9E252620DD}" srcOrd="0" destOrd="0" presId="urn:microsoft.com/office/officeart/2005/8/layout/hierarchy2"/>
    <dgm:cxn modelId="{8948CE79-BEA0-473B-A917-1D84F16F6514}" type="presParOf" srcId="{9A5B6FCB-365A-4798-AAB2-00B4F374B7CE}" destId="{228F3CAF-7D87-41DF-B8E2-DB147F6CFFF6}" srcOrd="3" destOrd="0" presId="urn:microsoft.com/office/officeart/2005/8/layout/hierarchy2"/>
    <dgm:cxn modelId="{B9DCF92E-9C30-4C99-86CF-B7AE4FE158E8}" type="presParOf" srcId="{228F3CAF-7D87-41DF-B8E2-DB147F6CFFF6}" destId="{155481F2-BDFC-4CEB-A019-B004BF4C8C33}" srcOrd="0" destOrd="0" presId="urn:microsoft.com/office/officeart/2005/8/layout/hierarchy2"/>
    <dgm:cxn modelId="{6638E839-9FE1-4FE2-8BF6-178EC7697994}" type="presParOf" srcId="{228F3CAF-7D87-41DF-B8E2-DB147F6CFFF6}" destId="{82702A21-F3C2-4015-91AE-4955AB1F1FFF}" srcOrd="1" destOrd="0" presId="urn:microsoft.com/office/officeart/2005/8/layout/hierarchy2"/>
    <dgm:cxn modelId="{85922ED5-B65A-4769-BC4A-ACEAA6E085E8}" type="presParOf" srcId="{9A5B6FCB-365A-4798-AAB2-00B4F374B7CE}" destId="{538F7E59-11EA-429C-A4E6-DC938A1BFA45}" srcOrd="4" destOrd="0" presId="urn:microsoft.com/office/officeart/2005/8/layout/hierarchy2"/>
    <dgm:cxn modelId="{B4C5432C-8B7A-4E9C-B17B-CCE6C8161A8A}" type="presParOf" srcId="{538F7E59-11EA-429C-A4E6-DC938A1BFA45}" destId="{1AA60608-20A9-4856-9AD5-02A4848EF410}" srcOrd="0" destOrd="0" presId="urn:microsoft.com/office/officeart/2005/8/layout/hierarchy2"/>
    <dgm:cxn modelId="{9081F458-11F8-4DCF-9EC2-3699B0860A9D}" type="presParOf" srcId="{9A5B6FCB-365A-4798-AAB2-00B4F374B7CE}" destId="{986C14B5-32CF-4F86-9169-1EDAE0F21B03}" srcOrd="5" destOrd="0" presId="urn:microsoft.com/office/officeart/2005/8/layout/hierarchy2"/>
    <dgm:cxn modelId="{6ED14845-373B-4635-B84E-39FCC58D2A21}" type="presParOf" srcId="{986C14B5-32CF-4F86-9169-1EDAE0F21B03}" destId="{93A19DAE-97C6-4DF7-8CE3-800B7651657B}" srcOrd="0" destOrd="0" presId="urn:microsoft.com/office/officeart/2005/8/layout/hierarchy2"/>
    <dgm:cxn modelId="{6F6BEABF-3E68-465C-9662-254C836CAB4D}" type="presParOf" srcId="{986C14B5-32CF-4F86-9169-1EDAE0F21B03}" destId="{68C56A93-0C86-4DC6-B18B-878A135A0B00}" srcOrd="1" destOrd="0" presId="urn:microsoft.com/office/officeart/2005/8/layout/hierarchy2"/>
    <dgm:cxn modelId="{63C1D886-BCD3-4E79-A6F7-B201647ECE78}" type="presParOf" srcId="{77E8BEBB-8C07-49F5-A8B3-B6EB1531ACEB}" destId="{AB558ADF-93DB-46CE-9A5B-3301A252124D}" srcOrd="8" destOrd="0" presId="urn:microsoft.com/office/officeart/2005/8/layout/hierarchy2"/>
    <dgm:cxn modelId="{F2FFB971-6E38-4578-9BFF-D0DF2ECC743A}" type="presParOf" srcId="{AB558ADF-93DB-46CE-9A5B-3301A252124D}" destId="{16231665-CA8A-46EC-8DAE-19EDEAD4664E}" srcOrd="0" destOrd="0" presId="urn:microsoft.com/office/officeart/2005/8/layout/hierarchy2"/>
    <dgm:cxn modelId="{7E052E44-9BC7-48BC-B143-9E52E961A44B}" type="presParOf" srcId="{77E8BEBB-8C07-49F5-A8B3-B6EB1531ACEB}" destId="{3C779B5A-53EB-47A4-AEE0-96234ACAD87B}" srcOrd="9" destOrd="0" presId="urn:microsoft.com/office/officeart/2005/8/layout/hierarchy2"/>
    <dgm:cxn modelId="{FB411B5E-4DAC-42AF-B509-686769570CCB}" type="presParOf" srcId="{3C779B5A-53EB-47A4-AEE0-96234ACAD87B}" destId="{28C61830-2F95-41E1-8CA8-C856F9AECFCF}" srcOrd="0" destOrd="0" presId="urn:microsoft.com/office/officeart/2005/8/layout/hierarchy2"/>
    <dgm:cxn modelId="{34DFBAA6-B621-43E9-9D29-FD7AA9D9EC59}" type="presParOf" srcId="{3C779B5A-53EB-47A4-AEE0-96234ACAD87B}" destId="{BCEA28AC-1150-4123-B0F4-B00F971F4680}" srcOrd="1" destOrd="0" presId="urn:microsoft.com/office/officeart/2005/8/layout/hierarchy2"/>
    <dgm:cxn modelId="{9D7C9078-1E6A-417F-8726-13DEA4E9B7D2}" type="presParOf" srcId="{BCEA28AC-1150-4123-B0F4-B00F971F4680}" destId="{3AD3BB13-F62A-4A62-B373-5E83CFD0123F}" srcOrd="0" destOrd="0" presId="urn:microsoft.com/office/officeart/2005/8/layout/hierarchy2"/>
    <dgm:cxn modelId="{5650E7A3-E4A3-45C0-90FC-4F21878BECD7}" type="presParOf" srcId="{3AD3BB13-F62A-4A62-B373-5E83CFD0123F}" destId="{D1495BF7-2856-4B96-9E47-1FCC81BC6C08}" srcOrd="0" destOrd="0" presId="urn:microsoft.com/office/officeart/2005/8/layout/hierarchy2"/>
    <dgm:cxn modelId="{2D873D30-76CE-47D2-8E88-848BCA794E6B}" type="presParOf" srcId="{BCEA28AC-1150-4123-B0F4-B00F971F4680}" destId="{9D7A2944-D10F-435D-8964-C1FADEB8CAFF}" srcOrd="1" destOrd="0" presId="urn:microsoft.com/office/officeart/2005/8/layout/hierarchy2"/>
    <dgm:cxn modelId="{28C57B29-0F7E-4074-9127-C1FE9E2D7F36}" type="presParOf" srcId="{9D7A2944-D10F-435D-8964-C1FADEB8CAFF}" destId="{ACBE9E2A-1AD9-4771-9A16-76DC1947679B}" srcOrd="0" destOrd="0" presId="urn:microsoft.com/office/officeart/2005/8/layout/hierarchy2"/>
    <dgm:cxn modelId="{56AF026F-A3B4-4B89-A2BC-58A9313741E2}" type="presParOf" srcId="{9D7A2944-D10F-435D-8964-C1FADEB8CAFF}" destId="{4792AAD8-18D8-4991-A8D1-0CBB7F25030E}" srcOrd="1" destOrd="0" presId="urn:microsoft.com/office/officeart/2005/8/layout/hierarchy2"/>
    <dgm:cxn modelId="{38972935-C1AD-45B7-BABC-8A9EF79C76C3}" type="presParOf" srcId="{BCEA28AC-1150-4123-B0F4-B00F971F4680}" destId="{53142380-51CF-4C2D-BFAB-0B247ACF9184}" srcOrd="2" destOrd="0" presId="urn:microsoft.com/office/officeart/2005/8/layout/hierarchy2"/>
    <dgm:cxn modelId="{BCC2C70F-6190-47D7-A57E-7B0E92C6A053}" type="presParOf" srcId="{53142380-51CF-4C2D-BFAB-0B247ACF9184}" destId="{DBCC7D6F-DB2E-4FBC-9327-F5853A9894B2}" srcOrd="0" destOrd="0" presId="urn:microsoft.com/office/officeart/2005/8/layout/hierarchy2"/>
    <dgm:cxn modelId="{5DCF7170-4A1A-4BDE-A952-99E7A5E2CD9D}" type="presParOf" srcId="{BCEA28AC-1150-4123-B0F4-B00F971F4680}" destId="{DDC5B53D-253B-4639-9FB7-D4CD723F5208}" srcOrd="3" destOrd="0" presId="urn:microsoft.com/office/officeart/2005/8/layout/hierarchy2"/>
    <dgm:cxn modelId="{A0E32C13-03AE-4A1A-A249-773403A00A22}" type="presParOf" srcId="{DDC5B53D-253B-4639-9FB7-D4CD723F5208}" destId="{5C4DDF2A-E8FB-44F9-B876-16FEFE6EB8C2}" srcOrd="0" destOrd="0" presId="urn:microsoft.com/office/officeart/2005/8/layout/hierarchy2"/>
    <dgm:cxn modelId="{80DA03F6-4227-49D2-B3FF-D5B40EABB8D6}" type="presParOf" srcId="{DDC5B53D-253B-4639-9FB7-D4CD723F5208}" destId="{5D612753-B240-4AD9-BC6A-800327576EEF}" srcOrd="1" destOrd="0" presId="urn:microsoft.com/office/officeart/2005/8/layout/hierarchy2"/>
    <dgm:cxn modelId="{2DE79C20-EB11-43BB-B606-1C260A60A0B8}" type="presParOf" srcId="{BCEA28AC-1150-4123-B0F4-B00F971F4680}" destId="{5016B78F-2911-4329-B9C5-29DC0A80BDE5}" srcOrd="4" destOrd="0" presId="urn:microsoft.com/office/officeart/2005/8/layout/hierarchy2"/>
    <dgm:cxn modelId="{D338F46B-0804-4134-AD0A-5C7E4E54544D}" type="presParOf" srcId="{5016B78F-2911-4329-B9C5-29DC0A80BDE5}" destId="{01800B14-8600-468B-814A-6C8C12097319}" srcOrd="0" destOrd="0" presId="urn:microsoft.com/office/officeart/2005/8/layout/hierarchy2"/>
    <dgm:cxn modelId="{71A6FCD0-DE8B-4305-83F4-13006E3AFB84}" type="presParOf" srcId="{BCEA28AC-1150-4123-B0F4-B00F971F4680}" destId="{AD1607ED-046A-4602-9D41-5E2A2D513982}" srcOrd="5" destOrd="0" presId="urn:microsoft.com/office/officeart/2005/8/layout/hierarchy2"/>
    <dgm:cxn modelId="{BDAACB0F-58B1-41C5-B471-5F5AD35A9BFC}" type="presParOf" srcId="{AD1607ED-046A-4602-9D41-5E2A2D513982}" destId="{08431AAC-CFCC-49A8-AC9F-A91DF4F12BA2}" srcOrd="0" destOrd="0" presId="urn:microsoft.com/office/officeart/2005/8/layout/hierarchy2"/>
    <dgm:cxn modelId="{4B2A8893-F1F8-4E5D-BC49-F118B13056E8}" type="presParOf" srcId="{AD1607ED-046A-4602-9D41-5E2A2D513982}" destId="{1910348C-BCFF-4E85-8EF8-2357C3890212}" srcOrd="1" destOrd="0" presId="urn:microsoft.com/office/officeart/2005/8/layout/hierarchy2"/>
    <dgm:cxn modelId="{A178E32F-06BD-4738-A1A6-084F3844C1B5}" type="presParOf" srcId="{77E8BEBB-8C07-49F5-A8B3-B6EB1531ACEB}" destId="{AC19DCA2-B490-42D0-A6C8-E002C4E5D006}" srcOrd="10" destOrd="0" presId="urn:microsoft.com/office/officeart/2005/8/layout/hierarchy2"/>
    <dgm:cxn modelId="{3BA028E8-1B64-4F19-85AC-01A414EE0639}" type="presParOf" srcId="{AC19DCA2-B490-42D0-A6C8-E002C4E5D006}" destId="{1152D905-869F-4F0E-94B9-E3AF17AEEFAA}" srcOrd="0" destOrd="0" presId="urn:microsoft.com/office/officeart/2005/8/layout/hierarchy2"/>
    <dgm:cxn modelId="{E2ACBFDD-D10B-473C-A32B-8CDAA8C8EDD6}" type="presParOf" srcId="{77E8BEBB-8C07-49F5-A8B3-B6EB1531ACEB}" destId="{CCEE921B-E1CA-416F-8145-C8AA59967538}" srcOrd="11" destOrd="0" presId="urn:microsoft.com/office/officeart/2005/8/layout/hierarchy2"/>
    <dgm:cxn modelId="{E57DC77C-8ACB-4DE1-83AF-9E7EAD87D1CF}" type="presParOf" srcId="{CCEE921B-E1CA-416F-8145-C8AA59967538}" destId="{3B5E77A1-DA95-457B-9373-86A0C289BE74}" srcOrd="0" destOrd="0" presId="urn:microsoft.com/office/officeart/2005/8/layout/hierarchy2"/>
    <dgm:cxn modelId="{B2397356-4269-4F5C-9465-F0A450E31090}" type="presParOf" srcId="{CCEE921B-E1CA-416F-8145-C8AA59967538}" destId="{FEDFE712-A9FA-4C29-8DFF-FDFB24938358}" srcOrd="1" destOrd="0" presId="urn:microsoft.com/office/officeart/2005/8/layout/hierarchy2"/>
    <dgm:cxn modelId="{F9D0A512-AB4C-4EA9-9E93-C2EB3DCBB274}" type="presParOf" srcId="{FEDFE712-A9FA-4C29-8DFF-FDFB24938358}" destId="{9342D340-9E75-47CC-828A-76319F1A09B9}" srcOrd="0" destOrd="0" presId="urn:microsoft.com/office/officeart/2005/8/layout/hierarchy2"/>
    <dgm:cxn modelId="{9755C38B-3D36-43CF-ACB0-277D9849E878}" type="presParOf" srcId="{9342D340-9E75-47CC-828A-76319F1A09B9}" destId="{619AECB2-BFD2-4BD4-89BF-4210B220BF86}" srcOrd="0" destOrd="0" presId="urn:microsoft.com/office/officeart/2005/8/layout/hierarchy2"/>
    <dgm:cxn modelId="{E463A234-99CD-4D3C-8FBD-E25B020A2FAE}" type="presParOf" srcId="{FEDFE712-A9FA-4C29-8DFF-FDFB24938358}" destId="{CA278851-ED7D-4C7E-91F9-D21813A5D9A8}" srcOrd="1" destOrd="0" presId="urn:microsoft.com/office/officeart/2005/8/layout/hierarchy2"/>
    <dgm:cxn modelId="{17B23F3A-5900-4C89-A2F4-D014D9C94566}" type="presParOf" srcId="{CA278851-ED7D-4C7E-91F9-D21813A5D9A8}" destId="{065BC0A3-A0D1-47FA-9C19-72346EDF7C01}" srcOrd="0" destOrd="0" presId="urn:microsoft.com/office/officeart/2005/8/layout/hierarchy2"/>
    <dgm:cxn modelId="{6C59506A-C74D-457E-99F3-F23D1A31181E}" type="presParOf" srcId="{CA278851-ED7D-4C7E-91F9-D21813A5D9A8}" destId="{2DD30E77-5782-4D87-A538-FA9EEF0ED063}" srcOrd="1" destOrd="0" presId="urn:microsoft.com/office/officeart/2005/8/layout/hierarchy2"/>
    <dgm:cxn modelId="{4EAFBD40-C0B6-4B39-8A27-94273CABCCB0}" type="presParOf" srcId="{FEDFE712-A9FA-4C29-8DFF-FDFB24938358}" destId="{E56B2F11-6089-48B1-A81A-9DC08ACA3956}" srcOrd="2" destOrd="0" presId="urn:microsoft.com/office/officeart/2005/8/layout/hierarchy2"/>
    <dgm:cxn modelId="{E0974F34-AE93-4EEA-9B9A-87059CFAB242}" type="presParOf" srcId="{E56B2F11-6089-48B1-A81A-9DC08ACA3956}" destId="{ED9856F8-E8C2-4A12-8CA7-D220881A131A}" srcOrd="0" destOrd="0" presId="urn:microsoft.com/office/officeart/2005/8/layout/hierarchy2"/>
    <dgm:cxn modelId="{33468F2F-6FB2-42E3-9A7E-61242350E87E}" type="presParOf" srcId="{FEDFE712-A9FA-4C29-8DFF-FDFB24938358}" destId="{51298BBB-71AD-4DBC-B81C-E2D56CB2A05C}" srcOrd="3" destOrd="0" presId="urn:microsoft.com/office/officeart/2005/8/layout/hierarchy2"/>
    <dgm:cxn modelId="{F064077E-1004-4C25-A888-20AA2BD436ED}" type="presParOf" srcId="{51298BBB-71AD-4DBC-B81C-E2D56CB2A05C}" destId="{7A1FE189-363F-41C4-AB55-08B61E569598}" srcOrd="0" destOrd="0" presId="urn:microsoft.com/office/officeart/2005/8/layout/hierarchy2"/>
    <dgm:cxn modelId="{710FC7B1-B3CA-43DC-A4EE-A9228C56B08C}" type="presParOf" srcId="{51298BBB-71AD-4DBC-B81C-E2D56CB2A05C}" destId="{58B28CE8-317A-4EE2-ADB6-196D55FFFD7D}" srcOrd="1" destOrd="0" presId="urn:microsoft.com/office/officeart/2005/8/layout/hierarchy2"/>
    <dgm:cxn modelId="{2D0F4B7A-8FAC-4209-B240-530D88E8BC01}" type="presParOf" srcId="{FEDFE712-A9FA-4C29-8DFF-FDFB24938358}" destId="{FB9C6D55-A25F-4CC8-9D22-F06AC6DF04D8}" srcOrd="4" destOrd="0" presId="urn:microsoft.com/office/officeart/2005/8/layout/hierarchy2"/>
    <dgm:cxn modelId="{4A6E3750-AD1E-48A3-B164-095ABEB88651}" type="presParOf" srcId="{FB9C6D55-A25F-4CC8-9D22-F06AC6DF04D8}" destId="{9243FC26-5FD0-4832-AA2A-C67E7AC1D3F0}" srcOrd="0" destOrd="0" presId="urn:microsoft.com/office/officeart/2005/8/layout/hierarchy2"/>
    <dgm:cxn modelId="{315F3867-5670-45C7-8073-01BD54EF9BAA}" type="presParOf" srcId="{FEDFE712-A9FA-4C29-8DFF-FDFB24938358}" destId="{F79CA327-E3BF-4109-9BCB-3ADA4AF6E4A7}" srcOrd="5" destOrd="0" presId="urn:microsoft.com/office/officeart/2005/8/layout/hierarchy2"/>
    <dgm:cxn modelId="{97542027-98B3-4E76-A7FF-7B80A745F96E}" type="presParOf" srcId="{F79CA327-E3BF-4109-9BCB-3ADA4AF6E4A7}" destId="{F6FD83D6-6DB4-45F0-8BF6-EF72B1A60F1B}" srcOrd="0" destOrd="0" presId="urn:microsoft.com/office/officeart/2005/8/layout/hierarchy2"/>
    <dgm:cxn modelId="{C282385E-619A-4227-874E-C1B32FDE8600}" type="presParOf" srcId="{F79CA327-E3BF-4109-9BCB-3ADA4AF6E4A7}" destId="{B354AB44-808A-4B05-A55E-467FE4FD906E}" srcOrd="1" destOrd="0" presId="urn:microsoft.com/office/officeart/2005/8/layout/hierarchy2"/>
    <dgm:cxn modelId="{75706E90-803A-4353-BE26-28315EDFDF70}" type="presParOf" srcId="{77E8BEBB-8C07-49F5-A8B3-B6EB1531ACEB}" destId="{87466200-3B9F-439D-9837-9385DBC7A7A3}" srcOrd="12" destOrd="0" presId="urn:microsoft.com/office/officeart/2005/8/layout/hierarchy2"/>
    <dgm:cxn modelId="{31746631-C199-4706-AEE6-1E78C55373F5}" type="presParOf" srcId="{87466200-3B9F-439D-9837-9385DBC7A7A3}" destId="{2D026372-E628-47BC-983A-0986818A6BB8}" srcOrd="0" destOrd="0" presId="urn:microsoft.com/office/officeart/2005/8/layout/hierarchy2"/>
    <dgm:cxn modelId="{6CAC0518-707D-4934-A3E7-30EB0D9ABAED}" type="presParOf" srcId="{77E8BEBB-8C07-49F5-A8B3-B6EB1531ACEB}" destId="{46BE61BD-68CE-4EE0-92C2-787206A5F26E}" srcOrd="13" destOrd="0" presId="urn:microsoft.com/office/officeart/2005/8/layout/hierarchy2"/>
    <dgm:cxn modelId="{799E7F51-E8B9-4192-BB2D-F4EC736EF967}" type="presParOf" srcId="{46BE61BD-68CE-4EE0-92C2-787206A5F26E}" destId="{EFD1718C-89FA-4A1F-B99A-FEF8694C44DC}" srcOrd="0" destOrd="0" presId="urn:microsoft.com/office/officeart/2005/8/layout/hierarchy2"/>
    <dgm:cxn modelId="{95D1FE31-1DF5-42E0-B2CE-6C1FC5147627}" type="presParOf" srcId="{46BE61BD-68CE-4EE0-92C2-787206A5F26E}" destId="{D0976777-258D-415D-8A86-85CA6DEA0117}" srcOrd="1" destOrd="0" presId="urn:microsoft.com/office/officeart/2005/8/layout/hierarchy2"/>
    <dgm:cxn modelId="{23929AD6-2296-4990-A1EE-063BD845B46F}" type="presParOf" srcId="{D0976777-258D-415D-8A86-85CA6DEA0117}" destId="{514339F2-CBCB-4418-B14B-11BC2A27DAD8}" srcOrd="0" destOrd="0" presId="urn:microsoft.com/office/officeart/2005/8/layout/hierarchy2"/>
    <dgm:cxn modelId="{B9068047-B6FA-42CB-AC73-80914B049B92}" type="presParOf" srcId="{514339F2-CBCB-4418-B14B-11BC2A27DAD8}" destId="{9FA0DD3A-73F7-4118-BC36-41713C8A73DE}" srcOrd="0" destOrd="0" presId="urn:microsoft.com/office/officeart/2005/8/layout/hierarchy2"/>
    <dgm:cxn modelId="{823B7195-4ED6-4260-8993-46DE5F784713}" type="presParOf" srcId="{D0976777-258D-415D-8A86-85CA6DEA0117}" destId="{5DEC2D61-F2B4-492E-8B12-1D509B911008}" srcOrd="1" destOrd="0" presId="urn:microsoft.com/office/officeart/2005/8/layout/hierarchy2"/>
    <dgm:cxn modelId="{6C80355B-7547-4BDE-8CBA-349C7904D0F8}" type="presParOf" srcId="{5DEC2D61-F2B4-492E-8B12-1D509B911008}" destId="{8BD3BCAC-2772-488E-B618-71D922F61D88}" srcOrd="0" destOrd="0" presId="urn:microsoft.com/office/officeart/2005/8/layout/hierarchy2"/>
    <dgm:cxn modelId="{EA87A2BF-9111-427C-AFAD-7A3C2D027C98}" type="presParOf" srcId="{5DEC2D61-F2B4-492E-8B12-1D509B911008}" destId="{15FEB8B5-5BEC-4228-B5F5-C1FC0B5831F6}" srcOrd="1" destOrd="0" presId="urn:microsoft.com/office/officeart/2005/8/layout/hierarchy2"/>
    <dgm:cxn modelId="{9E23FBBD-63BD-4204-8BCA-F3CCFFE53508}" type="presParOf" srcId="{D0976777-258D-415D-8A86-85CA6DEA0117}" destId="{11A2627F-42AF-4964-8CCA-3F11166C4742}" srcOrd="2" destOrd="0" presId="urn:microsoft.com/office/officeart/2005/8/layout/hierarchy2"/>
    <dgm:cxn modelId="{8DBD7B08-9FE6-4D88-BF21-4AC2ACC0D812}" type="presParOf" srcId="{11A2627F-42AF-4964-8CCA-3F11166C4742}" destId="{24C9E3FC-3BE4-43A8-9B10-C405311D0C3E}" srcOrd="0" destOrd="0" presId="urn:microsoft.com/office/officeart/2005/8/layout/hierarchy2"/>
    <dgm:cxn modelId="{FEF63314-BD5E-4435-82DC-D96BD6AC9F7E}" type="presParOf" srcId="{D0976777-258D-415D-8A86-85CA6DEA0117}" destId="{9FB81458-3CD2-4342-82B1-35F49D97B2C9}" srcOrd="3" destOrd="0" presId="urn:microsoft.com/office/officeart/2005/8/layout/hierarchy2"/>
    <dgm:cxn modelId="{774ED1D2-C465-4F8B-9974-49D5BEBC66B1}" type="presParOf" srcId="{9FB81458-3CD2-4342-82B1-35F49D97B2C9}" destId="{49335589-424D-448C-BEAC-DD88B87ED8CA}" srcOrd="0" destOrd="0" presId="urn:microsoft.com/office/officeart/2005/8/layout/hierarchy2"/>
    <dgm:cxn modelId="{A3DDA1DC-5AD7-4AAF-AD2E-08A9FA38FC3E}" type="presParOf" srcId="{9FB81458-3CD2-4342-82B1-35F49D97B2C9}" destId="{3001730F-E7BD-4A46-8552-B16B025DCF79}" srcOrd="1" destOrd="0" presId="urn:microsoft.com/office/officeart/2005/8/layout/hierarchy2"/>
    <dgm:cxn modelId="{A14A875E-F0CF-4F88-8937-5438E9B4F4F5}" type="presParOf" srcId="{D0976777-258D-415D-8A86-85CA6DEA0117}" destId="{93E15C64-3A26-48DC-8C15-23B524C04078}" srcOrd="4" destOrd="0" presId="urn:microsoft.com/office/officeart/2005/8/layout/hierarchy2"/>
    <dgm:cxn modelId="{3D746CC5-F95E-4D02-9315-9EEDEBB76A40}" type="presParOf" srcId="{93E15C64-3A26-48DC-8C15-23B524C04078}" destId="{5C62D511-FB21-4AEC-96F3-714322DB5BA1}" srcOrd="0" destOrd="0" presId="urn:microsoft.com/office/officeart/2005/8/layout/hierarchy2"/>
    <dgm:cxn modelId="{5240ED25-7F9C-4235-B291-857F37DDEBD8}" type="presParOf" srcId="{D0976777-258D-415D-8A86-85CA6DEA0117}" destId="{8861597B-B0A0-4D8F-9C7F-1A1CDA9D4A80}" srcOrd="5" destOrd="0" presId="urn:microsoft.com/office/officeart/2005/8/layout/hierarchy2"/>
    <dgm:cxn modelId="{DD8B0D74-48D1-4B7D-8310-511C94979388}" type="presParOf" srcId="{8861597B-B0A0-4D8F-9C7F-1A1CDA9D4A80}" destId="{ACDC7603-8ECD-41FF-8D99-6F838836A924}" srcOrd="0" destOrd="0" presId="urn:microsoft.com/office/officeart/2005/8/layout/hierarchy2"/>
    <dgm:cxn modelId="{236D7E4B-F57F-43A0-A9C3-003736736022}" type="presParOf" srcId="{8861597B-B0A0-4D8F-9C7F-1A1CDA9D4A80}" destId="{3CE4EB0E-64D5-4D87-98DB-C25C0D53EC92}" srcOrd="1" destOrd="0" presId="urn:microsoft.com/office/officeart/2005/8/layout/hierarchy2"/>
    <dgm:cxn modelId="{95F39685-AF97-4CAB-AA4A-D201A806456D}" type="presParOf" srcId="{77E8BEBB-8C07-49F5-A8B3-B6EB1531ACEB}" destId="{D84F672C-B036-4BC6-BFFA-31DD5668806C}" srcOrd="14" destOrd="0" presId="urn:microsoft.com/office/officeart/2005/8/layout/hierarchy2"/>
    <dgm:cxn modelId="{42F632BD-3F0A-49EA-8FFF-580E4779043C}" type="presParOf" srcId="{D84F672C-B036-4BC6-BFFA-31DD5668806C}" destId="{0C2A28B9-2558-4A94-A579-EEF7CC9CD8A4}" srcOrd="0" destOrd="0" presId="urn:microsoft.com/office/officeart/2005/8/layout/hierarchy2"/>
    <dgm:cxn modelId="{1749E7FB-AF44-4F08-83EA-2190AB1957EA}" type="presParOf" srcId="{77E8BEBB-8C07-49F5-A8B3-B6EB1531ACEB}" destId="{0AEE899E-FD8F-44E6-B705-76F77A5B3297}" srcOrd="15" destOrd="0" presId="urn:microsoft.com/office/officeart/2005/8/layout/hierarchy2"/>
    <dgm:cxn modelId="{1630125C-AD64-492C-A6A0-25D8B751CC34}" type="presParOf" srcId="{0AEE899E-FD8F-44E6-B705-76F77A5B3297}" destId="{56C00F0F-0435-4CBE-9C98-F601AEA8AA65}" srcOrd="0" destOrd="0" presId="urn:microsoft.com/office/officeart/2005/8/layout/hierarchy2"/>
    <dgm:cxn modelId="{5768C191-8ECB-42BB-8F55-718B68F768B7}" type="presParOf" srcId="{0AEE899E-FD8F-44E6-B705-76F77A5B3297}" destId="{A6D58B6D-A168-406B-B87C-C1E56EA51292}" srcOrd="1" destOrd="0" presId="urn:microsoft.com/office/officeart/2005/8/layout/hierarchy2"/>
    <dgm:cxn modelId="{ADFDF84A-30AF-473F-A441-9183B703FDD4}" type="presParOf" srcId="{A6D58B6D-A168-406B-B87C-C1E56EA51292}" destId="{D7665B6F-9638-4A40-BB0B-4F0D2898E0DE}" srcOrd="0" destOrd="0" presId="urn:microsoft.com/office/officeart/2005/8/layout/hierarchy2"/>
    <dgm:cxn modelId="{9686053D-00D7-4902-97D0-DA58D72FB4B6}" type="presParOf" srcId="{D7665B6F-9638-4A40-BB0B-4F0D2898E0DE}" destId="{06F48DE9-2465-4CEE-9A46-63826C1629D6}" srcOrd="0" destOrd="0" presId="urn:microsoft.com/office/officeart/2005/8/layout/hierarchy2"/>
    <dgm:cxn modelId="{AD9A73AD-AA2B-442C-AFB0-C9294F2F672C}" type="presParOf" srcId="{A6D58B6D-A168-406B-B87C-C1E56EA51292}" destId="{309B1665-C804-4DE4-A116-185D8DF522C5}" srcOrd="1" destOrd="0" presId="urn:microsoft.com/office/officeart/2005/8/layout/hierarchy2"/>
    <dgm:cxn modelId="{5B043249-C6EF-4595-9DFD-FF3E06CE231C}" type="presParOf" srcId="{309B1665-C804-4DE4-A116-185D8DF522C5}" destId="{04088511-229E-4833-B17A-BA919EE35B7E}" srcOrd="0" destOrd="0" presId="urn:microsoft.com/office/officeart/2005/8/layout/hierarchy2"/>
    <dgm:cxn modelId="{924B9423-604C-49BB-A5A2-8AF729859BC8}" type="presParOf" srcId="{309B1665-C804-4DE4-A116-185D8DF522C5}" destId="{02B2F1C8-007C-4373-AEC5-EA74BBD5EA90}" srcOrd="1" destOrd="0" presId="urn:microsoft.com/office/officeart/2005/8/layout/hierarchy2"/>
    <dgm:cxn modelId="{8B11453B-CF0A-4029-9FB8-D537876AF60D}" type="presParOf" srcId="{A6D58B6D-A168-406B-B87C-C1E56EA51292}" destId="{642B03C2-0AC2-461C-A199-C710DCCED803}" srcOrd="2" destOrd="0" presId="urn:microsoft.com/office/officeart/2005/8/layout/hierarchy2"/>
    <dgm:cxn modelId="{910F2D98-0FF0-4A7E-A959-A8906BC1B41D}" type="presParOf" srcId="{642B03C2-0AC2-461C-A199-C710DCCED803}" destId="{EE1001A3-7E2C-4799-B1FC-6FA89695FA9E}" srcOrd="0" destOrd="0" presId="urn:microsoft.com/office/officeart/2005/8/layout/hierarchy2"/>
    <dgm:cxn modelId="{DB803242-7167-4D34-86EA-B9B464382491}" type="presParOf" srcId="{A6D58B6D-A168-406B-B87C-C1E56EA51292}" destId="{23C69F6C-3AE2-495B-BB78-BCDCD3AABF09}" srcOrd="3" destOrd="0" presId="urn:microsoft.com/office/officeart/2005/8/layout/hierarchy2"/>
    <dgm:cxn modelId="{08338CB5-555B-47E2-8904-D9036C3AA022}" type="presParOf" srcId="{23C69F6C-3AE2-495B-BB78-BCDCD3AABF09}" destId="{AD600347-9D6C-4DC7-A4A2-8678046E0037}" srcOrd="0" destOrd="0" presId="urn:microsoft.com/office/officeart/2005/8/layout/hierarchy2"/>
    <dgm:cxn modelId="{DBC21F8E-7579-4FC8-899B-9C1ACFD190D1}" type="presParOf" srcId="{23C69F6C-3AE2-495B-BB78-BCDCD3AABF09}" destId="{6D89FE39-46A6-4240-B102-16CDD80697DE}" srcOrd="1" destOrd="0" presId="urn:microsoft.com/office/officeart/2005/8/layout/hierarchy2"/>
    <dgm:cxn modelId="{DA05FD1D-1653-4E7E-B9FE-83925CF9EBEB}" type="presParOf" srcId="{A6D58B6D-A168-406B-B87C-C1E56EA51292}" destId="{ADDC7D68-1FE4-4AEF-BDF0-DEF60E235C4C}" srcOrd="4" destOrd="0" presId="urn:microsoft.com/office/officeart/2005/8/layout/hierarchy2"/>
    <dgm:cxn modelId="{7F4DF702-4134-4FF2-ACD3-7D8B989A3E5D}" type="presParOf" srcId="{ADDC7D68-1FE4-4AEF-BDF0-DEF60E235C4C}" destId="{CD8CB835-4065-4C58-B713-A2138783B242}" srcOrd="0" destOrd="0" presId="urn:microsoft.com/office/officeart/2005/8/layout/hierarchy2"/>
    <dgm:cxn modelId="{75E3C573-A6DA-4F11-969B-43ED177E9504}" type="presParOf" srcId="{A6D58B6D-A168-406B-B87C-C1E56EA51292}" destId="{5DEFDD57-2803-4931-B72B-CF33BF50F6B5}" srcOrd="5" destOrd="0" presId="urn:microsoft.com/office/officeart/2005/8/layout/hierarchy2"/>
    <dgm:cxn modelId="{1058B437-697A-4B61-991B-C7CF53C437A2}" type="presParOf" srcId="{5DEFDD57-2803-4931-B72B-CF33BF50F6B5}" destId="{76112807-9D0A-4556-8881-2FB80BC8E789}" srcOrd="0" destOrd="0" presId="urn:microsoft.com/office/officeart/2005/8/layout/hierarchy2"/>
    <dgm:cxn modelId="{394A2796-BDAA-4462-BB12-BBE6BDF1BC12}" type="presParOf" srcId="{5DEFDD57-2803-4931-B72B-CF33BF50F6B5}" destId="{43706FB1-B869-46D5-B34B-697440B8B7A6}" srcOrd="1" destOrd="0" presId="urn:microsoft.com/office/officeart/2005/8/layout/hierarchy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957B80-1206-420A-9DC0-EDF2A3EA763A}">
      <dsp:nvSpPr>
        <dsp:cNvPr id="0" name=""/>
        <dsp:cNvSpPr/>
      </dsp:nvSpPr>
      <dsp:spPr>
        <a:xfrm>
          <a:off x="292904" y="1379397"/>
          <a:ext cx="410726" cy="1771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5-min</a:t>
          </a:r>
        </a:p>
      </dsp:txBody>
      <dsp:txXfrm>
        <a:off x="298092" y="1384585"/>
        <a:ext cx="400350" cy="166768"/>
      </dsp:txXfrm>
    </dsp:sp>
    <dsp:sp modelId="{1498D273-6916-4A85-AB94-9FC7A6964441}">
      <dsp:nvSpPr>
        <dsp:cNvPr id="0" name=""/>
        <dsp:cNvSpPr/>
      </dsp:nvSpPr>
      <dsp:spPr>
        <a:xfrm rot="17797759">
          <a:off x="304432" y="817971"/>
          <a:ext cx="1446938" cy="6541"/>
        </a:xfrm>
        <a:custGeom>
          <a:avLst/>
          <a:gdLst/>
          <a:ahLst/>
          <a:cxnLst/>
          <a:rect l="0" t="0" r="0" b="0"/>
          <a:pathLst>
            <a:path>
              <a:moveTo>
                <a:pt x="0" y="3270"/>
              </a:moveTo>
              <a:lnTo>
                <a:pt x="1446938"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1727" y="785068"/>
        <a:ext cx="72346" cy="72346"/>
      </dsp:txXfrm>
    </dsp:sp>
    <dsp:sp modelId="{24FC4229-1869-47D5-92DD-457506E35EC0}">
      <dsp:nvSpPr>
        <dsp:cNvPr id="0" name=""/>
        <dsp:cNvSpPr/>
      </dsp:nvSpPr>
      <dsp:spPr>
        <a:xfrm>
          <a:off x="1352172" y="85029"/>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30-min</a:t>
          </a:r>
        </a:p>
      </dsp:txBody>
      <dsp:txXfrm>
        <a:off x="1357414" y="90271"/>
        <a:ext cx="334756" cy="168488"/>
      </dsp:txXfrm>
    </dsp:sp>
    <dsp:sp modelId="{D871E5A6-DCDF-4856-8977-D785DB1C4DA7}">
      <dsp:nvSpPr>
        <dsp:cNvPr id="0" name=""/>
        <dsp:cNvSpPr/>
      </dsp:nvSpPr>
      <dsp:spPr>
        <a:xfrm rot="21030959">
          <a:off x="1692395" y="110766"/>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95685"/>
        <a:ext cx="36703" cy="36703"/>
      </dsp:txXfrm>
    </dsp:sp>
    <dsp:sp modelId="{B8540672-0EEB-4361-9D4D-E17BC6814F47}">
      <dsp:nvSpPr>
        <dsp:cNvPr id="0" name=""/>
        <dsp:cNvSpPr/>
      </dsp:nvSpPr>
      <dsp:spPr>
        <a:xfrm>
          <a:off x="2421457" y="0"/>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3137"/>
        <a:ext cx="207962" cy="100844"/>
      </dsp:txXfrm>
    </dsp:sp>
    <dsp:sp modelId="{29502C5D-A9FA-4122-85A4-41077E53BB62}">
      <dsp:nvSpPr>
        <dsp:cNvPr id="0" name=""/>
        <dsp:cNvSpPr/>
      </dsp:nvSpPr>
      <dsp:spPr>
        <a:xfrm rot="10589">
          <a:off x="1697410" y="172359"/>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157529"/>
        <a:ext cx="36202" cy="36202"/>
      </dsp:txXfrm>
    </dsp:sp>
    <dsp:sp modelId="{2C962A0F-406F-4BC6-B14C-7829A86E08FC}">
      <dsp:nvSpPr>
        <dsp:cNvPr id="0" name=""/>
        <dsp:cNvSpPr/>
      </dsp:nvSpPr>
      <dsp:spPr>
        <a:xfrm>
          <a:off x="2421457" y="123186"/>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126323"/>
        <a:ext cx="207962" cy="100844"/>
      </dsp:txXfrm>
    </dsp:sp>
    <dsp:sp modelId="{B698E454-8AD2-4D96-83A9-A61B5A7EA1A8}">
      <dsp:nvSpPr>
        <dsp:cNvPr id="0" name=""/>
        <dsp:cNvSpPr/>
      </dsp:nvSpPr>
      <dsp:spPr>
        <a:xfrm rot="589623">
          <a:off x="1692021" y="233952"/>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218852"/>
        <a:ext cx="36741" cy="36741"/>
      </dsp:txXfrm>
    </dsp:sp>
    <dsp:sp modelId="{1C9113BF-1812-4C55-9687-1A1E63D9081A}">
      <dsp:nvSpPr>
        <dsp:cNvPr id="0" name=""/>
        <dsp:cNvSpPr/>
      </dsp:nvSpPr>
      <dsp:spPr>
        <a:xfrm>
          <a:off x="2421457" y="246372"/>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249509"/>
        <a:ext cx="207962" cy="100844"/>
      </dsp:txXfrm>
    </dsp:sp>
    <dsp:sp modelId="{813FD3B6-2F80-41C0-8ADC-B31B6689E338}">
      <dsp:nvSpPr>
        <dsp:cNvPr id="0" name=""/>
        <dsp:cNvSpPr/>
      </dsp:nvSpPr>
      <dsp:spPr>
        <a:xfrm rot="18304049">
          <a:off x="463501" y="1002750"/>
          <a:ext cx="1128800" cy="6541"/>
        </a:xfrm>
        <a:custGeom>
          <a:avLst/>
          <a:gdLst/>
          <a:ahLst/>
          <a:cxnLst/>
          <a:rect l="0" t="0" r="0" b="0"/>
          <a:pathLst>
            <a:path>
              <a:moveTo>
                <a:pt x="0" y="3270"/>
              </a:moveTo>
              <a:lnTo>
                <a:pt x="1128800"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9681" y="977801"/>
        <a:ext cx="56440" cy="56440"/>
      </dsp:txXfrm>
    </dsp:sp>
    <dsp:sp modelId="{91CFA952-A3A6-4FDE-874E-2FFCE9D68AE7}">
      <dsp:nvSpPr>
        <dsp:cNvPr id="0" name=""/>
        <dsp:cNvSpPr/>
      </dsp:nvSpPr>
      <dsp:spPr>
        <a:xfrm>
          <a:off x="1352172" y="454587"/>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1-hour</a:t>
          </a:r>
        </a:p>
      </dsp:txBody>
      <dsp:txXfrm>
        <a:off x="1357414" y="459829"/>
        <a:ext cx="334756" cy="168488"/>
      </dsp:txXfrm>
    </dsp:sp>
    <dsp:sp modelId="{AC100A2E-3F6A-4CB2-9653-C70C8A77DBD3}">
      <dsp:nvSpPr>
        <dsp:cNvPr id="0" name=""/>
        <dsp:cNvSpPr/>
      </dsp:nvSpPr>
      <dsp:spPr>
        <a:xfrm rot="21030959">
          <a:off x="1692395" y="480325"/>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465243"/>
        <a:ext cx="36703" cy="36703"/>
      </dsp:txXfrm>
    </dsp:sp>
    <dsp:sp modelId="{DC061607-15E3-4357-8E81-813BB4261AB8}">
      <dsp:nvSpPr>
        <dsp:cNvPr id="0" name=""/>
        <dsp:cNvSpPr/>
      </dsp:nvSpPr>
      <dsp:spPr>
        <a:xfrm>
          <a:off x="2421457" y="369558"/>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372695"/>
        <a:ext cx="207962" cy="100844"/>
      </dsp:txXfrm>
    </dsp:sp>
    <dsp:sp modelId="{07FC6EE0-3786-4A6A-A0E7-6FEBA064EE95}">
      <dsp:nvSpPr>
        <dsp:cNvPr id="0" name=""/>
        <dsp:cNvSpPr/>
      </dsp:nvSpPr>
      <dsp:spPr>
        <a:xfrm rot="10589">
          <a:off x="1697410" y="541918"/>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527087"/>
        <a:ext cx="36202" cy="36202"/>
      </dsp:txXfrm>
    </dsp:sp>
    <dsp:sp modelId="{84ADA312-9F65-44B3-B003-FF0DB51CC337}">
      <dsp:nvSpPr>
        <dsp:cNvPr id="0" name=""/>
        <dsp:cNvSpPr/>
      </dsp:nvSpPr>
      <dsp:spPr>
        <a:xfrm>
          <a:off x="2421457" y="492744"/>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495881"/>
        <a:ext cx="207962" cy="100844"/>
      </dsp:txXfrm>
    </dsp:sp>
    <dsp:sp modelId="{54C454C3-65AD-439D-994E-748EC418FEB0}">
      <dsp:nvSpPr>
        <dsp:cNvPr id="0" name=""/>
        <dsp:cNvSpPr/>
      </dsp:nvSpPr>
      <dsp:spPr>
        <a:xfrm rot="589623">
          <a:off x="1692021" y="603511"/>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588411"/>
        <a:ext cx="36741" cy="36741"/>
      </dsp:txXfrm>
    </dsp:sp>
    <dsp:sp modelId="{6A5729BE-89A7-4AB3-8898-CCB8A7FA5464}">
      <dsp:nvSpPr>
        <dsp:cNvPr id="0" name=""/>
        <dsp:cNvSpPr/>
      </dsp:nvSpPr>
      <dsp:spPr>
        <a:xfrm>
          <a:off x="2421457" y="615930"/>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619067"/>
        <a:ext cx="207962" cy="100844"/>
      </dsp:txXfrm>
    </dsp:sp>
    <dsp:sp modelId="{5C24317D-4391-4AB2-9548-7779692B56A3}">
      <dsp:nvSpPr>
        <dsp:cNvPr id="0" name=""/>
        <dsp:cNvSpPr/>
      </dsp:nvSpPr>
      <dsp:spPr>
        <a:xfrm rot="19168681">
          <a:off x="601317" y="1187530"/>
          <a:ext cx="853168" cy="6541"/>
        </a:xfrm>
        <a:custGeom>
          <a:avLst/>
          <a:gdLst/>
          <a:ahLst/>
          <a:cxnLst/>
          <a:rect l="0" t="0" r="0" b="0"/>
          <a:pathLst>
            <a:path>
              <a:moveTo>
                <a:pt x="0" y="3270"/>
              </a:moveTo>
              <a:lnTo>
                <a:pt x="853168"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06572" y="1169471"/>
        <a:ext cx="42658" cy="42658"/>
      </dsp:txXfrm>
    </dsp:sp>
    <dsp:sp modelId="{927A37CF-DB0B-4452-BE08-17388F26D444}">
      <dsp:nvSpPr>
        <dsp:cNvPr id="0" name=""/>
        <dsp:cNvSpPr/>
      </dsp:nvSpPr>
      <dsp:spPr>
        <a:xfrm>
          <a:off x="1352172" y="824145"/>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6-hours</a:t>
          </a:r>
        </a:p>
      </dsp:txBody>
      <dsp:txXfrm>
        <a:off x="1357414" y="829387"/>
        <a:ext cx="334756" cy="168488"/>
      </dsp:txXfrm>
    </dsp:sp>
    <dsp:sp modelId="{222A00D8-10B9-4718-A425-2016A28B671A}">
      <dsp:nvSpPr>
        <dsp:cNvPr id="0" name=""/>
        <dsp:cNvSpPr/>
      </dsp:nvSpPr>
      <dsp:spPr>
        <a:xfrm rot="21030959">
          <a:off x="1692395" y="849883"/>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834802"/>
        <a:ext cx="36703" cy="36703"/>
      </dsp:txXfrm>
    </dsp:sp>
    <dsp:sp modelId="{6CDE4E41-40F0-4296-9175-0A158DE6AD71}">
      <dsp:nvSpPr>
        <dsp:cNvPr id="0" name=""/>
        <dsp:cNvSpPr/>
      </dsp:nvSpPr>
      <dsp:spPr>
        <a:xfrm>
          <a:off x="2421457" y="739116"/>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742253"/>
        <a:ext cx="207962" cy="100844"/>
      </dsp:txXfrm>
    </dsp:sp>
    <dsp:sp modelId="{7947019A-760B-4B8C-AB2E-A8E15508020D}">
      <dsp:nvSpPr>
        <dsp:cNvPr id="0" name=""/>
        <dsp:cNvSpPr/>
      </dsp:nvSpPr>
      <dsp:spPr>
        <a:xfrm rot="10589">
          <a:off x="1697410" y="911476"/>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896645"/>
        <a:ext cx="36202" cy="36202"/>
      </dsp:txXfrm>
    </dsp:sp>
    <dsp:sp modelId="{69DD4FB4-56C3-4490-8F6C-130E6952BBAB}">
      <dsp:nvSpPr>
        <dsp:cNvPr id="0" name=""/>
        <dsp:cNvSpPr/>
      </dsp:nvSpPr>
      <dsp:spPr>
        <a:xfrm>
          <a:off x="2421457" y="862303"/>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865440"/>
        <a:ext cx="207962" cy="100844"/>
      </dsp:txXfrm>
    </dsp:sp>
    <dsp:sp modelId="{96647740-828A-4659-B85D-8E81347C20C7}">
      <dsp:nvSpPr>
        <dsp:cNvPr id="0" name=""/>
        <dsp:cNvSpPr/>
      </dsp:nvSpPr>
      <dsp:spPr>
        <a:xfrm rot="589623">
          <a:off x="1692021" y="973069"/>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957969"/>
        <a:ext cx="36741" cy="36741"/>
      </dsp:txXfrm>
    </dsp:sp>
    <dsp:sp modelId="{7568E111-2C11-44FA-AAB2-D02354778024}">
      <dsp:nvSpPr>
        <dsp:cNvPr id="0" name=""/>
        <dsp:cNvSpPr/>
      </dsp:nvSpPr>
      <dsp:spPr>
        <a:xfrm>
          <a:off x="2421457" y="985489"/>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988626"/>
        <a:ext cx="207962" cy="100844"/>
      </dsp:txXfrm>
    </dsp:sp>
    <dsp:sp modelId="{31510A09-E251-4AC6-92CF-FD8F64465C35}">
      <dsp:nvSpPr>
        <dsp:cNvPr id="0" name=""/>
        <dsp:cNvSpPr/>
      </dsp:nvSpPr>
      <dsp:spPr>
        <a:xfrm rot="20645818">
          <a:off x="690725" y="1372309"/>
          <a:ext cx="674351" cy="6541"/>
        </a:xfrm>
        <a:custGeom>
          <a:avLst/>
          <a:gdLst/>
          <a:ahLst/>
          <a:cxnLst/>
          <a:rect l="0" t="0" r="0" b="0"/>
          <a:pathLst>
            <a:path>
              <a:moveTo>
                <a:pt x="0" y="3270"/>
              </a:moveTo>
              <a:lnTo>
                <a:pt x="674351"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11042" y="1358721"/>
        <a:ext cx="33717" cy="33717"/>
      </dsp:txXfrm>
    </dsp:sp>
    <dsp:sp modelId="{7932A815-30A3-46A9-8039-8314B813DDED}">
      <dsp:nvSpPr>
        <dsp:cNvPr id="0" name=""/>
        <dsp:cNvSpPr/>
      </dsp:nvSpPr>
      <dsp:spPr>
        <a:xfrm>
          <a:off x="1352172" y="1193704"/>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12-hours</a:t>
          </a:r>
        </a:p>
      </dsp:txBody>
      <dsp:txXfrm>
        <a:off x="1357414" y="1198946"/>
        <a:ext cx="334756" cy="168488"/>
      </dsp:txXfrm>
    </dsp:sp>
    <dsp:sp modelId="{48580752-8DDD-47C9-B29B-5F395E523294}">
      <dsp:nvSpPr>
        <dsp:cNvPr id="0" name=""/>
        <dsp:cNvSpPr/>
      </dsp:nvSpPr>
      <dsp:spPr>
        <a:xfrm rot="21030959">
          <a:off x="1692395" y="1219441"/>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1204360"/>
        <a:ext cx="36703" cy="36703"/>
      </dsp:txXfrm>
    </dsp:sp>
    <dsp:sp modelId="{E9266EF6-2B9C-45F3-BAD0-174A462B76EB}">
      <dsp:nvSpPr>
        <dsp:cNvPr id="0" name=""/>
        <dsp:cNvSpPr/>
      </dsp:nvSpPr>
      <dsp:spPr>
        <a:xfrm>
          <a:off x="2421457" y="1108675"/>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1111812"/>
        <a:ext cx="207962" cy="100844"/>
      </dsp:txXfrm>
    </dsp:sp>
    <dsp:sp modelId="{EF2CFCA1-1D54-441A-B815-55A21D41469D}">
      <dsp:nvSpPr>
        <dsp:cNvPr id="0" name=""/>
        <dsp:cNvSpPr/>
      </dsp:nvSpPr>
      <dsp:spPr>
        <a:xfrm rot="10589">
          <a:off x="1697410" y="1281034"/>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1266204"/>
        <a:ext cx="36202" cy="36202"/>
      </dsp:txXfrm>
    </dsp:sp>
    <dsp:sp modelId="{155481F2-BDFC-4CEB-A019-B004BF4C8C33}">
      <dsp:nvSpPr>
        <dsp:cNvPr id="0" name=""/>
        <dsp:cNvSpPr/>
      </dsp:nvSpPr>
      <dsp:spPr>
        <a:xfrm>
          <a:off x="2421457" y="1231861"/>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1234998"/>
        <a:ext cx="207962" cy="100844"/>
      </dsp:txXfrm>
    </dsp:sp>
    <dsp:sp modelId="{538F7E59-11EA-429C-A4E6-DC938A1BFA45}">
      <dsp:nvSpPr>
        <dsp:cNvPr id="0" name=""/>
        <dsp:cNvSpPr/>
      </dsp:nvSpPr>
      <dsp:spPr>
        <a:xfrm rot="589623">
          <a:off x="1692021" y="1342627"/>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1327527"/>
        <a:ext cx="36741" cy="36741"/>
      </dsp:txXfrm>
    </dsp:sp>
    <dsp:sp modelId="{93A19DAE-97C6-4DF7-8CE3-800B7651657B}">
      <dsp:nvSpPr>
        <dsp:cNvPr id="0" name=""/>
        <dsp:cNvSpPr/>
      </dsp:nvSpPr>
      <dsp:spPr>
        <a:xfrm>
          <a:off x="2421457" y="1355047"/>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1358184"/>
        <a:ext cx="207962" cy="100844"/>
      </dsp:txXfrm>
    </dsp:sp>
    <dsp:sp modelId="{AB558ADF-93DB-46CE-9A5B-3301A252124D}">
      <dsp:nvSpPr>
        <dsp:cNvPr id="0" name=""/>
        <dsp:cNvSpPr/>
      </dsp:nvSpPr>
      <dsp:spPr>
        <a:xfrm rot="954182">
          <a:off x="690725" y="1557088"/>
          <a:ext cx="674351" cy="6541"/>
        </a:xfrm>
        <a:custGeom>
          <a:avLst/>
          <a:gdLst/>
          <a:ahLst/>
          <a:cxnLst/>
          <a:rect l="0" t="0" r="0" b="0"/>
          <a:pathLst>
            <a:path>
              <a:moveTo>
                <a:pt x="0" y="3270"/>
              </a:moveTo>
              <a:lnTo>
                <a:pt x="674351"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11042" y="1543500"/>
        <a:ext cx="33717" cy="33717"/>
      </dsp:txXfrm>
    </dsp:sp>
    <dsp:sp modelId="{28C61830-2F95-41E1-8CA8-C856F9AECFCF}">
      <dsp:nvSpPr>
        <dsp:cNvPr id="0" name=""/>
        <dsp:cNvSpPr/>
      </dsp:nvSpPr>
      <dsp:spPr>
        <a:xfrm>
          <a:off x="1352172" y="1563262"/>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1-day</a:t>
          </a:r>
        </a:p>
      </dsp:txBody>
      <dsp:txXfrm>
        <a:off x="1357414" y="1568504"/>
        <a:ext cx="334756" cy="168488"/>
      </dsp:txXfrm>
    </dsp:sp>
    <dsp:sp modelId="{3AD3BB13-F62A-4A62-B373-5E83CFD0123F}">
      <dsp:nvSpPr>
        <dsp:cNvPr id="0" name=""/>
        <dsp:cNvSpPr/>
      </dsp:nvSpPr>
      <dsp:spPr>
        <a:xfrm rot="21030959">
          <a:off x="1692395" y="1589000"/>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1573918"/>
        <a:ext cx="36703" cy="36703"/>
      </dsp:txXfrm>
    </dsp:sp>
    <dsp:sp modelId="{ACBE9E2A-1AD9-4771-9A16-76DC1947679B}">
      <dsp:nvSpPr>
        <dsp:cNvPr id="0" name=""/>
        <dsp:cNvSpPr/>
      </dsp:nvSpPr>
      <dsp:spPr>
        <a:xfrm>
          <a:off x="2421457" y="1478233"/>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1481370"/>
        <a:ext cx="207962" cy="100844"/>
      </dsp:txXfrm>
    </dsp:sp>
    <dsp:sp modelId="{53142380-51CF-4C2D-BFAB-0B247ACF9184}">
      <dsp:nvSpPr>
        <dsp:cNvPr id="0" name=""/>
        <dsp:cNvSpPr/>
      </dsp:nvSpPr>
      <dsp:spPr>
        <a:xfrm rot="10589">
          <a:off x="1697410" y="1650593"/>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1635762"/>
        <a:ext cx="36202" cy="36202"/>
      </dsp:txXfrm>
    </dsp:sp>
    <dsp:sp modelId="{5C4DDF2A-E8FB-44F9-B876-16FEFE6EB8C2}">
      <dsp:nvSpPr>
        <dsp:cNvPr id="0" name=""/>
        <dsp:cNvSpPr/>
      </dsp:nvSpPr>
      <dsp:spPr>
        <a:xfrm>
          <a:off x="2421457" y="1601419"/>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1604556"/>
        <a:ext cx="207962" cy="100844"/>
      </dsp:txXfrm>
    </dsp:sp>
    <dsp:sp modelId="{5016B78F-2911-4329-B9C5-29DC0A80BDE5}">
      <dsp:nvSpPr>
        <dsp:cNvPr id="0" name=""/>
        <dsp:cNvSpPr/>
      </dsp:nvSpPr>
      <dsp:spPr>
        <a:xfrm rot="589623">
          <a:off x="1692021" y="1712186"/>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1697086"/>
        <a:ext cx="36741" cy="36741"/>
      </dsp:txXfrm>
    </dsp:sp>
    <dsp:sp modelId="{08431AAC-CFCC-49A8-AC9F-A91DF4F12BA2}">
      <dsp:nvSpPr>
        <dsp:cNvPr id="0" name=""/>
        <dsp:cNvSpPr/>
      </dsp:nvSpPr>
      <dsp:spPr>
        <a:xfrm>
          <a:off x="2421457" y="1724605"/>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1727742"/>
        <a:ext cx="207962" cy="100844"/>
      </dsp:txXfrm>
    </dsp:sp>
    <dsp:sp modelId="{AC19DCA2-B490-42D0-A6C8-E002C4E5D006}">
      <dsp:nvSpPr>
        <dsp:cNvPr id="0" name=""/>
        <dsp:cNvSpPr/>
      </dsp:nvSpPr>
      <dsp:spPr>
        <a:xfrm rot="2431319">
          <a:off x="601317" y="1741867"/>
          <a:ext cx="853168" cy="6541"/>
        </a:xfrm>
        <a:custGeom>
          <a:avLst/>
          <a:gdLst/>
          <a:ahLst/>
          <a:cxnLst/>
          <a:rect l="0" t="0" r="0" b="0"/>
          <a:pathLst>
            <a:path>
              <a:moveTo>
                <a:pt x="0" y="3270"/>
              </a:moveTo>
              <a:lnTo>
                <a:pt x="853168"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06572" y="1723809"/>
        <a:ext cx="42658" cy="42658"/>
      </dsp:txXfrm>
    </dsp:sp>
    <dsp:sp modelId="{3B5E77A1-DA95-457B-9373-86A0C289BE74}">
      <dsp:nvSpPr>
        <dsp:cNvPr id="0" name=""/>
        <dsp:cNvSpPr/>
      </dsp:nvSpPr>
      <dsp:spPr>
        <a:xfrm>
          <a:off x="1352172" y="1932820"/>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7-days</a:t>
          </a:r>
        </a:p>
      </dsp:txBody>
      <dsp:txXfrm>
        <a:off x="1357414" y="1938062"/>
        <a:ext cx="334756" cy="168488"/>
      </dsp:txXfrm>
    </dsp:sp>
    <dsp:sp modelId="{9342D340-9E75-47CC-828A-76319F1A09B9}">
      <dsp:nvSpPr>
        <dsp:cNvPr id="0" name=""/>
        <dsp:cNvSpPr/>
      </dsp:nvSpPr>
      <dsp:spPr>
        <a:xfrm rot="21030959">
          <a:off x="1692395" y="1958558"/>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1943477"/>
        <a:ext cx="36703" cy="36703"/>
      </dsp:txXfrm>
    </dsp:sp>
    <dsp:sp modelId="{065BC0A3-A0D1-47FA-9C19-72346EDF7C01}">
      <dsp:nvSpPr>
        <dsp:cNvPr id="0" name=""/>
        <dsp:cNvSpPr/>
      </dsp:nvSpPr>
      <dsp:spPr>
        <a:xfrm>
          <a:off x="2421457" y="1847791"/>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1850928"/>
        <a:ext cx="207962" cy="100844"/>
      </dsp:txXfrm>
    </dsp:sp>
    <dsp:sp modelId="{E56B2F11-6089-48B1-A81A-9DC08ACA3956}">
      <dsp:nvSpPr>
        <dsp:cNvPr id="0" name=""/>
        <dsp:cNvSpPr/>
      </dsp:nvSpPr>
      <dsp:spPr>
        <a:xfrm rot="10589">
          <a:off x="1697410" y="2020151"/>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2005320"/>
        <a:ext cx="36202" cy="36202"/>
      </dsp:txXfrm>
    </dsp:sp>
    <dsp:sp modelId="{7A1FE189-363F-41C4-AB55-08B61E569598}">
      <dsp:nvSpPr>
        <dsp:cNvPr id="0" name=""/>
        <dsp:cNvSpPr/>
      </dsp:nvSpPr>
      <dsp:spPr>
        <a:xfrm>
          <a:off x="2421457" y="1970978"/>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1974115"/>
        <a:ext cx="207962" cy="100844"/>
      </dsp:txXfrm>
    </dsp:sp>
    <dsp:sp modelId="{FB9C6D55-A25F-4CC8-9D22-F06AC6DF04D8}">
      <dsp:nvSpPr>
        <dsp:cNvPr id="0" name=""/>
        <dsp:cNvSpPr/>
      </dsp:nvSpPr>
      <dsp:spPr>
        <a:xfrm rot="589623">
          <a:off x="1692021" y="2081744"/>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2066644"/>
        <a:ext cx="36741" cy="36741"/>
      </dsp:txXfrm>
    </dsp:sp>
    <dsp:sp modelId="{F6FD83D6-6DB4-45F0-8BF6-EF72B1A60F1B}">
      <dsp:nvSpPr>
        <dsp:cNvPr id="0" name=""/>
        <dsp:cNvSpPr/>
      </dsp:nvSpPr>
      <dsp:spPr>
        <a:xfrm>
          <a:off x="2421457" y="2094164"/>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2097301"/>
        <a:ext cx="207962" cy="100844"/>
      </dsp:txXfrm>
    </dsp:sp>
    <dsp:sp modelId="{87466200-3B9F-439D-9837-9385DBC7A7A3}">
      <dsp:nvSpPr>
        <dsp:cNvPr id="0" name=""/>
        <dsp:cNvSpPr/>
      </dsp:nvSpPr>
      <dsp:spPr>
        <a:xfrm rot="3295951">
          <a:off x="463501" y="1926646"/>
          <a:ext cx="1128800" cy="6541"/>
        </a:xfrm>
        <a:custGeom>
          <a:avLst/>
          <a:gdLst/>
          <a:ahLst/>
          <a:cxnLst/>
          <a:rect l="0" t="0" r="0" b="0"/>
          <a:pathLst>
            <a:path>
              <a:moveTo>
                <a:pt x="0" y="3270"/>
              </a:moveTo>
              <a:lnTo>
                <a:pt x="1128800"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9681" y="1901697"/>
        <a:ext cx="56440" cy="56440"/>
      </dsp:txXfrm>
    </dsp:sp>
    <dsp:sp modelId="{EFD1718C-89FA-4A1F-B99A-FEF8694C44DC}">
      <dsp:nvSpPr>
        <dsp:cNvPr id="0" name=""/>
        <dsp:cNvSpPr/>
      </dsp:nvSpPr>
      <dsp:spPr>
        <a:xfrm>
          <a:off x="1352172" y="2302379"/>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14-days</a:t>
          </a:r>
        </a:p>
      </dsp:txBody>
      <dsp:txXfrm>
        <a:off x="1357414" y="2307621"/>
        <a:ext cx="334756" cy="168488"/>
      </dsp:txXfrm>
    </dsp:sp>
    <dsp:sp modelId="{514339F2-CBCB-4418-B14B-11BC2A27DAD8}">
      <dsp:nvSpPr>
        <dsp:cNvPr id="0" name=""/>
        <dsp:cNvSpPr/>
      </dsp:nvSpPr>
      <dsp:spPr>
        <a:xfrm rot="21030959">
          <a:off x="1692395" y="2328116"/>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2313035"/>
        <a:ext cx="36703" cy="36703"/>
      </dsp:txXfrm>
    </dsp:sp>
    <dsp:sp modelId="{8BD3BCAC-2772-488E-B618-71D922F61D88}">
      <dsp:nvSpPr>
        <dsp:cNvPr id="0" name=""/>
        <dsp:cNvSpPr/>
      </dsp:nvSpPr>
      <dsp:spPr>
        <a:xfrm>
          <a:off x="2421457" y="2217350"/>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2220487"/>
        <a:ext cx="207962" cy="100844"/>
      </dsp:txXfrm>
    </dsp:sp>
    <dsp:sp modelId="{11A2627F-42AF-4964-8CCA-3F11166C4742}">
      <dsp:nvSpPr>
        <dsp:cNvPr id="0" name=""/>
        <dsp:cNvSpPr/>
      </dsp:nvSpPr>
      <dsp:spPr>
        <a:xfrm rot="10589">
          <a:off x="1697410" y="2389709"/>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2374879"/>
        <a:ext cx="36202" cy="36202"/>
      </dsp:txXfrm>
    </dsp:sp>
    <dsp:sp modelId="{49335589-424D-448C-BEAC-DD88B87ED8CA}">
      <dsp:nvSpPr>
        <dsp:cNvPr id="0" name=""/>
        <dsp:cNvSpPr/>
      </dsp:nvSpPr>
      <dsp:spPr>
        <a:xfrm>
          <a:off x="2421457" y="2340536"/>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2343673"/>
        <a:ext cx="207962" cy="100844"/>
      </dsp:txXfrm>
    </dsp:sp>
    <dsp:sp modelId="{93E15C64-3A26-48DC-8C15-23B524C04078}">
      <dsp:nvSpPr>
        <dsp:cNvPr id="0" name=""/>
        <dsp:cNvSpPr/>
      </dsp:nvSpPr>
      <dsp:spPr>
        <a:xfrm rot="589623">
          <a:off x="1692021" y="2451302"/>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2436202"/>
        <a:ext cx="36741" cy="36741"/>
      </dsp:txXfrm>
    </dsp:sp>
    <dsp:sp modelId="{ACDC7603-8ECD-41FF-8D99-6F838836A924}">
      <dsp:nvSpPr>
        <dsp:cNvPr id="0" name=""/>
        <dsp:cNvSpPr/>
      </dsp:nvSpPr>
      <dsp:spPr>
        <a:xfrm>
          <a:off x="2421457" y="2463722"/>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2466859"/>
        <a:ext cx="207962" cy="100844"/>
      </dsp:txXfrm>
    </dsp:sp>
    <dsp:sp modelId="{D84F672C-B036-4BC6-BFFA-31DD5668806C}">
      <dsp:nvSpPr>
        <dsp:cNvPr id="0" name=""/>
        <dsp:cNvSpPr/>
      </dsp:nvSpPr>
      <dsp:spPr>
        <a:xfrm rot="3802241">
          <a:off x="304432" y="2111425"/>
          <a:ext cx="1446938" cy="6541"/>
        </a:xfrm>
        <a:custGeom>
          <a:avLst/>
          <a:gdLst/>
          <a:ahLst/>
          <a:cxnLst/>
          <a:rect l="0" t="0" r="0" b="0"/>
          <a:pathLst>
            <a:path>
              <a:moveTo>
                <a:pt x="0" y="3270"/>
              </a:moveTo>
              <a:lnTo>
                <a:pt x="1446938" y="32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1727" y="2078523"/>
        <a:ext cx="72346" cy="72346"/>
      </dsp:txXfrm>
    </dsp:sp>
    <dsp:sp modelId="{56C00F0F-0435-4CBE-9C98-F601AEA8AA65}">
      <dsp:nvSpPr>
        <dsp:cNvPr id="0" name=""/>
        <dsp:cNvSpPr/>
      </dsp:nvSpPr>
      <dsp:spPr>
        <a:xfrm>
          <a:off x="1352172" y="2671937"/>
          <a:ext cx="345240" cy="1789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1-month</a:t>
          </a:r>
        </a:p>
      </dsp:txBody>
      <dsp:txXfrm>
        <a:off x="1357414" y="2677179"/>
        <a:ext cx="334756" cy="168488"/>
      </dsp:txXfrm>
    </dsp:sp>
    <dsp:sp modelId="{D7665B6F-9638-4A40-BB0B-4F0D2898E0DE}">
      <dsp:nvSpPr>
        <dsp:cNvPr id="0" name=""/>
        <dsp:cNvSpPr/>
      </dsp:nvSpPr>
      <dsp:spPr>
        <a:xfrm rot="21030959">
          <a:off x="1692395" y="2697675"/>
          <a:ext cx="734078" cy="6541"/>
        </a:xfrm>
        <a:custGeom>
          <a:avLst/>
          <a:gdLst/>
          <a:ahLst/>
          <a:cxnLst/>
          <a:rect l="0" t="0" r="0" b="0"/>
          <a:pathLst>
            <a:path>
              <a:moveTo>
                <a:pt x="0" y="3270"/>
              </a:moveTo>
              <a:lnTo>
                <a:pt x="73407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83" y="2682593"/>
        <a:ext cx="36703" cy="36703"/>
      </dsp:txXfrm>
    </dsp:sp>
    <dsp:sp modelId="{04088511-229E-4833-B17A-BA919EE35B7E}">
      <dsp:nvSpPr>
        <dsp:cNvPr id="0" name=""/>
        <dsp:cNvSpPr/>
      </dsp:nvSpPr>
      <dsp:spPr>
        <a:xfrm>
          <a:off x="2421457" y="2586908"/>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rst</a:t>
          </a:r>
        </a:p>
      </dsp:txBody>
      <dsp:txXfrm>
        <a:off x="2424594" y="2590045"/>
        <a:ext cx="207962" cy="100844"/>
      </dsp:txXfrm>
    </dsp:sp>
    <dsp:sp modelId="{642B03C2-0AC2-461C-A199-C710DCCED803}">
      <dsp:nvSpPr>
        <dsp:cNvPr id="0" name=""/>
        <dsp:cNvSpPr/>
      </dsp:nvSpPr>
      <dsp:spPr>
        <a:xfrm rot="10589">
          <a:off x="1697410" y="2759268"/>
          <a:ext cx="724048" cy="6541"/>
        </a:xfrm>
        <a:custGeom>
          <a:avLst/>
          <a:gdLst/>
          <a:ahLst/>
          <a:cxnLst/>
          <a:rect l="0" t="0" r="0" b="0"/>
          <a:pathLst>
            <a:path>
              <a:moveTo>
                <a:pt x="0" y="3270"/>
              </a:moveTo>
              <a:lnTo>
                <a:pt x="724048"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333" y="2744437"/>
        <a:ext cx="36202" cy="36202"/>
      </dsp:txXfrm>
    </dsp:sp>
    <dsp:sp modelId="{AD600347-9D6C-4DC7-A4A2-8678046E0037}">
      <dsp:nvSpPr>
        <dsp:cNvPr id="0" name=""/>
        <dsp:cNvSpPr/>
      </dsp:nvSpPr>
      <dsp:spPr>
        <a:xfrm>
          <a:off x="2421457" y="2710094"/>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an</a:t>
          </a:r>
        </a:p>
      </dsp:txBody>
      <dsp:txXfrm>
        <a:off x="2424594" y="2713231"/>
        <a:ext cx="207962" cy="100844"/>
      </dsp:txXfrm>
    </dsp:sp>
    <dsp:sp modelId="{ADDC7D68-1FE4-4AEF-BDF0-DEF60E235C4C}">
      <dsp:nvSpPr>
        <dsp:cNvPr id="0" name=""/>
        <dsp:cNvSpPr/>
      </dsp:nvSpPr>
      <dsp:spPr>
        <a:xfrm rot="589623">
          <a:off x="1692021" y="2820861"/>
          <a:ext cx="734826" cy="6541"/>
        </a:xfrm>
        <a:custGeom>
          <a:avLst/>
          <a:gdLst/>
          <a:ahLst/>
          <a:cxnLst/>
          <a:rect l="0" t="0" r="0" b="0"/>
          <a:pathLst>
            <a:path>
              <a:moveTo>
                <a:pt x="0" y="3270"/>
              </a:moveTo>
              <a:lnTo>
                <a:pt x="734826" y="32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1064" y="2805761"/>
        <a:ext cx="36741" cy="36741"/>
      </dsp:txXfrm>
    </dsp:sp>
    <dsp:sp modelId="{76112807-9D0A-4556-8881-2FB80BC8E789}">
      <dsp:nvSpPr>
        <dsp:cNvPr id="0" name=""/>
        <dsp:cNvSpPr/>
      </dsp:nvSpPr>
      <dsp:spPr>
        <a:xfrm>
          <a:off x="2421457" y="2833280"/>
          <a:ext cx="214236" cy="1071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x</a:t>
          </a:r>
        </a:p>
      </dsp:txBody>
      <dsp:txXfrm>
        <a:off x="2424594" y="2836417"/>
        <a:ext cx="207962" cy="10084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14A8C77-A91E-C448-A369-270B3C07C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ScJ_Article Template</Template>
  <TotalTime>22478</TotalTime>
  <Pages>27</Pages>
  <Words>6619</Words>
  <Characters>3773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am Taylor</cp:lastModifiedBy>
  <cp:revision>21</cp:revision>
  <cp:lastPrinted>2023-06-08T17:50:00Z</cp:lastPrinted>
  <dcterms:created xsi:type="dcterms:W3CDTF">2023-05-11T13:25:00Z</dcterms:created>
  <dcterms:modified xsi:type="dcterms:W3CDTF">2023-06-1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6eed47-bdc5-30e9-b0f0-8fec5f7692ae</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